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B15F4" w:rsidP="1438CA12" w14:paraId="21CE695E" w14:textId="77777777">
      <w:pPr>
        <w:spacing w:after="0"/>
        <w:contextualSpacing/>
        <w:jc w:val="center"/>
        <w:rPr>
          <w:b/>
          <w:bCs/>
          <w:sz w:val="18"/>
          <w:szCs w:val="18"/>
        </w:rPr>
      </w:pPr>
    </w:p>
    <w:p w:rsidR="00EB15F4" w:rsidRPr="00E537BC" w:rsidP="00CD1808" w14:paraId="6DA9A897" w14:textId="4EBC8374">
      <w:pPr>
        <w:spacing w:after="0" w:line="240" w:lineRule="auto"/>
        <w:ind w:left="7200" w:firstLine="720"/>
        <w:jc w:val="right"/>
        <w:rPr>
          <w:rFonts w:ascii="Courier New" w:hAnsi="Courier New" w:cs="Courier New"/>
        </w:rPr>
      </w:pPr>
      <w:r w:rsidRPr="00E537BC">
        <w:rPr>
          <w:rFonts w:ascii="Courier New" w:hAnsi="Courier New" w:cs="Courier New"/>
        </w:rPr>
        <w:t>Form Approved</w:t>
      </w:r>
    </w:p>
    <w:p w:rsidR="00EB15F4" w:rsidRPr="00E537BC" w:rsidP="00EB15F4" w14:paraId="20B5937B" w14:textId="44E3EA64">
      <w:pPr>
        <w:spacing w:after="0" w:line="240" w:lineRule="auto"/>
        <w:jc w:val="right"/>
        <w:rPr>
          <w:rFonts w:ascii="Courier New" w:hAnsi="Courier New" w:cs="Courier New"/>
        </w:rPr>
      </w:pPr>
      <w:r w:rsidRPr="00E537BC">
        <w:rPr>
          <w:rFonts w:ascii="Courier New" w:hAnsi="Courier New" w:cs="Courier New"/>
        </w:rPr>
        <w:t>OMB No. 0920-</w:t>
      </w:r>
      <w:r w:rsidR="003756FA">
        <w:rPr>
          <w:rFonts w:ascii="Courier New" w:hAnsi="Courier New" w:cs="Courier New"/>
        </w:rPr>
        <w:t>New</w:t>
      </w:r>
    </w:p>
    <w:p w:rsidR="00EB15F4" w:rsidRPr="00E537BC" w:rsidP="00EB15F4" w14:paraId="70E79B70" w14:textId="77777777">
      <w:pPr>
        <w:spacing w:after="0" w:line="240" w:lineRule="auto"/>
        <w:jc w:val="right"/>
        <w:rPr>
          <w:rFonts w:ascii="Courier New" w:hAnsi="Courier New" w:cs="Courier New"/>
          <w:sz w:val="24"/>
        </w:rPr>
      </w:pPr>
      <w:r w:rsidRPr="00E537BC">
        <w:rPr>
          <w:rFonts w:ascii="Courier New" w:hAnsi="Courier New" w:cs="Courier New"/>
        </w:rPr>
        <w:t>Expiration Date: XX/XX/XXXX</w:t>
      </w:r>
    </w:p>
    <w:p w:rsidR="00EB15F4" w:rsidP="00EB15F4" w14:paraId="00431C04" w14:textId="0D8D8B69">
      <w:pPr>
        <w:pStyle w:val="Heading1"/>
        <w:jc w:val="center"/>
        <w:rPr>
          <w:rFonts w:ascii="Courier New" w:hAnsi="Courier New" w:cs="Courier New"/>
          <w:color w:val="auto"/>
          <w:sz w:val="24"/>
        </w:rPr>
      </w:pPr>
    </w:p>
    <w:p w:rsidR="00BF0F1C" w:rsidP="00BF0F1C" w14:paraId="0A29E974" w14:textId="04EDC45C"/>
    <w:p w:rsidR="00BF0F1C" w:rsidP="00BF0F1C" w14:paraId="3092C042" w14:textId="08E67EB8"/>
    <w:p w:rsidR="00BF0F1C" w:rsidP="00BF0F1C" w14:paraId="0D980B0D" w14:textId="1CEC99A9"/>
    <w:p w:rsidR="00BF0F1C" w:rsidRPr="00BF0F1C" w:rsidP="00BF0F1C" w14:paraId="3BCFBB1E" w14:textId="77777777"/>
    <w:p w:rsidR="003756FA" w:rsidRPr="000B66DC" w:rsidP="003756FA" w14:paraId="2C841BDE"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EB15F4" w:rsidP="00E60DA9" w14:paraId="3504F060" w14:textId="77777777">
      <w:pPr>
        <w:pStyle w:val="Heading1"/>
        <w:rPr>
          <w:rFonts w:ascii="Courier New" w:hAnsi="Courier New" w:cs="Courier New"/>
          <w:color w:val="auto"/>
          <w:sz w:val="24"/>
        </w:rPr>
      </w:pPr>
    </w:p>
    <w:p w:rsidR="00EB15F4" w:rsidRPr="00CD1808" w:rsidP="00CD1808" w14:paraId="198658B6" w14:textId="6DEA09BA">
      <w:pPr>
        <w:pStyle w:val="Subtitle"/>
        <w:jc w:val="center"/>
        <w:rPr>
          <w:rFonts w:ascii="Courier New" w:hAnsi="Courier New" w:cs="Courier New"/>
          <w:b/>
          <w:bCs/>
          <w:color w:val="auto"/>
        </w:rPr>
      </w:pPr>
      <w:r w:rsidRPr="00CD1808">
        <w:rPr>
          <w:rFonts w:ascii="Courier New" w:hAnsi="Courier New" w:cs="Courier New"/>
          <w:b/>
          <w:bCs/>
          <w:color w:val="auto"/>
        </w:rPr>
        <w:t xml:space="preserve">Attachment </w:t>
      </w:r>
      <w:r w:rsidR="00CD1808">
        <w:rPr>
          <w:rFonts w:ascii="Courier New" w:hAnsi="Courier New" w:cs="Courier New"/>
          <w:b/>
          <w:bCs/>
          <w:color w:val="auto"/>
        </w:rPr>
        <w:t>5</w:t>
      </w:r>
      <w:r w:rsidRPr="00CD1808">
        <w:rPr>
          <w:rFonts w:ascii="Courier New" w:hAnsi="Courier New" w:cs="Courier New"/>
          <w:b/>
          <w:bCs/>
          <w:color w:val="auto"/>
        </w:rPr>
        <w:t>a</w:t>
      </w:r>
    </w:p>
    <w:p w:rsidR="00EB15F4" w:rsidP="00EB15F4" w14:paraId="5205FCAE" w14:textId="77777777"/>
    <w:p w:rsidR="00EB15F4" w:rsidP="00EB15F4" w14:paraId="4ABB92C0" w14:textId="41660C65">
      <w:pPr>
        <w:jc w:val="center"/>
        <w:rPr>
          <w:rFonts w:ascii="Courier New" w:hAnsi="Courier New" w:cs="Courier New"/>
          <w:b/>
          <w:sz w:val="24"/>
          <w:szCs w:val="24"/>
        </w:rPr>
      </w:pPr>
      <w:r>
        <w:rPr>
          <w:rFonts w:ascii="Courier New" w:hAnsi="Courier New" w:cs="Courier New"/>
          <w:b/>
          <w:sz w:val="24"/>
          <w:szCs w:val="24"/>
        </w:rPr>
        <w:t>Model Consent</w:t>
      </w:r>
      <w:r>
        <w:rPr>
          <w:rFonts w:ascii="Courier New" w:hAnsi="Courier New" w:cs="Courier New"/>
          <w:b/>
          <w:sz w:val="24"/>
          <w:szCs w:val="24"/>
        </w:rPr>
        <w:t xml:space="preserve"> (English)</w:t>
      </w:r>
    </w:p>
    <w:p w:rsidR="00EB15F4" w:rsidP="00EB15F4" w14:paraId="18F9AD0A" w14:textId="6691BF20">
      <w:pPr>
        <w:jc w:val="center"/>
        <w:rPr>
          <w:rFonts w:ascii="Courier New" w:hAnsi="Courier New" w:cs="Courier New"/>
          <w:b/>
          <w:sz w:val="24"/>
          <w:szCs w:val="24"/>
        </w:rPr>
      </w:pPr>
    </w:p>
    <w:p w:rsidR="00EB15F4" w:rsidP="00EB15F4" w14:paraId="3D701194" w14:textId="77777777">
      <w:pPr>
        <w:jc w:val="center"/>
        <w:rPr>
          <w:rFonts w:ascii="Courier New" w:hAnsi="Courier New" w:cs="Courier New"/>
          <w:b/>
          <w:sz w:val="24"/>
          <w:szCs w:val="24"/>
        </w:rPr>
      </w:pPr>
    </w:p>
    <w:p w:rsidR="00EB15F4" w:rsidP="00EB15F4" w14:paraId="0F5F3668" w14:textId="77777777">
      <w:pPr>
        <w:jc w:val="center"/>
        <w:rPr>
          <w:rFonts w:ascii="Courier New" w:hAnsi="Courier New" w:cs="Courier New"/>
          <w:b/>
          <w:sz w:val="24"/>
          <w:szCs w:val="24"/>
        </w:rPr>
      </w:pPr>
    </w:p>
    <w:p w:rsidR="00EB15F4" w:rsidP="00EB15F4" w14:paraId="52B6ECE0" w14:textId="77777777">
      <w:pPr>
        <w:jc w:val="center"/>
        <w:rPr>
          <w:rFonts w:ascii="Courier New" w:hAnsi="Courier New" w:cs="Courier New"/>
          <w:b/>
          <w:sz w:val="24"/>
          <w:szCs w:val="24"/>
        </w:rPr>
      </w:pPr>
    </w:p>
    <w:p w:rsidR="003756FA" w:rsidP="00EB15F4" w14:paraId="7A090750" w14:textId="4ACD9964">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sidR="0007188E">
        <w:rPr>
          <w:rFonts w:ascii="Courier New" w:hAnsi="Courier New" w:cs="Courier New"/>
          <w:sz w:val="18"/>
          <w:szCs w:val="18"/>
        </w:rPr>
        <w:t>5</w:t>
      </w:r>
      <w:r w:rsidRPr="00E537BC">
        <w:rPr>
          <w:rFonts w:ascii="Courier New" w:hAnsi="Courier New" w:cs="Courier New"/>
          <w:sz w:val="18"/>
          <w:szCs w:val="18"/>
        </w:rPr>
        <w:t xml:space="preserve"> </w:t>
      </w:r>
      <w:r w:rsidRPr="00E537BC">
        <w:rPr>
          <w:rFonts w:ascii="Courier New" w:hAnsi="Courier New" w:cs="Courier New"/>
          <w:sz w:val="18"/>
          <w:szCs w:val="18"/>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sidR="00FF60D2">
        <w:rPr>
          <w:rFonts w:ascii="Courier New" w:hAnsi="Courier New" w:cs="Courier New"/>
          <w:sz w:val="18"/>
          <w:szCs w:val="18"/>
        </w:rPr>
        <w:t>New</w:t>
      </w:r>
      <w:r w:rsidRPr="00E537BC">
        <w:rPr>
          <w:rFonts w:ascii="Courier New" w:hAnsi="Courier New" w:cs="Courier New"/>
          <w:sz w:val="18"/>
          <w:szCs w:val="18"/>
        </w:rPr>
        <w:t>)</w:t>
      </w:r>
    </w:p>
    <w:p w:rsidR="003756FA" w:rsidP="00EB15F4" w14:paraId="5A8AA696"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069FDCB7" w14:textId="77777777">
      <w:pPr>
        <w:tabs>
          <w:tab w:val="left" w:pos="600"/>
          <w:tab w:val="left" w:pos="1200"/>
          <w:tab w:val="left" w:pos="1800"/>
          <w:tab w:val="left" w:pos="2400"/>
        </w:tabs>
        <w:spacing w:after="0"/>
        <w:rPr>
          <w:rFonts w:ascii="Courier New" w:hAnsi="Courier New" w:cs="Courier New"/>
          <w:sz w:val="18"/>
          <w:szCs w:val="18"/>
        </w:rPr>
      </w:pPr>
    </w:p>
    <w:p w:rsidR="003756FA" w:rsidP="00EB15F4" w14:paraId="6B7B3B2E" w14:textId="77777777">
      <w:pPr>
        <w:tabs>
          <w:tab w:val="left" w:pos="600"/>
          <w:tab w:val="left" w:pos="1200"/>
          <w:tab w:val="left" w:pos="1800"/>
          <w:tab w:val="left" w:pos="2400"/>
        </w:tabs>
        <w:spacing w:after="0"/>
        <w:rPr>
          <w:rFonts w:ascii="Courier New" w:hAnsi="Courier New" w:cs="Courier New"/>
          <w:b/>
          <w:sz w:val="18"/>
          <w:szCs w:val="18"/>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3756FA" w:rsidP="00EB15F4" w14:paraId="460866FB" w14:textId="77777777">
      <w:pPr>
        <w:tabs>
          <w:tab w:val="left" w:pos="600"/>
          <w:tab w:val="left" w:pos="1200"/>
          <w:tab w:val="left" w:pos="1800"/>
          <w:tab w:val="left" w:pos="2400"/>
        </w:tabs>
        <w:spacing w:after="0"/>
        <w:rPr>
          <w:rFonts w:ascii="Courier New" w:hAnsi="Courier New" w:cs="Courier New"/>
          <w:b/>
          <w:sz w:val="18"/>
          <w:szCs w:val="18"/>
        </w:rPr>
      </w:pPr>
    </w:p>
    <w:p w:rsidR="003756FA" w:rsidP="003756FA" w14:paraId="10CE14FE" w14:textId="77777777">
      <w:pPr>
        <w:pStyle w:val="Heading1Q-aire"/>
        <w:spacing w:after="0"/>
        <w:contextualSpacing/>
        <w:jc w:val="left"/>
        <w:outlineLvl w:val="0"/>
        <w:rPr>
          <w:rFonts w:cstheme="minorHAnsi"/>
          <w:sz w:val="18"/>
          <w:szCs w:val="18"/>
        </w:rPr>
      </w:pPr>
    </w:p>
    <w:p w:rsidR="00781AAA" w:rsidP="00781AAA" w14:paraId="07B32762" w14:textId="24E5C804">
      <w:pPr>
        <w:pStyle w:val="Heading1"/>
      </w:pPr>
      <w:bookmarkStart w:id="0" w:name="_Toc118750280"/>
      <w:r>
        <w:t xml:space="preserve">SHIELD Model </w:t>
      </w:r>
      <w:r w:rsidRPr="00406DD6">
        <w:t>Consent</w:t>
      </w:r>
      <w:bookmarkEnd w:id="0"/>
    </w:p>
    <w:p w:rsidR="00781AAA" w:rsidRPr="00781AAA" w:rsidP="00781AAA" w14:paraId="6C3BC64D" w14:textId="77777777"/>
    <w:tbl>
      <w:tblPr>
        <w:tblW w:w="10170" w:type="dxa"/>
        <w:tblLayout w:type="fixed"/>
        <w:tblLook w:val="04A0"/>
      </w:tblPr>
      <w:tblGrid>
        <w:gridCol w:w="1170"/>
        <w:gridCol w:w="4410"/>
        <w:gridCol w:w="4590"/>
      </w:tblGrid>
      <w:tr w14:paraId="59BA178A" w14:textId="77777777" w:rsidTr="00E33C1A">
        <w:tblPrEx>
          <w:tblW w:w="10170" w:type="dxa"/>
          <w:tblLayout w:type="fixed"/>
          <w:tblLook w:val="04A0"/>
        </w:tblPrEx>
        <w:tc>
          <w:tcPr>
            <w:tcW w:w="1170" w:type="dxa"/>
            <w:vAlign w:val="bottom"/>
          </w:tcPr>
          <w:p w:rsidR="003756FA" w:rsidP="00E33C1A" w14:paraId="48E199A1" w14:textId="77777777">
            <w:pPr>
              <w:spacing w:after="0"/>
              <w:contextualSpacing/>
              <w:rPr>
                <w:rFonts w:eastAsia="Times New Roman" w:cstheme="minorHAnsi"/>
                <w:b/>
                <w:bCs/>
                <w:color w:val="000000"/>
                <w:sz w:val="18"/>
                <w:szCs w:val="18"/>
              </w:rPr>
            </w:pPr>
          </w:p>
          <w:p w:rsidR="003756FA" w:rsidRPr="002B17C5" w:rsidP="00E33C1A" w14:paraId="11CF8331"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INTRO.9</w:t>
            </w:r>
          </w:p>
        </w:tc>
        <w:tc>
          <w:tcPr>
            <w:tcW w:w="9000" w:type="dxa"/>
            <w:gridSpan w:val="2"/>
            <w:vAlign w:val="bottom"/>
          </w:tcPr>
          <w:p w:rsidR="003756FA" w:rsidRPr="002B17C5" w:rsidP="00E33C1A" w14:paraId="60E8B023"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Language ability: </w:t>
            </w:r>
          </w:p>
        </w:tc>
      </w:tr>
      <w:tr w14:paraId="3626FEEE" w14:textId="77777777" w:rsidTr="00E33C1A">
        <w:tblPrEx>
          <w:tblW w:w="10170" w:type="dxa"/>
          <w:tblLayout w:type="fixed"/>
          <w:tblLook w:val="04A0"/>
        </w:tblPrEx>
        <w:tc>
          <w:tcPr>
            <w:tcW w:w="1170" w:type="dxa"/>
            <w:vAlign w:val="bottom"/>
          </w:tcPr>
          <w:p w:rsidR="003756FA" w:rsidRPr="002B17C5" w:rsidP="00E33C1A" w14:paraId="5325E764" w14:textId="77777777">
            <w:pPr>
              <w:spacing w:after="0"/>
              <w:contextualSpacing/>
              <w:rPr>
                <w:rFonts w:eastAsia="Times New Roman" w:cstheme="minorHAnsi"/>
                <w:b/>
                <w:bCs/>
                <w:color w:val="000000"/>
                <w:sz w:val="18"/>
                <w:szCs w:val="18"/>
              </w:rPr>
            </w:pPr>
            <w:r w:rsidRPr="00584294">
              <w:rPr>
                <w:rFonts w:eastAsia="Times New Roman" w:cstheme="minorHAnsi"/>
                <w:b/>
                <w:i/>
                <w:color w:val="ED7D31" w:themeColor="accent2"/>
                <w:sz w:val="18"/>
                <w:szCs w:val="18"/>
              </w:rPr>
              <w:t>LANGUAG</w:t>
            </w:r>
          </w:p>
        </w:tc>
        <w:tc>
          <w:tcPr>
            <w:tcW w:w="9000" w:type="dxa"/>
            <w:gridSpan w:val="2"/>
            <w:vAlign w:val="bottom"/>
          </w:tcPr>
          <w:p w:rsidR="003756FA" w:rsidRPr="002B17C5" w:rsidP="00E33C1A" w14:paraId="702AD47F" w14:textId="77777777">
            <w:pPr>
              <w:spacing w:after="0"/>
              <w:contextualSpacing/>
              <w:rPr>
                <w:rFonts w:eastAsia="Times New Roman"/>
                <w:color w:val="000000"/>
                <w:sz w:val="18"/>
                <w:szCs w:val="18"/>
              </w:rPr>
            </w:pPr>
            <w:r>
              <w:rPr>
                <w:rFonts w:eastAsia="Times New Roman"/>
                <w:color w:val="000000" w:themeColor="text1"/>
                <w:sz w:val="18"/>
                <w:szCs w:val="18"/>
              </w:rPr>
              <w:t xml:space="preserve">Thank you for taking part in this interview. </w:t>
            </w:r>
            <w:r w:rsidRPr="3F6D9080">
              <w:rPr>
                <w:rFonts w:eastAsia="Times New Roman"/>
                <w:color w:val="000000" w:themeColor="text1"/>
                <w:sz w:val="18"/>
                <w:szCs w:val="18"/>
              </w:rPr>
              <w:t xml:space="preserve">Would you prefer to continue in English or Spanish?    </w:t>
            </w:r>
          </w:p>
        </w:tc>
      </w:tr>
      <w:tr w14:paraId="4815CBC0" w14:textId="77777777" w:rsidTr="00E33C1A">
        <w:tblPrEx>
          <w:tblW w:w="10170" w:type="dxa"/>
          <w:tblLayout w:type="fixed"/>
          <w:tblLook w:val="04A0"/>
        </w:tblPrEx>
        <w:tc>
          <w:tcPr>
            <w:tcW w:w="1170" w:type="dxa"/>
          </w:tcPr>
          <w:p w:rsidR="003756FA" w:rsidRPr="00584294" w:rsidP="00E33C1A" w14:paraId="110EAE6E" w14:textId="77777777">
            <w:pPr>
              <w:spacing w:after="0"/>
              <w:contextualSpacing/>
              <w:rPr>
                <w:rFonts w:eastAsia="Times New Roman" w:cstheme="minorHAnsi"/>
                <w:b/>
                <w:i/>
                <w:color w:val="000000"/>
                <w:sz w:val="18"/>
                <w:szCs w:val="18"/>
              </w:rPr>
            </w:pPr>
          </w:p>
        </w:tc>
        <w:tc>
          <w:tcPr>
            <w:tcW w:w="4410" w:type="dxa"/>
            <w:vAlign w:val="bottom"/>
          </w:tcPr>
          <w:p w:rsidR="003756FA" w:rsidRPr="00F81F91" w:rsidP="00E33C1A" w14:paraId="7B466DC0" w14:textId="77777777">
            <w:pPr>
              <w:spacing w:after="0"/>
              <w:contextualSpacing/>
              <w:rPr>
                <w:rFonts w:eastAsia="Times New Roman" w:cstheme="minorHAnsi"/>
                <w:color w:val="000000"/>
                <w:sz w:val="18"/>
                <w:szCs w:val="18"/>
              </w:rPr>
            </w:pPr>
            <w:r>
              <w:rPr>
                <w:rFonts w:eastAsia="Times New Roman" w:cstheme="minorHAnsi"/>
                <w:color w:val="000000"/>
                <w:sz w:val="18"/>
                <w:szCs w:val="18"/>
              </w:rPr>
              <w:t xml:space="preserve">English      </w:t>
            </w:r>
          </w:p>
        </w:tc>
        <w:tc>
          <w:tcPr>
            <w:tcW w:w="4590" w:type="dxa"/>
            <w:vAlign w:val="bottom"/>
          </w:tcPr>
          <w:p w:rsidR="003756FA" w:rsidRPr="002B17C5" w:rsidP="00E33C1A" w14:paraId="57ED5D0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FEE18B2" w14:textId="77777777" w:rsidTr="00E33C1A">
        <w:tblPrEx>
          <w:tblW w:w="10170" w:type="dxa"/>
          <w:tblLayout w:type="fixed"/>
          <w:tblLook w:val="04A0"/>
        </w:tblPrEx>
        <w:tc>
          <w:tcPr>
            <w:tcW w:w="1170" w:type="dxa"/>
          </w:tcPr>
          <w:p w:rsidR="003756FA" w:rsidRPr="002B17C5" w:rsidP="00E33C1A" w14:paraId="07365D2B" w14:textId="77777777">
            <w:pPr>
              <w:spacing w:after="0"/>
              <w:contextualSpacing/>
              <w:rPr>
                <w:rFonts w:eastAsia="Times New Roman" w:cstheme="minorHAnsi"/>
                <w:color w:val="000000"/>
                <w:sz w:val="18"/>
                <w:szCs w:val="18"/>
              </w:rPr>
            </w:pPr>
          </w:p>
        </w:tc>
        <w:tc>
          <w:tcPr>
            <w:tcW w:w="4410" w:type="dxa"/>
            <w:vAlign w:val="bottom"/>
          </w:tcPr>
          <w:p w:rsidR="003756FA" w:rsidRPr="002B17C5" w:rsidP="00E33C1A" w14:paraId="4BA0FAFC" w14:textId="777777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Spanish     </w:t>
            </w:r>
          </w:p>
        </w:tc>
        <w:tc>
          <w:tcPr>
            <w:tcW w:w="4590" w:type="dxa"/>
            <w:vAlign w:val="bottom"/>
          </w:tcPr>
          <w:p w:rsidR="003756FA" w:rsidRPr="002B17C5" w:rsidP="00E33C1A" w14:paraId="79C9708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bl>
    <w:p w:rsidR="003756FA" w:rsidP="003756FA" w14:paraId="2C364D0A" w14:textId="77777777"/>
    <w:tbl>
      <w:tblPr>
        <w:tblStyle w:val="TableGrid"/>
        <w:tblW w:w="0" w:type="auto"/>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tblPr>
      <w:tblGrid>
        <w:gridCol w:w="10070"/>
      </w:tblGrid>
      <w:tr w14:paraId="04B8EAF2" w14:textId="77777777" w:rsidTr="00E33C1A">
        <w:tblPrEx>
          <w:tblW w:w="0" w:type="auto"/>
          <w:tblBorders>
            <w:top w:val="single" w:sz="4" w:space="0" w:color="7030A0"/>
            <w:left w:val="single" w:sz="4" w:space="0" w:color="7030A0"/>
            <w:bottom w:val="single" w:sz="4" w:space="0" w:color="7030A0"/>
            <w:right w:val="single" w:sz="4" w:space="0" w:color="7030A0"/>
            <w:insideH w:val="none" w:sz="0" w:space="0" w:color="auto"/>
            <w:insideV w:val="none" w:sz="0" w:space="0" w:color="auto"/>
          </w:tblBorders>
          <w:tblLook w:val="04A0"/>
        </w:tblPrEx>
        <w:tc>
          <w:tcPr>
            <w:tcW w:w="10070" w:type="dxa"/>
          </w:tcPr>
          <w:p w:rsidR="003756FA" w:rsidRPr="00B00543" w:rsidP="00E33C1A" w14:paraId="512C1BF2" w14:textId="77777777">
            <w:pPr>
              <w:spacing w:after="0"/>
              <w:rPr>
                <w:color w:val="7030A0"/>
                <w:sz w:val="18"/>
                <w:szCs w:val="18"/>
              </w:rPr>
            </w:pPr>
            <w:r w:rsidRPr="00B00543">
              <w:rPr>
                <w:color w:val="7030A0"/>
                <w:sz w:val="18"/>
                <w:szCs w:val="18"/>
              </w:rPr>
              <w:t>Skip Pattern to use either Spanish or English version</w:t>
            </w:r>
            <w:r>
              <w:rPr>
                <w:color w:val="7030A0"/>
                <w:sz w:val="18"/>
                <w:szCs w:val="18"/>
              </w:rPr>
              <w:t xml:space="preserve"> of the survey.</w:t>
            </w:r>
          </w:p>
          <w:p w:rsidR="003756FA" w:rsidP="00E33C1A" w14:paraId="24390375" w14:textId="77777777">
            <w:pPr>
              <w:spacing w:after="0"/>
              <w:rPr>
                <w:color w:val="7030A0"/>
                <w:sz w:val="18"/>
                <w:szCs w:val="18"/>
              </w:rPr>
            </w:pPr>
            <w:r w:rsidRPr="00B00543">
              <w:rPr>
                <w:color w:val="7030A0"/>
                <w:sz w:val="18"/>
                <w:szCs w:val="18"/>
              </w:rPr>
              <w:t>Skip Pattern to use the Consent form from the corresponding Project area</w:t>
            </w:r>
          </w:p>
          <w:p w:rsidR="003756FA" w:rsidRPr="00CD1808" w:rsidP="00E33C1A" w14:paraId="3A46729A" w14:textId="77777777">
            <w:pPr>
              <w:spacing w:after="0"/>
              <w:rPr>
                <w:color w:val="7030A0"/>
                <w:sz w:val="18"/>
                <w:szCs w:val="18"/>
              </w:rPr>
            </w:pPr>
          </w:p>
          <w:p w:rsidR="003756FA" w:rsidRPr="00CD1808" w:rsidP="00E33C1A" w14:paraId="3BA74248" w14:textId="77777777">
            <w:pPr>
              <w:spacing w:after="0"/>
              <w:rPr>
                <w:color w:val="7030A0"/>
                <w:sz w:val="18"/>
                <w:szCs w:val="18"/>
              </w:rPr>
            </w:pPr>
            <w:r w:rsidRPr="00CD1808">
              <w:rPr>
                <w:color w:val="7030A0"/>
                <w:sz w:val="18"/>
                <w:szCs w:val="18"/>
              </w:rPr>
              <w:t xml:space="preserve">If INTRO.7= ‘1’ [Florida] then GO to </w:t>
            </w:r>
            <w:r w:rsidRPr="00CD1808">
              <w:rPr>
                <w:color w:val="7030A0"/>
                <w:sz w:val="18"/>
                <w:szCs w:val="18"/>
              </w:rPr>
              <w:t>Consent_FL</w:t>
            </w:r>
          </w:p>
          <w:p w:rsidR="003756FA" w:rsidRPr="00CD1808" w:rsidP="00E33C1A" w14:paraId="1AA690CF" w14:textId="77777777">
            <w:pPr>
              <w:spacing w:after="0"/>
              <w:rPr>
                <w:color w:val="7030A0"/>
                <w:sz w:val="18"/>
                <w:szCs w:val="18"/>
              </w:rPr>
            </w:pPr>
            <w:r w:rsidRPr="00CD1808">
              <w:rPr>
                <w:color w:val="7030A0"/>
                <w:sz w:val="18"/>
                <w:szCs w:val="18"/>
              </w:rPr>
              <w:t xml:space="preserve">ELSE if INTRO.7 = ‘2’ [Louisiana] then GO to </w:t>
            </w:r>
            <w:r w:rsidRPr="00CD1808">
              <w:rPr>
                <w:color w:val="7030A0"/>
                <w:sz w:val="18"/>
                <w:szCs w:val="18"/>
              </w:rPr>
              <w:t>Consent_LA</w:t>
            </w:r>
          </w:p>
          <w:p w:rsidR="003756FA" w:rsidRPr="00CD1808" w:rsidP="00E33C1A" w14:paraId="030E2813" w14:textId="77777777">
            <w:pPr>
              <w:spacing w:after="0"/>
              <w:rPr>
                <w:color w:val="7030A0"/>
                <w:sz w:val="18"/>
                <w:szCs w:val="18"/>
              </w:rPr>
            </w:pPr>
            <w:r w:rsidRPr="00CD1808">
              <w:rPr>
                <w:color w:val="7030A0"/>
                <w:sz w:val="18"/>
                <w:szCs w:val="18"/>
              </w:rPr>
              <w:t xml:space="preserve">ELSE if INTRO.7 = ‘3’ [Michigan] then GO to </w:t>
            </w:r>
            <w:r w:rsidRPr="00CD1808">
              <w:rPr>
                <w:color w:val="7030A0"/>
                <w:sz w:val="18"/>
                <w:szCs w:val="18"/>
              </w:rPr>
              <w:t>Consent_MI</w:t>
            </w:r>
            <w:r w:rsidRPr="00CD1808">
              <w:rPr>
                <w:color w:val="7030A0"/>
                <w:sz w:val="18"/>
                <w:szCs w:val="18"/>
              </w:rPr>
              <w:t xml:space="preserve"> </w:t>
            </w:r>
          </w:p>
          <w:p w:rsidR="003756FA" w:rsidRPr="00CD1808" w:rsidP="00E33C1A" w14:paraId="51241055" w14:textId="77777777">
            <w:pPr>
              <w:spacing w:after="0"/>
              <w:rPr>
                <w:color w:val="7030A0"/>
                <w:sz w:val="18"/>
                <w:szCs w:val="18"/>
              </w:rPr>
            </w:pPr>
            <w:r w:rsidRPr="00CD1808">
              <w:rPr>
                <w:color w:val="7030A0"/>
                <w:sz w:val="18"/>
                <w:szCs w:val="18"/>
              </w:rPr>
              <w:t xml:space="preserve">ELSE if INTRO.7 = ‘4’ [Houston, TX] then GO to </w:t>
            </w:r>
            <w:r w:rsidRPr="00CD1808">
              <w:rPr>
                <w:color w:val="7030A0"/>
                <w:sz w:val="18"/>
                <w:szCs w:val="18"/>
              </w:rPr>
              <w:t>Consent_HTX</w:t>
            </w:r>
          </w:p>
          <w:p w:rsidR="003756FA" w:rsidP="00E33C1A" w14:paraId="6F9365E5" w14:textId="77777777">
            <w:pPr>
              <w:spacing w:after="0"/>
            </w:pPr>
          </w:p>
        </w:tc>
      </w:tr>
    </w:tbl>
    <w:p w:rsidR="003756FA" w:rsidP="003756FA" w14:paraId="4519F6FE" w14:textId="47312ED4"/>
    <w:p w:rsidR="00CD1808" w:rsidP="00CD1808" w14:paraId="44DE4652" w14:textId="1E3C8052">
      <w:pPr>
        <w:jc w:val="center"/>
      </w:pPr>
      <w:r>
        <w:rPr>
          <w:rFonts w:cstheme="minorHAnsi"/>
          <w:b/>
          <w:bCs/>
          <w:sz w:val="18"/>
          <w:szCs w:val="18"/>
          <w:u w:val="single"/>
        </w:rPr>
        <w:t>******Model Consent Form*******</w:t>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00"/>
      </w:tblGrid>
      <w:tr w14:paraId="2659199F" w14:textId="77777777" w:rsidTr="00E33C1A">
        <w:tblPrEx>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9900" w:type="dxa"/>
          </w:tcPr>
          <w:p w:rsidR="003756FA" w:rsidRPr="00AF7710" w:rsidP="00E33C1A" w14:paraId="68453988" w14:textId="68A82D32">
            <w:pPr>
              <w:spacing w:after="0"/>
              <w:rPr>
                <w:rFonts w:cstheme="minorHAnsi"/>
                <w:b/>
                <w:bCs/>
                <w:sz w:val="18"/>
                <w:szCs w:val="18"/>
                <w:u w:val="single"/>
              </w:rPr>
            </w:pPr>
            <w:r w:rsidRPr="00AF7710">
              <w:rPr>
                <w:rFonts w:cstheme="minorHAnsi"/>
                <w:b/>
                <w:bCs/>
                <w:sz w:val="18"/>
                <w:szCs w:val="18"/>
                <w:u w:val="single"/>
              </w:rPr>
              <w:t>Statement of Informed Consent [</w:t>
            </w:r>
            <w:r w:rsidR="00CD1808">
              <w:rPr>
                <w:rFonts w:cstheme="minorHAnsi"/>
                <w:b/>
                <w:bCs/>
                <w:sz w:val="18"/>
                <w:szCs w:val="18"/>
                <w:u w:val="single"/>
              </w:rPr>
              <w:t>for computer assisted telephone interview</w:t>
            </w:r>
            <w:r w:rsidRPr="00AF7710">
              <w:rPr>
                <w:rFonts w:cstheme="minorHAnsi"/>
                <w:b/>
                <w:bCs/>
                <w:sz w:val="18"/>
                <w:szCs w:val="18"/>
                <w:u w:val="single"/>
              </w:rPr>
              <w:t>]</w:t>
            </w:r>
            <w:r>
              <w:rPr>
                <w:rFonts w:cstheme="minorHAnsi"/>
                <w:b/>
                <w:bCs/>
                <w:sz w:val="18"/>
                <w:szCs w:val="18"/>
                <w:u w:val="single"/>
              </w:rPr>
              <w:t xml:space="preserve">  </w:t>
            </w:r>
          </w:p>
          <w:p w:rsidR="003756FA" w:rsidRPr="00AF7710" w:rsidP="00E33C1A" w14:paraId="42BCF50A" w14:textId="77777777">
            <w:pPr>
              <w:spacing w:after="0"/>
              <w:rPr>
                <w:rFonts w:cstheme="minorHAnsi"/>
                <w:sz w:val="18"/>
                <w:szCs w:val="18"/>
              </w:rPr>
            </w:pPr>
            <w:r w:rsidRPr="00AF7710">
              <w:rPr>
                <w:rFonts w:cstheme="minorHAnsi"/>
                <w:sz w:val="18"/>
                <w:szCs w:val="18"/>
              </w:rPr>
              <w:t>[</w:t>
            </w:r>
            <w:r w:rsidRPr="00C230E8">
              <w:rPr>
                <w:rFonts w:cstheme="minorHAnsi"/>
                <w:i/>
                <w:iCs/>
                <w:color w:val="0070C0"/>
                <w:sz w:val="18"/>
                <w:szCs w:val="18"/>
              </w:rPr>
              <w:t>Interviewer Note: The following statement must be read to all potential participants</w:t>
            </w:r>
            <w:r w:rsidRPr="00AF7710">
              <w:rPr>
                <w:rFonts w:cstheme="minorHAnsi"/>
                <w:sz w:val="18"/>
                <w:szCs w:val="18"/>
              </w:rPr>
              <w:t xml:space="preserve">]:                  </w:t>
            </w:r>
          </w:p>
          <w:p w:rsidR="003756FA" w:rsidRPr="00AF7710" w:rsidP="00E33C1A" w14:paraId="66116A48" w14:textId="01792535">
            <w:pPr>
              <w:spacing w:after="0"/>
              <w:rPr>
                <w:rFonts w:cstheme="minorHAnsi"/>
                <w:sz w:val="18"/>
                <w:szCs w:val="18"/>
              </w:rPr>
            </w:pPr>
            <w:r w:rsidRPr="00AF7710">
              <w:rPr>
                <w:rFonts w:cstheme="minorHAnsi"/>
                <w:sz w:val="18"/>
                <w:szCs w:val="18"/>
              </w:rPr>
              <w:t xml:space="preserve">You were chosen for this interview because </w:t>
            </w:r>
            <w:r>
              <w:rPr>
                <w:rFonts w:cstheme="minorHAnsi"/>
                <w:sz w:val="18"/>
                <w:szCs w:val="18"/>
              </w:rPr>
              <w:t xml:space="preserve">of your recent lived experiences related to HIV testing and diagnosis. </w:t>
            </w:r>
            <w:r w:rsidRPr="00AF7710">
              <w:rPr>
                <w:rFonts w:cstheme="minorHAnsi"/>
                <w:sz w:val="18"/>
                <w:szCs w:val="18"/>
              </w:rPr>
              <w:t>Taking part in this interview is up to you. You can choose to participate or not to participate. You do not have to take part in the interview if you do not want to. If you decide to take part, you may leave the interview at any time. There are no penalties if you choose not to take part or to leave the interview early. If you are currently incarcerated, taking part in this interview will not affect your parole</w:t>
            </w:r>
            <w:r>
              <w:rPr>
                <w:rFonts w:cstheme="minorHAnsi"/>
                <w:sz w:val="18"/>
                <w:szCs w:val="18"/>
              </w:rPr>
              <w:t xml:space="preserve"> or release</w:t>
            </w:r>
            <w:r w:rsidRPr="00AF7710">
              <w:rPr>
                <w:rFonts w:cstheme="minorHAnsi"/>
                <w:sz w:val="18"/>
                <w:szCs w:val="18"/>
              </w:rPr>
              <w:t>.</w:t>
            </w:r>
          </w:p>
          <w:p w:rsidR="003756FA" w:rsidRPr="00AF7710" w:rsidP="00E33C1A" w14:paraId="45272A57" w14:textId="77777777">
            <w:pPr>
              <w:spacing w:after="0"/>
              <w:rPr>
                <w:rFonts w:cstheme="minorHAnsi"/>
                <w:b/>
                <w:bCs/>
                <w:sz w:val="18"/>
                <w:szCs w:val="18"/>
              </w:rPr>
            </w:pPr>
            <w:r w:rsidRPr="00AF7710">
              <w:rPr>
                <w:rFonts w:cstheme="minorHAnsi"/>
                <w:b/>
                <w:bCs/>
                <w:sz w:val="18"/>
                <w:szCs w:val="18"/>
              </w:rPr>
              <w:t xml:space="preserve">Why we are doing this project </w:t>
            </w:r>
          </w:p>
          <w:p w:rsidR="003756FA" w:rsidRPr="00AF7710" w:rsidP="00E33C1A" w14:paraId="0A9031D0" w14:textId="3313D3C4">
            <w:pPr>
              <w:spacing w:after="0"/>
              <w:rPr>
                <w:rFonts w:cstheme="minorHAnsi"/>
                <w:sz w:val="18"/>
                <w:szCs w:val="18"/>
              </w:rPr>
            </w:pPr>
            <w:r w:rsidRPr="00AF7710">
              <w:rPr>
                <w:rFonts w:cstheme="minorHAnsi"/>
                <w:sz w:val="18"/>
                <w:szCs w:val="18"/>
              </w:rPr>
              <w:t xml:space="preserve">HIV is the virus that causes AIDS. Your health department and the Centers for Disease Control and Prevention (CDC) are doing this project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3756FA" w:rsidRPr="00AF7710" w:rsidP="00E33C1A" w14:paraId="58D3A2BF" w14:textId="77777777">
            <w:pPr>
              <w:spacing w:after="0"/>
              <w:rPr>
                <w:rFonts w:cstheme="minorHAnsi"/>
                <w:b/>
                <w:bCs/>
                <w:sz w:val="18"/>
                <w:szCs w:val="18"/>
              </w:rPr>
            </w:pPr>
            <w:r w:rsidRPr="00AF7710">
              <w:rPr>
                <w:rFonts w:cstheme="minorHAnsi"/>
                <w:b/>
                <w:bCs/>
                <w:sz w:val="18"/>
                <w:szCs w:val="18"/>
              </w:rPr>
              <w:t xml:space="preserve">What we will need from you  </w:t>
            </w:r>
          </w:p>
          <w:p w:rsidR="003756FA" w:rsidRPr="00AF7710" w:rsidP="00E33C1A" w14:paraId="4A175D57" w14:textId="77777777">
            <w:pPr>
              <w:spacing w:after="0"/>
              <w:rPr>
                <w:rFonts w:cstheme="minorHAnsi"/>
                <w:sz w:val="18"/>
                <w:szCs w:val="18"/>
              </w:rPr>
            </w:pPr>
            <w:r w:rsidRPr="00AF7710">
              <w:rPr>
                <w:rFonts w:cstheme="minorHAnsi"/>
                <w:sz w:val="18"/>
                <w:szCs w:val="18"/>
              </w:rPr>
              <w:t>If you choose to take part in this interview, I will ask you some personal questions.</w:t>
            </w:r>
          </w:p>
          <w:p w:rsidR="003756FA" w:rsidRPr="00AF7710" w:rsidP="00E33C1A" w14:paraId="7D64B848" w14:textId="1AAFDA2A">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50</w:t>
            </w:r>
            <w:r w:rsidRPr="00AF7710">
              <w:rPr>
                <w:rFonts w:cstheme="minorHAnsi"/>
                <w:sz w:val="18"/>
                <w:szCs w:val="18"/>
              </w:rPr>
              <w:t xml:space="preserve"> minutes. You do not have to answer any question you do not want to answer.</w:t>
            </w:r>
          </w:p>
          <w:p w:rsidR="003756FA" w:rsidRPr="00AF7710" w:rsidP="00E33C1A" w14:paraId="1BFE8EA8" w14:textId="77777777">
            <w:pPr>
              <w:spacing w:after="0"/>
              <w:rPr>
                <w:rFonts w:cstheme="minorHAnsi"/>
                <w:sz w:val="18"/>
                <w:szCs w:val="18"/>
              </w:rPr>
            </w:pPr>
            <w:r w:rsidRPr="00AF7710">
              <w:rPr>
                <w:rFonts w:cstheme="minorHAnsi"/>
                <w:sz w:val="18"/>
                <w:szCs w:val="18"/>
              </w:rPr>
              <w:t xml:space="preserve">The questions ask about your </w:t>
            </w:r>
          </w:p>
          <w:p w:rsidR="003756FA" w:rsidRPr="00AF7710" w:rsidP="00E33C1A" w14:paraId="0FB3771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3756FA" w:rsidRPr="00AF7710" w:rsidP="00E33C1A" w14:paraId="72ED29D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3756FA" w:rsidRPr="00AF7710" w:rsidP="00E33C1A" w14:paraId="0F6BE21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3756FA" w:rsidRPr="00AF7710" w:rsidP="00E33C1A" w14:paraId="38CC9DD6"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3756FA" w:rsidRPr="00AF7710" w:rsidP="00E33C1A" w14:paraId="1CCFF7A8"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3756FA" w:rsidRPr="00AF7710" w:rsidP="00E33C1A" w14:paraId="715CA47F"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3756FA" w:rsidRPr="00AF7710" w:rsidP="00E33C1A" w14:paraId="0A1F8C62" w14:textId="77777777">
            <w:pPr>
              <w:spacing w:after="0"/>
              <w:rPr>
                <w:rFonts w:cstheme="minorHAnsi"/>
                <w:sz w:val="18"/>
                <w:szCs w:val="18"/>
              </w:rPr>
            </w:pPr>
            <w:r w:rsidRPr="00AF7710">
              <w:rPr>
                <w:rFonts w:cstheme="minorHAnsi"/>
                <w:sz w:val="18"/>
                <w:szCs w:val="18"/>
              </w:rPr>
              <w:t>A small number of interviews may be observed by supervisors to provide feedback to project staff on their work.</w:t>
            </w:r>
          </w:p>
          <w:p w:rsidR="003756FA" w:rsidRPr="00AF7710" w:rsidP="00E33C1A" w14:paraId="775942F8" w14:textId="77777777">
            <w:pPr>
              <w:spacing w:after="0"/>
              <w:rPr>
                <w:rFonts w:cstheme="minorHAnsi"/>
                <w:b/>
                <w:bCs/>
                <w:sz w:val="18"/>
                <w:szCs w:val="18"/>
              </w:rPr>
            </w:pPr>
            <w:r w:rsidRPr="00AF7710">
              <w:rPr>
                <w:rFonts w:cstheme="minorHAnsi"/>
                <w:b/>
                <w:bCs/>
                <w:sz w:val="18"/>
                <w:szCs w:val="18"/>
              </w:rPr>
              <w:t>What you can expect from us</w:t>
            </w:r>
          </w:p>
          <w:p w:rsidR="003756FA" w:rsidRPr="00AF7710" w:rsidP="00E33C1A" w14:paraId="366B2D37" w14:textId="77777777">
            <w:pPr>
              <w:spacing w:after="0"/>
              <w:rPr>
                <w:rFonts w:cstheme="minorHAnsi"/>
                <w:i/>
                <w:iCs/>
                <w:sz w:val="18"/>
                <w:szCs w:val="18"/>
              </w:rPr>
            </w:pPr>
            <w:r w:rsidRPr="00AF7710">
              <w:rPr>
                <w:rFonts w:cstheme="minorHAnsi"/>
                <w:i/>
                <w:iCs/>
                <w:sz w:val="18"/>
                <w:szCs w:val="18"/>
              </w:rPr>
              <w:t xml:space="preserve">Privacy </w:t>
            </w:r>
          </w:p>
          <w:p w:rsidR="003756FA" w:rsidRPr="00AF7710" w:rsidP="00E33C1A" w14:paraId="48B25A0B"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3756FA" w:rsidRPr="00AF7710" w:rsidP="00E33C1A" w14:paraId="7D352146"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3756FA" w:rsidRPr="00AF7710" w:rsidP="00E33C1A" w14:paraId="7A4A6CFE" w14:textId="77777777">
            <w:pPr>
              <w:spacing w:after="0"/>
              <w:rPr>
                <w:rFonts w:cstheme="minorHAnsi"/>
                <w:i/>
                <w:iCs/>
                <w:sz w:val="18"/>
                <w:szCs w:val="18"/>
              </w:rPr>
            </w:pPr>
            <w:r w:rsidRPr="00AF7710">
              <w:rPr>
                <w:rFonts w:cstheme="minorHAnsi"/>
                <w:i/>
                <w:iCs/>
                <w:sz w:val="18"/>
                <w:szCs w:val="18"/>
              </w:rPr>
              <w:t xml:space="preserve">Token of appreciation  </w:t>
            </w:r>
          </w:p>
          <w:p w:rsidR="003756FA" w:rsidRPr="00AF7710" w:rsidP="00E33C1A" w14:paraId="14444223" w14:textId="77777777">
            <w:pPr>
              <w:spacing w:after="0"/>
              <w:rPr>
                <w:rFonts w:cstheme="minorHAnsi"/>
                <w:sz w:val="18"/>
                <w:szCs w:val="18"/>
              </w:rPr>
            </w:pPr>
            <w:r w:rsidRPr="00AF7710">
              <w:rPr>
                <w:rFonts w:cstheme="minorHAnsi"/>
                <w:sz w:val="18"/>
                <w:szCs w:val="18"/>
              </w:rPr>
              <w:t xml:space="preserve">You will receive a token of appreciation in the amount of $50 for taking part in the interview. If you choose to leave the interview early, you may keep the token of appreciation.  </w:t>
            </w:r>
          </w:p>
          <w:p w:rsidR="003756FA" w:rsidRPr="00AF7710" w:rsidP="00E33C1A" w14:paraId="19AA07EB" w14:textId="77777777">
            <w:pPr>
              <w:spacing w:after="0"/>
              <w:rPr>
                <w:rFonts w:cstheme="minorHAnsi"/>
                <w:b/>
                <w:bCs/>
                <w:sz w:val="18"/>
                <w:szCs w:val="18"/>
              </w:rPr>
            </w:pPr>
            <w:r w:rsidRPr="00AF7710">
              <w:rPr>
                <w:rFonts w:cstheme="minorHAnsi"/>
                <w:b/>
                <w:bCs/>
                <w:sz w:val="18"/>
                <w:szCs w:val="18"/>
              </w:rPr>
              <w:t xml:space="preserve">Things to consider </w:t>
            </w:r>
          </w:p>
          <w:p w:rsidR="003756FA" w:rsidRPr="00AF7710" w:rsidP="00E33C1A" w14:paraId="2AFE75A0"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interview.   </w:t>
            </w:r>
          </w:p>
          <w:p w:rsidR="003756FA" w:rsidRPr="00AF7710" w:rsidP="00E33C1A" w14:paraId="7EF337E3"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how to avoid giving HIV to someone else.</w:t>
            </w:r>
          </w:p>
          <w:p w:rsidR="003756FA" w:rsidRPr="00AF7710" w:rsidP="00E33C1A" w14:paraId="53B40B9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If you like, we can give you information about where to get medical and social services.</w:t>
            </w:r>
          </w:p>
          <w:p w:rsidR="003756FA" w:rsidRPr="00AF7710" w:rsidP="00E33C1A" w14:paraId="3D2D2061"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interview. However, the information you give us can help us improve services available to other people living with HIV.</w:t>
            </w:r>
          </w:p>
          <w:p w:rsidR="003756FA" w:rsidRPr="00AF7710" w:rsidP="00E33C1A" w14:paraId="07400D7F"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3756FA" w:rsidRPr="00AF7710" w:rsidP="00E33C1A" w14:paraId="3F5275F6" w14:textId="77777777">
            <w:pPr>
              <w:spacing w:after="0"/>
              <w:rPr>
                <w:rFonts w:cstheme="minorHAnsi"/>
                <w:color w:val="FF0000"/>
                <w:sz w:val="18"/>
                <w:szCs w:val="18"/>
              </w:rPr>
            </w:pPr>
            <w:r w:rsidRPr="00AF7710">
              <w:rPr>
                <w:rFonts w:cstheme="minorHAnsi"/>
                <w:sz w:val="18"/>
                <w:szCs w:val="18"/>
              </w:rPr>
              <w:t>If you have any questions about this project or the token of appreciation, you can ask me and I will do my best to answer. If there is a question I am not able to answer, you can directly contact the person you talked to at the health department about this survey, using the contact information they gave you. If you no longer have this contact information, you can reach your health department at</w:t>
            </w:r>
            <w:r w:rsidRPr="00AF7710">
              <w:rPr>
                <w:rFonts w:cstheme="minorHAnsi"/>
                <w:color w:val="FF0000"/>
                <w:sz w:val="18"/>
                <w:szCs w:val="18"/>
              </w:rPr>
              <w:t xml:space="preserve"> </w:t>
            </w:r>
          </w:p>
          <w:p w:rsidR="003756FA" w:rsidRPr="00AF7710" w:rsidP="00E33C1A" w14:paraId="59843A61" w14:textId="77777777">
            <w:pPr>
              <w:spacing w:after="0"/>
              <w:rPr>
                <w:rFonts w:cstheme="minorHAnsi"/>
                <w:color w:val="7030A0"/>
                <w:sz w:val="18"/>
                <w:szCs w:val="18"/>
              </w:rPr>
            </w:pPr>
            <w:r w:rsidRPr="00AF7710">
              <w:rPr>
                <w:rFonts w:cstheme="minorHAnsi"/>
                <w:color w:val="7030A0"/>
                <w:sz w:val="18"/>
                <w:szCs w:val="18"/>
              </w:rPr>
              <w:t xml:space="preserve">[Programming note: project-area specific information] </w:t>
            </w:r>
          </w:p>
          <w:p w:rsidR="003756FA" w:rsidRPr="00AF7710" w:rsidP="00E33C1A" w14:paraId="40C0772D" w14:textId="77777777">
            <w:pPr>
              <w:spacing w:after="0"/>
              <w:rPr>
                <w:rFonts w:cstheme="minorHAnsi"/>
                <w:sz w:val="18"/>
                <w:szCs w:val="18"/>
              </w:rPr>
            </w:pPr>
            <w:r w:rsidRPr="00AF7710">
              <w:rPr>
                <w:rFonts w:cstheme="minorHAnsi"/>
                <w:sz w:val="18"/>
                <w:szCs w:val="18"/>
              </w:rPr>
              <w:t>(phone number provided by health department)</w:t>
            </w:r>
          </w:p>
          <w:p w:rsidR="003756FA" w:rsidRPr="00AF7710" w:rsidP="00E33C1A" w14:paraId="32A8CE51" w14:textId="77777777">
            <w:pPr>
              <w:spacing w:after="0"/>
              <w:rPr>
                <w:rFonts w:cstheme="minorHAnsi"/>
                <w:sz w:val="18"/>
                <w:szCs w:val="18"/>
              </w:rPr>
            </w:pPr>
            <w:r w:rsidRPr="00AF7710">
              <w:rPr>
                <w:rFonts w:cstheme="minorHAnsi"/>
                <w:sz w:val="18"/>
                <w:szCs w:val="18"/>
              </w:rPr>
              <w:t>If you have any questions about your rights and how the project works across the country, please contact</w:t>
            </w:r>
          </w:p>
          <w:p w:rsidR="003756FA" w:rsidRPr="00AF7710" w:rsidP="00E33C1A" w14:paraId="10FFD285"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The institutional review board (IRB) at (State/Local Health Department) at (phone number).  </w:t>
            </w:r>
          </w:p>
          <w:p w:rsidR="003756FA" w:rsidRPr="00AF7710" w:rsidP="00E33C1A" w14:paraId="413BEAAB"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Local IRB contact) at (phone number).                                                                                                          </w:t>
            </w:r>
          </w:p>
          <w:p w:rsidR="003756FA" w:rsidRPr="00AF7710" w:rsidP="00E33C1A" w14:paraId="32A67E5C" w14:textId="77777777">
            <w:pPr>
              <w:spacing w:after="0"/>
              <w:rPr>
                <w:rFonts w:cstheme="minorHAnsi"/>
                <w:sz w:val="18"/>
                <w:szCs w:val="18"/>
              </w:rPr>
            </w:pPr>
            <w:r w:rsidRPr="00AF7710">
              <w:rPr>
                <w:rFonts w:cstheme="minorHAnsi"/>
                <w:sz w:val="18"/>
                <w:szCs w:val="18"/>
              </w:rPr>
              <w:t xml:space="preserve">        </w:t>
            </w:r>
          </w:p>
          <w:p w:rsidR="003756FA" w:rsidRPr="00AF7710" w:rsidP="00E33C1A" w14:paraId="384A59E7" w14:textId="77777777">
            <w:pPr>
              <w:spacing w:after="0"/>
              <w:rPr>
                <w:rFonts w:cstheme="minorHAnsi"/>
                <w:sz w:val="18"/>
                <w:szCs w:val="18"/>
              </w:rPr>
            </w:pPr>
            <w:r w:rsidRPr="00AF7710">
              <w:rPr>
                <w:rFonts w:cstheme="minorHAnsi"/>
                <w:b/>
                <w:bCs/>
                <w:sz w:val="18"/>
                <w:szCs w:val="18"/>
              </w:rPr>
              <w:t>Now I will read you a consent statement and you can choose to provide your consent or not consent</w:t>
            </w:r>
            <w:r>
              <w:rPr>
                <w:rFonts w:cstheme="minorHAnsi"/>
                <w:b/>
                <w:bCs/>
                <w:sz w:val="18"/>
                <w:szCs w:val="18"/>
              </w:rPr>
              <w:t>:</w:t>
            </w:r>
          </w:p>
          <w:p w:rsidR="003756FA" w:rsidRPr="00B0128D" w:rsidP="00E33C1A" w14:paraId="1767BB87" w14:textId="77777777">
            <w:pPr>
              <w:spacing w:after="0"/>
              <w:rPr>
                <w:rFonts w:cstheme="minorHAnsi"/>
                <w:b/>
                <w:i/>
                <w:iCs/>
                <w:sz w:val="18"/>
                <w:szCs w:val="18"/>
              </w:rPr>
            </w:pPr>
            <w:r w:rsidRPr="00B0128D">
              <w:rPr>
                <w:rFonts w:cstheme="minorHAnsi"/>
                <w:b/>
                <w:i/>
                <w:iCs/>
                <w:sz w:val="18"/>
                <w:szCs w:val="18"/>
              </w:rPr>
              <w:t>I agree to take part in the project described here. I have been read the statement, understand the statement, and all my questions have been answered, or I have been given contact information to get my questions answered by others. I understand that my participation is completely voluntary.</w:t>
            </w:r>
          </w:p>
          <w:p w:rsidR="003756FA" w:rsidRPr="00AF7710" w:rsidP="00E33C1A" w14:paraId="0191DDE6" w14:textId="77777777">
            <w:pPr>
              <w:spacing w:after="0"/>
              <w:rPr>
                <w:rFonts w:cstheme="minorHAnsi"/>
                <w:sz w:val="18"/>
                <w:szCs w:val="18"/>
              </w:rPr>
            </w:pPr>
          </w:p>
          <w:p w:rsidR="003756FA" w:rsidRPr="00AF7710" w:rsidP="00E33C1A" w14:paraId="53FA6857" w14:textId="77777777">
            <w:pPr>
              <w:spacing w:after="0"/>
              <w:rPr>
                <w:rFonts w:cstheme="minorHAnsi"/>
                <w:sz w:val="18"/>
                <w:szCs w:val="18"/>
              </w:rPr>
            </w:pPr>
          </w:p>
          <w:p w:rsidR="003756FA" w:rsidRPr="00AF7710" w:rsidP="00E33C1A" w14:paraId="4881BCC1" w14:textId="77777777">
            <w:pPr>
              <w:spacing w:after="0"/>
              <w:rPr>
                <w:rFonts w:cstheme="minorHAnsi"/>
                <w:sz w:val="18"/>
                <w:szCs w:val="18"/>
              </w:rPr>
            </w:pPr>
          </w:p>
          <w:p w:rsidR="003756FA" w:rsidRPr="00AF7710" w:rsidP="00E33C1A" w14:paraId="343313AD" w14:textId="066A0697">
            <w:pPr>
              <w:spacing w:after="0"/>
              <w:rPr>
                <w:rFonts w:cstheme="minorHAnsi"/>
                <w:b/>
                <w:bCs/>
                <w:sz w:val="18"/>
                <w:szCs w:val="18"/>
                <w:u w:val="single"/>
              </w:rPr>
            </w:pPr>
            <w:r w:rsidRPr="00AF7710">
              <w:rPr>
                <w:rFonts w:cstheme="minorHAnsi"/>
                <w:b/>
                <w:bCs/>
                <w:sz w:val="18"/>
                <w:szCs w:val="18"/>
                <w:u w:val="single"/>
              </w:rPr>
              <w:t>Statement of Informed Consent [</w:t>
            </w:r>
            <w:r w:rsidR="00CD1808">
              <w:rPr>
                <w:rFonts w:cstheme="minorHAnsi"/>
                <w:b/>
                <w:bCs/>
                <w:sz w:val="18"/>
                <w:szCs w:val="18"/>
                <w:u w:val="single"/>
              </w:rPr>
              <w:t>for web-based survey</w:t>
            </w:r>
            <w:r w:rsidRPr="00AF7710">
              <w:rPr>
                <w:rFonts w:cstheme="minorHAnsi"/>
                <w:b/>
                <w:bCs/>
                <w:sz w:val="18"/>
                <w:szCs w:val="18"/>
                <w:u w:val="single"/>
              </w:rPr>
              <w:t>]</w:t>
            </w:r>
          </w:p>
          <w:p w:rsidR="003756FA" w:rsidRPr="00AF7710" w:rsidP="00E33C1A" w14:paraId="2686AC57" w14:textId="77777777">
            <w:pPr>
              <w:spacing w:after="0"/>
              <w:rPr>
                <w:rFonts w:cstheme="minorHAnsi"/>
                <w:sz w:val="18"/>
                <w:szCs w:val="18"/>
              </w:rPr>
            </w:pPr>
            <w:r w:rsidRPr="00AF7710">
              <w:rPr>
                <w:rFonts w:cstheme="minorHAnsi"/>
                <w:sz w:val="18"/>
                <w:szCs w:val="18"/>
              </w:rPr>
              <w:t xml:space="preserve">You were chosen for this survey because </w:t>
            </w:r>
            <w:r>
              <w:rPr>
                <w:rFonts w:cstheme="minorHAnsi"/>
                <w:sz w:val="18"/>
                <w:szCs w:val="18"/>
              </w:rPr>
              <w:t>of your recent lived experiences related to HIV testing and diagnosis</w:t>
            </w:r>
            <w:r w:rsidRPr="00AF7710">
              <w:rPr>
                <w:rFonts w:cstheme="minorHAnsi"/>
                <w:sz w:val="18"/>
                <w:szCs w:val="18"/>
              </w:rPr>
              <w:t>. Taking part in this survey is up to you. You can choose to participate or not to participate. You do not have to do this survey if you do not want to. If you decide to take part, you may end the survey at any time. There are no penalties if you choose not to take part or not to finish the survey. If you are currently incarcerated, taking part in this survey will not affect your parole</w:t>
            </w:r>
            <w:r>
              <w:rPr>
                <w:rFonts w:cstheme="minorHAnsi"/>
                <w:sz w:val="18"/>
                <w:szCs w:val="18"/>
              </w:rPr>
              <w:t xml:space="preserve"> or release</w:t>
            </w:r>
            <w:r w:rsidRPr="00AF7710">
              <w:rPr>
                <w:rFonts w:cstheme="minorHAnsi"/>
                <w:sz w:val="18"/>
                <w:szCs w:val="18"/>
              </w:rPr>
              <w:t>.</w:t>
            </w:r>
          </w:p>
          <w:p w:rsidR="003756FA" w:rsidRPr="00AF7710" w:rsidP="00E33C1A" w14:paraId="178E4CF1" w14:textId="77777777">
            <w:pPr>
              <w:spacing w:after="0"/>
              <w:rPr>
                <w:rFonts w:cstheme="minorHAnsi"/>
                <w:b/>
                <w:bCs/>
                <w:sz w:val="18"/>
                <w:szCs w:val="18"/>
              </w:rPr>
            </w:pPr>
            <w:r w:rsidRPr="00AF7710">
              <w:rPr>
                <w:rFonts w:cstheme="minorHAnsi"/>
                <w:b/>
                <w:bCs/>
                <w:sz w:val="18"/>
                <w:szCs w:val="18"/>
              </w:rPr>
              <w:t xml:space="preserve">Why we are doing this project </w:t>
            </w:r>
          </w:p>
          <w:p w:rsidR="003756FA" w:rsidRPr="00AF7710" w:rsidP="00E33C1A" w14:paraId="492A6A07" w14:textId="675131D1">
            <w:pPr>
              <w:spacing w:after="0"/>
              <w:rPr>
                <w:rFonts w:cstheme="minorHAnsi"/>
                <w:sz w:val="18"/>
                <w:szCs w:val="18"/>
              </w:rPr>
            </w:pPr>
            <w:r w:rsidRPr="00AF7710">
              <w:rPr>
                <w:rFonts w:cstheme="minorHAnsi"/>
                <w:sz w:val="18"/>
                <w:szCs w:val="18"/>
              </w:rPr>
              <w:t xml:space="preserve">HIV is the virus that causes AIDS. Your health department and the Centers for Disease Control and Prevention (CDC) are doing this survey to learn more about people living with HIV, including the services they use and need. </w:t>
            </w:r>
            <w:r>
              <w:rPr>
                <w:rFonts w:cstheme="minorHAnsi"/>
                <w:sz w:val="18"/>
                <w:szCs w:val="18"/>
              </w:rPr>
              <w:t>We intend to use t</w:t>
            </w:r>
            <w:r w:rsidRPr="00AF7710">
              <w:rPr>
                <w:rFonts w:cstheme="minorHAnsi"/>
                <w:sz w:val="18"/>
                <w:szCs w:val="18"/>
              </w:rPr>
              <w:t xml:space="preserve">his information </w:t>
            </w:r>
            <w:r>
              <w:rPr>
                <w:rFonts w:cstheme="minorHAnsi"/>
                <w:sz w:val="18"/>
                <w:szCs w:val="18"/>
              </w:rPr>
              <w:t>to</w:t>
            </w:r>
            <w:r w:rsidRPr="00AF7710">
              <w:rPr>
                <w:rFonts w:cstheme="minorHAnsi"/>
                <w:sz w:val="18"/>
                <w:szCs w:val="18"/>
              </w:rPr>
              <w:t xml:space="preserve"> help improve programs that keep people healthy and get them the help they need.</w:t>
            </w:r>
          </w:p>
          <w:p w:rsidR="003756FA" w:rsidRPr="00AF7710" w:rsidP="00E33C1A" w14:paraId="7B327C62" w14:textId="77777777">
            <w:pPr>
              <w:spacing w:after="0"/>
              <w:rPr>
                <w:rFonts w:cstheme="minorHAnsi"/>
                <w:b/>
                <w:bCs/>
                <w:sz w:val="18"/>
                <w:szCs w:val="18"/>
              </w:rPr>
            </w:pPr>
            <w:r w:rsidRPr="00AF7710">
              <w:rPr>
                <w:rFonts w:cstheme="minorHAnsi"/>
                <w:b/>
                <w:bCs/>
                <w:sz w:val="18"/>
                <w:szCs w:val="18"/>
              </w:rPr>
              <w:t xml:space="preserve">What we will need from you  </w:t>
            </w:r>
          </w:p>
          <w:p w:rsidR="003756FA" w:rsidRPr="00AF7710" w:rsidP="00E33C1A" w14:paraId="5ADAC6BE" w14:textId="77777777">
            <w:pPr>
              <w:spacing w:after="0"/>
              <w:rPr>
                <w:rFonts w:cstheme="minorHAnsi"/>
                <w:sz w:val="18"/>
                <w:szCs w:val="18"/>
              </w:rPr>
            </w:pPr>
            <w:r w:rsidRPr="00AF7710">
              <w:rPr>
                <w:rFonts w:cstheme="minorHAnsi"/>
                <w:sz w:val="18"/>
                <w:szCs w:val="18"/>
              </w:rPr>
              <w:t>If you choose to take part in this survey, we will ask you some personal questions.</w:t>
            </w:r>
          </w:p>
          <w:p w:rsidR="003756FA" w:rsidRPr="00AF7710" w:rsidP="00E33C1A" w14:paraId="16074CB4" w14:textId="30F11C18">
            <w:pPr>
              <w:spacing w:after="0"/>
              <w:rPr>
                <w:rFonts w:cstheme="minorHAnsi"/>
                <w:sz w:val="18"/>
                <w:szCs w:val="18"/>
              </w:rPr>
            </w:pPr>
            <w:r w:rsidRPr="00AF7710">
              <w:rPr>
                <w:rFonts w:cstheme="minorHAnsi"/>
                <w:sz w:val="18"/>
                <w:szCs w:val="18"/>
              </w:rPr>
              <w:t xml:space="preserve">Answering the questions will take about </w:t>
            </w:r>
            <w:r>
              <w:rPr>
                <w:rFonts w:cstheme="minorHAnsi"/>
                <w:sz w:val="18"/>
                <w:szCs w:val="18"/>
              </w:rPr>
              <w:t xml:space="preserve">50 </w:t>
            </w:r>
            <w:r w:rsidRPr="00AF7710">
              <w:rPr>
                <w:rFonts w:cstheme="minorHAnsi"/>
                <w:sz w:val="18"/>
                <w:szCs w:val="18"/>
              </w:rPr>
              <w:t>minutes. You do not have to answer any question you do not want to answer.</w:t>
            </w:r>
          </w:p>
          <w:p w:rsidR="003756FA" w:rsidRPr="00AF7710" w:rsidP="00E33C1A" w14:paraId="31165B86" w14:textId="77777777">
            <w:pPr>
              <w:spacing w:after="0"/>
              <w:rPr>
                <w:rFonts w:cstheme="minorHAnsi"/>
                <w:sz w:val="18"/>
                <w:szCs w:val="18"/>
              </w:rPr>
            </w:pPr>
            <w:r w:rsidRPr="00AF7710">
              <w:rPr>
                <w:rFonts w:cstheme="minorHAnsi"/>
                <w:sz w:val="18"/>
                <w:szCs w:val="18"/>
              </w:rPr>
              <w:t xml:space="preserve">The questions ask about your </w:t>
            </w:r>
          </w:p>
          <w:p w:rsidR="003756FA" w:rsidRPr="00AF7710" w:rsidP="00E33C1A" w14:paraId="41C1FE1E"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medical past </w:t>
            </w:r>
          </w:p>
          <w:p w:rsidR="003756FA" w:rsidRPr="00AF7710" w:rsidP="00E33C1A" w14:paraId="4A3EA7F4"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medical and social services</w:t>
            </w:r>
          </w:p>
          <w:p w:rsidR="003756FA" w:rsidRPr="00AF7710" w:rsidP="00E33C1A" w14:paraId="60BE1A6C"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sex practices</w:t>
            </w:r>
          </w:p>
          <w:p w:rsidR="003756FA" w:rsidRPr="00AF7710" w:rsidP="00E33C1A" w14:paraId="780898D1"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use of drugs and alcohol</w:t>
            </w:r>
          </w:p>
          <w:p w:rsidR="003756FA" w:rsidRPr="00AF7710" w:rsidP="00E33C1A" w14:paraId="7CDB863A"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ability to work and take care of yourself and your family  </w:t>
            </w:r>
          </w:p>
          <w:p w:rsidR="003756FA" w:rsidRPr="00AF7710" w:rsidP="00E33C1A" w14:paraId="0CB96C77" w14:textId="77777777">
            <w:pPr>
              <w:spacing w:after="0"/>
              <w:rPr>
                <w:rFonts w:cstheme="minorHAnsi"/>
                <w:sz w:val="18"/>
                <w:szCs w:val="18"/>
              </w:rPr>
            </w:pPr>
            <w:r w:rsidRPr="00AF7710">
              <w:rPr>
                <w:rFonts w:cstheme="minorHAnsi"/>
                <w:sz w:val="18"/>
                <w:szCs w:val="18"/>
              </w:rPr>
              <w:t xml:space="preserve">We send the answers to CDC, but we don’t send them your name. Instead, we will assign a code number to your answers. We do not send CDC any information that identifies you or could be traced back to you. Your answers are confidential. All project materials are kept in a locked cabinet or secure computer. </w:t>
            </w:r>
          </w:p>
          <w:p w:rsidR="003756FA" w:rsidRPr="00AF7710" w:rsidP="00E33C1A" w14:paraId="4082BB6A" w14:textId="77777777">
            <w:pPr>
              <w:spacing w:after="0"/>
              <w:rPr>
                <w:rFonts w:cstheme="minorHAnsi"/>
                <w:b/>
                <w:bCs/>
                <w:sz w:val="18"/>
                <w:szCs w:val="18"/>
              </w:rPr>
            </w:pPr>
            <w:r w:rsidRPr="00AF7710">
              <w:rPr>
                <w:rFonts w:cstheme="minorHAnsi"/>
                <w:b/>
                <w:bCs/>
                <w:sz w:val="18"/>
                <w:szCs w:val="18"/>
              </w:rPr>
              <w:t>What you can expect from us</w:t>
            </w:r>
          </w:p>
          <w:p w:rsidR="003756FA" w:rsidRPr="00AF7710" w:rsidP="00E33C1A" w14:paraId="725CB576" w14:textId="77777777">
            <w:pPr>
              <w:spacing w:after="0"/>
              <w:rPr>
                <w:rFonts w:cstheme="minorHAnsi"/>
                <w:i/>
                <w:iCs/>
                <w:sz w:val="18"/>
                <w:szCs w:val="18"/>
              </w:rPr>
            </w:pPr>
            <w:r w:rsidRPr="00AF7710">
              <w:rPr>
                <w:rFonts w:cstheme="minorHAnsi"/>
                <w:i/>
                <w:iCs/>
                <w:sz w:val="18"/>
                <w:szCs w:val="18"/>
              </w:rPr>
              <w:t xml:space="preserve">Privacy </w:t>
            </w:r>
          </w:p>
          <w:p w:rsidR="003756FA" w:rsidRPr="00AF7710" w:rsidP="00E33C1A" w14:paraId="69AA558B" w14:textId="77777777">
            <w:pPr>
              <w:spacing w:after="0"/>
              <w:rPr>
                <w:rFonts w:cstheme="minorHAnsi"/>
                <w:sz w:val="18"/>
                <w:szCs w:val="18"/>
              </w:rPr>
            </w:pPr>
            <w:r w:rsidRPr="00AF7710">
              <w:rPr>
                <w:rFonts w:cstheme="minorHAnsi"/>
                <w:sz w:val="18"/>
                <w:szCs w:val="18"/>
              </w:rPr>
              <w:t xml:space="preserve">We protect your privacy. All information you give us will be private and confidential. </w:t>
            </w:r>
          </w:p>
          <w:p w:rsidR="003756FA" w:rsidRPr="00AF7710" w:rsidP="00E33C1A" w14:paraId="46A0A211" w14:textId="77777777">
            <w:pPr>
              <w:spacing w:after="0"/>
              <w:rPr>
                <w:rFonts w:cstheme="minorHAnsi"/>
                <w:sz w:val="18"/>
                <w:szCs w:val="18"/>
              </w:rPr>
            </w:pPr>
            <w:r w:rsidRPr="00AF7710">
              <w:rPr>
                <w:rFonts w:cstheme="minorHAnsi"/>
                <w:sz w:val="18"/>
                <w:szCs w:val="18"/>
              </w:rPr>
              <w:t>Your records will be confidential as much as the law allows. Your answers will be grouped together with answers from other participants so that no one will know which answers are yours. We will send information from this project to CDC, but we will not send any information that could identify you.  Federal law protects the confidentiality of information kept at CDC.</w:t>
            </w:r>
          </w:p>
          <w:p w:rsidR="003756FA" w:rsidRPr="00AF7710" w:rsidP="00E33C1A" w14:paraId="1B764796" w14:textId="77777777">
            <w:pPr>
              <w:spacing w:after="0"/>
              <w:rPr>
                <w:rFonts w:cstheme="minorHAnsi"/>
                <w:i/>
                <w:iCs/>
                <w:sz w:val="18"/>
                <w:szCs w:val="18"/>
              </w:rPr>
            </w:pPr>
            <w:r w:rsidRPr="00AF7710">
              <w:rPr>
                <w:rFonts w:cstheme="minorHAnsi"/>
                <w:i/>
                <w:iCs/>
                <w:sz w:val="18"/>
                <w:szCs w:val="18"/>
              </w:rPr>
              <w:t xml:space="preserve">Token of appreciation  </w:t>
            </w:r>
          </w:p>
          <w:p w:rsidR="003756FA" w:rsidRPr="00AF7710" w:rsidP="00E33C1A" w14:paraId="23A4FE11" w14:textId="77777777">
            <w:pPr>
              <w:spacing w:after="0"/>
              <w:rPr>
                <w:rFonts w:cstheme="minorHAnsi"/>
                <w:sz w:val="18"/>
                <w:szCs w:val="18"/>
              </w:rPr>
            </w:pPr>
            <w:r w:rsidRPr="00AF7710">
              <w:rPr>
                <w:rFonts w:cstheme="minorHAnsi"/>
                <w:sz w:val="18"/>
                <w:szCs w:val="18"/>
              </w:rPr>
              <w:t>You will receive a token of appreciation in the amount of $50 for completing this survey.</w:t>
            </w:r>
            <w:r>
              <w:t xml:space="preserve"> </w:t>
            </w:r>
            <w:r w:rsidRPr="007F28D3">
              <w:rPr>
                <w:rFonts w:cstheme="minorHAnsi"/>
                <w:sz w:val="18"/>
                <w:szCs w:val="18"/>
              </w:rPr>
              <w:t>If you choose to leave the interview early, you may keep the token of appreciation</w:t>
            </w:r>
            <w:r>
              <w:rPr>
                <w:rFonts w:cstheme="minorHAnsi"/>
                <w:sz w:val="18"/>
                <w:szCs w:val="18"/>
              </w:rPr>
              <w:t>.</w:t>
            </w:r>
            <w:r w:rsidRPr="00AF7710">
              <w:rPr>
                <w:rFonts w:cstheme="minorHAnsi"/>
                <w:sz w:val="18"/>
                <w:szCs w:val="18"/>
              </w:rPr>
              <w:t xml:space="preserve"> </w:t>
            </w:r>
          </w:p>
          <w:p w:rsidR="003756FA" w:rsidRPr="00AF7710" w:rsidP="00E33C1A" w14:paraId="0BB38AFA" w14:textId="77777777">
            <w:pPr>
              <w:spacing w:after="0"/>
              <w:rPr>
                <w:rFonts w:cstheme="minorHAnsi"/>
                <w:b/>
                <w:bCs/>
                <w:sz w:val="18"/>
                <w:szCs w:val="18"/>
              </w:rPr>
            </w:pPr>
            <w:r w:rsidRPr="00AF7710">
              <w:rPr>
                <w:rFonts w:cstheme="minorHAnsi"/>
                <w:b/>
                <w:bCs/>
                <w:sz w:val="18"/>
                <w:szCs w:val="18"/>
              </w:rPr>
              <w:t xml:space="preserve">Things to consider </w:t>
            </w:r>
          </w:p>
          <w:p w:rsidR="003756FA" w:rsidRPr="00AF7710" w:rsidP="00E33C1A" w14:paraId="01E74029"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There is no cost to you (other than your time and effort) for taking part in this survey.   </w:t>
            </w:r>
          </w:p>
          <w:p w:rsidR="003756FA" w:rsidRPr="00AF7710" w:rsidP="00E33C1A" w14:paraId="1F95263C"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Depending on how you answer the questions, you may receive information about where to get medical or social services or how to avoid giving HIV to someone else.</w:t>
            </w:r>
          </w:p>
          <w:p w:rsidR="003756FA" w:rsidRPr="00AF7710" w:rsidP="00E33C1A" w14:paraId="37E88E43"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There are no direct benefits from taking part in this survey. However, the information you give us can help us improve services available to other people living with HIV.</w:t>
            </w:r>
          </w:p>
          <w:p w:rsidR="003756FA" w:rsidRPr="00AF7710" w:rsidP="00E33C1A" w14:paraId="6FA66F3D" w14:textId="77777777">
            <w:pPr>
              <w:spacing w:after="0"/>
              <w:ind w:left="720" w:hanging="720"/>
              <w:rPr>
                <w:rFonts w:cstheme="minorHAnsi"/>
                <w:sz w:val="18"/>
                <w:szCs w:val="18"/>
              </w:rPr>
            </w:pPr>
            <w:r w:rsidRPr="00AF7710">
              <w:rPr>
                <w:rFonts w:cstheme="minorHAnsi"/>
                <w:sz w:val="18"/>
                <w:szCs w:val="18"/>
              </w:rPr>
              <w:t>•</w:t>
            </w:r>
            <w:r w:rsidRPr="00AF7710">
              <w:rPr>
                <w:rFonts w:cstheme="minorHAnsi"/>
                <w:sz w:val="18"/>
                <w:szCs w:val="18"/>
              </w:rPr>
              <w:tab/>
              <w:t>Some of the questions may make you feel uncomfortable or may be too personal. Remember: You do not have to answer any questions you do not wish to answer.</w:t>
            </w:r>
          </w:p>
          <w:p w:rsidR="003756FA" w:rsidRPr="00AF7710" w:rsidP="00E33C1A" w14:paraId="5F065B43" w14:textId="77777777">
            <w:pPr>
              <w:spacing w:after="0"/>
              <w:rPr>
                <w:rFonts w:cstheme="minorHAnsi"/>
                <w:sz w:val="18"/>
                <w:szCs w:val="18"/>
              </w:rPr>
            </w:pPr>
            <w:r w:rsidRPr="00AF7710">
              <w:rPr>
                <w:rFonts w:cstheme="minorHAnsi"/>
                <w:sz w:val="18"/>
                <w:szCs w:val="18"/>
              </w:rPr>
              <w:t xml:space="preserve">If you have any questions about this project or the token of appreciation, you can directly contact the person you talked to at the health department about this survey, using the contact information they gave you. If you no longer have this contact information, you can reach your health department at                      </w:t>
            </w:r>
          </w:p>
          <w:p w:rsidR="003756FA" w:rsidRPr="00AF7710" w:rsidP="00E33C1A" w14:paraId="11E80CF5" w14:textId="77777777">
            <w:pPr>
              <w:spacing w:after="0"/>
              <w:rPr>
                <w:rFonts w:cstheme="minorHAnsi"/>
                <w:color w:val="7030A0"/>
                <w:sz w:val="18"/>
                <w:szCs w:val="18"/>
              </w:rPr>
            </w:pPr>
            <w:r w:rsidRPr="00AF7710">
              <w:rPr>
                <w:rFonts w:cstheme="minorHAnsi"/>
                <w:color w:val="7030A0"/>
                <w:sz w:val="18"/>
                <w:szCs w:val="18"/>
              </w:rPr>
              <w:t xml:space="preserve">[Programming note: project-area specific information] </w:t>
            </w:r>
          </w:p>
          <w:p w:rsidR="003756FA" w:rsidRPr="00AF7710" w:rsidP="00E33C1A" w14:paraId="0E45D0E6" w14:textId="77777777">
            <w:pPr>
              <w:spacing w:after="0"/>
              <w:rPr>
                <w:rFonts w:cstheme="minorHAnsi"/>
                <w:sz w:val="18"/>
                <w:szCs w:val="18"/>
              </w:rPr>
            </w:pPr>
            <w:r w:rsidRPr="00AF7710">
              <w:rPr>
                <w:rFonts w:cstheme="minorHAnsi"/>
                <w:sz w:val="18"/>
                <w:szCs w:val="18"/>
              </w:rPr>
              <w:t>(phone number provided by health department)</w:t>
            </w:r>
          </w:p>
          <w:p w:rsidR="003756FA" w:rsidRPr="00AF7710" w:rsidP="00E33C1A" w14:paraId="276BBC62" w14:textId="77777777">
            <w:pPr>
              <w:spacing w:after="0"/>
              <w:rPr>
                <w:rFonts w:cstheme="minorHAnsi"/>
                <w:sz w:val="18"/>
                <w:szCs w:val="18"/>
              </w:rPr>
            </w:pPr>
            <w:r w:rsidRPr="00AF7710">
              <w:rPr>
                <w:rFonts w:cstheme="minorHAnsi"/>
                <w:sz w:val="18"/>
                <w:szCs w:val="18"/>
              </w:rPr>
              <w:t>If you have any questions about your rights and how the project works across the country, please contact</w:t>
            </w:r>
          </w:p>
          <w:p w:rsidR="003756FA" w:rsidRPr="00AF7710" w:rsidP="00E33C1A" w14:paraId="6B26B13F"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The institutional review board (IRB) at (State/Local Health Department) at (phone number).  </w:t>
            </w:r>
          </w:p>
          <w:p w:rsidR="003756FA" w:rsidRPr="00AF7710" w:rsidP="00E33C1A" w14:paraId="466AC030" w14:textId="77777777">
            <w:pPr>
              <w:spacing w:after="0"/>
              <w:rPr>
                <w:rFonts w:cstheme="minorHAnsi"/>
                <w:sz w:val="18"/>
                <w:szCs w:val="18"/>
              </w:rPr>
            </w:pPr>
            <w:r w:rsidRPr="00AF7710">
              <w:rPr>
                <w:rFonts w:cstheme="minorHAnsi"/>
                <w:sz w:val="18"/>
                <w:szCs w:val="18"/>
              </w:rPr>
              <w:t>•</w:t>
            </w:r>
            <w:r w:rsidRPr="00AF7710">
              <w:rPr>
                <w:rFonts w:cstheme="minorHAnsi"/>
                <w:sz w:val="18"/>
                <w:szCs w:val="18"/>
              </w:rPr>
              <w:tab/>
              <w:t xml:space="preserve">(If applicable) (Local IRB contact) at (phone number).                                                                                                          </w:t>
            </w:r>
          </w:p>
          <w:p w:rsidR="003756FA" w:rsidRPr="00AF7710" w:rsidP="00E33C1A" w14:paraId="085BC67C" w14:textId="77777777">
            <w:pPr>
              <w:spacing w:after="0"/>
              <w:rPr>
                <w:rFonts w:cstheme="minorHAnsi"/>
                <w:b/>
                <w:sz w:val="18"/>
                <w:szCs w:val="18"/>
              </w:rPr>
            </w:pPr>
          </w:p>
          <w:p w:rsidR="003756FA" w:rsidRPr="00AF7710" w:rsidP="00E33C1A" w14:paraId="43DA3CBE" w14:textId="77777777">
            <w:pPr>
              <w:spacing w:after="0"/>
              <w:rPr>
                <w:rFonts w:cstheme="minorHAnsi"/>
                <w:b/>
                <w:sz w:val="18"/>
                <w:szCs w:val="18"/>
              </w:rPr>
            </w:pPr>
            <w:r w:rsidRPr="00AF7710">
              <w:rPr>
                <w:rFonts w:cstheme="minorHAnsi"/>
                <w:b/>
                <w:sz w:val="18"/>
                <w:szCs w:val="18"/>
              </w:rPr>
              <w:t>I agree to take part in the survey described here. I have read the statement, understand the statement, and all my questions have been answered, or I have been given contact information to get my questions answered by others. I understand that my participation is completely voluntary.</w:t>
            </w:r>
          </w:p>
        </w:tc>
      </w:tr>
    </w:tbl>
    <w:p w:rsidR="003756FA" w:rsidP="003756FA" w14:paraId="43389F03" w14:textId="77777777">
      <w:pPr>
        <w:spacing w:after="0" w:line="240" w:lineRule="auto"/>
        <w:rPr>
          <w:sz w:val="18"/>
          <w:szCs w:val="18"/>
        </w:rPr>
      </w:pPr>
    </w:p>
    <w:p w:rsidR="003756FA" w:rsidP="003756FA" w14:paraId="6E38FD0B" w14:textId="77777777">
      <w:pPr>
        <w:spacing w:after="0" w:line="240" w:lineRule="auto"/>
        <w:rPr>
          <w:sz w:val="18"/>
          <w:szCs w:val="18"/>
        </w:rPr>
      </w:pPr>
    </w:p>
    <w:tbl>
      <w:tblPr>
        <w:tblW w:w="7465" w:type="dxa"/>
        <w:tblInd w:w="-5" w:type="dxa"/>
        <w:tblLook w:val="04A0"/>
      </w:tblPr>
      <w:tblGrid>
        <w:gridCol w:w="1351"/>
        <w:gridCol w:w="4954"/>
        <w:gridCol w:w="1160"/>
      </w:tblGrid>
      <w:tr w14:paraId="1BCD47E5" w14:textId="77777777" w:rsidTr="00E33C1A">
        <w:tblPrEx>
          <w:tblW w:w="7465" w:type="dxa"/>
          <w:tblInd w:w="-5" w:type="dxa"/>
          <w:tblLook w:val="04A0"/>
        </w:tblPrEx>
        <w:trPr>
          <w:trHeight w:val="288"/>
        </w:trPr>
        <w:tc>
          <w:tcPr>
            <w:tcW w:w="1351" w:type="dxa"/>
            <w:vAlign w:val="bottom"/>
          </w:tcPr>
          <w:p w:rsidR="003756FA" w:rsidRPr="000715B7" w:rsidP="00E33C1A" w14:paraId="1B508FBA" w14:textId="77777777">
            <w:pPr>
              <w:spacing w:after="0"/>
              <w:contextualSpacing/>
              <w:rPr>
                <w:rFonts w:eastAsia="Times New Roman" w:cstheme="minorHAnsi"/>
                <w:b/>
                <w:bCs/>
                <w:color w:val="000000"/>
                <w:sz w:val="18"/>
                <w:szCs w:val="18"/>
              </w:rPr>
            </w:pPr>
            <w:r w:rsidRPr="000715B7">
              <w:rPr>
                <w:rFonts w:eastAsia="Times New Roman" w:cstheme="minorHAnsi"/>
                <w:b/>
                <w:bCs/>
                <w:color w:val="000000"/>
                <w:sz w:val="18"/>
                <w:szCs w:val="18"/>
              </w:rPr>
              <w:t>CN1.</w:t>
            </w:r>
          </w:p>
        </w:tc>
        <w:tc>
          <w:tcPr>
            <w:tcW w:w="6114" w:type="dxa"/>
            <w:gridSpan w:val="2"/>
            <w:vAlign w:val="bottom"/>
          </w:tcPr>
          <w:p w:rsidR="003756FA" w:rsidRPr="000715B7" w:rsidP="00E33C1A" w14:paraId="7CA68871" w14:textId="77777777">
            <w:pPr>
              <w:spacing w:after="0"/>
              <w:contextualSpacing/>
              <w:rPr>
                <w:rFonts w:eastAsia="Times New Roman" w:cstheme="minorHAnsi"/>
                <w:color w:val="000000"/>
                <w:sz w:val="18"/>
                <w:szCs w:val="18"/>
              </w:rPr>
            </w:pPr>
          </w:p>
        </w:tc>
      </w:tr>
      <w:tr w14:paraId="7C5E5215" w14:textId="77777777" w:rsidTr="00E33C1A">
        <w:tblPrEx>
          <w:tblW w:w="7465" w:type="dxa"/>
          <w:tblInd w:w="-5" w:type="dxa"/>
          <w:tblLook w:val="04A0"/>
        </w:tblPrEx>
        <w:trPr>
          <w:trHeight w:val="288"/>
        </w:trPr>
        <w:tc>
          <w:tcPr>
            <w:tcW w:w="1351" w:type="dxa"/>
            <w:vAlign w:val="bottom"/>
          </w:tcPr>
          <w:p w:rsidR="003756FA" w:rsidRPr="000715B7" w:rsidP="00E33C1A" w14:paraId="2D4BE4F3" w14:textId="77777777">
            <w:pPr>
              <w:spacing w:after="0"/>
              <w:contextualSpacing/>
              <w:rPr>
                <w:rFonts w:eastAsia="Times New Roman" w:cstheme="minorHAnsi"/>
                <w:b/>
                <w:i/>
                <w:color w:val="000000"/>
                <w:sz w:val="18"/>
                <w:szCs w:val="18"/>
              </w:rPr>
            </w:pPr>
            <w:r w:rsidRPr="000715B7">
              <w:rPr>
                <w:rFonts w:eastAsia="Times New Roman" w:cstheme="minorHAnsi"/>
                <w:b/>
                <w:i/>
                <w:color w:val="ED7D31" w:themeColor="accent2"/>
                <w:sz w:val="18"/>
                <w:szCs w:val="18"/>
              </w:rPr>
              <w:t>CONSENT</w:t>
            </w:r>
          </w:p>
        </w:tc>
        <w:tc>
          <w:tcPr>
            <w:tcW w:w="6114" w:type="dxa"/>
            <w:gridSpan w:val="2"/>
            <w:vAlign w:val="bottom"/>
          </w:tcPr>
          <w:p w:rsidR="003756FA" w:rsidRPr="000715B7" w:rsidP="00E33C1A" w14:paraId="539B0010" w14:textId="77777777">
            <w:pPr>
              <w:spacing w:after="0"/>
              <w:contextualSpacing/>
              <w:rPr>
                <w:rFonts w:eastAsia="Times New Roman" w:cstheme="minorHAnsi"/>
                <w:color w:val="000000"/>
                <w:sz w:val="18"/>
                <w:szCs w:val="18"/>
              </w:rPr>
            </w:pPr>
            <w:r w:rsidRPr="000715B7">
              <w:rPr>
                <w:rFonts w:eastAsia="Times New Roman" w:cstheme="minorHAnsi"/>
                <w:color w:val="000000"/>
                <w:sz w:val="18"/>
                <w:szCs w:val="18"/>
              </w:rPr>
              <w:t>Do you agree to take part in the survey?</w:t>
            </w:r>
          </w:p>
        </w:tc>
      </w:tr>
      <w:tr w14:paraId="63D16BCF" w14:textId="77777777" w:rsidTr="00E33C1A">
        <w:tblPrEx>
          <w:tblW w:w="7465" w:type="dxa"/>
          <w:tblInd w:w="-5" w:type="dxa"/>
          <w:tblLook w:val="04A0"/>
        </w:tblPrEx>
        <w:trPr>
          <w:trHeight w:val="288"/>
        </w:trPr>
        <w:tc>
          <w:tcPr>
            <w:tcW w:w="1351" w:type="dxa"/>
          </w:tcPr>
          <w:p w:rsidR="003756FA" w:rsidRPr="000715B7" w:rsidP="00E33C1A" w14:paraId="497FDB87" w14:textId="77777777">
            <w:pPr>
              <w:spacing w:after="0"/>
              <w:contextualSpacing/>
              <w:rPr>
                <w:rFonts w:eastAsia="Times New Roman" w:cstheme="minorHAnsi"/>
                <w:color w:val="000000"/>
                <w:sz w:val="18"/>
                <w:szCs w:val="18"/>
              </w:rPr>
            </w:pPr>
          </w:p>
        </w:tc>
        <w:tc>
          <w:tcPr>
            <w:tcW w:w="4954" w:type="dxa"/>
            <w:vAlign w:val="bottom"/>
          </w:tcPr>
          <w:p w:rsidR="003756FA" w:rsidRPr="000715B7" w:rsidP="00E33C1A" w14:paraId="49159319"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No</w:t>
            </w:r>
          </w:p>
        </w:tc>
        <w:tc>
          <w:tcPr>
            <w:tcW w:w="1160" w:type="dxa"/>
            <w:vAlign w:val="bottom"/>
          </w:tcPr>
          <w:p w:rsidR="003756FA" w:rsidRPr="000715B7" w:rsidP="00E33C1A" w14:paraId="5BB903BE"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0</w:t>
            </w:r>
          </w:p>
        </w:tc>
      </w:tr>
      <w:tr w14:paraId="6E5C6696" w14:textId="77777777" w:rsidTr="00E33C1A">
        <w:tblPrEx>
          <w:tblW w:w="7465" w:type="dxa"/>
          <w:tblInd w:w="-5" w:type="dxa"/>
          <w:tblLook w:val="04A0"/>
        </w:tblPrEx>
        <w:trPr>
          <w:trHeight w:val="288"/>
        </w:trPr>
        <w:tc>
          <w:tcPr>
            <w:tcW w:w="1351" w:type="dxa"/>
          </w:tcPr>
          <w:p w:rsidR="003756FA" w:rsidRPr="000715B7" w:rsidP="00E33C1A" w14:paraId="7421D197" w14:textId="77777777">
            <w:pPr>
              <w:spacing w:after="0"/>
              <w:contextualSpacing/>
              <w:rPr>
                <w:rFonts w:eastAsia="Times New Roman" w:cstheme="minorHAnsi"/>
                <w:color w:val="000000"/>
                <w:sz w:val="18"/>
                <w:szCs w:val="18"/>
              </w:rPr>
            </w:pPr>
          </w:p>
        </w:tc>
        <w:tc>
          <w:tcPr>
            <w:tcW w:w="4954" w:type="dxa"/>
            <w:vAlign w:val="bottom"/>
          </w:tcPr>
          <w:p w:rsidR="003756FA" w:rsidRPr="000715B7" w:rsidP="00E33C1A" w14:paraId="5072958D" w14:textId="77777777">
            <w:pPr>
              <w:tabs>
                <w:tab w:val="right" w:leader="dot" w:pos="5760"/>
              </w:tabs>
              <w:spacing w:after="0"/>
              <w:contextualSpacing/>
              <w:rPr>
                <w:rFonts w:eastAsia="Times New Roman" w:cstheme="minorHAnsi"/>
                <w:color w:val="000000"/>
                <w:sz w:val="18"/>
                <w:szCs w:val="18"/>
              </w:rPr>
            </w:pPr>
            <w:r w:rsidRPr="000715B7">
              <w:rPr>
                <w:rFonts w:eastAsia="Times New Roman" w:cstheme="minorHAnsi"/>
                <w:color w:val="000000"/>
                <w:sz w:val="18"/>
                <w:szCs w:val="18"/>
              </w:rPr>
              <w:t>Yes</w:t>
            </w:r>
          </w:p>
        </w:tc>
        <w:tc>
          <w:tcPr>
            <w:tcW w:w="1160" w:type="dxa"/>
            <w:vAlign w:val="bottom"/>
          </w:tcPr>
          <w:p w:rsidR="003756FA" w:rsidRPr="000715B7" w:rsidP="00E33C1A" w14:paraId="56E01A43" w14:textId="77777777">
            <w:pPr>
              <w:spacing w:after="0"/>
              <w:contextualSpacing/>
              <w:jc w:val="right"/>
              <w:rPr>
                <w:rFonts w:eastAsia="Times New Roman" w:cstheme="minorHAnsi"/>
                <w:color w:val="000000"/>
                <w:sz w:val="18"/>
                <w:szCs w:val="18"/>
              </w:rPr>
            </w:pPr>
            <w:r w:rsidRPr="000715B7">
              <w:rPr>
                <w:rFonts w:eastAsia="Times New Roman" w:cstheme="minorHAnsi"/>
                <w:color w:val="000000"/>
                <w:sz w:val="18"/>
                <w:szCs w:val="18"/>
              </w:rPr>
              <w:t>1</w:t>
            </w:r>
          </w:p>
        </w:tc>
      </w:tr>
    </w:tbl>
    <w:p w:rsidR="003756FA" w:rsidRPr="00D83753" w:rsidP="003756FA" w14:paraId="69D8780F" w14:textId="77777777">
      <w:pPr>
        <w:spacing w:after="0" w:line="240" w:lineRule="auto"/>
        <w:rPr>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38240BEF" w14:textId="77777777" w:rsidTr="00E33C1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3756FA" w:rsidRPr="005C1B0B" w:rsidP="00E33C1A" w14:paraId="3082C31F" w14:textId="77777777">
            <w:pPr>
              <w:spacing w:after="0"/>
              <w:contextualSpacing/>
              <w:rPr>
                <w:rFonts w:eastAsia="Times New Roman" w:cstheme="minorHAnsi"/>
                <w:b/>
                <w:color w:val="7030A0"/>
                <w:sz w:val="18"/>
                <w:szCs w:val="18"/>
              </w:rPr>
            </w:pPr>
            <w:r w:rsidRPr="005C1B0B">
              <w:rPr>
                <w:rFonts w:eastAsia="Times New Roman" w:cstheme="minorHAnsi"/>
                <w:b/>
                <w:color w:val="7030A0"/>
                <w:sz w:val="18"/>
                <w:szCs w:val="18"/>
              </w:rPr>
              <w:t>Skip Pattern</w:t>
            </w:r>
          </w:p>
        </w:tc>
        <w:tc>
          <w:tcPr>
            <w:tcW w:w="8347" w:type="dxa"/>
          </w:tcPr>
          <w:p w:rsidR="003756FA" w:rsidRPr="005C1B0B" w:rsidP="00E33C1A" w14:paraId="238456C7"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 xml:space="preserve">If Respondent does not consent (CN1 = 0[‘No’]), this survey will STOP immediately. </w:t>
            </w:r>
          </w:p>
          <w:p w:rsidR="003756FA" w:rsidRPr="005C1B0B" w:rsidP="00E33C1A" w14:paraId="2701D3F4"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GO TO END.1 to thank participant for their time and offer any referrals.</w:t>
            </w:r>
          </w:p>
          <w:p w:rsidR="003756FA" w:rsidRPr="005C1B0B" w:rsidP="00E33C1A" w14:paraId="0C2D124F" w14:textId="77777777">
            <w:pPr>
              <w:spacing w:after="0"/>
              <w:contextualSpacing/>
              <w:rPr>
                <w:rFonts w:eastAsia="Times New Roman" w:cstheme="minorHAnsi"/>
                <w:color w:val="7030A0"/>
                <w:sz w:val="18"/>
                <w:szCs w:val="18"/>
              </w:rPr>
            </w:pPr>
            <w:r w:rsidRPr="005C1B0B">
              <w:rPr>
                <w:rFonts w:eastAsia="Times New Roman" w:cstheme="minorHAnsi"/>
                <w:color w:val="7030A0"/>
                <w:sz w:val="18"/>
                <w:szCs w:val="18"/>
              </w:rPr>
              <w:t>Else, GO to INTRO.NOTE</w:t>
            </w:r>
          </w:p>
        </w:tc>
      </w:tr>
    </w:tbl>
    <w:p w:rsidR="003756FA" w:rsidP="003756FA" w14:paraId="59EAA23E" w14:textId="16DAD725">
      <w:pPr>
        <w:spacing w:after="0" w:line="240" w:lineRule="auto"/>
        <w:rPr>
          <w:rStyle w:val="IntenseEmphasis"/>
          <w:i w:val="0"/>
          <w:iCs w:val="0"/>
          <w:color w:val="auto"/>
          <w:sz w:val="18"/>
          <w:szCs w:val="18"/>
        </w:rPr>
      </w:pPr>
    </w:p>
    <w:p w:rsidR="00CD1808" w:rsidP="003756FA" w14:paraId="647C6335" w14:textId="12F6CE02">
      <w:pPr>
        <w:spacing w:after="0" w:line="240" w:lineRule="auto"/>
        <w:rPr>
          <w:rStyle w:val="IntenseEmphasis"/>
          <w:i w:val="0"/>
          <w:iCs w:val="0"/>
          <w:color w:val="auto"/>
          <w:sz w:val="18"/>
          <w:szCs w:val="18"/>
        </w:rPr>
      </w:pPr>
    </w:p>
    <w:p w:rsidR="003756FA" w:rsidRPr="00E537BC" w:rsidP="00EB15F4" w14:paraId="3DF8CE67" w14:textId="77777777">
      <w:pPr>
        <w:tabs>
          <w:tab w:val="left" w:pos="600"/>
          <w:tab w:val="left" w:pos="1200"/>
          <w:tab w:val="left" w:pos="1800"/>
          <w:tab w:val="left" w:pos="2400"/>
        </w:tabs>
        <w:spacing w:after="0"/>
        <w:rPr>
          <w:rFonts w:ascii="Courier New" w:hAnsi="Courier New" w:cs="Courier New"/>
          <w:sz w:val="18"/>
          <w:szCs w:val="18"/>
        </w:rPr>
      </w:pPr>
    </w:p>
    <w:sectPr w:rsidSect="00BF0F1C">
      <w:headerReference w:type="default" r:id="rId16"/>
      <w:footerReference w:type="default" r:id="rId17"/>
      <w:pgSz w:w="12240" w:h="15840"/>
      <w:pgMar w:top="108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AF6B1C" w14:paraId="18E1C860" w14:textId="77777777">
      <w:pPr>
        <w:spacing w:after="0" w:line="240" w:lineRule="auto"/>
      </w:pPr>
      <w:r>
        <w:separator/>
      </w:r>
    </w:p>
    <w:p w:rsidR="00AF6B1C" w14:paraId="28D0C240" w14:textId="77777777"/>
    <w:p w:rsidR="00AF6B1C" w:rsidP="00FA18AC" w14:paraId="6BB8CDA4" w14:textId="77777777"/>
  </w:endnote>
  <w:endnote w:type="continuationSeparator" w:id="1">
    <w:p w:rsidR="00AF6B1C" w14:paraId="7EA58DF9" w14:textId="77777777">
      <w:pPr>
        <w:spacing w:after="0" w:line="240" w:lineRule="auto"/>
      </w:pPr>
      <w:r>
        <w:continuationSeparator/>
      </w:r>
    </w:p>
    <w:p w:rsidR="00AF6B1C" w14:paraId="30448B3C" w14:textId="77777777"/>
    <w:p w:rsidR="00AF6B1C" w:rsidP="00FA18AC" w14:paraId="509E475A" w14:textId="77777777"/>
  </w:endnote>
  <w:endnote w:type="continuationNotice" w:id="2">
    <w:p w:rsidR="00AF6B1C" w14:paraId="7A9D8828" w14:textId="77777777">
      <w:pPr>
        <w:spacing w:after="0" w:line="240" w:lineRule="auto"/>
      </w:pPr>
    </w:p>
    <w:p w:rsidR="00AF6B1C" w14:paraId="087D5B6C" w14:textId="77777777"/>
    <w:p w:rsidR="00AF6B1C" w:rsidP="00FA18AC" w14:paraId="4C28FF7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57CC5" w14:paraId="3E44D33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32B4F" w14:paraId="6630DB6F" w14:textId="77777777">
    <w:pPr>
      <w:pStyle w:val="Footer"/>
      <w:jc w:val="center"/>
    </w:pPr>
  </w:p>
  <w:p w:rsidR="00F948EA" w:rsidP="00BF0F1C" w14:paraId="0A0E18A9" w14:textId="2D0F80C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57CC5" w14:paraId="59305AD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0F1C" w14:paraId="6781C4C1" w14:textId="77777777">
    <w:pPr>
      <w:pStyle w:val="Footer"/>
      <w:jc w:val="center"/>
    </w:pPr>
  </w:p>
  <w:sdt>
    <w:sdtPr>
      <w:id w:val="1680002951"/>
      <w:docPartObj>
        <w:docPartGallery w:val="Page Numbers (Bottom of Page)"/>
        <w:docPartUnique/>
      </w:docPartObj>
    </w:sdtPr>
    <w:sdtEndPr>
      <w:rPr>
        <w:noProof/>
      </w:rPr>
    </w:sdtEndPr>
    <w:sdtContent>
      <w:p w:rsidR="00BF0F1C" w14:paraId="7865FCF2" w14:textId="77777777">
        <w:pPr>
          <w:pStyle w:val="Footer"/>
          <w:jc w:val="center"/>
        </w:pPr>
      </w:p>
      <w:p w:rsidR="00BF0F1C" w14:paraId="7BA5D223" w14:textId="77777777">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AF6B1C" w14:paraId="4E95A119" w14:textId="77777777">
      <w:pPr>
        <w:spacing w:after="0" w:line="240" w:lineRule="auto"/>
      </w:pPr>
      <w:r>
        <w:separator/>
      </w:r>
    </w:p>
    <w:p w:rsidR="00AF6B1C" w14:paraId="5D522C19" w14:textId="77777777"/>
    <w:p w:rsidR="00AF6B1C" w:rsidP="00FA18AC" w14:paraId="3472AA20" w14:textId="77777777"/>
  </w:footnote>
  <w:footnote w:type="continuationSeparator" w:id="1">
    <w:p w:rsidR="00AF6B1C" w14:paraId="3BA8C53B" w14:textId="77777777">
      <w:pPr>
        <w:spacing w:after="0" w:line="240" w:lineRule="auto"/>
      </w:pPr>
      <w:r>
        <w:continuationSeparator/>
      </w:r>
    </w:p>
    <w:p w:rsidR="00AF6B1C" w14:paraId="54A32D97" w14:textId="77777777"/>
    <w:p w:rsidR="00AF6B1C" w:rsidP="00FA18AC" w14:paraId="1318ECCC" w14:textId="77777777"/>
  </w:footnote>
  <w:footnote w:type="continuationNotice" w:id="2">
    <w:p w:rsidR="00AF6B1C" w14:paraId="628FBF01" w14:textId="77777777">
      <w:pPr>
        <w:spacing w:after="0" w:line="240" w:lineRule="auto"/>
      </w:pPr>
    </w:p>
    <w:p w:rsidR="00AF6B1C" w14:paraId="3F9F6201" w14:textId="77777777"/>
    <w:p w:rsidR="00AF6B1C" w:rsidP="00FA18AC" w14:paraId="607F95A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57CC5" w14:paraId="0B3AEE9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360"/>
      <w:gridCol w:w="3360"/>
      <w:gridCol w:w="3360"/>
    </w:tblGrid>
    <w:tr w14:paraId="7B05F13E" w14:textId="77777777" w:rsidTr="3F6D9080">
      <w:tblPrEx>
        <w:tblW w:w="0" w:type="auto"/>
        <w:tblLayout w:type="fixed"/>
        <w:tblLook w:val="06A0"/>
      </w:tblPrEx>
      <w:tc>
        <w:tcPr>
          <w:tcW w:w="3360" w:type="dxa"/>
        </w:tcPr>
        <w:p w:rsidR="00F948EA" w:rsidP="3F6D9080" w14:paraId="22F45CD6" w14:textId="103210BE">
          <w:pPr>
            <w:pStyle w:val="Header"/>
            <w:ind w:left="-115"/>
          </w:pPr>
        </w:p>
      </w:tc>
      <w:tc>
        <w:tcPr>
          <w:tcW w:w="3360" w:type="dxa"/>
        </w:tcPr>
        <w:p w:rsidR="00F948EA" w:rsidP="3F6D9080" w14:paraId="539758C2" w14:textId="426A2A59">
          <w:pPr>
            <w:pStyle w:val="Header"/>
            <w:jc w:val="center"/>
          </w:pPr>
        </w:p>
      </w:tc>
      <w:tc>
        <w:tcPr>
          <w:tcW w:w="3360" w:type="dxa"/>
        </w:tcPr>
        <w:p w:rsidR="00F948EA" w:rsidP="3F6D9080" w14:paraId="3AABEC76" w14:textId="137DBF7E">
          <w:pPr>
            <w:pStyle w:val="Header"/>
            <w:ind w:right="-115"/>
            <w:jc w:val="right"/>
          </w:pPr>
        </w:p>
      </w:tc>
    </w:tr>
  </w:tbl>
  <w:p w:rsidR="00A37452" w:rsidP="00D03008" w14:paraId="5941605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57CC5" w14:paraId="436C9F0B"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360"/>
      <w:gridCol w:w="3360"/>
      <w:gridCol w:w="3360"/>
    </w:tblGrid>
    <w:tr w14:paraId="72A08CB8" w14:textId="77777777" w:rsidTr="3F6D9080">
      <w:tblPrEx>
        <w:tblW w:w="0" w:type="auto"/>
        <w:tblLayout w:type="fixed"/>
        <w:tblLook w:val="06A0"/>
      </w:tblPrEx>
      <w:tc>
        <w:tcPr>
          <w:tcW w:w="3360" w:type="dxa"/>
        </w:tcPr>
        <w:p w:rsidR="00341CF5" w:rsidP="3F6D9080" w14:paraId="56C22830" w14:textId="77777777">
          <w:pPr>
            <w:pStyle w:val="Header"/>
            <w:ind w:left="-115"/>
          </w:pPr>
          <w:r>
            <w:t>English</w:t>
          </w:r>
        </w:p>
      </w:tc>
      <w:tc>
        <w:tcPr>
          <w:tcW w:w="3360" w:type="dxa"/>
        </w:tcPr>
        <w:p w:rsidR="00341CF5" w:rsidP="3F6D9080" w14:paraId="718CAD59" w14:textId="3407E222">
          <w:pPr>
            <w:pStyle w:val="Header"/>
            <w:jc w:val="center"/>
          </w:pPr>
          <w:r>
            <w:t xml:space="preserve">SHIELD </w:t>
          </w:r>
          <w:r w:rsidR="00CD1808">
            <w:t>Model Consent</w:t>
          </w:r>
        </w:p>
      </w:tc>
      <w:tc>
        <w:tcPr>
          <w:tcW w:w="3360" w:type="dxa"/>
        </w:tcPr>
        <w:p w:rsidR="00341CF5" w:rsidP="3F6D9080" w14:paraId="3CE32F76" w14:textId="00CE0722">
          <w:pPr>
            <w:pStyle w:val="Header"/>
            <w:ind w:right="-115"/>
            <w:jc w:val="right"/>
          </w:pPr>
          <w:r>
            <w:t>Version 6.</w:t>
          </w:r>
          <w:r w:rsidR="00757CC5">
            <w:t>4</w:t>
          </w:r>
        </w:p>
      </w:tc>
    </w:tr>
  </w:tbl>
  <w:p w:rsidR="00341CF5" w:rsidP="00D03008" w14:paraId="14435A4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58C0D23"/>
    <w:multiLevelType w:val="hybridMultilevel"/>
    <w:tmpl w:val="1744E738"/>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C17459"/>
    <w:multiLevelType w:val="hybridMultilevel"/>
    <w:tmpl w:val="BB0E87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5">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6">
    <w:nsid w:val="150934CF"/>
    <w:multiLevelType w:val="hybridMultilevel"/>
    <w:tmpl w:val="6E1EEA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267E3"/>
    <w:multiLevelType w:val="hybridMultilevel"/>
    <w:tmpl w:val="95D8E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9">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2">
    <w:nsid w:val="2656621D"/>
    <w:multiLevelType w:val="hybridMultilevel"/>
    <w:tmpl w:val="73D408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4">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D76A86"/>
    <w:multiLevelType w:val="hybridMultilevel"/>
    <w:tmpl w:val="3E3022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52B6DE8"/>
    <w:multiLevelType w:val="hybridMultilevel"/>
    <w:tmpl w:val="B42C7A80"/>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B40DF5"/>
    <w:multiLevelType w:val="hybridMultilevel"/>
    <w:tmpl w:val="62F241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222D58"/>
    <w:multiLevelType w:val="hybridMultilevel"/>
    <w:tmpl w:val="84986026"/>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5">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6">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8">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34">
    <w:nsid w:val="6C0661E4"/>
    <w:multiLevelType w:val="hybridMultilevel"/>
    <w:tmpl w:val="5B58BC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D834BA"/>
    <w:multiLevelType w:val="hybridMultilevel"/>
    <w:tmpl w:val="C8146026"/>
    <w:lvl w:ilvl="0">
      <w:start w:val="2"/>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7A44678E"/>
    <w:multiLevelType w:val="hybridMultilevel"/>
    <w:tmpl w:val="12DCD6B8"/>
    <w:lvl w:ilvl="0">
      <w:start w:val="1"/>
      <w:numFmt w:val="decimal"/>
      <w:lvlText w:val="%1)"/>
      <w:lvlJc w:val="left"/>
      <w:pPr>
        <w:ind w:left="360" w:hanging="360"/>
      </w:pPr>
      <w:rPr>
        <w:rFonts w:ascii="Calibri" w:eastAsia="Calibri" w:hAnsi="Calibri" w:cs="Calibr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7D4E6E92"/>
    <w:multiLevelType w:val="hybridMultilevel"/>
    <w:tmpl w:val="4CC6965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4"/>
  </w:num>
  <w:num w:numId="2">
    <w:abstractNumId w:val="4"/>
  </w:num>
  <w:num w:numId="3">
    <w:abstractNumId w:val="27"/>
  </w:num>
  <w:num w:numId="4">
    <w:abstractNumId w:val="11"/>
  </w:num>
  <w:num w:numId="5">
    <w:abstractNumId w:val="5"/>
  </w:num>
  <w:num w:numId="6">
    <w:abstractNumId w:val="13"/>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25"/>
  </w:num>
  <w:num w:numId="10">
    <w:abstractNumId w:val="33"/>
  </w:num>
  <w:num w:numId="11">
    <w:abstractNumId w:val="8"/>
  </w:num>
  <w:num w:numId="12">
    <w:abstractNumId w:val="16"/>
  </w:num>
  <w:num w:numId="13">
    <w:abstractNumId w:val="23"/>
  </w:num>
  <w:num w:numId="14">
    <w:abstractNumId w:val="38"/>
  </w:num>
  <w:num w:numId="15">
    <w:abstractNumId w:val="10"/>
  </w:num>
  <w:num w:numId="16">
    <w:abstractNumId w:val="17"/>
  </w:num>
  <w:num w:numId="17">
    <w:abstractNumId w:val="14"/>
  </w:num>
  <w:num w:numId="18">
    <w:abstractNumId w:val="0"/>
  </w:num>
  <w:num w:numId="19">
    <w:abstractNumId w:val="1"/>
  </w:num>
  <w:num w:numId="20">
    <w:abstractNumId w:val="20"/>
  </w:num>
  <w:num w:numId="21">
    <w:abstractNumId w:val="2"/>
  </w:num>
  <w:num w:numId="22">
    <w:abstractNumId w:val="29"/>
  </w:num>
  <w:num w:numId="23">
    <w:abstractNumId w:val="39"/>
  </w:num>
  <w:num w:numId="24">
    <w:abstractNumId w:val="21"/>
  </w:num>
  <w:num w:numId="25">
    <w:abstractNumId w:val="35"/>
  </w:num>
  <w:num w:numId="26">
    <w:abstractNumId w:val="18"/>
  </w:num>
  <w:num w:numId="27">
    <w:abstractNumId w:val="22"/>
  </w:num>
  <w:num w:numId="28">
    <w:abstractNumId w:val="30"/>
  </w:num>
  <w:num w:numId="29">
    <w:abstractNumId w:val="3"/>
  </w:num>
  <w:num w:numId="30">
    <w:abstractNumId w:val="40"/>
  </w:num>
  <w:num w:numId="31">
    <w:abstractNumId w:val="12"/>
  </w:num>
  <w:num w:numId="32">
    <w:abstractNumId w:val="37"/>
  </w:num>
  <w:num w:numId="33">
    <w:abstractNumId w:val="6"/>
  </w:num>
  <w:num w:numId="34">
    <w:abstractNumId w:val="15"/>
  </w:num>
  <w:num w:numId="35">
    <w:abstractNumId w:val="28"/>
  </w:num>
  <w:num w:numId="36">
    <w:abstractNumId w:val="34"/>
  </w:num>
  <w:num w:numId="37">
    <w:abstractNumId w:val="31"/>
  </w:num>
  <w:num w:numId="38">
    <w:abstractNumId w:val="19"/>
  </w:num>
  <w:num w:numId="39">
    <w:abstractNumId w:val="32"/>
  </w:num>
  <w:num w:numId="40">
    <w:abstractNumId w:val="7"/>
  </w:num>
  <w:num w:numId="41">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C2A"/>
    <w:rsid w:val="000003A8"/>
    <w:rsid w:val="000004AF"/>
    <w:rsid w:val="00000598"/>
    <w:rsid w:val="0000063E"/>
    <w:rsid w:val="000007D2"/>
    <w:rsid w:val="000007FF"/>
    <w:rsid w:val="00000835"/>
    <w:rsid w:val="00000871"/>
    <w:rsid w:val="00000975"/>
    <w:rsid w:val="00000997"/>
    <w:rsid w:val="000009D0"/>
    <w:rsid w:val="00000AFC"/>
    <w:rsid w:val="00000CDA"/>
    <w:rsid w:val="00000D5E"/>
    <w:rsid w:val="00000D74"/>
    <w:rsid w:val="00000FEA"/>
    <w:rsid w:val="000012AD"/>
    <w:rsid w:val="00001601"/>
    <w:rsid w:val="0000173C"/>
    <w:rsid w:val="000018A4"/>
    <w:rsid w:val="000018CD"/>
    <w:rsid w:val="000019AD"/>
    <w:rsid w:val="00001A97"/>
    <w:rsid w:val="00001B34"/>
    <w:rsid w:val="000020CE"/>
    <w:rsid w:val="00002219"/>
    <w:rsid w:val="0000255A"/>
    <w:rsid w:val="00002578"/>
    <w:rsid w:val="00002760"/>
    <w:rsid w:val="0000280C"/>
    <w:rsid w:val="000029C4"/>
    <w:rsid w:val="00002A02"/>
    <w:rsid w:val="00002ACB"/>
    <w:rsid w:val="00002C17"/>
    <w:rsid w:val="00002C61"/>
    <w:rsid w:val="00002CE7"/>
    <w:rsid w:val="00003006"/>
    <w:rsid w:val="000034BD"/>
    <w:rsid w:val="000036C0"/>
    <w:rsid w:val="00003A79"/>
    <w:rsid w:val="00003B12"/>
    <w:rsid w:val="00003B49"/>
    <w:rsid w:val="00003C5B"/>
    <w:rsid w:val="00003CE2"/>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8C3"/>
    <w:rsid w:val="00006983"/>
    <w:rsid w:val="000069BE"/>
    <w:rsid w:val="00006B9A"/>
    <w:rsid w:val="00006E09"/>
    <w:rsid w:val="00006F68"/>
    <w:rsid w:val="0000717B"/>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681"/>
    <w:rsid w:val="000128BB"/>
    <w:rsid w:val="00012974"/>
    <w:rsid w:val="000129EF"/>
    <w:rsid w:val="00012ADE"/>
    <w:rsid w:val="00012CD1"/>
    <w:rsid w:val="00012E19"/>
    <w:rsid w:val="00012E3C"/>
    <w:rsid w:val="00012FB5"/>
    <w:rsid w:val="0001308C"/>
    <w:rsid w:val="000130AC"/>
    <w:rsid w:val="00013194"/>
    <w:rsid w:val="0001322D"/>
    <w:rsid w:val="00013287"/>
    <w:rsid w:val="00013B1D"/>
    <w:rsid w:val="00013EAE"/>
    <w:rsid w:val="000140AE"/>
    <w:rsid w:val="000140EE"/>
    <w:rsid w:val="0001412D"/>
    <w:rsid w:val="000141B1"/>
    <w:rsid w:val="000141D7"/>
    <w:rsid w:val="00014A83"/>
    <w:rsid w:val="00014F1F"/>
    <w:rsid w:val="0001531A"/>
    <w:rsid w:val="00015338"/>
    <w:rsid w:val="00015696"/>
    <w:rsid w:val="00015736"/>
    <w:rsid w:val="00015B1A"/>
    <w:rsid w:val="00015D1E"/>
    <w:rsid w:val="00015DC7"/>
    <w:rsid w:val="00015DCA"/>
    <w:rsid w:val="00015FC2"/>
    <w:rsid w:val="0001631A"/>
    <w:rsid w:val="000165B4"/>
    <w:rsid w:val="00016627"/>
    <w:rsid w:val="00016641"/>
    <w:rsid w:val="00016671"/>
    <w:rsid w:val="000167AF"/>
    <w:rsid w:val="0001689C"/>
    <w:rsid w:val="00016A34"/>
    <w:rsid w:val="00016CB9"/>
    <w:rsid w:val="00016CDE"/>
    <w:rsid w:val="00016CF6"/>
    <w:rsid w:val="00016D92"/>
    <w:rsid w:val="0001724D"/>
    <w:rsid w:val="00017446"/>
    <w:rsid w:val="00017550"/>
    <w:rsid w:val="0001767C"/>
    <w:rsid w:val="0001768E"/>
    <w:rsid w:val="000176EB"/>
    <w:rsid w:val="00017777"/>
    <w:rsid w:val="00017A94"/>
    <w:rsid w:val="00017C35"/>
    <w:rsid w:val="00017D4A"/>
    <w:rsid w:val="0002010D"/>
    <w:rsid w:val="00020493"/>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E8B"/>
    <w:rsid w:val="00021EF8"/>
    <w:rsid w:val="000221BE"/>
    <w:rsid w:val="000222AF"/>
    <w:rsid w:val="000223C8"/>
    <w:rsid w:val="0002253E"/>
    <w:rsid w:val="00022560"/>
    <w:rsid w:val="000225BE"/>
    <w:rsid w:val="00022674"/>
    <w:rsid w:val="0002269E"/>
    <w:rsid w:val="000227F5"/>
    <w:rsid w:val="00022C02"/>
    <w:rsid w:val="00022D27"/>
    <w:rsid w:val="00022DF6"/>
    <w:rsid w:val="00022FE4"/>
    <w:rsid w:val="00023113"/>
    <w:rsid w:val="00023304"/>
    <w:rsid w:val="00023494"/>
    <w:rsid w:val="000234FA"/>
    <w:rsid w:val="0002360B"/>
    <w:rsid w:val="0002363D"/>
    <w:rsid w:val="00023910"/>
    <w:rsid w:val="00023AC0"/>
    <w:rsid w:val="00023B95"/>
    <w:rsid w:val="00023FAA"/>
    <w:rsid w:val="000243A3"/>
    <w:rsid w:val="000244AD"/>
    <w:rsid w:val="00024674"/>
    <w:rsid w:val="0002475C"/>
    <w:rsid w:val="00024968"/>
    <w:rsid w:val="00024C5C"/>
    <w:rsid w:val="00025390"/>
    <w:rsid w:val="00025432"/>
    <w:rsid w:val="00025439"/>
    <w:rsid w:val="00025538"/>
    <w:rsid w:val="000255C1"/>
    <w:rsid w:val="00025619"/>
    <w:rsid w:val="000256D1"/>
    <w:rsid w:val="0002578F"/>
    <w:rsid w:val="000257F8"/>
    <w:rsid w:val="00025A16"/>
    <w:rsid w:val="00025B2C"/>
    <w:rsid w:val="00025B68"/>
    <w:rsid w:val="00025D22"/>
    <w:rsid w:val="00025F32"/>
    <w:rsid w:val="000266A1"/>
    <w:rsid w:val="00026926"/>
    <w:rsid w:val="00026946"/>
    <w:rsid w:val="00026ABD"/>
    <w:rsid w:val="00026C4A"/>
    <w:rsid w:val="00026EF2"/>
    <w:rsid w:val="000270BC"/>
    <w:rsid w:val="000273F3"/>
    <w:rsid w:val="000274E5"/>
    <w:rsid w:val="00027542"/>
    <w:rsid w:val="00027B79"/>
    <w:rsid w:val="00027CAE"/>
    <w:rsid w:val="00027E30"/>
    <w:rsid w:val="00030002"/>
    <w:rsid w:val="000301DD"/>
    <w:rsid w:val="0003047A"/>
    <w:rsid w:val="000304E1"/>
    <w:rsid w:val="000309CE"/>
    <w:rsid w:val="00030B8A"/>
    <w:rsid w:val="00030FD5"/>
    <w:rsid w:val="0003104E"/>
    <w:rsid w:val="0003114A"/>
    <w:rsid w:val="00031564"/>
    <w:rsid w:val="00031631"/>
    <w:rsid w:val="00031657"/>
    <w:rsid w:val="0003193A"/>
    <w:rsid w:val="00031AF6"/>
    <w:rsid w:val="00031BB6"/>
    <w:rsid w:val="00031D32"/>
    <w:rsid w:val="00031E6C"/>
    <w:rsid w:val="00031FD1"/>
    <w:rsid w:val="00032563"/>
    <w:rsid w:val="0003269A"/>
    <w:rsid w:val="000327FC"/>
    <w:rsid w:val="0003285F"/>
    <w:rsid w:val="00032869"/>
    <w:rsid w:val="000329C4"/>
    <w:rsid w:val="00032E2D"/>
    <w:rsid w:val="00033086"/>
    <w:rsid w:val="000330D8"/>
    <w:rsid w:val="0003325F"/>
    <w:rsid w:val="00033722"/>
    <w:rsid w:val="00033A4C"/>
    <w:rsid w:val="00033F41"/>
    <w:rsid w:val="00034168"/>
    <w:rsid w:val="0003427A"/>
    <w:rsid w:val="00034341"/>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445"/>
    <w:rsid w:val="00036572"/>
    <w:rsid w:val="000366E9"/>
    <w:rsid w:val="00036824"/>
    <w:rsid w:val="00036935"/>
    <w:rsid w:val="00037064"/>
    <w:rsid w:val="000370FE"/>
    <w:rsid w:val="00037130"/>
    <w:rsid w:val="00037227"/>
    <w:rsid w:val="00037391"/>
    <w:rsid w:val="000374F5"/>
    <w:rsid w:val="00037A8A"/>
    <w:rsid w:val="00037E9D"/>
    <w:rsid w:val="00037F16"/>
    <w:rsid w:val="00040025"/>
    <w:rsid w:val="000401D4"/>
    <w:rsid w:val="00040247"/>
    <w:rsid w:val="0004036D"/>
    <w:rsid w:val="000405E8"/>
    <w:rsid w:val="000407C0"/>
    <w:rsid w:val="000408EB"/>
    <w:rsid w:val="00040991"/>
    <w:rsid w:val="00040BEE"/>
    <w:rsid w:val="00040CBB"/>
    <w:rsid w:val="00040D25"/>
    <w:rsid w:val="00040E84"/>
    <w:rsid w:val="00041037"/>
    <w:rsid w:val="000410B6"/>
    <w:rsid w:val="00041165"/>
    <w:rsid w:val="0004118E"/>
    <w:rsid w:val="000411F4"/>
    <w:rsid w:val="0004125C"/>
    <w:rsid w:val="0004127D"/>
    <w:rsid w:val="00041317"/>
    <w:rsid w:val="0004149A"/>
    <w:rsid w:val="00041899"/>
    <w:rsid w:val="000418FF"/>
    <w:rsid w:val="00041AB7"/>
    <w:rsid w:val="00041AE4"/>
    <w:rsid w:val="00041B3F"/>
    <w:rsid w:val="00041BAB"/>
    <w:rsid w:val="00041C9A"/>
    <w:rsid w:val="00041F2B"/>
    <w:rsid w:val="0004200F"/>
    <w:rsid w:val="0004218E"/>
    <w:rsid w:val="00042227"/>
    <w:rsid w:val="000423A8"/>
    <w:rsid w:val="00042770"/>
    <w:rsid w:val="000427CB"/>
    <w:rsid w:val="000429F1"/>
    <w:rsid w:val="00042A40"/>
    <w:rsid w:val="00042AE4"/>
    <w:rsid w:val="000430BC"/>
    <w:rsid w:val="0004327C"/>
    <w:rsid w:val="00043518"/>
    <w:rsid w:val="000435AE"/>
    <w:rsid w:val="0004382A"/>
    <w:rsid w:val="00043907"/>
    <w:rsid w:val="00043C90"/>
    <w:rsid w:val="00043CA6"/>
    <w:rsid w:val="00043D49"/>
    <w:rsid w:val="00043E51"/>
    <w:rsid w:val="00043F3F"/>
    <w:rsid w:val="0004417E"/>
    <w:rsid w:val="000445C2"/>
    <w:rsid w:val="00044694"/>
    <w:rsid w:val="000447CE"/>
    <w:rsid w:val="000448F2"/>
    <w:rsid w:val="00044A90"/>
    <w:rsid w:val="00044D9A"/>
    <w:rsid w:val="00044ED7"/>
    <w:rsid w:val="000450C0"/>
    <w:rsid w:val="000450F9"/>
    <w:rsid w:val="0004513B"/>
    <w:rsid w:val="0004519C"/>
    <w:rsid w:val="000454D3"/>
    <w:rsid w:val="00045644"/>
    <w:rsid w:val="00045757"/>
    <w:rsid w:val="0004591F"/>
    <w:rsid w:val="00045984"/>
    <w:rsid w:val="00045DDA"/>
    <w:rsid w:val="00045E62"/>
    <w:rsid w:val="000460C9"/>
    <w:rsid w:val="000460E5"/>
    <w:rsid w:val="000461E4"/>
    <w:rsid w:val="0004643F"/>
    <w:rsid w:val="00046444"/>
    <w:rsid w:val="000465A0"/>
    <w:rsid w:val="00046608"/>
    <w:rsid w:val="00046802"/>
    <w:rsid w:val="00046812"/>
    <w:rsid w:val="00046A53"/>
    <w:rsid w:val="00046C96"/>
    <w:rsid w:val="00046EC1"/>
    <w:rsid w:val="00046F66"/>
    <w:rsid w:val="00047011"/>
    <w:rsid w:val="0004738E"/>
    <w:rsid w:val="000473E0"/>
    <w:rsid w:val="000474F5"/>
    <w:rsid w:val="0004773D"/>
    <w:rsid w:val="00047805"/>
    <w:rsid w:val="0004785C"/>
    <w:rsid w:val="00047A0E"/>
    <w:rsid w:val="00047A58"/>
    <w:rsid w:val="00047D44"/>
    <w:rsid w:val="00047DDB"/>
    <w:rsid w:val="00047EB0"/>
    <w:rsid w:val="0005001E"/>
    <w:rsid w:val="00050067"/>
    <w:rsid w:val="000500D1"/>
    <w:rsid w:val="000501F3"/>
    <w:rsid w:val="000503D7"/>
    <w:rsid w:val="00050580"/>
    <w:rsid w:val="000507B4"/>
    <w:rsid w:val="00050C47"/>
    <w:rsid w:val="00050DFA"/>
    <w:rsid w:val="00050E65"/>
    <w:rsid w:val="00050F12"/>
    <w:rsid w:val="0005138F"/>
    <w:rsid w:val="000513B8"/>
    <w:rsid w:val="00051471"/>
    <w:rsid w:val="0005153B"/>
    <w:rsid w:val="00051541"/>
    <w:rsid w:val="000516C6"/>
    <w:rsid w:val="000517C5"/>
    <w:rsid w:val="0005193F"/>
    <w:rsid w:val="000519B7"/>
    <w:rsid w:val="00051AC4"/>
    <w:rsid w:val="00051AF4"/>
    <w:rsid w:val="00051B85"/>
    <w:rsid w:val="00051BAF"/>
    <w:rsid w:val="00051C8E"/>
    <w:rsid w:val="00051D26"/>
    <w:rsid w:val="00051DD8"/>
    <w:rsid w:val="00052123"/>
    <w:rsid w:val="00052147"/>
    <w:rsid w:val="000524FB"/>
    <w:rsid w:val="00052798"/>
    <w:rsid w:val="0005295A"/>
    <w:rsid w:val="00052B3E"/>
    <w:rsid w:val="00052BBE"/>
    <w:rsid w:val="00052BFB"/>
    <w:rsid w:val="00052F18"/>
    <w:rsid w:val="00052F23"/>
    <w:rsid w:val="00053076"/>
    <w:rsid w:val="000530D3"/>
    <w:rsid w:val="00053296"/>
    <w:rsid w:val="000532A9"/>
    <w:rsid w:val="000532D2"/>
    <w:rsid w:val="0005338B"/>
    <w:rsid w:val="00053505"/>
    <w:rsid w:val="000536BA"/>
    <w:rsid w:val="00053714"/>
    <w:rsid w:val="00053D02"/>
    <w:rsid w:val="00054089"/>
    <w:rsid w:val="000540A2"/>
    <w:rsid w:val="000541DC"/>
    <w:rsid w:val="000542BE"/>
    <w:rsid w:val="00054689"/>
    <w:rsid w:val="00054A69"/>
    <w:rsid w:val="00054DE5"/>
    <w:rsid w:val="000550CE"/>
    <w:rsid w:val="000551EA"/>
    <w:rsid w:val="000554CE"/>
    <w:rsid w:val="00055520"/>
    <w:rsid w:val="0005588A"/>
    <w:rsid w:val="000558EE"/>
    <w:rsid w:val="00055A90"/>
    <w:rsid w:val="00055B49"/>
    <w:rsid w:val="00055D32"/>
    <w:rsid w:val="00055DF1"/>
    <w:rsid w:val="000561B2"/>
    <w:rsid w:val="00056213"/>
    <w:rsid w:val="0005632C"/>
    <w:rsid w:val="00056501"/>
    <w:rsid w:val="0005650B"/>
    <w:rsid w:val="000569E3"/>
    <w:rsid w:val="00056A70"/>
    <w:rsid w:val="00056A9E"/>
    <w:rsid w:val="00056C6F"/>
    <w:rsid w:val="00056D25"/>
    <w:rsid w:val="00056DB2"/>
    <w:rsid w:val="00056E14"/>
    <w:rsid w:val="00056E41"/>
    <w:rsid w:val="00056E66"/>
    <w:rsid w:val="00056F12"/>
    <w:rsid w:val="00056F8E"/>
    <w:rsid w:val="0005701D"/>
    <w:rsid w:val="0005704F"/>
    <w:rsid w:val="0005733B"/>
    <w:rsid w:val="000573AE"/>
    <w:rsid w:val="00057484"/>
    <w:rsid w:val="000576B7"/>
    <w:rsid w:val="000576D9"/>
    <w:rsid w:val="00057746"/>
    <w:rsid w:val="0005785E"/>
    <w:rsid w:val="000579B8"/>
    <w:rsid w:val="00057A40"/>
    <w:rsid w:val="00057B2E"/>
    <w:rsid w:val="00057BC8"/>
    <w:rsid w:val="00057D3D"/>
    <w:rsid w:val="00060145"/>
    <w:rsid w:val="00060564"/>
    <w:rsid w:val="00060735"/>
    <w:rsid w:val="0006083E"/>
    <w:rsid w:val="000609AE"/>
    <w:rsid w:val="00060A52"/>
    <w:rsid w:val="00060B71"/>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1F55"/>
    <w:rsid w:val="00062060"/>
    <w:rsid w:val="0006242D"/>
    <w:rsid w:val="00062594"/>
    <w:rsid w:val="00062883"/>
    <w:rsid w:val="0006291D"/>
    <w:rsid w:val="00062B5B"/>
    <w:rsid w:val="00062E79"/>
    <w:rsid w:val="00062F00"/>
    <w:rsid w:val="00063117"/>
    <w:rsid w:val="00063281"/>
    <w:rsid w:val="000632B5"/>
    <w:rsid w:val="00063327"/>
    <w:rsid w:val="00063786"/>
    <w:rsid w:val="00063C6C"/>
    <w:rsid w:val="00063C77"/>
    <w:rsid w:val="00063E1D"/>
    <w:rsid w:val="00063E87"/>
    <w:rsid w:val="00063F97"/>
    <w:rsid w:val="000641A5"/>
    <w:rsid w:val="000641F3"/>
    <w:rsid w:val="000643E9"/>
    <w:rsid w:val="0006469D"/>
    <w:rsid w:val="000648F4"/>
    <w:rsid w:val="00064D8A"/>
    <w:rsid w:val="00064D8D"/>
    <w:rsid w:val="00065318"/>
    <w:rsid w:val="0006570E"/>
    <w:rsid w:val="00065800"/>
    <w:rsid w:val="000658EF"/>
    <w:rsid w:val="00065A0B"/>
    <w:rsid w:val="00065B74"/>
    <w:rsid w:val="00065DFD"/>
    <w:rsid w:val="00065FAA"/>
    <w:rsid w:val="000660B9"/>
    <w:rsid w:val="00066306"/>
    <w:rsid w:val="00066439"/>
    <w:rsid w:val="000666D7"/>
    <w:rsid w:val="00066724"/>
    <w:rsid w:val="000668FC"/>
    <w:rsid w:val="00066AD3"/>
    <w:rsid w:val="00066BB9"/>
    <w:rsid w:val="00066BFD"/>
    <w:rsid w:val="00066C27"/>
    <w:rsid w:val="00066CEC"/>
    <w:rsid w:val="00066DE0"/>
    <w:rsid w:val="00066DFC"/>
    <w:rsid w:val="00067041"/>
    <w:rsid w:val="0006713D"/>
    <w:rsid w:val="00067287"/>
    <w:rsid w:val="000672BE"/>
    <w:rsid w:val="000674F0"/>
    <w:rsid w:val="000674F2"/>
    <w:rsid w:val="00067577"/>
    <w:rsid w:val="000676C7"/>
    <w:rsid w:val="0006788F"/>
    <w:rsid w:val="0006792B"/>
    <w:rsid w:val="00067A31"/>
    <w:rsid w:val="00067D0F"/>
    <w:rsid w:val="00067D2E"/>
    <w:rsid w:val="00067E2A"/>
    <w:rsid w:val="00067E9B"/>
    <w:rsid w:val="00067FE4"/>
    <w:rsid w:val="0007007E"/>
    <w:rsid w:val="0007036D"/>
    <w:rsid w:val="000703DC"/>
    <w:rsid w:val="000703E0"/>
    <w:rsid w:val="000705DB"/>
    <w:rsid w:val="00070AB1"/>
    <w:rsid w:val="00070F00"/>
    <w:rsid w:val="00070F49"/>
    <w:rsid w:val="00071000"/>
    <w:rsid w:val="00071161"/>
    <w:rsid w:val="0007148F"/>
    <w:rsid w:val="000715B7"/>
    <w:rsid w:val="00071888"/>
    <w:rsid w:val="0007188E"/>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6C"/>
    <w:rsid w:val="00073F98"/>
    <w:rsid w:val="000741C5"/>
    <w:rsid w:val="000741D9"/>
    <w:rsid w:val="00074279"/>
    <w:rsid w:val="000746FD"/>
    <w:rsid w:val="0007487C"/>
    <w:rsid w:val="0007489D"/>
    <w:rsid w:val="00074AA8"/>
    <w:rsid w:val="00074B34"/>
    <w:rsid w:val="00074C20"/>
    <w:rsid w:val="00074D16"/>
    <w:rsid w:val="00074FF1"/>
    <w:rsid w:val="000750FC"/>
    <w:rsid w:val="00075332"/>
    <w:rsid w:val="000759AB"/>
    <w:rsid w:val="000759E6"/>
    <w:rsid w:val="00075BE1"/>
    <w:rsid w:val="00075D60"/>
    <w:rsid w:val="00076065"/>
    <w:rsid w:val="00076209"/>
    <w:rsid w:val="00076507"/>
    <w:rsid w:val="0007652B"/>
    <w:rsid w:val="0007654D"/>
    <w:rsid w:val="00076580"/>
    <w:rsid w:val="000767A3"/>
    <w:rsid w:val="000767E7"/>
    <w:rsid w:val="00076BAC"/>
    <w:rsid w:val="00076C1C"/>
    <w:rsid w:val="00076C92"/>
    <w:rsid w:val="00076D08"/>
    <w:rsid w:val="00076D70"/>
    <w:rsid w:val="00076D98"/>
    <w:rsid w:val="00076E64"/>
    <w:rsid w:val="00076FCE"/>
    <w:rsid w:val="000770DC"/>
    <w:rsid w:val="000770E8"/>
    <w:rsid w:val="00077161"/>
    <w:rsid w:val="0007721D"/>
    <w:rsid w:val="000772F4"/>
    <w:rsid w:val="000773DD"/>
    <w:rsid w:val="00077441"/>
    <w:rsid w:val="00077476"/>
    <w:rsid w:val="000774B3"/>
    <w:rsid w:val="00077584"/>
    <w:rsid w:val="0007759A"/>
    <w:rsid w:val="000775C8"/>
    <w:rsid w:val="0007772C"/>
    <w:rsid w:val="00077763"/>
    <w:rsid w:val="000777B4"/>
    <w:rsid w:val="000777CB"/>
    <w:rsid w:val="0007789B"/>
    <w:rsid w:val="00077AEB"/>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11C5"/>
    <w:rsid w:val="000816BC"/>
    <w:rsid w:val="00081701"/>
    <w:rsid w:val="000817D5"/>
    <w:rsid w:val="00081A8B"/>
    <w:rsid w:val="00081BF2"/>
    <w:rsid w:val="00081C35"/>
    <w:rsid w:val="00081EC3"/>
    <w:rsid w:val="000820C4"/>
    <w:rsid w:val="000821F5"/>
    <w:rsid w:val="000822C9"/>
    <w:rsid w:val="000826A4"/>
    <w:rsid w:val="000828AF"/>
    <w:rsid w:val="00082AC3"/>
    <w:rsid w:val="00082BBF"/>
    <w:rsid w:val="00082BDC"/>
    <w:rsid w:val="00082C75"/>
    <w:rsid w:val="00082EC5"/>
    <w:rsid w:val="00082F46"/>
    <w:rsid w:val="00083122"/>
    <w:rsid w:val="0008316F"/>
    <w:rsid w:val="0008318C"/>
    <w:rsid w:val="00083198"/>
    <w:rsid w:val="00083297"/>
    <w:rsid w:val="000832B4"/>
    <w:rsid w:val="00083514"/>
    <w:rsid w:val="0008352B"/>
    <w:rsid w:val="000835C9"/>
    <w:rsid w:val="00083A5F"/>
    <w:rsid w:val="00083D2A"/>
    <w:rsid w:val="00084383"/>
    <w:rsid w:val="000846AD"/>
    <w:rsid w:val="00084768"/>
    <w:rsid w:val="0008489D"/>
    <w:rsid w:val="00084987"/>
    <w:rsid w:val="00084BD8"/>
    <w:rsid w:val="00084E64"/>
    <w:rsid w:val="000850EC"/>
    <w:rsid w:val="00085127"/>
    <w:rsid w:val="00085390"/>
    <w:rsid w:val="0008553A"/>
    <w:rsid w:val="00085785"/>
    <w:rsid w:val="00085A35"/>
    <w:rsid w:val="00085BB6"/>
    <w:rsid w:val="00085C7B"/>
    <w:rsid w:val="00085D12"/>
    <w:rsid w:val="00085D5C"/>
    <w:rsid w:val="00085D64"/>
    <w:rsid w:val="0008607C"/>
    <w:rsid w:val="0008645C"/>
    <w:rsid w:val="000864F0"/>
    <w:rsid w:val="0008656B"/>
    <w:rsid w:val="00086587"/>
    <w:rsid w:val="00086668"/>
    <w:rsid w:val="00086754"/>
    <w:rsid w:val="000867C8"/>
    <w:rsid w:val="0008680C"/>
    <w:rsid w:val="000869F7"/>
    <w:rsid w:val="00086CED"/>
    <w:rsid w:val="00086DD4"/>
    <w:rsid w:val="00086FCA"/>
    <w:rsid w:val="0008708D"/>
    <w:rsid w:val="000871ED"/>
    <w:rsid w:val="000872CF"/>
    <w:rsid w:val="00087427"/>
    <w:rsid w:val="000875E4"/>
    <w:rsid w:val="000876BF"/>
    <w:rsid w:val="0008789A"/>
    <w:rsid w:val="00087BE6"/>
    <w:rsid w:val="00087C4E"/>
    <w:rsid w:val="00087C83"/>
    <w:rsid w:val="00087CFC"/>
    <w:rsid w:val="00087D63"/>
    <w:rsid w:val="00087D7E"/>
    <w:rsid w:val="00087E0A"/>
    <w:rsid w:val="00087F27"/>
    <w:rsid w:val="00090453"/>
    <w:rsid w:val="000905F2"/>
    <w:rsid w:val="00090732"/>
    <w:rsid w:val="000908DE"/>
    <w:rsid w:val="000909CE"/>
    <w:rsid w:val="00090A87"/>
    <w:rsid w:val="00090ABC"/>
    <w:rsid w:val="00090C41"/>
    <w:rsid w:val="00090E3E"/>
    <w:rsid w:val="00090F3D"/>
    <w:rsid w:val="000910DC"/>
    <w:rsid w:val="00091364"/>
    <w:rsid w:val="00091384"/>
    <w:rsid w:val="000914AB"/>
    <w:rsid w:val="0009158F"/>
    <w:rsid w:val="0009196B"/>
    <w:rsid w:val="00091A0E"/>
    <w:rsid w:val="00091B11"/>
    <w:rsid w:val="00091BC6"/>
    <w:rsid w:val="00091BD4"/>
    <w:rsid w:val="00091DB4"/>
    <w:rsid w:val="00091E5C"/>
    <w:rsid w:val="000920DE"/>
    <w:rsid w:val="000920F6"/>
    <w:rsid w:val="0009211B"/>
    <w:rsid w:val="0009248E"/>
    <w:rsid w:val="000926D0"/>
    <w:rsid w:val="000928F3"/>
    <w:rsid w:val="00092FD7"/>
    <w:rsid w:val="00093082"/>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7EC"/>
    <w:rsid w:val="00094836"/>
    <w:rsid w:val="0009497D"/>
    <w:rsid w:val="00094BA2"/>
    <w:rsid w:val="00094C3E"/>
    <w:rsid w:val="00094CDC"/>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E95"/>
    <w:rsid w:val="00095F21"/>
    <w:rsid w:val="00095F22"/>
    <w:rsid w:val="000960CC"/>
    <w:rsid w:val="0009633F"/>
    <w:rsid w:val="0009643B"/>
    <w:rsid w:val="00096D1C"/>
    <w:rsid w:val="00096D65"/>
    <w:rsid w:val="00096F9F"/>
    <w:rsid w:val="00097340"/>
    <w:rsid w:val="00097372"/>
    <w:rsid w:val="0009749D"/>
    <w:rsid w:val="0009769E"/>
    <w:rsid w:val="00097B72"/>
    <w:rsid w:val="00097B83"/>
    <w:rsid w:val="00097E15"/>
    <w:rsid w:val="00097E1A"/>
    <w:rsid w:val="00097EE0"/>
    <w:rsid w:val="000988FD"/>
    <w:rsid w:val="000A008D"/>
    <w:rsid w:val="000A009A"/>
    <w:rsid w:val="000A00DD"/>
    <w:rsid w:val="000A014A"/>
    <w:rsid w:val="000A02CE"/>
    <w:rsid w:val="000A02E1"/>
    <w:rsid w:val="000A0431"/>
    <w:rsid w:val="000A0576"/>
    <w:rsid w:val="000A06F5"/>
    <w:rsid w:val="000A0852"/>
    <w:rsid w:val="000A09FC"/>
    <w:rsid w:val="000A0C01"/>
    <w:rsid w:val="000A0C27"/>
    <w:rsid w:val="000A0E2D"/>
    <w:rsid w:val="000A0EC5"/>
    <w:rsid w:val="000A0F56"/>
    <w:rsid w:val="000A103B"/>
    <w:rsid w:val="000A119F"/>
    <w:rsid w:val="000A14BE"/>
    <w:rsid w:val="000A176B"/>
    <w:rsid w:val="000A17BE"/>
    <w:rsid w:val="000A1845"/>
    <w:rsid w:val="000A19EA"/>
    <w:rsid w:val="000A1A48"/>
    <w:rsid w:val="000A1CC1"/>
    <w:rsid w:val="000A1CF8"/>
    <w:rsid w:val="000A1FE2"/>
    <w:rsid w:val="000A1FF2"/>
    <w:rsid w:val="000A207B"/>
    <w:rsid w:val="000A21F9"/>
    <w:rsid w:val="000A2380"/>
    <w:rsid w:val="000A278C"/>
    <w:rsid w:val="000A27EA"/>
    <w:rsid w:val="000A2B24"/>
    <w:rsid w:val="000A2D01"/>
    <w:rsid w:val="000A2F3F"/>
    <w:rsid w:val="000A300E"/>
    <w:rsid w:val="000A30FD"/>
    <w:rsid w:val="000A314E"/>
    <w:rsid w:val="000A3327"/>
    <w:rsid w:val="000A3349"/>
    <w:rsid w:val="000A355D"/>
    <w:rsid w:val="000A36D2"/>
    <w:rsid w:val="000A3712"/>
    <w:rsid w:val="000A3860"/>
    <w:rsid w:val="000A38CC"/>
    <w:rsid w:val="000A39E2"/>
    <w:rsid w:val="000A4060"/>
    <w:rsid w:val="000A412C"/>
    <w:rsid w:val="000A4561"/>
    <w:rsid w:val="000A4A2C"/>
    <w:rsid w:val="000A4A91"/>
    <w:rsid w:val="000A4B53"/>
    <w:rsid w:val="000A4BD4"/>
    <w:rsid w:val="000A4E74"/>
    <w:rsid w:val="000A508F"/>
    <w:rsid w:val="000A530D"/>
    <w:rsid w:val="000A5343"/>
    <w:rsid w:val="000A534A"/>
    <w:rsid w:val="000A54D8"/>
    <w:rsid w:val="000A5537"/>
    <w:rsid w:val="000A553D"/>
    <w:rsid w:val="000A562F"/>
    <w:rsid w:val="000A56E9"/>
    <w:rsid w:val="000A57FD"/>
    <w:rsid w:val="000A5908"/>
    <w:rsid w:val="000A5ECC"/>
    <w:rsid w:val="000A6135"/>
    <w:rsid w:val="000A6274"/>
    <w:rsid w:val="000A6367"/>
    <w:rsid w:val="000A6D7C"/>
    <w:rsid w:val="000A6DC5"/>
    <w:rsid w:val="000A6E9D"/>
    <w:rsid w:val="000A6EE2"/>
    <w:rsid w:val="000A72B9"/>
    <w:rsid w:val="000A7334"/>
    <w:rsid w:val="000A75D7"/>
    <w:rsid w:val="000A765F"/>
    <w:rsid w:val="000A76C8"/>
    <w:rsid w:val="000A771C"/>
    <w:rsid w:val="000A771F"/>
    <w:rsid w:val="000A776E"/>
    <w:rsid w:val="000A786A"/>
    <w:rsid w:val="000A7948"/>
    <w:rsid w:val="000A79F2"/>
    <w:rsid w:val="000A7B2C"/>
    <w:rsid w:val="000A7C3D"/>
    <w:rsid w:val="000A7CBB"/>
    <w:rsid w:val="000A7DB3"/>
    <w:rsid w:val="000A7DE0"/>
    <w:rsid w:val="000B00E0"/>
    <w:rsid w:val="000B00ED"/>
    <w:rsid w:val="000B014D"/>
    <w:rsid w:val="000B0300"/>
    <w:rsid w:val="000B05AA"/>
    <w:rsid w:val="000B072B"/>
    <w:rsid w:val="000B0732"/>
    <w:rsid w:val="000B0814"/>
    <w:rsid w:val="000B0B80"/>
    <w:rsid w:val="000B0F87"/>
    <w:rsid w:val="000B1017"/>
    <w:rsid w:val="000B1097"/>
    <w:rsid w:val="000B10B5"/>
    <w:rsid w:val="000B1100"/>
    <w:rsid w:val="000B110D"/>
    <w:rsid w:val="000B11F0"/>
    <w:rsid w:val="000B1245"/>
    <w:rsid w:val="000B126B"/>
    <w:rsid w:val="000B13D5"/>
    <w:rsid w:val="000B13E0"/>
    <w:rsid w:val="000B1826"/>
    <w:rsid w:val="000B183C"/>
    <w:rsid w:val="000B1B39"/>
    <w:rsid w:val="000B1BF5"/>
    <w:rsid w:val="000B1D71"/>
    <w:rsid w:val="000B1DA3"/>
    <w:rsid w:val="000B1FC6"/>
    <w:rsid w:val="000B2217"/>
    <w:rsid w:val="000B23CD"/>
    <w:rsid w:val="000B2419"/>
    <w:rsid w:val="000B2578"/>
    <w:rsid w:val="000B2872"/>
    <w:rsid w:val="000B2C39"/>
    <w:rsid w:val="000B2D66"/>
    <w:rsid w:val="000B2F87"/>
    <w:rsid w:val="000B326A"/>
    <w:rsid w:val="000B3378"/>
    <w:rsid w:val="000B33CE"/>
    <w:rsid w:val="000B3477"/>
    <w:rsid w:val="000B36DB"/>
    <w:rsid w:val="000B394F"/>
    <w:rsid w:val="000B3B85"/>
    <w:rsid w:val="000B3CCE"/>
    <w:rsid w:val="000B3DC3"/>
    <w:rsid w:val="000B3F00"/>
    <w:rsid w:val="000B3F67"/>
    <w:rsid w:val="000B40A6"/>
    <w:rsid w:val="000B41C2"/>
    <w:rsid w:val="000B42DE"/>
    <w:rsid w:val="000B48D5"/>
    <w:rsid w:val="000B4A27"/>
    <w:rsid w:val="000B4A74"/>
    <w:rsid w:val="000B4FF2"/>
    <w:rsid w:val="000B5026"/>
    <w:rsid w:val="000B51B2"/>
    <w:rsid w:val="000B522D"/>
    <w:rsid w:val="000B528B"/>
    <w:rsid w:val="000B5432"/>
    <w:rsid w:val="000B559D"/>
    <w:rsid w:val="000B55A8"/>
    <w:rsid w:val="000B56EF"/>
    <w:rsid w:val="000B570B"/>
    <w:rsid w:val="000B5731"/>
    <w:rsid w:val="000B5BF4"/>
    <w:rsid w:val="000B5C01"/>
    <w:rsid w:val="000B5CB1"/>
    <w:rsid w:val="000B5FF1"/>
    <w:rsid w:val="000B600E"/>
    <w:rsid w:val="000B623B"/>
    <w:rsid w:val="000B6635"/>
    <w:rsid w:val="000B666E"/>
    <w:rsid w:val="000B66DC"/>
    <w:rsid w:val="000B68DD"/>
    <w:rsid w:val="000B6947"/>
    <w:rsid w:val="000B69BF"/>
    <w:rsid w:val="000B69E5"/>
    <w:rsid w:val="000B6B25"/>
    <w:rsid w:val="000B6C3E"/>
    <w:rsid w:val="000B6C73"/>
    <w:rsid w:val="000B6D9B"/>
    <w:rsid w:val="000B6DDB"/>
    <w:rsid w:val="000B6E5A"/>
    <w:rsid w:val="000B6F8E"/>
    <w:rsid w:val="000B6FE3"/>
    <w:rsid w:val="000B7017"/>
    <w:rsid w:val="000B7077"/>
    <w:rsid w:val="000B70A6"/>
    <w:rsid w:val="000B7245"/>
    <w:rsid w:val="000B727C"/>
    <w:rsid w:val="000B732F"/>
    <w:rsid w:val="000B7343"/>
    <w:rsid w:val="000B7420"/>
    <w:rsid w:val="000B7632"/>
    <w:rsid w:val="000B7762"/>
    <w:rsid w:val="000B7B40"/>
    <w:rsid w:val="000B7C82"/>
    <w:rsid w:val="000B7CD9"/>
    <w:rsid w:val="000B7CDA"/>
    <w:rsid w:val="000B7E32"/>
    <w:rsid w:val="000B7EB4"/>
    <w:rsid w:val="000B7EBB"/>
    <w:rsid w:val="000B7EFD"/>
    <w:rsid w:val="000C005E"/>
    <w:rsid w:val="000C0103"/>
    <w:rsid w:val="000C0227"/>
    <w:rsid w:val="000C02F7"/>
    <w:rsid w:val="000C0316"/>
    <w:rsid w:val="000C03BF"/>
    <w:rsid w:val="000C0452"/>
    <w:rsid w:val="000C04B4"/>
    <w:rsid w:val="000C0520"/>
    <w:rsid w:val="000C061F"/>
    <w:rsid w:val="000C08B9"/>
    <w:rsid w:val="000C0984"/>
    <w:rsid w:val="000C0BA6"/>
    <w:rsid w:val="000C0BE4"/>
    <w:rsid w:val="000C0C8A"/>
    <w:rsid w:val="000C0FFC"/>
    <w:rsid w:val="000C106A"/>
    <w:rsid w:val="000C11BC"/>
    <w:rsid w:val="000C14F1"/>
    <w:rsid w:val="000C153E"/>
    <w:rsid w:val="000C1858"/>
    <w:rsid w:val="000C185E"/>
    <w:rsid w:val="000C1862"/>
    <w:rsid w:val="000C1E9E"/>
    <w:rsid w:val="000C2264"/>
    <w:rsid w:val="000C23E8"/>
    <w:rsid w:val="000C256B"/>
    <w:rsid w:val="000C258D"/>
    <w:rsid w:val="000C26D1"/>
    <w:rsid w:val="000C2700"/>
    <w:rsid w:val="000C27E5"/>
    <w:rsid w:val="000C28BB"/>
    <w:rsid w:val="000C28E4"/>
    <w:rsid w:val="000C2BBF"/>
    <w:rsid w:val="000C2E20"/>
    <w:rsid w:val="000C2F72"/>
    <w:rsid w:val="000C2F8F"/>
    <w:rsid w:val="000C2FAA"/>
    <w:rsid w:val="000C3049"/>
    <w:rsid w:val="000C30A3"/>
    <w:rsid w:val="000C30E9"/>
    <w:rsid w:val="000C3185"/>
    <w:rsid w:val="000C321A"/>
    <w:rsid w:val="000C383C"/>
    <w:rsid w:val="000C3896"/>
    <w:rsid w:val="000C39E3"/>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CCD"/>
    <w:rsid w:val="000C5D4E"/>
    <w:rsid w:val="000C5DCD"/>
    <w:rsid w:val="000C5EE3"/>
    <w:rsid w:val="000C621C"/>
    <w:rsid w:val="000C6261"/>
    <w:rsid w:val="000C6296"/>
    <w:rsid w:val="000C6827"/>
    <w:rsid w:val="000C68D9"/>
    <w:rsid w:val="000C6B4B"/>
    <w:rsid w:val="000C6D3B"/>
    <w:rsid w:val="000C6DBB"/>
    <w:rsid w:val="000C71DF"/>
    <w:rsid w:val="000C731B"/>
    <w:rsid w:val="000C754D"/>
    <w:rsid w:val="000C773C"/>
    <w:rsid w:val="000C78DD"/>
    <w:rsid w:val="000C797E"/>
    <w:rsid w:val="000C79F4"/>
    <w:rsid w:val="000C7C88"/>
    <w:rsid w:val="000D009D"/>
    <w:rsid w:val="000D0247"/>
    <w:rsid w:val="000D02AE"/>
    <w:rsid w:val="000D0743"/>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6AA"/>
    <w:rsid w:val="000D27C6"/>
    <w:rsid w:val="000D290A"/>
    <w:rsid w:val="000D292D"/>
    <w:rsid w:val="000D29F5"/>
    <w:rsid w:val="000D2A9A"/>
    <w:rsid w:val="000D2AC4"/>
    <w:rsid w:val="000D2B3E"/>
    <w:rsid w:val="000D2CCB"/>
    <w:rsid w:val="000D2D98"/>
    <w:rsid w:val="000D2F49"/>
    <w:rsid w:val="000D2FC6"/>
    <w:rsid w:val="000D309F"/>
    <w:rsid w:val="000D31F2"/>
    <w:rsid w:val="000D3226"/>
    <w:rsid w:val="000D3519"/>
    <w:rsid w:val="000D35F7"/>
    <w:rsid w:val="000D3717"/>
    <w:rsid w:val="000D37F5"/>
    <w:rsid w:val="000D3A57"/>
    <w:rsid w:val="000D3B6C"/>
    <w:rsid w:val="000D3BD6"/>
    <w:rsid w:val="000D3D57"/>
    <w:rsid w:val="000D477B"/>
    <w:rsid w:val="000D4F7C"/>
    <w:rsid w:val="000D5093"/>
    <w:rsid w:val="000D5126"/>
    <w:rsid w:val="000D556B"/>
    <w:rsid w:val="000D55A2"/>
    <w:rsid w:val="000D5803"/>
    <w:rsid w:val="000D59BC"/>
    <w:rsid w:val="000D5B6F"/>
    <w:rsid w:val="000D5C07"/>
    <w:rsid w:val="000D5E08"/>
    <w:rsid w:val="000D61D2"/>
    <w:rsid w:val="000D6251"/>
    <w:rsid w:val="000D6331"/>
    <w:rsid w:val="000D63DF"/>
    <w:rsid w:val="000D664D"/>
    <w:rsid w:val="000D68CE"/>
    <w:rsid w:val="000D69AA"/>
    <w:rsid w:val="000D69BC"/>
    <w:rsid w:val="000D6B69"/>
    <w:rsid w:val="000D6DC0"/>
    <w:rsid w:val="000D720E"/>
    <w:rsid w:val="000D72D7"/>
    <w:rsid w:val="000D756D"/>
    <w:rsid w:val="000D76DC"/>
    <w:rsid w:val="000D7839"/>
    <w:rsid w:val="000D7980"/>
    <w:rsid w:val="000D7D70"/>
    <w:rsid w:val="000D7F72"/>
    <w:rsid w:val="000E00AA"/>
    <w:rsid w:val="000E0222"/>
    <w:rsid w:val="000E029A"/>
    <w:rsid w:val="000E0545"/>
    <w:rsid w:val="000E05B4"/>
    <w:rsid w:val="000E061B"/>
    <w:rsid w:val="000E061C"/>
    <w:rsid w:val="000E0891"/>
    <w:rsid w:val="000E0B1E"/>
    <w:rsid w:val="000E0D6D"/>
    <w:rsid w:val="000E0DF8"/>
    <w:rsid w:val="000E0E47"/>
    <w:rsid w:val="000E0F1D"/>
    <w:rsid w:val="000E10A1"/>
    <w:rsid w:val="000E124F"/>
    <w:rsid w:val="000E125F"/>
    <w:rsid w:val="000E13C0"/>
    <w:rsid w:val="000E157E"/>
    <w:rsid w:val="000E1623"/>
    <w:rsid w:val="000E176E"/>
    <w:rsid w:val="000E1A86"/>
    <w:rsid w:val="000E1BAB"/>
    <w:rsid w:val="000E1D70"/>
    <w:rsid w:val="000E1DC0"/>
    <w:rsid w:val="000E1F02"/>
    <w:rsid w:val="000E1F8C"/>
    <w:rsid w:val="000E2056"/>
    <w:rsid w:val="000E213B"/>
    <w:rsid w:val="000E246F"/>
    <w:rsid w:val="000E2783"/>
    <w:rsid w:val="000E2857"/>
    <w:rsid w:val="000E293B"/>
    <w:rsid w:val="000E2A9F"/>
    <w:rsid w:val="000E2B64"/>
    <w:rsid w:val="000E2DDD"/>
    <w:rsid w:val="000E2F23"/>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A04"/>
    <w:rsid w:val="000E4B04"/>
    <w:rsid w:val="000E4C36"/>
    <w:rsid w:val="000E4EAF"/>
    <w:rsid w:val="000E4F10"/>
    <w:rsid w:val="000E4F26"/>
    <w:rsid w:val="000E4FBE"/>
    <w:rsid w:val="000E4FD3"/>
    <w:rsid w:val="000E537C"/>
    <w:rsid w:val="000E538A"/>
    <w:rsid w:val="000E547F"/>
    <w:rsid w:val="000E56F6"/>
    <w:rsid w:val="000E57AC"/>
    <w:rsid w:val="000E58FF"/>
    <w:rsid w:val="000E5915"/>
    <w:rsid w:val="000E5AAF"/>
    <w:rsid w:val="000E5CA7"/>
    <w:rsid w:val="000E5CB7"/>
    <w:rsid w:val="000E5DBF"/>
    <w:rsid w:val="000E5F92"/>
    <w:rsid w:val="000E6258"/>
    <w:rsid w:val="000E63CC"/>
    <w:rsid w:val="000E653D"/>
    <w:rsid w:val="000E6607"/>
    <w:rsid w:val="000E668D"/>
    <w:rsid w:val="000E6A81"/>
    <w:rsid w:val="000E6E06"/>
    <w:rsid w:val="000E7123"/>
    <w:rsid w:val="000E7431"/>
    <w:rsid w:val="000E7667"/>
    <w:rsid w:val="000E7795"/>
    <w:rsid w:val="000E7852"/>
    <w:rsid w:val="000E78AF"/>
    <w:rsid w:val="000E7B52"/>
    <w:rsid w:val="000E7CA9"/>
    <w:rsid w:val="000E7D1F"/>
    <w:rsid w:val="000F0123"/>
    <w:rsid w:val="000F01ED"/>
    <w:rsid w:val="000F0496"/>
    <w:rsid w:val="000F0530"/>
    <w:rsid w:val="000F0813"/>
    <w:rsid w:val="000F0911"/>
    <w:rsid w:val="000F0AB6"/>
    <w:rsid w:val="000F0B85"/>
    <w:rsid w:val="000F0D50"/>
    <w:rsid w:val="000F10BD"/>
    <w:rsid w:val="000F1107"/>
    <w:rsid w:val="000F1211"/>
    <w:rsid w:val="000F1347"/>
    <w:rsid w:val="000F145F"/>
    <w:rsid w:val="000F1469"/>
    <w:rsid w:val="000F1CB1"/>
    <w:rsid w:val="000F1D25"/>
    <w:rsid w:val="000F1DC7"/>
    <w:rsid w:val="000F274D"/>
    <w:rsid w:val="000F2770"/>
    <w:rsid w:val="000F2845"/>
    <w:rsid w:val="000F2C82"/>
    <w:rsid w:val="000F2CC1"/>
    <w:rsid w:val="000F2D33"/>
    <w:rsid w:val="000F2D4C"/>
    <w:rsid w:val="000F2DA7"/>
    <w:rsid w:val="000F2EF8"/>
    <w:rsid w:val="000F362A"/>
    <w:rsid w:val="000F3695"/>
    <w:rsid w:val="000F37F5"/>
    <w:rsid w:val="000F3863"/>
    <w:rsid w:val="000F38A2"/>
    <w:rsid w:val="000F3B91"/>
    <w:rsid w:val="000F3CEF"/>
    <w:rsid w:val="000F3D41"/>
    <w:rsid w:val="000F41D1"/>
    <w:rsid w:val="000F4468"/>
    <w:rsid w:val="000F4506"/>
    <w:rsid w:val="000F455F"/>
    <w:rsid w:val="000F459F"/>
    <w:rsid w:val="000F45FD"/>
    <w:rsid w:val="000F4789"/>
    <w:rsid w:val="000F479D"/>
    <w:rsid w:val="000F490D"/>
    <w:rsid w:val="000F4DF8"/>
    <w:rsid w:val="000F516D"/>
    <w:rsid w:val="000F5328"/>
    <w:rsid w:val="000F533D"/>
    <w:rsid w:val="000F546B"/>
    <w:rsid w:val="000F5572"/>
    <w:rsid w:val="000F56CC"/>
    <w:rsid w:val="000F56E2"/>
    <w:rsid w:val="000F5750"/>
    <w:rsid w:val="000F5819"/>
    <w:rsid w:val="000F5BB2"/>
    <w:rsid w:val="000F5FE0"/>
    <w:rsid w:val="000F6188"/>
    <w:rsid w:val="000F6295"/>
    <w:rsid w:val="000F6517"/>
    <w:rsid w:val="000F65C8"/>
    <w:rsid w:val="000F6663"/>
    <w:rsid w:val="000F66BE"/>
    <w:rsid w:val="000F67B7"/>
    <w:rsid w:val="000F67EC"/>
    <w:rsid w:val="000F6A98"/>
    <w:rsid w:val="000F6CBA"/>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5F5"/>
    <w:rsid w:val="00100632"/>
    <w:rsid w:val="001008F2"/>
    <w:rsid w:val="00100D0A"/>
    <w:rsid w:val="00100D9D"/>
    <w:rsid w:val="00100EB7"/>
    <w:rsid w:val="00100F66"/>
    <w:rsid w:val="001011CF"/>
    <w:rsid w:val="001013C1"/>
    <w:rsid w:val="001015A0"/>
    <w:rsid w:val="001017C5"/>
    <w:rsid w:val="0010180E"/>
    <w:rsid w:val="0010182B"/>
    <w:rsid w:val="001019D3"/>
    <w:rsid w:val="00101A31"/>
    <w:rsid w:val="00101AAB"/>
    <w:rsid w:val="00101C58"/>
    <w:rsid w:val="00101EDC"/>
    <w:rsid w:val="001020D2"/>
    <w:rsid w:val="0010222A"/>
    <w:rsid w:val="00102348"/>
    <w:rsid w:val="0010245B"/>
    <w:rsid w:val="001026FD"/>
    <w:rsid w:val="0010281F"/>
    <w:rsid w:val="0010286B"/>
    <w:rsid w:val="0010296C"/>
    <w:rsid w:val="00102DE9"/>
    <w:rsid w:val="00102E0D"/>
    <w:rsid w:val="00102E9A"/>
    <w:rsid w:val="00103544"/>
    <w:rsid w:val="001035E7"/>
    <w:rsid w:val="00103712"/>
    <w:rsid w:val="00103793"/>
    <w:rsid w:val="0010391C"/>
    <w:rsid w:val="00103A9D"/>
    <w:rsid w:val="00103EA8"/>
    <w:rsid w:val="00104076"/>
    <w:rsid w:val="001041AB"/>
    <w:rsid w:val="0010425F"/>
    <w:rsid w:val="001044E9"/>
    <w:rsid w:val="00104513"/>
    <w:rsid w:val="0010471E"/>
    <w:rsid w:val="0010483B"/>
    <w:rsid w:val="00104BB0"/>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80D"/>
    <w:rsid w:val="0010681A"/>
    <w:rsid w:val="00106A2F"/>
    <w:rsid w:val="00106A50"/>
    <w:rsid w:val="00106E7A"/>
    <w:rsid w:val="00106F45"/>
    <w:rsid w:val="00106FDF"/>
    <w:rsid w:val="001071CE"/>
    <w:rsid w:val="00107207"/>
    <w:rsid w:val="00107253"/>
    <w:rsid w:val="00107333"/>
    <w:rsid w:val="0010742B"/>
    <w:rsid w:val="001075BC"/>
    <w:rsid w:val="00107700"/>
    <w:rsid w:val="001079E2"/>
    <w:rsid w:val="00107A3B"/>
    <w:rsid w:val="00107B6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1D0"/>
    <w:rsid w:val="0011255A"/>
    <w:rsid w:val="001125EB"/>
    <w:rsid w:val="001128E0"/>
    <w:rsid w:val="001129A9"/>
    <w:rsid w:val="00112D19"/>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112"/>
    <w:rsid w:val="00115143"/>
    <w:rsid w:val="00115674"/>
    <w:rsid w:val="00115751"/>
    <w:rsid w:val="001157DB"/>
    <w:rsid w:val="0011582A"/>
    <w:rsid w:val="00115830"/>
    <w:rsid w:val="001159BA"/>
    <w:rsid w:val="00115AD8"/>
    <w:rsid w:val="00115CD8"/>
    <w:rsid w:val="00115DE8"/>
    <w:rsid w:val="00115DF6"/>
    <w:rsid w:val="00116460"/>
    <w:rsid w:val="0011646A"/>
    <w:rsid w:val="0011650D"/>
    <w:rsid w:val="00116A8B"/>
    <w:rsid w:val="00116BC5"/>
    <w:rsid w:val="00116CA4"/>
    <w:rsid w:val="00116F48"/>
    <w:rsid w:val="00117062"/>
    <w:rsid w:val="00117193"/>
    <w:rsid w:val="001171A0"/>
    <w:rsid w:val="001171B4"/>
    <w:rsid w:val="0011720B"/>
    <w:rsid w:val="00117301"/>
    <w:rsid w:val="00117383"/>
    <w:rsid w:val="001173B4"/>
    <w:rsid w:val="0011752B"/>
    <w:rsid w:val="0011781C"/>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A02"/>
    <w:rsid w:val="00120B0E"/>
    <w:rsid w:val="0012127D"/>
    <w:rsid w:val="0012141B"/>
    <w:rsid w:val="001214C2"/>
    <w:rsid w:val="00121710"/>
    <w:rsid w:val="001217EB"/>
    <w:rsid w:val="001218DD"/>
    <w:rsid w:val="00121D81"/>
    <w:rsid w:val="00121D8C"/>
    <w:rsid w:val="00121EF5"/>
    <w:rsid w:val="00121F52"/>
    <w:rsid w:val="0012208D"/>
    <w:rsid w:val="0012253B"/>
    <w:rsid w:val="00122562"/>
    <w:rsid w:val="00122564"/>
    <w:rsid w:val="0012258B"/>
    <w:rsid w:val="00122616"/>
    <w:rsid w:val="00122637"/>
    <w:rsid w:val="0012292B"/>
    <w:rsid w:val="00122959"/>
    <w:rsid w:val="001229FD"/>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500E"/>
    <w:rsid w:val="00125061"/>
    <w:rsid w:val="00125069"/>
    <w:rsid w:val="00125078"/>
    <w:rsid w:val="00125090"/>
    <w:rsid w:val="001252AC"/>
    <w:rsid w:val="001254E1"/>
    <w:rsid w:val="00125B23"/>
    <w:rsid w:val="00125CCE"/>
    <w:rsid w:val="00125DF0"/>
    <w:rsid w:val="001269AF"/>
    <w:rsid w:val="00126B36"/>
    <w:rsid w:val="00126E16"/>
    <w:rsid w:val="00127365"/>
    <w:rsid w:val="0012737A"/>
    <w:rsid w:val="0012756C"/>
    <w:rsid w:val="001276A2"/>
    <w:rsid w:val="00127A6A"/>
    <w:rsid w:val="0013009F"/>
    <w:rsid w:val="001305D0"/>
    <w:rsid w:val="00130924"/>
    <w:rsid w:val="001309D7"/>
    <w:rsid w:val="00130A10"/>
    <w:rsid w:val="00130C08"/>
    <w:rsid w:val="00130CCB"/>
    <w:rsid w:val="00130DC6"/>
    <w:rsid w:val="00130F9B"/>
    <w:rsid w:val="001310ED"/>
    <w:rsid w:val="0013112B"/>
    <w:rsid w:val="00131310"/>
    <w:rsid w:val="001314CF"/>
    <w:rsid w:val="0013167F"/>
    <w:rsid w:val="0013173B"/>
    <w:rsid w:val="001317F1"/>
    <w:rsid w:val="001318CB"/>
    <w:rsid w:val="00131949"/>
    <w:rsid w:val="00131A38"/>
    <w:rsid w:val="00131D93"/>
    <w:rsid w:val="00131FA5"/>
    <w:rsid w:val="001322F2"/>
    <w:rsid w:val="00132356"/>
    <w:rsid w:val="00132573"/>
    <w:rsid w:val="0013276F"/>
    <w:rsid w:val="001328DE"/>
    <w:rsid w:val="00132984"/>
    <w:rsid w:val="00132992"/>
    <w:rsid w:val="00132AC9"/>
    <w:rsid w:val="00132B4F"/>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60F2"/>
    <w:rsid w:val="0013690E"/>
    <w:rsid w:val="00136AA9"/>
    <w:rsid w:val="00136B83"/>
    <w:rsid w:val="00136C49"/>
    <w:rsid w:val="00136EB0"/>
    <w:rsid w:val="00136FA2"/>
    <w:rsid w:val="00137054"/>
    <w:rsid w:val="00137188"/>
    <w:rsid w:val="001373FA"/>
    <w:rsid w:val="001374B4"/>
    <w:rsid w:val="00137858"/>
    <w:rsid w:val="00137ABD"/>
    <w:rsid w:val="00137C1A"/>
    <w:rsid w:val="001404C8"/>
    <w:rsid w:val="001404ED"/>
    <w:rsid w:val="00140664"/>
    <w:rsid w:val="0014069E"/>
    <w:rsid w:val="001406C6"/>
    <w:rsid w:val="00140BB2"/>
    <w:rsid w:val="00140C16"/>
    <w:rsid w:val="00140CD3"/>
    <w:rsid w:val="00141039"/>
    <w:rsid w:val="001410C0"/>
    <w:rsid w:val="001412E1"/>
    <w:rsid w:val="0014139B"/>
    <w:rsid w:val="001414DA"/>
    <w:rsid w:val="001417DD"/>
    <w:rsid w:val="00141892"/>
    <w:rsid w:val="00141C7B"/>
    <w:rsid w:val="00141D04"/>
    <w:rsid w:val="00141F15"/>
    <w:rsid w:val="00141F32"/>
    <w:rsid w:val="00141F5E"/>
    <w:rsid w:val="001420AE"/>
    <w:rsid w:val="00142676"/>
    <w:rsid w:val="00142714"/>
    <w:rsid w:val="00142AA1"/>
    <w:rsid w:val="00142C15"/>
    <w:rsid w:val="00142CF1"/>
    <w:rsid w:val="00142F37"/>
    <w:rsid w:val="00143192"/>
    <w:rsid w:val="00143297"/>
    <w:rsid w:val="00143430"/>
    <w:rsid w:val="001434EC"/>
    <w:rsid w:val="00143802"/>
    <w:rsid w:val="00143C33"/>
    <w:rsid w:val="00143D8D"/>
    <w:rsid w:val="00143FEA"/>
    <w:rsid w:val="00144057"/>
    <w:rsid w:val="00144398"/>
    <w:rsid w:val="001447A3"/>
    <w:rsid w:val="001448A5"/>
    <w:rsid w:val="001448DD"/>
    <w:rsid w:val="001448F1"/>
    <w:rsid w:val="00144AC1"/>
    <w:rsid w:val="00144B2F"/>
    <w:rsid w:val="00144F96"/>
    <w:rsid w:val="00144FA4"/>
    <w:rsid w:val="00145016"/>
    <w:rsid w:val="00145194"/>
    <w:rsid w:val="0014526B"/>
    <w:rsid w:val="001452E2"/>
    <w:rsid w:val="001453A2"/>
    <w:rsid w:val="00145700"/>
    <w:rsid w:val="00145771"/>
    <w:rsid w:val="001458FD"/>
    <w:rsid w:val="0014599A"/>
    <w:rsid w:val="00145A11"/>
    <w:rsid w:val="00145A9C"/>
    <w:rsid w:val="00145BAC"/>
    <w:rsid w:val="00145E04"/>
    <w:rsid w:val="0014629E"/>
    <w:rsid w:val="0014644B"/>
    <w:rsid w:val="00146780"/>
    <w:rsid w:val="00146964"/>
    <w:rsid w:val="00146993"/>
    <w:rsid w:val="00146ACD"/>
    <w:rsid w:val="00146C1E"/>
    <w:rsid w:val="00146DC3"/>
    <w:rsid w:val="001471E3"/>
    <w:rsid w:val="001474A3"/>
    <w:rsid w:val="001476A6"/>
    <w:rsid w:val="001477D9"/>
    <w:rsid w:val="00147860"/>
    <w:rsid w:val="0014796E"/>
    <w:rsid w:val="00147C0D"/>
    <w:rsid w:val="00147C33"/>
    <w:rsid w:val="00147C90"/>
    <w:rsid w:val="00147D39"/>
    <w:rsid w:val="00147FE2"/>
    <w:rsid w:val="00150012"/>
    <w:rsid w:val="0015018C"/>
    <w:rsid w:val="001504C8"/>
    <w:rsid w:val="00150595"/>
    <w:rsid w:val="0015069D"/>
    <w:rsid w:val="00150A01"/>
    <w:rsid w:val="00150A48"/>
    <w:rsid w:val="00150D3B"/>
    <w:rsid w:val="00150D63"/>
    <w:rsid w:val="00151007"/>
    <w:rsid w:val="0015107A"/>
    <w:rsid w:val="001511A4"/>
    <w:rsid w:val="001511FB"/>
    <w:rsid w:val="001512C5"/>
    <w:rsid w:val="0015166E"/>
    <w:rsid w:val="0015173B"/>
    <w:rsid w:val="0015176A"/>
    <w:rsid w:val="00151982"/>
    <w:rsid w:val="00151A87"/>
    <w:rsid w:val="00151ADB"/>
    <w:rsid w:val="00151C64"/>
    <w:rsid w:val="00151D43"/>
    <w:rsid w:val="00151D87"/>
    <w:rsid w:val="00151DB3"/>
    <w:rsid w:val="00151E91"/>
    <w:rsid w:val="0015238F"/>
    <w:rsid w:val="001524E9"/>
    <w:rsid w:val="001526D4"/>
    <w:rsid w:val="001527B5"/>
    <w:rsid w:val="0015282E"/>
    <w:rsid w:val="00152A13"/>
    <w:rsid w:val="00152EDD"/>
    <w:rsid w:val="00152F65"/>
    <w:rsid w:val="00153010"/>
    <w:rsid w:val="001531EC"/>
    <w:rsid w:val="0015322A"/>
    <w:rsid w:val="00153325"/>
    <w:rsid w:val="0015348D"/>
    <w:rsid w:val="0015354D"/>
    <w:rsid w:val="001535AC"/>
    <w:rsid w:val="001539B3"/>
    <w:rsid w:val="00153B71"/>
    <w:rsid w:val="00153D26"/>
    <w:rsid w:val="00153F24"/>
    <w:rsid w:val="00153F59"/>
    <w:rsid w:val="00154063"/>
    <w:rsid w:val="00154248"/>
    <w:rsid w:val="0015427A"/>
    <w:rsid w:val="0015427D"/>
    <w:rsid w:val="001542E2"/>
    <w:rsid w:val="001546E7"/>
    <w:rsid w:val="0015471A"/>
    <w:rsid w:val="001548CF"/>
    <w:rsid w:val="0015493B"/>
    <w:rsid w:val="00154BDE"/>
    <w:rsid w:val="00154E04"/>
    <w:rsid w:val="00154F5D"/>
    <w:rsid w:val="001553AB"/>
    <w:rsid w:val="00155516"/>
    <w:rsid w:val="00155667"/>
    <w:rsid w:val="0015583E"/>
    <w:rsid w:val="001558AD"/>
    <w:rsid w:val="00155AC4"/>
    <w:rsid w:val="00155D47"/>
    <w:rsid w:val="00155DBD"/>
    <w:rsid w:val="00155DC3"/>
    <w:rsid w:val="00155F6E"/>
    <w:rsid w:val="0015605B"/>
    <w:rsid w:val="0015616E"/>
    <w:rsid w:val="00156292"/>
    <w:rsid w:val="001562B8"/>
    <w:rsid w:val="0015630F"/>
    <w:rsid w:val="0015639B"/>
    <w:rsid w:val="001565A5"/>
    <w:rsid w:val="001565E3"/>
    <w:rsid w:val="00156854"/>
    <w:rsid w:val="00156C6F"/>
    <w:rsid w:val="00156C92"/>
    <w:rsid w:val="00156F4C"/>
    <w:rsid w:val="00156F87"/>
    <w:rsid w:val="00156F96"/>
    <w:rsid w:val="00157008"/>
    <w:rsid w:val="0015750C"/>
    <w:rsid w:val="001575AC"/>
    <w:rsid w:val="00157698"/>
    <w:rsid w:val="001576DA"/>
    <w:rsid w:val="00157716"/>
    <w:rsid w:val="001578A8"/>
    <w:rsid w:val="00157949"/>
    <w:rsid w:val="00157C2D"/>
    <w:rsid w:val="00157CEB"/>
    <w:rsid w:val="00157E2D"/>
    <w:rsid w:val="00157E5A"/>
    <w:rsid w:val="0015DC88"/>
    <w:rsid w:val="00160295"/>
    <w:rsid w:val="001602B8"/>
    <w:rsid w:val="0016038F"/>
    <w:rsid w:val="001604F6"/>
    <w:rsid w:val="00160532"/>
    <w:rsid w:val="0016057D"/>
    <w:rsid w:val="00160674"/>
    <w:rsid w:val="001606B4"/>
    <w:rsid w:val="00160846"/>
    <w:rsid w:val="001609EE"/>
    <w:rsid w:val="00160D87"/>
    <w:rsid w:val="00160E4B"/>
    <w:rsid w:val="00161058"/>
    <w:rsid w:val="001610A8"/>
    <w:rsid w:val="001611B1"/>
    <w:rsid w:val="001612CD"/>
    <w:rsid w:val="001612D5"/>
    <w:rsid w:val="001613C7"/>
    <w:rsid w:val="00161414"/>
    <w:rsid w:val="00161457"/>
    <w:rsid w:val="001615AB"/>
    <w:rsid w:val="001617ED"/>
    <w:rsid w:val="00161A77"/>
    <w:rsid w:val="00161C2F"/>
    <w:rsid w:val="00161F95"/>
    <w:rsid w:val="001620B1"/>
    <w:rsid w:val="00162217"/>
    <w:rsid w:val="00162274"/>
    <w:rsid w:val="001624AF"/>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B52"/>
    <w:rsid w:val="00164B84"/>
    <w:rsid w:val="00164E1F"/>
    <w:rsid w:val="00164F66"/>
    <w:rsid w:val="00165176"/>
    <w:rsid w:val="0016528D"/>
    <w:rsid w:val="00165487"/>
    <w:rsid w:val="001656D8"/>
    <w:rsid w:val="001656F5"/>
    <w:rsid w:val="00165913"/>
    <w:rsid w:val="00165915"/>
    <w:rsid w:val="00165AFE"/>
    <w:rsid w:val="00165B2F"/>
    <w:rsid w:val="00165E17"/>
    <w:rsid w:val="0016621A"/>
    <w:rsid w:val="001663DF"/>
    <w:rsid w:val="00166517"/>
    <w:rsid w:val="0016663E"/>
    <w:rsid w:val="00166838"/>
    <w:rsid w:val="00166982"/>
    <w:rsid w:val="00166DAB"/>
    <w:rsid w:val="00166E17"/>
    <w:rsid w:val="00166E78"/>
    <w:rsid w:val="001671FC"/>
    <w:rsid w:val="001674B4"/>
    <w:rsid w:val="00167511"/>
    <w:rsid w:val="001675F8"/>
    <w:rsid w:val="00167620"/>
    <w:rsid w:val="001676D6"/>
    <w:rsid w:val="001677FD"/>
    <w:rsid w:val="001678AC"/>
    <w:rsid w:val="00167931"/>
    <w:rsid w:val="00167A0B"/>
    <w:rsid w:val="00167CC9"/>
    <w:rsid w:val="00167F53"/>
    <w:rsid w:val="00170155"/>
    <w:rsid w:val="001703FA"/>
    <w:rsid w:val="001704F0"/>
    <w:rsid w:val="0017050B"/>
    <w:rsid w:val="0017063F"/>
    <w:rsid w:val="0017072B"/>
    <w:rsid w:val="00170D0D"/>
    <w:rsid w:val="0017121F"/>
    <w:rsid w:val="00171245"/>
    <w:rsid w:val="001712F9"/>
    <w:rsid w:val="001713F1"/>
    <w:rsid w:val="00171441"/>
    <w:rsid w:val="0017149E"/>
    <w:rsid w:val="001716AE"/>
    <w:rsid w:val="001718D2"/>
    <w:rsid w:val="001718DA"/>
    <w:rsid w:val="001718E7"/>
    <w:rsid w:val="00171AAB"/>
    <w:rsid w:val="00171B4D"/>
    <w:rsid w:val="00171D9D"/>
    <w:rsid w:val="00171E33"/>
    <w:rsid w:val="00171E9B"/>
    <w:rsid w:val="00172180"/>
    <w:rsid w:val="001722C6"/>
    <w:rsid w:val="00172351"/>
    <w:rsid w:val="00172574"/>
    <w:rsid w:val="0017262D"/>
    <w:rsid w:val="001729A5"/>
    <w:rsid w:val="00172A4C"/>
    <w:rsid w:val="00172A8E"/>
    <w:rsid w:val="00172AE3"/>
    <w:rsid w:val="00172B70"/>
    <w:rsid w:val="00172BD3"/>
    <w:rsid w:val="00172C78"/>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2B2"/>
    <w:rsid w:val="00175497"/>
    <w:rsid w:val="001758B7"/>
    <w:rsid w:val="00175A9B"/>
    <w:rsid w:val="00175B16"/>
    <w:rsid w:val="00175E7F"/>
    <w:rsid w:val="00175ED1"/>
    <w:rsid w:val="00175EDC"/>
    <w:rsid w:val="00175F1C"/>
    <w:rsid w:val="00176227"/>
    <w:rsid w:val="001763FC"/>
    <w:rsid w:val="00176782"/>
    <w:rsid w:val="00176850"/>
    <w:rsid w:val="00176862"/>
    <w:rsid w:val="00176980"/>
    <w:rsid w:val="00176E38"/>
    <w:rsid w:val="00176E8B"/>
    <w:rsid w:val="001770DA"/>
    <w:rsid w:val="001772AD"/>
    <w:rsid w:val="001772E9"/>
    <w:rsid w:val="00177855"/>
    <w:rsid w:val="00177AB4"/>
    <w:rsid w:val="00177D67"/>
    <w:rsid w:val="0017B59C"/>
    <w:rsid w:val="0018018F"/>
    <w:rsid w:val="001801E4"/>
    <w:rsid w:val="001802BB"/>
    <w:rsid w:val="001805E4"/>
    <w:rsid w:val="001806B5"/>
    <w:rsid w:val="001808F6"/>
    <w:rsid w:val="00180B87"/>
    <w:rsid w:val="00180FEE"/>
    <w:rsid w:val="00181266"/>
    <w:rsid w:val="00181268"/>
    <w:rsid w:val="001812E6"/>
    <w:rsid w:val="001813A2"/>
    <w:rsid w:val="001814E3"/>
    <w:rsid w:val="00181804"/>
    <w:rsid w:val="001819BB"/>
    <w:rsid w:val="00181C30"/>
    <w:rsid w:val="00181CEA"/>
    <w:rsid w:val="0018203B"/>
    <w:rsid w:val="0018230F"/>
    <w:rsid w:val="0018231E"/>
    <w:rsid w:val="00182668"/>
    <w:rsid w:val="001826DD"/>
    <w:rsid w:val="001826E5"/>
    <w:rsid w:val="00182E76"/>
    <w:rsid w:val="00182E8F"/>
    <w:rsid w:val="001831FE"/>
    <w:rsid w:val="0018325C"/>
    <w:rsid w:val="0018359F"/>
    <w:rsid w:val="00183677"/>
    <w:rsid w:val="0018374B"/>
    <w:rsid w:val="001839D9"/>
    <w:rsid w:val="00183A2D"/>
    <w:rsid w:val="00183AF6"/>
    <w:rsid w:val="00183C8E"/>
    <w:rsid w:val="00183D12"/>
    <w:rsid w:val="00183D2B"/>
    <w:rsid w:val="00183E94"/>
    <w:rsid w:val="00183F89"/>
    <w:rsid w:val="001840B5"/>
    <w:rsid w:val="001840BC"/>
    <w:rsid w:val="00184184"/>
    <w:rsid w:val="001843AF"/>
    <w:rsid w:val="001844FF"/>
    <w:rsid w:val="00184D4B"/>
    <w:rsid w:val="00184EB4"/>
    <w:rsid w:val="00184F95"/>
    <w:rsid w:val="00184FF9"/>
    <w:rsid w:val="00185053"/>
    <w:rsid w:val="0018511C"/>
    <w:rsid w:val="0018525B"/>
    <w:rsid w:val="00185492"/>
    <w:rsid w:val="001856FF"/>
    <w:rsid w:val="001857C7"/>
    <w:rsid w:val="001859CC"/>
    <w:rsid w:val="00185B8A"/>
    <w:rsid w:val="00186014"/>
    <w:rsid w:val="001860EA"/>
    <w:rsid w:val="001861D1"/>
    <w:rsid w:val="00186280"/>
    <w:rsid w:val="00186431"/>
    <w:rsid w:val="00186515"/>
    <w:rsid w:val="00186533"/>
    <w:rsid w:val="0018657B"/>
    <w:rsid w:val="001865F3"/>
    <w:rsid w:val="001866D9"/>
    <w:rsid w:val="001869FB"/>
    <w:rsid w:val="00186B1A"/>
    <w:rsid w:val="00186C42"/>
    <w:rsid w:val="00187212"/>
    <w:rsid w:val="00187296"/>
    <w:rsid w:val="00187911"/>
    <w:rsid w:val="0018795C"/>
    <w:rsid w:val="00187974"/>
    <w:rsid w:val="00187995"/>
    <w:rsid w:val="00187FD0"/>
    <w:rsid w:val="00190A12"/>
    <w:rsid w:val="00190A7A"/>
    <w:rsid w:val="00190CB9"/>
    <w:rsid w:val="00190DBD"/>
    <w:rsid w:val="00190EB6"/>
    <w:rsid w:val="00191079"/>
    <w:rsid w:val="001910F3"/>
    <w:rsid w:val="0019114A"/>
    <w:rsid w:val="0019114E"/>
    <w:rsid w:val="00191289"/>
    <w:rsid w:val="001914A6"/>
    <w:rsid w:val="00191563"/>
    <w:rsid w:val="00191971"/>
    <w:rsid w:val="00191ADF"/>
    <w:rsid w:val="00191B06"/>
    <w:rsid w:val="00191C6D"/>
    <w:rsid w:val="00191CC8"/>
    <w:rsid w:val="00191F24"/>
    <w:rsid w:val="0019235E"/>
    <w:rsid w:val="001923A6"/>
    <w:rsid w:val="001926C1"/>
    <w:rsid w:val="001927EE"/>
    <w:rsid w:val="00192809"/>
    <w:rsid w:val="00192854"/>
    <w:rsid w:val="00192C02"/>
    <w:rsid w:val="00192D14"/>
    <w:rsid w:val="00192EF5"/>
    <w:rsid w:val="0019322D"/>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883"/>
    <w:rsid w:val="0019499D"/>
    <w:rsid w:val="001949C4"/>
    <w:rsid w:val="00194A1F"/>
    <w:rsid w:val="00194C8D"/>
    <w:rsid w:val="00194CFF"/>
    <w:rsid w:val="00194E77"/>
    <w:rsid w:val="00194FE6"/>
    <w:rsid w:val="00194FF1"/>
    <w:rsid w:val="00195130"/>
    <w:rsid w:val="00195194"/>
    <w:rsid w:val="0019527C"/>
    <w:rsid w:val="001954C1"/>
    <w:rsid w:val="0019566F"/>
    <w:rsid w:val="00195A88"/>
    <w:rsid w:val="00195CA5"/>
    <w:rsid w:val="00195E07"/>
    <w:rsid w:val="00195FB1"/>
    <w:rsid w:val="00196393"/>
    <w:rsid w:val="001963B3"/>
    <w:rsid w:val="001963E4"/>
    <w:rsid w:val="00196816"/>
    <w:rsid w:val="0019699C"/>
    <w:rsid w:val="00196C42"/>
    <w:rsid w:val="00196DC5"/>
    <w:rsid w:val="00196E2E"/>
    <w:rsid w:val="00196F7B"/>
    <w:rsid w:val="001970B6"/>
    <w:rsid w:val="0019742C"/>
    <w:rsid w:val="00197AF3"/>
    <w:rsid w:val="00197B3A"/>
    <w:rsid w:val="00197B79"/>
    <w:rsid w:val="00197C03"/>
    <w:rsid w:val="00197C7C"/>
    <w:rsid w:val="00197D3C"/>
    <w:rsid w:val="00197F45"/>
    <w:rsid w:val="0019BAEC"/>
    <w:rsid w:val="001A0636"/>
    <w:rsid w:val="001A06A8"/>
    <w:rsid w:val="001A076D"/>
    <w:rsid w:val="001A0778"/>
    <w:rsid w:val="001A0AAD"/>
    <w:rsid w:val="001A0B03"/>
    <w:rsid w:val="001A0B4E"/>
    <w:rsid w:val="001A0D15"/>
    <w:rsid w:val="001A10C7"/>
    <w:rsid w:val="001A11A5"/>
    <w:rsid w:val="001A1509"/>
    <w:rsid w:val="001A153A"/>
    <w:rsid w:val="001A15A7"/>
    <w:rsid w:val="001A169E"/>
    <w:rsid w:val="001A18E1"/>
    <w:rsid w:val="001A1A72"/>
    <w:rsid w:val="001A1D02"/>
    <w:rsid w:val="001A1E4D"/>
    <w:rsid w:val="001A1F84"/>
    <w:rsid w:val="001A231C"/>
    <w:rsid w:val="001A234D"/>
    <w:rsid w:val="001A24CD"/>
    <w:rsid w:val="001A2503"/>
    <w:rsid w:val="001A25AC"/>
    <w:rsid w:val="001A269B"/>
    <w:rsid w:val="001A280E"/>
    <w:rsid w:val="001A293C"/>
    <w:rsid w:val="001A29EB"/>
    <w:rsid w:val="001A2B83"/>
    <w:rsid w:val="001A2BC7"/>
    <w:rsid w:val="001A3071"/>
    <w:rsid w:val="001A363B"/>
    <w:rsid w:val="001A36B3"/>
    <w:rsid w:val="001A3795"/>
    <w:rsid w:val="001A3B19"/>
    <w:rsid w:val="001A3D2D"/>
    <w:rsid w:val="001A3F4D"/>
    <w:rsid w:val="001A3F8F"/>
    <w:rsid w:val="001A4168"/>
    <w:rsid w:val="001A4342"/>
    <w:rsid w:val="001A43A5"/>
    <w:rsid w:val="001A47FC"/>
    <w:rsid w:val="001A4841"/>
    <w:rsid w:val="001A4DBC"/>
    <w:rsid w:val="001A4DC7"/>
    <w:rsid w:val="001A4E5D"/>
    <w:rsid w:val="001A5013"/>
    <w:rsid w:val="001A510E"/>
    <w:rsid w:val="001A54CE"/>
    <w:rsid w:val="001A54D9"/>
    <w:rsid w:val="001A551C"/>
    <w:rsid w:val="001A57B4"/>
    <w:rsid w:val="001A5814"/>
    <w:rsid w:val="001A5ADC"/>
    <w:rsid w:val="001A5C53"/>
    <w:rsid w:val="001A5CC5"/>
    <w:rsid w:val="001A5CD0"/>
    <w:rsid w:val="001A5F4E"/>
    <w:rsid w:val="001A6038"/>
    <w:rsid w:val="001A605D"/>
    <w:rsid w:val="001A608A"/>
    <w:rsid w:val="001A637F"/>
    <w:rsid w:val="001A63D6"/>
    <w:rsid w:val="001A659C"/>
    <w:rsid w:val="001A659F"/>
    <w:rsid w:val="001A65CA"/>
    <w:rsid w:val="001A6D63"/>
    <w:rsid w:val="001A6DAE"/>
    <w:rsid w:val="001A6E87"/>
    <w:rsid w:val="001A709F"/>
    <w:rsid w:val="001A7120"/>
    <w:rsid w:val="001A7350"/>
    <w:rsid w:val="001A75BF"/>
    <w:rsid w:val="001A771C"/>
    <w:rsid w:val="001A7AA8"/>
    <w:rsid w:val="001A7B5E"/>
    <w:rsid w:val="001A7CA1"/>
    <w:rsid w:val="001A7CB3"/>
    <w:rsid w:val="001B04D6"/>
    <w:rsid w:val="001B0613"/>
    <w:rsid w:val="001B069C"/>
    <w:rsid w:val="001B0922"/>
    <w:rsid w:val="001B099E"/>
    <w:rsid w:val="001B09AC"/>
    <w:rsid w:val="001B0A2B"/>
    <w:rsid w:val="001B0A94"/>
    <w:rsid w:val="001B0EDE"/>
    <w:rsid w:val="001B1151"/>
    <w:rsid w:val="001B1154"/>
    <w:rsid w:val="001B14FB"/>
    <w:rsid w:val="001B159B"/>
    <w:rsid w:val="001B161D"/>
    <w:rsid w:val="001B1663"/>
    <w:rsid w:val="001B1695"/>
    <w:rsid w:val="001B193C"/>
    <w:rsid w:val="001B1CEA"/>
    <w:rsid w:val="001B20A3"/>
    <w:rsid w:val="001B213A"/>
    <w:rsid w:val="001B2150"/>
    <w:rsid w:val="001B22C3"/>
    <w:rsid w:val="001B235E"/>
    <w:rsid w:val="001B23D0"/>
    <w:rsid w:val="001B2523"/>
    <w:rsid w:val="001B25E1"/>
    <w:rsid w:val="001B262B"/>
    <w:rsid w:val="001B2647"/>
    <w:rsid w:val="001B2649"/>
    <w:rsid w:val="001B2678"/>
    <w:rsid w:val="001B2A62"/>
    <w:rsid w:val="001B2BB3"/>
    <w:rsid w:val="001B2BC5"/>
    <w:rsid w:val="001B2F1C"/>
    <w:rsid w:val="001B30DB"/>
    <w:rsid w:val="001B315B"/>
    <w:rsid w:val="001B344E"/>
    <w:rsid w:val="001B3557"/>
    <w:rsid w:val="001B38B5"/>
    <w:rsid w:val="001B3A13"/>
    <w:rsid w:val="001B3C20"/>
    <w:rsid w:val="001B3C8B"/>
    <w:rsid w:val="001B49A0"/>
    <w:rsid w:val="001B49D8"/>
    <w:rsid w:val="001B4C8B"/>
    <w:rsid w:val="001B4EE8"/>
    <w:rsid w:val="001B4F93"/>
    <w:rsid w:val="001B4FA0"/>
    <w:rsid w:val="001B5034"/>
    <w:rsid w:val="001B5070"/>
    <w:rsid w:val="001B51BA"/>
    <w:rsid w:val="001B5247"/>
    <w:rsid w:val="001B524D"/>
    <w:rsid w:val="001B52E4"/>
    <w:rsid w:val="001B56A8"/>
    <w:rsid w:val="001B5875"/>
    <w:rsid w:val="001B5C03"/>
    <w:rsid w:val="001B5C6D"/>
    <w:rsid w:val="001B6080"/>
    <w:rsid w:val="001B61BF"/>
    <w:rsid w:val="001B651E"/>
    <w:rsid w:val="001B6574"/>
    <w:rsid w:val="001B6756"/>
    <w:rsid w:val="001B7170"/>
    <w:rsid w:val="001B7279"/>
    <w:rsid w:val="001B7579"/>
    <w:rsid w:val="001B768A"/>
    <w:rsid w:val="001B76D9"/>
    <w:rsid w:val="001B77CE"/>
    <w:rsid w:val="001B7A95"/>
    <w:rsid w:val="001B7EE3"/>
    <w:rsid w:val="001C000F"/>
    <w:rsid w:val="001C0076"/>
    <w:rsid w:val="001C04ED"/>
    <w:rsid w:val="001C0619"/>
    <w:rsid w:val="001C07D5"/>
    <w:rsid w:val="001C08C1"/>
    <w:rsid w:val="001C08FB"/>
    <w:rsid w:val="001C0A47"/>
    <w:rsid w:val="001C0BB0"/>
    <w:rsid w:val="001C0BC5"/>
    <w:rsid w:val="001C0DE1"/>
    <w:rsid w:val="001C0E3B"/>
    <w:rsid w:val="001C1217"/>
    <w:rsid w:val="001C13F9"/>
    <w:rsid w:val="001C19BB"/>
    <w:rsid w:val="001C1D93"/>
    <w:rsid w:val="001C1E2D"/>
    <w:rsid w:val="001C1EB4"/>
    <w:rsid w:val="001C1ECA"/>
    <w:rsid w:val="001C1F95"/>
    <w:rsid w:val="001C2202"/>
    <w:rsid w:val="001C224E"/>
    <w:rsid w:val="001C22BD"/>
    <w:rsid w:val="001C2572"/>
    <w:rsid w:val="001C272A"/>
    <w:rsid w:val="001C275F"/>
    <w:rsid w:val="001C2A46"/>
    <w:rsid w:val="001C2AA8"/>
    <w:rsid w:val="001C2B1C"/>
    <w:rsid w:val="001C2F07"/>
    <w:rsid w:val="001C2F9E"/>
    <w:rsid w:val="001C2FAC"/>
    <w:rsid w:val="001C3153"/>
    <w:rsid w:val="001C31C1"/>
    <w:rsid w:val="001C3249"/>
    <w:rsid w:val="001C328E"/>
    <w:rsid w:val="001C3292"/>
    <w:rsid w:val="001C37D1"/>
    <w:rsid w:val="001C386C"/>
    <w:rsid w:val="001C38C4"/>
    <w:rsid w:val="001C39F6"/>
    <w:rsid w:val="001C3A7F"/>
    <w:rsid w:val="001C3AD3"/>
    <w:rsid w:val="001C3C20"/>
    <w:rsid w:val="001C3D26"/>
    <w:rsid w:val="001C3E00"/>
    <w:rsid w:val="001C3F4E"/>
    <w:rsid w:val="001C3F59"/>
    <w:rsid w:val="001C404D"/>
    <w:rsid w:val="001C42A8"/>
    <w:rsid w:val="001C42D6"/>
    <w:rsid w:val="001C4319"/>
    <w:rsid w:val="001C431D"/>
    <w:rsid w:val="001C443A"/>
    <w:rsid w:val="001C4907"/>
    <w:rsid w:val="001C4925"/>
    <w:rsid w:val="001C4C5D"/>
    <w:rsid w:val="001C5093"/>
    <w:rsid w:val="001C50F3"/>
    <w:rsid w:val="001C5152"/>
    <w:rsid w:val="001C5204"/>
    <w:rsid w:val="001C53A4"/>
    <w:rsid w:val="001C53CB"/>
    <w:rsid w:val="001C53F4"/>
    <w:rsid w:val="001C540E"/>
    <w:rsid w:val="001C5640"/>
    <w:rsid w:val="001C57D3"/>
    <w:rsid w:val="001C5A8E"/>
    <w:rsid w:val="001C5B08"/>
    <w:rsid w:val="001C6143"/>
    <w:rsid w:val="001C6385"/>
    <w:rsid w:val="001C6570"/>
    <w:rsid w:val="001C65B1"/>
    <w:rsid w:val="001C66F7"/>
    <w:rsid w:val="001C6703"/>
    <w:rsid w:val="001C6824"/>
    <w:rsid w:val="001C694E"/>
    <w:rsid w:val="001C6969"/>
    <w:rsid w:val="001C6B0C"/>
    <w:rsid w:val="001C6B25"/>
    <w:rsid w:val="001C6C46"/>
    <w:rsid w:val="001C6C98"/>
    <w:rsid w:val="001C6D6A"/>
    <w:rsid w:val="001C6F90"/>
    <w:rsid w:val="001C7084"/>
    <w:rsid w:val="001C73F3"/>
    <w:rsid w:val="001C7476"/>
    <w:rsid w:val="001C74BD"/>
    <w:rsid w:val="001C7842"/>
    <w:rsid w:val="001C7896"/>
    <w:rsid w:val="001C7980"/>
    <w:rsid w:val="001C7AAB"/>
    <w:rsid w:val="001C7B79"/>
    <w:rsid w:val="001C7C27"/>
    <w:rsid w:val="001C7F4C"/>
    <w:rsid w:val="001D00BE"/>
    <w:rsid w:val="001D03AE"/>
    <w:rsid w:val="001D0740"/>
    <w:rsid w:val="001D0847"/>
    <w:rsid w:val="001D086D"/>
    <w:rsid w:val="001D0A0C"/>
    <w:rsid w:val="001D0A11"/>
    <w:rsid w:val="001D0C0E"/>
    <w:rsid w:val="001D0C40"/>
    <w:rsid w:val="001D0DC4"/>
    <w:rsid w:val="001D0FFB"/>
    <w:rsid w:val="001D10A6"/>
    <w:rsid w:val="001D1247"/>
    <w:rsid w:val="001D12C5"/>
    <w:rsid w:val="001D133A"/>
    <w:rsid w:val="001D13A7"/>
    <w:rsid w:val="001D1538"/>
    <w:rsid w:val="001D1E2A"/>
    <w:rsid w:val="001D1E52"/>
    <w:rsid w:val="001D1EAA"/>
    <w:rsid w:val="001D1FDE"/>
    <w:rsid w:val="001D208B"/>
    <w:rsid w:val="001D2122"/>
    <w:rsid w:val="001D2142"/>
    <w:rsid w:val="001D21BE"/>
    <w:rsid w:val="001D2303"/>
    <w:rsid w:val="001D23B0"/>
    <w:rsid w:val="001D2459"/>
    <w:rsid w:val="001D2612"/>
    <w:rsid w:val="001D2643"/>
    <w:rsid w:val="001D27BF"/>
    <w:rsid w:val="001D27D2"/>
    <w:rsid w:val="001D28FE"/>
    <w:rsid w:val="001D2AEB"/>
    <w:rsid w:val="001D2D89"/>
    <w:rsid w:val="001D300B"/>
    <w:rsid w:val="001D3054"/>
    <w:rsid w:val="001D32F7"/>
    <w:rsid w:val="001D33F4"/>
    <w:rsid w:val="001D3A0E"/>
    <w:rsid w:val="001D3BC2"/>
    <w:rsid w:val="001D3C3F"/>
    <w:rsid w:val="001D3F80"/>
    <w:rsid w:val="001D4043"/>
    <w:rsid w:val="001D4103"/>
    <w:rsid w:val="001D449E"/>
    <w:rsid w:val="001D479F"/>
    <w:rsid w:val="001D47B0"/>
    <w:rsid w:val="001D48BF"/>
    <w:rsid w:val="001D4925"/>
    <w:rsid w:val="001D4C71"/>
    <w:rsid w:val="001D4CAD"/>
    <w:rsid w:val="001D4CB4"/>
    <w:rsid w:val="001D51A7"/>
    <w:rsid w:val="001D544D"/>
    <w:rsid w:val="001D54BD"/>
    <w:rsid w:val="001D5EC3"/>
    <w:rsid w:val="001D5EF2"/>
    <w:rsid w:val="001D5F1E"/>
    <w:rsid w:val="001D5F5E"/>
    <w:rsid w:val="001D5FBB"/>
    <w:rsid w:val="001D60B2"/>
    <w:rsid w:val="001D633A"/>
    <w:rsid w:val="001D6598"/>
    <w:rsid w:val="001D6722"/>
    <w:rsid w:val="001D6729"/>
    <w:rsid w:val="001D6856"/>
    <w:rsid w:val="001D6C32"/>
    <w:rsid w:val="001D6EBA"/>
    <w:rsid w:val="001D7053"/>
    <w:rsid w:val="001D70DC"/>
    <w:rsid w:val="001D7186"/>
    <w:rsid w:val="001D766B"/>
    <w:rsid w:val="001D76FC"/>
    <w:rsid w:val="001D7757"/>
    <w:rsid w:val="001D7850"/>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E1"/>
    <w:rsid w:val="001E17F4"/>
    <w:rsid w:val="001E18F4"/>
    <w:rsid w:val="001E19D8"/>
    <w:rsid w:val="001E1A77"/>
    <w:rsid w:val="001E1A8F"/>
    <w:rsid w:val="001E1D14"/>
    <w:rsid w:val="001E1EE0"/>
    <w:rsid w:val="001E1EFA"/>
    <w:rsid w:val="001E2437"/>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B69"/>
    <w:rsid w:val="001E3C8F"/>
    <w:rsid w:val="001E3E79"/>
    <w:rsid w:val="001E425F"/>
    <w:rsid w:val="001E44C9"/>
    <w:rsid w:val="001E463C"/>
    <w:rsid w:val="001E4651"/>
    <w:rsid w:val="001E479F"/>
    <w:rsid w:val="001E47D4"/>
    <w:rsid w:val="001E4A45"/>
    <w:rsid w:val="001E4BC5"/>
    <w:rsid w:val="001E4CB3"/>
    <w:rsid w:val="001E4DCC"/>
    <w:rsid w:val="001E4E29"/>
    <w:rsid w:val="001E4EEB"/>
    <w:rsid w:val="001E4F03"/>
    <w:rsid w:val="001E505D"/>
    <w:rsid w:val="001E50C8"/>
    <w:rsid w:val="001E50EC"/>
    <w:rsid w:val="001E53F6"/>
    <w:rsid w:val="001E58A6"/>
    <w:rsid w:val="001E58BB"/>
    <w:rsid w:val="001E5E00"/>
    <w:rsid w:val="001E5F0B"/>
    <w:rsid w:val="001E5F6F"/>
    <w:rsid w:val="001E6458"/>
    <w:rsid w:val="001E6543"/>
    <w:rsid w:val="001E6EEF"/>
    <w:rsid w:val="001E6FA9"/>
    <w:rsid w:val="001E720A"/>
    <w:rsid w:val="001E791B"/>
    <w:rsid w:val="001E7A83"/>
    <w:rsid w:val="001E7B64"/>
    <w:rsid w:val="001E7D0A"/>
    <w:rsid w:val="001E7ECB"/>
    <w:rsid w:val="001F01BF"/>
    <w:rsid w:val="001F022B"/>
    <w:rsid w:val="001F0345"/>
    <w:rsid w:val="001F0371"/>
    <w:rsid w:val="001F0517"/>
    <w:rsid w:val="001F05DB"/>
    <w:rsid w:val="001F0774"/>
    <w:rsid w:val="001F0C0C"/>
    <w:rsid w:val="001F0C36"/>
    <w:rsid w:val="001F0D85"/>
    <w:rsid w:val="001F0DDC"/>
    <w:rsid w:val="001F0EDE"/>
    <w:rsid w:val="001F114B"/>
    <w:rsid w:val="001F1709"/>
    <w:rsid w:val="001F1721"/>
    <w:rsid w:val="001F1764"/>
    <w:rsid w:val="001F18A1"/>
    <w:rsid w:val="001F1A92"/>
    <w:rsid w:val="001F1AF7"/>
    <w:rsid w:val="001F1B44"/>
    <w:rsid w:val="001F1E3D"/>
    <w:rsid w:val="001F249B"/>
    <w:rsid w:val="001F258C"/>
    <w:rsid w:val="001F2692"/>
    <w:rsid w:val="001F2A05"/>
    <w:rsid w:val="001F2B42"/>
    <w:rsid w:val="001F2BA0"/>
    <w:rsid w:val="001F2CC4"/>
    <w:rsid w:val="001F31FF"/>
    <w:rsid w:val="001F3586"/>
    <w:rsid w:val="001F36D6"/>
    <w:rsid w:val="001F3A53"/>
    <w:rsid w:val="001F3A59"/>
    <w:rsid w:val="001F3AF7"/>
    <w:rsid w:val="001F4095"/>
    <w:rsid w:val="001F409F"/>
    <w:rsid w:val="001F444D"/>
    <w:rsid w:val="001F4569"/>
    <w:rsid w:val="001F4621"/>
    <w:rsid w:val="001F4943"/>
    <w:rsid w:val="001F4A5E"/>
    <w:rsid w:val="001F4BDA"/>
    <w:rsid w:val="001F5004"/>
    <w:rsid w:val="001F53DD"/>
    <w:rsid w:val="001F5624"/>
    <w:rsid w:val="001F589D"/>
    <w:rsid w:val="001F59E9"/>
    <w:rsid w:val="001F5E98"/>
    <w:rsid w:val="001F5E9B"/>
    <w:rsid w:val="001F5F44"/>
    <w:rsid w:val="001F60E4"/>
    <w:rsid w:val="001F615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80E"/>
    <w:rsid w:val="001F7857"/>
    <w:rsid w:val="001F7D18"/>
    <w:rsid w:val="001F7DE5"/>
    <w:rsid w:val="001F7FF2"/>
    <w:rsid w:val="001FD17F"/>
    <w:rsid w:val="00200099"/>
    <w:rsid w:val="0020016B"/>
    <w:rsid w:val="0020018D"/>
    <w:rsid w:val="00200379"/>
    <w:rsid w:val="00200460"/>
    <w:rsid w:val="0020046F"/>
    <w:rsid w:val="002004C4"/>
    <w:rsid w:val="00200712"/>
    <w:rsid w:val="00200814"/>
    <w:rsid w:val="002008CA"/>
    <w:rsid w:val="002008D1"/>
    <w:rsid w:val="002008FF"/>
    <w:rsid w:val="0020092E"/>
    <w:rsid w:val="00200941"/>
    <w:rsid w:val="00200982"/>
    <w:rsid w:val="00200BCD"/>
    <w:rsid w:val="00200E29"/>
    <w:rsid w:val="00200EB8"/>
    <w:rsid w:val="00201201"/>
    <w:rsid w:val="0020128C"/>
    <w:rsid w:val="0020165F"/>
    <w:rsid w:val="0020170B"/>
    <w:rsid w:val="002018D2"/>
    <w:rsid w:val="00201AE8"/>
    <w:rsid w:val="00201EBE"/>
    <w:rsid w:val="00201EFC"/>
    <w:rsid w:val="00202234"/>
    <w:rsid w:val="002022DC"/>
    <w:rsid w:val="0020237C"/>
    <w:rsid w:val="00202425"/>
    <w:rsid w:val="00202489"/>
    <w:rsid w:val="0020259F"/>
    <w:rsid w:val="002025B5"/>
    <w:rsid w:val="002027EA"/>
    <w:rsid w:val="00202963"/>
    <w:rsid w:val="00202A8F"/>
    <w:rsid w:val="00202D7F"/>
    <w:rsid w:val="00202EC5"/>
    <w:rsid w:val="00203350"/>
    <w:rsid w:val="002034C4"/>
    <w:rsid w:val="002035F7"/>
    <w:rsid w:val="00203722"/>
    <w:rsid w:val="002037C7"/>
    <w:rsid w:val="0020386C"/>
    <w:rsid w:val="00203B32"/>
    <w:rsid w:val="00203FC4"/>
    <w:rsid w:val="00204073"/>
    <w:rsid w:val="00204107"/>
    <w:rsid w:val="002041E0"/>
    <w:rsid w:val="00204316"/>
    <w:rsid w:val="00204914"/>
    <w:rsid w:val="0020491D"/>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736"/>
    <w:rsid w:val="00206754"/>
    <w:rsid w:val="00206BA8"/>
    <w:rsid w:val="00206C18"/>
    <w:rsid w:val="00207032"/>
    <w:rsid w:val="0020704C"/>
    <w:rsid w:val="0020723C"/>
    <w:rsid w:val="0020777E"/>
    <w:rsid w:val="002078C8"/>
    <w:rsid w:val="002078F6"/>
    <w:rsid w:val="00207D0E"/>
    <w:rsid w:val="00207D35"/>
    <w:rsid w:val="00207DF1"/>
    <w:rsid w:val="00207F03"/>
    <w:rsid w:val="00210132"/>
    <w:rsid w:val="002102DC"/>
    <w:rsid w:val="002102FB"/>
    <w:rsid w:val="00210350"/>
    <w:rsid w:val="002103C6"/>
    <w:rsid w:val="002106B8"/>
    <w:rsid w:val="0021096B"/>
    <w:rsid w:val="002109B3"/>
    <w:rsid w:val="00210A0D"/>
    <w:rsid w:val="00210B83"/>
    <w:rsid w:val="00210DD8"/>
    <w:rsid w:val="00210DF3"/>
    <w:rsid w:val="00210E01"/>
    <w:rsid w:val="00210E18"/>
    <w:rsid w:val="00210E70"/>
    <w:rsid w:val="002112C8"/>
    <w:rsid w:val="0021136B"/>
    <w:rsid w:val="002114B5"/>
    <w:rsid w:val="00211537"/>
    <w:rsid w:val="00211608"/>
    <w:rsid w:val="002116F3"/>
    <w:rsid w:val="00211781"/>
    <w:rsid w:val="002118E1"/>
    <w:rsid w:val="00211D50"/>
    <w:rsid w:val="00211FB8"/>
    <w:rsid w:val="00212052"/>
    <w:rsid w:val="0021207F"/>
    <w:rsid w:val="0021256F"/>
    <w:rsid w:val="00212591"/>
    <w:rsid w:val="0021284C"/>
    <w:rsid w:val="00212D35"/>
    <w:rsid w:val="00212F2C"/>
    <w:rsid w:val="0021300D"/>
    <w:rsid w:val="002131CC"/>
    <w:rsid w:val="002132E3"/>
    <w:rsid w:val="00213447"/>
    <w:rsid w:val="002135AB"/>
    <w:rsid w:val="00213913"/>
    <w:rsid w:val="002139F8"/>
    <w:rsid w:val="00213DB8"/>
    <w:rsid w:val="00213E3E"/>
    <w:rsid w:val="00213ECA"/>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493"/>
    <w:rsid w:val="00215967"/>
    <w:rsid w:val="00215A95"/>
    <w:rsid w:val="00215AFA"/>
    <w:rsid w:val="00215D65"/>
    <w:rsid w:val="00215E64"/>
    <w:rsid w:val="00215E6F"/>
    <w:rsid w:val="00215E75"/>
    <w:rsid w:val="00216030"/>
    <w:rsid w:val="002160E1"/>
    <w:rsid w:val="0021633E"/>
    <w:rsid w:val="002165FD"/>
    <w:rsid w:val="0021668B"/>
    <w:rsid w:val="0021672B"/>
    <w:rsid w:val="00216827"/>
    <w:rsid w:val="00216BCE"/>
    <w:rsid w:val="00217B83"/>
    <w:rsid w:val="00217C6F"/>
    <w:rsid w:val="00217CF7"/>
    <w:rsid w:val="00217F5E"/>
    <w:rsid w:val="002200CF"/>
    <w:rsid w:val="00220167"/>
    <w:rsid w:val="00220224"/>
    <w:rsid w:val="0022047B"/>
    <w:rsid w:val="0022048D"/>
    <w:rsid w:val="0022067F"/>
    <w:rsid w:val="0022076B"/>
    <w:rsid w:val="0022087D"/>
    <w:rsid w:val="00220CAC"/>
    <w:rsid w:val="00220E27"/>
    <w:rsid w:val="00221364"/>
    <w:rsid w:val="002213A4"/>
    <w:rsid w:val="002214D7"/>
    <w:rsid w:val="002219B7"/>
    <w:rsid w:val="002219F5"/>
    <w:rsid w:val="00221D6D"/>
    <w:rsid w:val="0022208E"/>
    <w:rsid w:val="002220DE"/>
    <w:rsid w:val="0022244E"/>
    <w:rsid w:val="0022274F"/>
    <w:rsid w:val="0022280E"/>
    <w:rsid w:val="00222818"/>
    <w:rsid w:val="00222903"/>
    <w:rsid w:val="00222A8E"/>
    <w:rsid w:val="00222B37"/>
    <w:rsid w:val="00222D27"/>
    <w:rsid w:val="002231E0"/>
    <w:rsid w:val="00223248"/>
    <w:rsid w:val="0022336D"/>
    <w:rsid w:val="00223390"/>
    <w:rsid w:val="00223407"/>
    <w:rsid w:val="002239ED"/>
    <w:rsid w:val="00223EF7"/>
    <w:rsid w:val="00224077"/>
    <w:rsid w:val="0022423B"/>
    <w:rsid w:val="0022441D"/>
    <w:rsid w:val="0022449E"/>
    <w:rsid w:val="002245B7"/>
    <w:rsid w:val="002245EB"/>
    <w:rsid w:val="00224614"/>
    <w:rsid w:val="00224842"/>
    <w:rsid w:val="00224A8F"/>
    <w:rsid w:val="00224C1F"/>
    <w:rsid w:val="00224E39"/>
    <w:rsid w:val="002250ED"/>
    <w:rsid w:val="002252CB"/>
    <w:rsid w:val="002252D1"/>
    <w:rsid w:val="00225682"/>
    <w:rsid w:val="0022583F"/>
    <w:rsid w:val="0022595E"/>
    <w:rsid w:val="00225ACA"/>
    <w:rsid w:val="00225BE1"/>
    <w:rsid w:val="00225C4F"/>
    <w:rsid w:val="00225C7E"/>
    <w:rsid w:val="00225DE2"/>
    <w:rsid w:val="00225E96"/>
    <w:rsid w:val="002262B4"/>
    <w:rsid w:val="002264CC"/>
    <w:rsid w:val="0022662E"/>
    <w:rsid w:val="00226845"/>
    <w:rsid w:val="00226A6D"/>
    <w:rsid w:val="00226C96"/>
    <w:rsid w:val="00226EC0"/>
    <w:rsid w:val="00226FCC"/>
    <w:rsid w:val="0022704D"/>
    <w:rsid w:val="002270FD"/>
    <w:rsid w:val="00227221"/>
    <w:rsid w:val="00227398"/>
    <w:rsid w:val="002273A8"/>
    <w:rsid w:val="002275B5"/>
    <w:rsid w:val="00227622"/>
    <w:rsid w:val="0022773C"/>
    <w:rsid w:val="0022780F"/>
    <w:rsid w:val="0022798A"/>
    <w:rsid w:val="002279AA"/>
    <w:rsid w:val="00227FFC"/>
    <w:rsid w:val="0023009A"/>
    <w:rsid w:val="002300DA"/>
    <w:rsid w:val="00230233"/>
    <w:rsid w:val="002303B1"/>
    <w:rsid w:val="00230618"/>
    <w:rsid w:val="00230685"/>
    <w:rsid w:val="002307A4"/>
    <w:rsid w:val="00230860"/>
    <w:rsid w:val="002308D3"/>
    <w:rsid w:val="002309CF"/>
    <w:rsid w:val="00230AB0"/>
    <w:rsid w:val="00230B87"/>
    <w:rsid w:val="00230D4C"/>
    <w:rsid w:val="00230E25"/>
    <w:rsid w:val="00230EB5"/>
    <w:rsid w:val="0023106A"/>
    <w:rsid w:val="002310C2"/>
    <w:rsid w:val="0023140D"/>
    <w:rsid w:val="002314F3"/>
    <w:rsid w:val="00231907"/>
    <w:rsid w:val="00231CAC"/>
    <w:rsid w:val="00231F3C"/>
    <w:rsid w:val="00231F84"/>
    <w:rsid w:val="0023202E"/>
    <w:rsid w:val="002320AD"/>
    <w:rsid w:val="0023264D"/>
    <w:rsid w:val="0023265C"/>
    <w:rsid w:val="002326CF"/>
    <w:rsid w:val="0023283D"/>
    <w:rsid w:val="002328D9"/>
    <w:rsid w:val="00232D5F"/>
    <w:rsid w:val="00232E40"/>
    <w:rsid w:val="00232FAC"/>
    <w:rsid w:val="002335C1"/>
    <w:rsid w:val="002336C6"/>
    <w:rsid w:val="002336ED"/>
    <w:rsid w:val="002337F6"/>
    <w:rsid w:val="002338D0"/>
    <w:rsid w:val="0023391C"/>
    <w:rsid w:val="00233A92"/>
    <w:rsid w:val="00233B57"/>
    <w:rsid w:val="00233C7B"/>
    <w:rsid w:val="00233C8A"/>
    <w:rsid w:val="00233CC8"/>
    <w:rsid w:val="00233D9A"/>
    <w:rsid w:val="00233FB1"/>
    <w:rsid w:val="00234148"/>
    <w:rsid w:val="00234176"/>
    <w:rsid w:val="002342E2"/>
    <w:rsid w:val="002345FA"/>
    <w:rsid w:val="00234614"/>
    <w:rsid w:val="0023486D"/>
    <w:rsid w:val="00234946"/>
    <w:rsid w:val="00234A4E"/>
    <w:rsid w:val="00234CB3"/>
    <w:rsid w:val="00234CCB"/>
    <w:rsid w:val="00234CE9"/>
    <w:rsid w:val="00234D4A"/>
    <w:rsid w:val="00234D86"/>
    <w:rsid w:val="00234F59"/>
    <w:rsid w:val="00235183"/>
    <w:rsid w:val="002351DD"/>
    <w:rsid w:val="002353BF"/>
    <w:rsid w:val="00235438"/>
    <w:rsid w:val="0023555E"/>
    <w:rsid w:val="002356A2"/>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E4"/>
    <w:rsid w:val="002370F1"/>
    <w:rsid w:val="0023712E"/>
    <w:rsid w:val="002372AD"/>
    <w:rsid w:val="002372BD"/>
    <w:rsid w:val="00237370"/>
    <w:rsid w:val="00237874"/>
    <w:rsid w:val="0023795E"/>
    <w:rsid w:val="002379D8"/>
    <w:rsid w:val="002379F3"/>
    <w:rsid w:val="00237A4D"/>
    <w:rsid w:val="00237AB2"/>
    <w:rsid w:val="00237D08"/>
    <w:rsid w:val="00237E7E"/>
    <w:rsid w:val="00237F22"/>
    <w:rsid w:val="0024026F"/>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BE3"/>
    <w:rsid w:val="00243CD5"/>
    <w:rsid w:val="00244409"/>
    <w:rsid w:val="00244646"/>
    <w:rsid w:val="00244ACD"/>
    <w:rsid w:val="00244CA7"/>
    <w:rsid w:val="00244FE8"/>
    <w:rsid w:val="00245124"/>
    <w:rsid w:val="00245144"/>
    <w:rsid w:val="002452F3"/>
    <w:rsid w:val="00245425"/>
    <w:rsid w:val="00245849"/>
    <w:rsid w:val="00245874"/>
    <w:rsid w:val="00246065"/>
    <w:rsid w:val="002464C7"/>
    <w:rsid w:val="002467B0"/>
    <w:rsid w:val="002469E0"/>
    <w:rsid w:val="00246A46"/>
    <w:rsid w:val="00246CA5"/>
    <w:rsid w:val="00246E8A"/>
    <w:rsid w:val="00246EB4"/>
    <w:rsid w:val="002471AB"/>
    <w:rsid w:val="002472DA"/>
    <w:rsid w:val="002477F5"/>
    <w:rsid w:val="00247924"/>
    <w:rsid w:val="00247A4B"/>
    <w:rsid w:val="00247B87"/>
    <w:rsid w:val="00247C9C"/>
    <w:rsid w:val="00247D88"/>
    <w:rsid w:val="00247E3F"/>
    <w:rsid w:val="00247F27"/>
    <w:rsid w:val="0025005C"/>
    <w:rsid w:val="002501A3"/>
    <w:rsid w:val="002502FC"/>
    <w:rsid w:val="00250312"/>
    <w:rsid w:val="0025031B"/>
    <w:rsid w:val="002503BE"/>
    <w:rsid w:val="00250538"/>
    <w:rsid w:val="002505BB"/>
    <w:rsid w:val="002506CC"/>
    <w:rsid w:val="00250788"/>
    <w:rsid w:val="0025080B"/>
    <w:rsid w:val="00250B78"/>
    <w:rsid w:val="00250BB1"/>
    <w:rsid w:val="00250C1F"/>
    <w:rsid w:val="00250C2E"/>
    <w:rsid w:val="00250C43"/>
    <w:rsid w:val="00250C84"/>
    <w:rsid w:val="00250EA2"/>
    <w:rsid w:val="00251208"/>
    <w:rsid w:val="00251215"/>
    <w:rsid w:val="002514C4"/>
    <w:rsid w:val="00251544"/>
    <w:rsid w:val="002518C6"/>
    <w:rsid w:val="00251AC1"/>
    <w:rsid w:val="00251D2B"/>
    <w:rsid w:val="0025235C"/>
    <w:rsid w:val="00252390"/>
    <w:rsid w:val="00252470"/>
    <w:rsid w:val="00252471"/>
    <w:rsid w:val="0025264F"/>
    <w:rsid w:val="0025269E"/>
    <w:rsid w:val="00252850"/>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EB6"/>
    <w:rsid w:val="00254FCD"/>
    <w:rsid w:val="002550B1"/>
    <w:rsid w:val="002555DC"/>
    <w:rsid w:val="0025572A"/>
    <w:rsid w:val="0025577F"/>
    <w:rsid w:val="002557E7"/>
    <w:rsid w:val="00255800"/>
    <w:rsid w:val="00255871"/>
    <w:rsid w:val="002558F9"/>
    <w:rsid w:val="0025590E"/>
    <w:rsid w:val="00255918"/>
    <w:rsid w:val="00255958"/>
    <w:rsid w:val="00255A7B"/>
    <w:rsid w:val="00255BAD"/>
    <w:rsid w:val="00255C33"/>
    <w:rsid w:val="00255C4F"/>
    <w:rsid w:val="00255CC9"/>
    <w:rsid w:val="00255D12"/>
    <w:rsid w:val="00255EF3"/>
    <w:rsid w:val="00255F45"/>
    <w:rsid w:val="00255F5A"/>
    <w:rsid w:val="00255FB1"/>
    <w:rsid w:val="00256092"/>
    <w:rsid w:val="00256499"/>
    <w:rsid w:val="00256585"/>
    <w:rsid w:val="002565D9"/>
    <w:rsid w:val="0025691E"/>
    <w:rsid w:val="00256ACF"/>
    <w:rsid w:val="00256DF7"/>
    <w:rsid w:val="002571F6"/>
    <w:rsid w:val="002575A6"/>
    <w:rsid w:val="0025784A"/>
    <w:rsid w:val="00257BBA"/>
    <w:rsid w:val="00260204"/>
    <w:rsid w:val="0026035B"/>
    <w:rsid w:val="0026047C"/>
    <w:rsid w:val="00260632"/>
    <w:rsid w:val="0026083E"/>
    <w:rsid w:val="00260BD7"/>
    <w:rsid w:val="00260C5F"/>
    <w:rsid w:val="00260CCB"/>
    <w:rsid w:val="00260D4C"/>
    <w:rsid w:val="002611AD"/>
    <w:rsid w:val="00261364"/>
    <w:rsid w:val="0026157B"/>
    <w:rsid w:val="002616B4"/>
    <w:rsid w:val="00261B94"/>
    <w:rsid w:val="00261C2E"/>
    <w:rsid w:val="00261D40"/>
    <w:rsid w:val="00262022"/>
    <w:rsid w:val="0026277A"/>
    <w:rsid w:val="002627AE"/>
    <w:rsid w:val="00262899"/>
    <w:rsid w:val="00262912"/>
    <w:rsid w:val="00262A72"/>
    <w:rsid w:val="00262B1D"/>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450"/>
    <w:rsid w:val="0026445A"/>
    <w:rsid w:val="00264472"/>
    <w:rsid w:val="0026458F"/>
    <w:rsid w:val="002645F5"/>
    <w:rsid w:val="0026480E"/>
    <w:rsid w:val="00264908"/>
    <w:rsid w:val="002649C6"/>
    <w:rsid w:val="00264A8B"/>
    <w:rsid w:val="00264A90"/>
    <w:rsid w:val="00264B86"/>
    <w:rsid w:val="00264CE2"/>
    <w:rsid w:val="00264EFE"/>
    <w:rsid w:val="00264FBE"/>
    <w:rsid w:val="00265348"/>
    <w:rsid w:val="002655CD"/>
    <w:rsid w:val="00265632"/>
    <w:rsid w:val="00265A9B"/>
    <w:rsid w:val="00265C2D"/>
    <w:rsid w:val="00265E2C"/>
    <w:rsid w:val="00265E33"/>
    <w:rsid w:val="00265F61"/>
    <w:rsid w:val="00266292"/>
    <w:rsid w:val="002662ED"/>
    <w:rsid w:val="002664C8"/>
    <w:rsid w:val="00266798"/>
    <w:rsid w:val="0026696D"/>
    <w:rsid w:val="00266A7A"/>
    <w:rsid w:val="00266B1B"/>
    <w:rsid w:val="00266D24"/>
    <w:rsid w:val="00266D26"/>
    <w:rsid w:val="00266DB9"/>
    <w:rsid w:val="00266F5B"/>
    <w:rsid w:val="00267428"/>
    <w:rsid w:val="002675BB"/>
    <w:rsid w:val="002677F8"/>
    <w:rsid w:val="00267BC9"/>
    <w:rsid w:val="00267C4F"/>
    <w:rsid w:val="00267DFF"/>
    <w:rsid w:val="00270071"/>
    <w:rsid w:val="00270229"/>
    <w:rsid w:val="00270272"/>
    <w:rsid w:val="0027048C"/>
    <w:rsid w:val="00270719"/>
    <w:rsid w:val="00270B73"/>
    <w:rsid w:val="00270BAF"/>
    <w:rsid w:val="00270C04"/>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4F4"/>
    <w:rsid w:val="002724F6"/>
    <w:rsid w:val="002725C0"/>
    <w:rsid w:val="0027283A"/>
    <w:rsid w:val="00272894"/>
    <w:rsid w:val="00272A1E"/>
    <w:rsid w:val="00272B24"/>
    <w:rsid w:val="00272B79"/>
    <w:rsid w:val="00272B91"/>
    <w:rsid w:val="00272DF5"/>
    <w:rsid w:val="002732C7"/>
    <w:rsid w:val="0027336C"/>
    <w:rsid w:val="002733AC"/>
    <w:rsid w:val="002734BE"/>
    <w:rsid w:val="0027383F"/>
    <w:rsid w:val="00273B69"/>
    <w:rsid w:val="00273C41"/>
    <w:rsid w:val="00273E8A"/>
    <w:rsid w:val="00274054"/>
    <w:rsid w:val="002743AE"/>
    <w:rsid w:val="0027458C"/>
    <w:rsid w:val="00274877"/>
    <w:rsid w:val="00274921"/>
    <w:rsid w:val="00274AB8"/>
    <w:rsid w:val="00274C19"/>
    <w:rsid w:val="00274C1D"/>
    <w:rsid w:val="00274F06"/>
    <w:rsid w:val="0027517F"/>
    <w:rsid w:val="00275732"/>
    <w:rsid w:val="0027584F"/>
    <w:rsid w:val="00275A37"/>
    <w:rsid w:val="00275B04"/>
    <w:rsid w:val="00275E49"/>
    <w:rsid w:val="00275E8F"/>
    <w:rsid w:val="00276065"/>
    <w:rsid w:val="0027626A"/>
    <w:rsid w:val="002763E6"/>
    <w:rsid w:val="00276434"/>
    <w:rsid w:val="00276595"/>
    <w:rsid w:val="002767D1"/>
    <w:rsid w:val="002768F8"/>
    <w:rsid w:val="00276983"/>
    <w:rsid w:val="00276986"/>
    <w:rsid w:val="002769D5"/>
    <w:rsid w:val="00276ACF"/>
    <w:rsid w:val="00276C7E"/>
    <w:rsid w:val="00276E53"/>
    <w:rsid w:val="00276EAE"/>
    <w:rsid w:val="00276F33"/>
    <w:rsid w:val="00276FB1"/>
    <w:rsid w:val="0027727B"/>
    <w:rsid w:val="002773E5"/>
    <w:rsid w:val="00277658"/>
    <w:rsid w:val="0027770C"/>
    <w:rsid w:val="00277762"/>
    <w:rsid w:val="002777A2"/>
    <w:rsid w:val="00277A89"/>
    <w:rsid w:val="00277ADB"/>
    <w:rsid w:val="00277B50"/>
    <w:rsid w:val="00277C0D"/>
    <w:rsid w:val="00277CD5"/>
    <w:rsid w:val="00277FF4"/>
    <w:rsid w:val="00280244"/>
    <w:rsid w:val="00280262"/>
    <w:rsid w:val="0028040F"/>
    <w:rsid w:val="002804B5"/>
    <w:rsid w:val="002805F2"/>
    <w:rsid w:val="0028075F"/>
    <w:rsid w:val="00280A99"/>
    <w:rsid w:val="00280B72"/>
    <w:rsid w:val="00280C4A"/>
    <w:rsid w:val="00280CED"/>
    <w:rsid w:val="00280DEE"/>
    <w:rsid w:val="00281272"/>
    <w:rsid w:val="002812F6"/>
    <w:rsid w:val="0028137E"/>
    <w:rsid w:val="0028137F"/>
    <w:rsid w:val="0028138B"/>
    <w:rsid w:val="002814DA"/>
    <w:rsid w:val="0028198A"/>
    <w:rsid w:val="00281A10"/>
    <w:rsid w:val="00281A24"/>
    <w:rsid w:val="00281AC3"/>
    <w:rsid w:val="00281B1C"/>
    <w:rsid w:val="00281DD3"/>
    <w:rsid w:val="00281DF5"/>
    <w:rsid w:val="00281E6F"/>
    <w:rsid w:val="0028216E"/>
    <w:rsid w:val="0028221B"/>
    <w:rsid w:val="00282363"/>
    <w:rsid w:val="002823B7"/>
    <w:rsid w:val="00282717"/>
    <w:rsid w:val="00282797"/>
    <w:rsid w:val="002829AB"/>
    <w:rsid w:val="00282A08"/>
    <w:rsid w:val="00282BA7"/>
    <w:rsid w:val="00282F2E"/>
    <w:rsid w:val="00282F72"/>
    <w:rsid w:val="00282F7E"/>
    <w:rsid w:val="00283081"/>
    <w:rsid w:val="00283157"/>
    <w:rsid w:val="00283180"/>
    <w:rsid w:val="0028318A"/>
    <w:rsid w:val="0028342C"/>
    <w:rsid w:val="002835FD"/>
    <w:rsid w:val="00283655"/>
    <w:rsid w:val="002836CE"/>
    <w:rsid w:val="002839B7"/>
    <w:rsid w:val="00283AED"/>
    <w:rsid w:val="00283DAE"/>
    <w:rsid w:val="00283EE4"/>
    <w:rsid w:val="00283F0A"/>
    <w:rsid w:val="002841BE"/>
    <w:rsid w:val="002846C4"/>
    <w:rsid w:val="00284A15"/>
    <w:rsid w:val="00284A9E"/>
    <w:rsid w:val="00284BBC"/>
    <w:rsid w:val="00284BBF"/>
    <w:rsid w:val="00284FAE"/>
    <w:rsid w:val="00285044"/>
    <w:rsid w:val="00285300"/>
    <w:rsid w:val="00285410"/>
    <w:rsid w:val="0028567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C69"/>
    <w:rsid w:val="00287017"/>
    <w:rsid w:val="00287081"/>
    <w:rsid w:val="002873C9"/>
    <w:rsid w:val="002873CF"/>
    <w:rsid w:val="002873EB"/>
    <w:rsid w:val="002876A3"/>
    <w:rsid w:val="00287734"/>
    <w:rsid w:val="002877BC"/>
    <w:rsid w:val="0028788C"/>
    <w:rsid w:val="0028799A"/>
    <w:rsid w:val="00287DCA"/>
    <w:rsid w:val="00287F30"/>
    <w:rsid w:val="00287F3B"/>
    <w:rsid w:val="0029046B"/>
    <w:rsid w:val="00290594"/>
    <w:rsid w:val="0029079C"/>
    <w:rsid w:val="00290ABF"/>
    <w:rsid w:val="00290AD2"/>
    <w:rsid w:val="00290B17"/>
    <w:rsid w:val="00290C4E"/>
    <w:rsid w:val="00290D8D"/>
    <w:rsid w:val="002913A4"/>
    <w:rsid w:val="0029148E"/>
    <w:rsid w:val="002914A3"/>
    <w:rsid w:val="002916A3"/>
    <w:rsid w:val="00291839"/>
    <w:rsid w:val="002919A9"/>
    <w:rsid w:val="00291A3C"/>
    <w:rsid w:val="00292070"/>
    <w:rsid w:val="002920F9"/>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C07"/>
    <w:rsid w:val="00293D2D"/>
    <w:rsid w:val="00293D70"/>
    <w:rsid w:val="00293EE5"/>
    <w:rsid w:val="00294338"/>
    <w:rsid w:val="00294345"/>
    <w:rsid w:val="002946D9"/>
    <w:rsid w:val="0029483C"/>
    <w:rsid w:val="0029483E"/>
    <w:rsid w:val="00294906"/>
    <w:rsid w:val="00294939"/>
    <w:rsid w:val="002949E1"/>
    <w:rsid w:val="00294CF1"/>
    <w:rsid w:val="00295049"/>
    <w:rsid w:val="00295204"/>
    <w:rsid w:val="002953B5"/>
    <w:rsid w:val="0029560D"/>
    <w:rsid w:val="00295B91"/>
    <w:rsid w:val="00295E48"/>
    <w:rsid w:val="00295ED3"/>
    <w:rsid w:val="00295F32"/>
    <w:rsid w:val="00295F83"/>
    <w:rsid w:val="00296153"/>
    <w:rsid w:val="0029615D"/>
    <w:rsid w:val="002961C3"/>
    <w:rsid w:val="00296743"/>
    <w:rsid w:val="002968AC"/>
    <w:rsid w:val="00296908"/>
    <w:rsid w:val="00296FA0"/>
    <w:rsid w:val="0029702D"/>
    <w:rsid w:val="0029715D"/>
    <w:rsid w:val="00297348"/>
    <w:rsid w:val="00297457"/>
    <w:rsid w:val="002974FC"/>
    <w:rsid w:val="002978BC"/>
    <w:rsid w:val="002978CB"/>
    <w:rsid w:val="002979F2"/>
    <w:rsid w:val="00297D33"/>
    <w:rsid w:val="002A007B"/>
    <w:rsid w:val="002A00B2"/>
    <w:rsid w:val="002A0194"/>
    <w:rsid w:val="002A01C2"/>
    <w:rsid w:val="002A0239"/>
    <w:rsid w:val="002A0496"/>
    <w:rsid w:val="002A06A6"/>
    <w:rsid w:val="002A0976"/>
    <w:rsid w:val="002A0B43"/>
    <w:rsid w:val="002A0D2F"/>
    <w:rsid w:val="002A117B"/>
    <w:rsid w:val="002A1809"/>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9FD"/>
    <w:rsid w:val="002A3C13"/>
    <w:rsid w:val="002A3D93"/>
    <w:rsid w:val="002A3DB4"/>
    <w:rsid w:val="002A3EF8"/>
    <w:rsid w:val="002A4095"/>
    <w:rsid w:val="002A445C"/>
    <w:rsid w:val="002A456C"/>
    <w:rsid w:val="002A489E"/>
    <w:rsid w:val="002A49A7"/>
    <w:rsid w:val="002A49F5"/>
    <w:rsid w:val="002A4AB2"/>
    <w:rsid w:val="002A518C"/>
    <w:rsid w:val="002A5A01"/>
    <w:rsid w:val="002A5A47"/>
    <w:rsid w:val="002A5AFC"/>
    <w:rsid w:val="002A5E0D"/>
    <w:rsid w:val="002A5F26"/>
    <w:rsid w:val="002A606B"/>
    <w:rsid w:val="002A6328"/>
    <w:rsid w:val="002A636F"/>
    <w:rsid w:val="002A64B8"/>
    <w:rsid w:val="002A651B"/>
    <w:rsid w:val="002A6615"/>
    <w:rsid w:val="002A67C4"/>
    <w:rsid w:val="002A68BF"/>
    <w:rsid w:val="002A68EE"/>
    <w:rsid w:val="002A6B2E"/>
    <w:rsid w:val="002A6B63"/>
    <w:rsid w:val="002A6EEA"/>
    <w:rsid w:val="002A6F23"/>
    <w:rsid w:val="002A7008"/>
    <w:rsid w:val="002A71E2"/>
    <w:rsid w:val="002A757A"/>
    <w:rsid w:val="002A7744"/>
    <w:rsid w:val="002A787D"/>
    <w:rsid w:val="002A78CA"/>
    <w:rsid w:val="002A7A40"/>
    <w:rsid w:val="002A7B61"/>
    <w:rsid w:val="002A7BA2"/>
    <w:rsid w:val="002A7C49"/>
    <w:rsid w:val="002A7ECB"/>
    <w:rsid w:val="002B02C1"/>
    <w:rsid w:val="002B030C"/>
    <w:rsid w:val="002B094C"/>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2006"/>
    <w:rsid w:val="002B20A7"/>
    <w:rsid w:val="002B213A"/>
    <w:rsid w:val="002B21D6"/>
    <w:rsid w:val="002B26E9"/>
    <w:rsid w:val="002B28F1"/>
    <w:rsid w:val="002B2B4C"/>
    <w:rsid w:val="002B2E88"/>
    <w:rsid w:val="002B306C"/>
    <w:rsid w:val="002B3106"/>
    <w:rsid w:val="002B31D7"/>
    <w:rsid w:val="002B3349"/>
    <w:rsid w:val="002B345A"/>
    <w:rsid w:val="002B347E"/>
    <w:rsid w:val="002B38F1"/>
    <w:rsid w:val="002B3A43"/>
    <w:rsid w:val="002B3A86"/>
    <w:rsid w:val="002B3FBD"/>
    <w:rsid w:val="002B42C1"/>
    <w:rsid w:val="002B42D7"/>
    <w:rsid w:val="002B4308"/>
    <w:rsid w:val="002B4538"/>
    <w:rsid w:val="002B459A"/>
    <w:rsid w:val="002B488D"/>
    <w:rsid w:val="002B495C"/>
    <w:rsid w:val="002B4E1E"/>
    <w:rsid w:val="002B5000"/>
    <w:rsid w:val="002B5480"/>
    <w:rsid w:val="002B598D"/>
    <w:rsid w:val="002B59F7"/>
    <w:rsid w:val="002B5C4A"/>
    <w:rsid w:val="002B5FC0"/>
    <w:rsid w:val="002B608B"/>
    <w:rsid w:val="002B60F6"/>
    <w:rsid w:val="002B62B2"/>
    <w:rsid w:val="002B644C"/>
    <w:rsid w:val="002B66FC"/>
    <w:rsid w:val="002B6796"/>
    <w:rsid w:val="002B6808"/>
    <w:rsid w:val="002B6858"/>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0F62"/>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28B"/>
    <w:rsid w:val="002C2376"/>
    <w:rsid w:val="002C2499"/>
    <w:rsid w:val="002C2597"/>
    <w:rsid w:val="002C2630"/>
    <w:rsid w:val="002C2636"/>
    <w:rsid w:val="002C2846"/>
    <w:rsid w:val="002C29BD"/>
    <w:rsid w:val="002C2F68"/>
    <w:rsid w:val="002C2F8F"/>
    <w:rsid w:val="002C348E"/>
    <w:rsid w:val="002C353A"/>
    <w:rsid w:val="002C388B"/>
    <w:rsid w:val="002C3ABB"/>
    <w:rsid w:val="002C3AE6"/>
    <w:rsid w:val="002C3CDF"/>
    <w:rsid w:val="002C3E27"/>
    <w:rsid w:val="002C3EE5"/>
    <w:rsid w:val="002C413D"/>
    <w:rsid w:val="002C419E"/>
    <w:rsid w:val="002C430A"/>
    <w:rsid w:val="002C4347"/>
    <w:rsid w:val="002C44A8"/>
    <w:rsid w:val="002C44DF"/>
    <w:rsid w:val="002C4548"/>
    <w:rsid w:val="002C4642"/>
    <w:rsid w:val="002C475E"/>
    <w:rsid w:val="002C4807"/>
    <w:rsid w:val="002C499C"/>
    <w:rsid w:val="002C4F4B"/>
    <w:rsid w:val="002C50D9"/>
    <w:rsid w:val="002C514E"/>
    <w:rsid w:val="002C516E"/>
    <w:rsid w:val="002C54EF"/>
    <w:rsid w:val="002C5B39"/>
    <w:rsid w:val="002C5F5D"/>
    <w:rsid w:val="002C6015"/>
    <w:rsid w:val="002C6116"/>
    <w:rsid w:val="002C630F"/>
    <w:rsid w:val="002C63C5"/>
    <w:rsid w:val="002C663A"/>
    <w:rsid w:val="002C67C6"/>
    <w:rsid w:val="002C6891"/>
    <w:rsid w:val="002C693C"/>
    <w:rsid w:val="002C6A7F"/>
    <w:rsid w:val="002C6C22"/>
    <w:rsid w:val="002C6CB7"/>
    <w:rsid w:val="002C6CB9"/>
    <w:rsid w:val="002C6D73"/>
    <w:rsid w:val="002C6E41"/>
    <w:rsid w:val="002C6EC4"/>
    <w:rsid w:val="002C6F40"/>
    <w:rsid w:val="002C71DC"/>
    <w:rsid w:val="002C71F2"/>
    <w:rsid w:val="002C7308"/>
    <w:rsid w:val="002C743D"/>
    <w:rsid w:val="002C74B1"/>
    <w:rsid w:val="002C770B"/>
    <w:rsid w:val="002C7C10"/>
    <w:rsid w:val="002C7D50"/>
    <w:rsid w:val="002D00A7"/>
    <w:rsid w:val="002D011A"/>
    <w:rsid w:val="002D01B3"/>
    <w:rsid w:val="002D04EE"/>
    <w:rsid w:val="002D05F8"/>
    <w:rsid w:val="002D06B6"/>
    <w:rsid w:val="002D06DA"/>
    <w:rsid w:val="002D07F8"/>
    <w:rsid w:val="002D0901"/>
    <w:rsid w:val="002D0AB2"/>
    <w:rsid w:val="002D0CB8"/>
    <w:rsid w:val="002D0ED7"/>
    <w:rsid w:val="002D0EFF"/>
    <w:rsid w:val="002D101E"/>
    <w:rsid w:val="002D106E"/>
    <w:rsid w:val="002D10D2"/>
    <w:rsid w:val="002D118E"/>
    <w:rsid w:val="002D148E"/>
    <w:rsid w:val="002D1497"/>
    <w:rsid w:val="002D167F"/>
    <w:rsid w:val="002D1764"/>
    <w:rsid w:val="002D1829"/>
    <w:rsid w:val="002D1893"/>
    <w:rsid w:val="002D1A18"/>
    <w:rsid w:val="002D1B39"/>
    <w:rsid w:val="002D1D54"/>
    <w:rsid w:val="002D1F23"/>
    <w:rsid w:val="002D1F80"/>
    <w:rsid w:val="002D1FAA"/>
    <w:rsid w:val="002D243C"/>
    <w:rsid w:val="002D25EC"/>
    <w:rsid w:val="002D2667"/>
    <w:rsid w:val="002D26DA"/>
    <w:rsid w:val="002D27D9"/>
    <w:rsid w:val="002D29E6"/>
    <w:rsid w:val="002D2B65"/>
    <w:rsid w:val="002D2B97"/>
    <w:rsid w:val="002D2BE2"/>
    <w:rsid w:val="002D2CC7"/>
    <w:rsid w:val="002D30F3"/>
    <w:rsid w:val="002D3181"/>
    <w:rsid w:val="002D335D"/>
    <w:rsid w:val="002D3482"/>
    <w:rsid w:val="002D34A3"/>
    <w:rsid w:val="002D3560"/>
    <w:rsid w:val="002D377C"/>
    <w:rsid w:val="002D3976"/>
    <w:rsid w:val="002D4110"/>
    <w:rsid w:val="002D4120"/>
    <w:rsid w:val="002D437F"/>
    <w:rsid w:val="002D43B2"/>
    <w:rsid w:val="002D4509"/>
    <w:rsid w:val="002D46D0"/>
    <w:rsid w:val="002D48F6"/>
    <w:rsid w:val="002D494B"/>
    <w:rsid w:val="002D4E81"/>
    <w:rsid w:val="002D519F"/>
    <w:rsid w:val="002D5245"/>
    <w:rsid w:val="002D529F"/>
    <w:rsid w:val="002D52AE"/>
    <w:rsid w:val="002D52E8"/>
    <w:rsid w:val="002D54D3"/>
    <w:rsid w:val="002D550D"/>
    <w:rsid w:val="002D57AC"/>
    <w:rsid w:val="002D592D"/>
    <w:rsid w:val="002D692F"/>
    <w:rsid w:val="002D6B1E"/>
    <w:rsid w:val="002D6D70"/>
    <w:rsid w:val="002D6E62"/>
    <w:rsid w:val="002D70AD"/>
    <w:rsid w:val="002D72CB"/>
    <w:rsid w:val="002D737A"/>
    <w:rsid w:val="002D7423"/>
    <w:rsid w:val="002D753B"/>
    <w:rsid w:val="002D772A"/>
    <w:rsid w:val="002D78E9"/>
    <w:rsid w:val="002D7A04"/>
    <w:rsid w:val="002D7B75"/>
    <w:rsid w:val="002D7F1E"/>
    <w:rsid w:val="002E0004"/>
    <w:rsid w:val="002E0435"/>
    <w:rsid w:val="002E047E"/>
    <w:rsid w:val="002E051E"/>
    <w:rsid w:val="002E0674"/>
    <w:rsid w:val="002E0961"/>
    <w:rsid w:val="002E0E0E"/>
    <w:rsid w:val="002E1072"/>
    <w:rsid w:val="002E1198"/>
    <w:rsid w:val="002E13FC"/>
    <w:rsid w:val="002E14BE"/>
    <w:rsid w:val="002E1892"/>
    <w:rsid w:val="002E19EF"/>
    <w:rsid w:val="002E1A15"/>
    <w:rsid w:val="002E1A9F"/>
    <w:rsid w:val="002E1B52"/>
    <w:rsid w:val="002E1C67"/>
    <w:rsid w:val="002E1D9D"/>
    <w:rsid w:val="002E200E"/>
    <w:rsid w:val="002E210F"/>
    <w:rsid w:val="002E21BF"/>
    <w:rsid w:val="002E22ED"/>
    <w:rsid w:val="002E2420"/>
    <w:rsid w:val="002E2527"/>
    <w:rsid w:val="002E25EC"/>
    <w:rsid w:val="002E2671"/>
    <w:rsid w:val="002E281C"/>
    <w:rsid w:val="002E28C6"/>
    <w:rsid w:val="002E2BA6"/>
    <w:rsid w:val="002E2BCA"/>
    <w:rsid w:val="002E2D38"/>
    <w:rsid w:val="002E2F96"/>
    <w:rsid w:val="002E3172"/>
    <w:rsid w:val="002E3334"/>
    <w:rsid w:val="002E33F7"/>
    <w:rsid w:val="002E355C"/>
    <w:rsid w:val="002E3676"/>
    <w:rsid w:val="002E3761"/>
    <w:rsid w:val="002E3D54"/>
    <w:rsid w:val="002E3E55"/>
    <w:rsid w:val="002E3F6E"/>
    <w:rsid w:val="002E4159"/>
    <w:rsid w:val="002E4340"/>
    <w:rsid w:val="002E43E8"/>
    <w:rsid w:val="002E482C"/>
    <w:rsid w:val="002E4949"/>
    <w:rsid w:val="002E49B7"/>
    <w:rsid w:val="002E49C7"/>
    <w:rsid w:val="002E4B53"/>
    <w:rsid w:val="002E4BBB"/>
    <w:rsid w:val="002E4C3A"/>
    <w:rsid w:val="002E52A0"/>
    <w:rsid w:val="002E532E"/>
    <w:rsid w:val="002E53FD"/>
    <w:rsid w:val="002E56F9"/>
    <w:rsid w:val="002E58FB"/>
    <w:rsid w:val="002E5F78"/>
    <w:rsid w:val="002E62E7"/>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ADB"/>
    <w:rsid w:val="002E7CB9"/>
    <w:rsid w:val="002E7D0F"/>
    <w:rsid w:val="002E7E67"/>
    <w:rsid w:val="002F0008"/>
    <w:rsid w:val="002F011B"/>
    <w:rsid w:val="002F013F"/>
    <w:rsid w:val="002F0518"/>
    <w:rsid w:val="002F0563"/>
    <w:rsid w:val="002F08D5"/>
    <w:rsid w:val="002F0C8C"/>
    <w:rsid w:val="002F0CE9"/>
    <w:rsid w:val="002F0E89"/>
    <w:rsid w:val="002F115D"/>
    <w:rsid w:val="002F11D2"/>
    <w:rsid w:val="002F12B5"/>
    <w:rsid w:val="002F1398"/>
    <w:rsid w:val="002F1422"/>
    <w:rsid w:val="002F1433"/>
    <w:rsid w:val="002F154F"/>
    <w:rsid w:val="002F1636"/>
    <w:rsid w:val="002F16BE"/>
    <w:rsid w:val="002F18B0"/>
    <w:rsid w:val="002F1AEF"/>
    <w:rsid w:val="002F2053"/>
    <w:rsid w:val="002F2135"/>
    <w:rsid w:val="002F254C"/>
    <w:rsid w:val="002F279D"/>
    <w:rsid w:val="002F28A8"/>
    <w:rsid w:val="002F2980"/>
    <w:rsid w:val="002F2AC9"/>
    <w:rsid w:val="002F2E31"/>
    <w:rsid w:val="002F3565"/>
    <w:rsid w:val="002F36A9"/>
    <w:rsid w:val="002F37F7"/>
    <w:rsid w:val="002F3990"/>
    <w:rsid w:val="002F39BC"/>
    <w:rsid w:val="002F3B37"/>
    <w:rsid w:val="002F3B8E"/>
    <w:rsid w:val="002F3C9C"/>
    <w:rsid w:val="002F3D7D"/>
    <w:rsid w:val="002F4138"/>
    <w:rsid w:val="002F440E"/>
    <w:rsid w:val="002F458C"/>
    <w:rsid w:val="002F4669"/>
    <w:rsid w:val="002F4764"/>
    <w:rsid w:val="002F484B"/>
    <w:rsid w:val="002F495F"/>
    <w:rsid w:val="002F4ABD"/>
    <w:rsid w:val="002F4AEE"/>
    <w:rsid w:val="002F4BBD"/>
    <w:rsid w:val="002F4C11"/>
    <w:rsid w:val="002F4DE3"/>
    <w:rsid w:val="002F4DE5"/>
    <w:rsid w:val="002F4E69"/>
    <w:rsid w:val="002F4EA5"/>
    <w:rsid w:val="002F4F60"/>
    <w:rsid w:val="002F4FEA"/>
    <w:rsid w:val="002F5018"/>
    <w:rsid w:val="002F511B"/>
    <w:rsid w:val="002F55F8"/>
    <w:rsid w:val="002F56E5"/>
    <w:rsid w:val="002F5928"/>
    <w:rsid w:val="002F5C8A"/>
    <w:rsid w:val="002F5D20"/>
    <w:rsid w:val="002F60CC"/>
    <w:rsid w:val="002F60E4"/>
    <w:rsid w:val="002F6192"/>
    <w:rsid w:val="002F6515"/>
    <w:rsid w:val="002F672D"/>
    <w:rsid w:val="002F6885"/>
    <w:rsid w:val="002F6989"/>
    <w:rsid w:val="002F69A5"/>
    <w:rsid w:val="002F6C5D"/>
    <w:rsid w:val="002F6C71"/>
    <w:rsid w:val="002F6E76"/>
    <w:rsid w:val="002F6ED8"/>
    <w:rsid w:val="002F706A"/>
    <w:rsid w:val="002F706F"/>
    <w:rsid w:val="002F72CB"/>
    <w:rsid w:val="002F7674"/>
    <w:rsid w:val="002F77F1"/>
    <w:rsid w:val="002F7AE4"/>
    <w:rsid w:val="002F7C9D"/>
    <w:rsid w:val="002F7D2C"/>
    <w:rsid w:val="0030007A"/>
    <w:rsid w:val="003003C3"/>
    <w:rsid w:val="00300501"/>
    <w:rsid w:val="0030054A"/>
    <w:rsid w:val="003005DF"/>
    <w:rsid w:val="00300A59"/>
    <w:rsid w:val="00300CB9"/>
    <w:rsid w:val="003010EB"/>
    <w:rsid w:val="003012A8"/>
    <w:rsid w:val="003013BA"/>
    <w:rsid w:val="0030182C"/>
    <w:rsid w:val="00301BE3"/>
    <w:rsid w:val="00301BF7"/>
    <w:rsid w:val="00301C15"/>
    <w:rsid w:val="00302163"/>
    <w:rsid w:val="0030238C"/>
    <w:rsid w:val="00302843"/>
    <w:rsid w:val="00302A85"/>
    <w:rsid w:val="00302C32"/>
    <w:rsid w:val="00302E2C"/>
    <w:rsid w:val="00302E7A"/>
    <w:rsid w:val="00302F13"/>
    <w:rsid w:val="00302FD9"/>
    <w:rsid w:val="00303021"/>
    <w:rsid w:val="003031CF"/>
    <w:rsid w:val="003032AC"/>
    <w:rsid w:val="00303453"/>
    <w:rsid w:val="003034EA"/>
    <w:rsid w:val="003038EF"/>
    <w:rsid w:val="0030394C"/>
    <w:rsid w:val="00303958"/>
    <w:rsid w:val="00303A55"/>
    <w:rsid w:val="00303B5E"/>
    <w:rsid w:val="00303C54"/>
    <w:rsid w:val="003043B0"/>
    <w:rsid w:val="00304516"/>
    <w:rsid w:val="0030460C"/>
    <w:rsid w:val="0030466D"/>
    <w:rsid w:val="00304673"/>
    <w:rsid w:val="00304743"/>
    <w:rsid w:val="003049F6"/>
    <w:rsid w:val="00304ACB"/>
    <w:rsid w:val="00304DF4"/>
    <w:rsid w:val="00304E04"/>
    <w:rsid w:val="00304F25"/>
    <w:rsid w:val="00304FC5"/>
    <w:rsid w:val="00305069"/>
    <w:rsid w:val="003050CE"/>
    <w:rsid w:val="00305507"/>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89C"/>
    <w:rsid w:val="003068D6"/>
    <w:rsid w:val="00306A0B"/>
    <w:rsid w:val="00306AD2"/>
    <w:rsid w:val="00306B0D"/>
    <w:rsid w:val="00306B98"/>
    <w:rsid w:val="00307100"/>
    <w:rsid w:val="003071D6"/>
    <w:rsid w:val="00307343"/>
    <w:rsid w:val="0030738A"/>
    <w:rsid w:val="00307479"/>
    <w:rsid w:val="00307646"/>
    <w:rsid w:val="00307687"/>
    <w:rsid w:val="003076EB"/>
    <w:rsid w:val="0030770F"/>
    <w:rsid w:val="00307A59"/>
    <w:rsid w:val="00307A68"/>
    <w:rsid w:val="00307A7E"/>
    <w:rsid w:val="00307AFA"/>
    <w:rsid w:val="00307CDF"/>
    <w:rsid w:val="00307FBB"/>
    <w:rsid w:val="00310392"/>
    <w:rsid w:val="00310553"/>
    <w:rsid w:val="00310578"/>
    <w:rsid w:val="00310760"/>
    <w:rsid w:val="003107F1"/>
    <w:rsid w:val="00310867"/>
    <w:rsid w:val="00310C1B"/>
    <w:rsid w:val="003110D2"/>
    <w:rsid w:val="003110FA"/>
    <w:rsid w:val="00311116"/>
    <w:rsid w:val="0031124B"/>
    <w:rsid w:val="003112BF"/>
    <w:rsid w:val="00311417"/>
    <w:rsid w:val="0031162E"/>
    <w:rsid w:val="003117C4"/>
    <w:rsid w:val="00311BAB"/>
    <w:rsid w:val="00311CCD"/>
    <w:rsid w:val="00311DD5"/>
    <w:rsid w:val="00311E2F"/>
    <w:rsid w:val="00311F9B"/>
    <w:rsid w:val="0031220D"/>
    <w:rsid w:val="0031223A"/>
    <w:rsid w:val="00312556"/>
    <w:rsid w:val="0031260F"/>
    <w:rsid w:val="0031278A"/>
    <w:rsid w:val="0031284A"/>
    <w:rsid w:val="00312E2A"/>
    <w:rsid w:val="00312F38"/>
    <w:rsid w:val="00312F4A"/>
    <w:rsid w:val="003130FD"/>
    <w:rsid w:val="00313304"/>
    <w:rsid w:val="003135C4"/>
    <w:rsid w:val="003135DB"/>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82"/>
    <w:rsid w:val="0031516E"/>
    <w:rsid w:val="00315481"/>
    <w:rsid w:val="003155DD"/>
    <w:rsid w:val="003156B4"/>
    <w:rsid w:val="003156F4"/>
    <w:rsid w:val="00315EC1"/>
    <w:rsid w:val="00315F71"/>
    <w:rsid w:val="003160FE"/>
    <w:rsid w:val="0031613D"/>
    <w:rsid w:val="0031625B"/>
    <w:rsid w:val="0031626D"/>
    <w:rsid w:val="003163AF"/>
    <w:rsid w:val="00316406"/>
    <w:rsid w:val="0031656B"/>
    <w:rsid w:val="00316901"/>
    <w:rsid w:val="003169CE"/>
    <w:rsid w:val="00316A4F"/>
    <w:rsid w:val="00316BA1"/>
    <w:rsid w:val="00316BC6"/>
    <w:rsid w:val="00316C2B"/>
    <w:rsid w:val="00317142"/>
    <w:rsid w:val="00317373"/>
    <w:rsid w:val="003174FB"/>
    <w:rsid w:val="003175F6"/>
    <w:rsid w:val="0031767C"/>
    <w:rsid w:val="003177B7"/>
    <w:rsid w:val="00317984"/>
    <w:rsid w:val="00317B41"/>
    <w:rsid w:val="00317BF8"/>
    <w:rsid w:val="00317CF5"/>
    <w:rsid w:val="00317F42"/>
    <w:rsid w:val="003183B2"/>
    <w:rsid w:val="0032002B"/>
    <w:rsid w:val="0032027F"/>
    <w:rsid w:val="00320315"/>
    <w:rsid w:val="003204BA"/>
    <w:rsid w:val="00320686"/>
    <w:rsid w:val="00320718"/>
    <w:rsid w:val="00320802"/>
    <w:rsid w:val="003209D8"/>
    <w:rsid w:val="00320AFE"/>
    <w:rsid w:val="00320CF8"/>
    <w:rsid w:val="00320D7C"/>
    <w:rsid w:val="00320DC8"/>
    <w:rsid w:val="00320DD0"/>
    <w:rsid w:val="00320F5D"/>
    <w:rsid w:val="00321193"/>
    <w:rsid w:val="00321365"/>
    <w:rsid w:val="00321574"/>
    <w:rsid w:val="00321697"/>
    <w:rsid w:val="003216CB"/>
    <w:rsid w:val="00321B46"/>
    <w:rsid w:val="00321B89"/>
    <w:rsid w:val="00321BB4"/>
    <w:rsid w:val="00321C58"/>
    <w:rsid w:val="00321FEF"/>
    <w:rsid w:val="00322129"/>
    <w:rsid w:val="003222C3"/>
    <w:rsid w:val="003223D2"/>
    <w:rsid w:val="00322411"/>
    <w:rsid w:val="0032242B"/>
    <w:rsid w:val="0032250D"/>
    <w:rsid w:val="003225DA"/>
    <w:rsid w:val="0032262B"/>
    <w:rsid w:val="00322954"/>
    <w:rsid w:val="00322A24"/>
    <w:rsid w:val="00322BE1"/>
    <w:rsid w:val="00322BEF"/>
    <w:rsid w:val="00322F26"/>
    <w:rsid w:val="00322F62"/>
    <w:rsid w:val="00322FD3"/>
    <w:rsid w:val="00323085"/>
    <w:rsid w:val="00323251"/>
    <w:rsid w:val="00323527"/>
    <w:rsid w:val="00323702"/>
    <w:rsid w:val="00323800"/>
    <w:rsid w:val="003238F5"/>
    <w:rsid w:val="003239E0"/>
    <w:rsid w:val="00323B56"/>
    <w:rsid w:val="00323B9F"/>
    <w:rsid w:val="00323CC5"/>
    <w:rsid w:val="00323D23"/>
    <w:rsid w:val="003240F2"/>
    <w:rsid w:val="003241B9"/>
    <w:rsid w:val="003242CD"/>
    <w:rsid w:val="0032436E"/>
    <w:rsid w:val="00324778"/>
    <w:rsid w:val="0032487E"/>
    <w:rsid w:val="003248FE"/>
    <w:rsid w:val="00324A04"/>
    <w:rsid w:val="00324C68"/>
    <w:rsid w:val="0032513A"/>
    <w:rsid w:val="0032528C"/>
    <w:rsid w:val="0032537F"/>
    <w:rsid w:val="003253AF"/>
    <w:rsid w:val="00325511"/>
    <w:rsid w:val="003255FE"/>
    <w:rsid w:val="00325663"/>
    <w:rsid w:val="00325AEB"/>
    <w:rsid w:val="00325C1A"/>
    <w:rsid w:val="00325C4C"/>
    <w:rsid w:val="00325DFA"/>
    <w:rsid w:val="00325E40"/>
    <w:rsid w:val="00325F3A"/>
    <w:rsid w:val="003260CD"/>
    <w:rsid w:val="00326161"/>
    <w:rsid w:val="003261FF"/>
    <w:rsid w:val="00326385"/>
    <w:rsid w:val="003266B6"/>
    <w:rsid w:val="003268DF"/>
    <w:rsid w:val="0032693F"/>
    <w:rsid w:val="00326B71"/>
    <w:rsid w:val="00326B84"/>
    <w:rsid w:val="00326CAF"/>
    <w:rsid w:val="00326EF3"/>
    <w:rsid w:val="00327053"/>
    <w:rsid w:val="0032708B"/>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9B"/>
    <w:rsid w:val="003311FC"/>
    <w:rsid w:val="0033130A"/>
    <w:rsid w:val="00331316"/>
    <w:rsid w:val="003313F2"/>
    <w:rsid w:val="00331723"/>
    <w:rsid w:val="00331734"/>
    <w:rsid w:val="0033185A"/>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E78"/>
    <w:rsid w:val="00333296"/>
    <w:rsid w:val="003332C7"/>
    <w:rsid w:val="003333A6"/>
    <w:rsid w:val="003333DB"/>
    <w:rsid w:val="003336D4"/>
    <w:rsid w:val="00333735"/>
    <w:rsid w:val="00333763"/>
    <w:rsid w:val="00333832"/>
    <w:rsid w:val="003338DF"/>
    <w:rsid w:val="00333D10"/>
    <w:rsid w:val="0033406B"/>
    <w:rsid w:val="00334222"/>
    <w:rsid w:val="003344D1"/>
    <w:rsid w:val="003346ED"/>
    <w:rsid w:val="003347FE"/>
    <w:rsid w:val="003348AB"/>
    <w:rsid w:val="003349BD"/>
    <w:rsid w:val="00334B33"/>
    <w:rsid w:val="00334BB2"/>
    <w:rsid w:val="00334F79"/>
    <w:rsid w:val="00334F7D"/>
    <w:rsid w:val="00335072"/>
    <w:rsid w:val="00335313"/>
    <w:rsid w:val="0033558A"/>
    <w:rsid w:val="00335692"/>
    <w:rsid w:val="0033575D"/>
    <w:rsid w:val="003357C0"/>
    <w:rsid w:val="003357C4"/>
    <w:rsid w:val="0033581B"/>
    <w:rsid w:val="00335863"/>
    <w:rsid w:val="00335DA5"/>
    <w:rsid w:val="00335F42"/>
    <w:rsid w:val="00336056"/>
    <w:rsid w:val="0033619D"/>
    <w:rsid w:val="00336378"/>
    <w:rsid w:val="00336908"/>
    <w:rsid w:val="00336926"/>
    <w:rsid w:val="00336B35"/>
    <w:rsid w:val="00336C82"/>
    <w:rsid w:val="00336CFC"/>
    <w:rsid w:val="00336E73"/>
    <w:rsid w:val="00336ED6"/>
    <w:rsid w:val="00337706"/>
    <w:rsid w:val="0033776F"/>
    <w:rsid w:val="00337821"/>
    <w:rsid w:val="00337A79"/>
    <w:rsid w:val="00337D6F"/>
    <w:rsid w:val="00337F19"/>
    <w:rsid w:val="00338D06"/>
    <w:rsid w:val="0033FACB"/>
    <w:rsid w:val="003400DF"/>
    <w:rsid w:val="003401D8"/>
    <w:rsid w:val="00340244"/>
    <w:rsid w:val="003404BE"/>
    <w:rsid w:val="003404EF"/>
    <w:rsid w:val="00340501"/>
    <w:rsid w:val="003407E9"/>
    <w:rsid w:val="0034086C"/>
    <w:rsid w:val="0034095E"/>
    <w:rsid w:val="003409D1"/>
    <w:rsid w:val="003409D7"/>
    <w:rsid w:val="00340A7E"/>
    <w:rsid w:val="00340D75"/>
    <w:rsid w:val="00340FCF"/>
    <w:rsid w:val="0034114F"/>
    <w:rsid w:val="003412FE"/>
    <w:rsid w:val="0034155A"/>
    <w:rsid w:val="00341760"/>
    <w:rsid w:val="00341B33"/>
    <w:rsid w:val="00341B8D"/>
    <w:rsid w:val="00341B91"/>
    <w:rsid w:val="00341C2E"/>
    <w:rsid w:val="00341CF5"/>
    <w:rsid w:val="00341EFA"/>
    <w:rsid w:val="00342147"/>
    <w:rsid w:val="00342407"/>
    <w:rsid w:val="00342A82"/>
    <w:rsid w:val="00342AEC"/>
    <w:rsid w:val="00342B1F"/>
    <w:rsid w:val="00342C14"/>
    <w:rsid w:val="00342C35"/>
    <w:rsid w:val="00342C64"/>
    <w:rsid w:val="00342CFB"/>
    <w:rsid w:val="00342DC1"/>
    <w:rsid w:val="00343469"/>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4CF"/>
    <w:rsid w:val="00344558"/>
    <w:rsid w:val="00344601"/>
    <w:rsid w:val="00344721"/>
    <w:rsid w:val="003449D3"/>
    <w:rsid w:val="00344B3C"/>
    <w:rsid w:val="00344DCD"/>
    <w:rsid w:val="00344E8B"/>
    <w:rsid w:val="00345550"/>
    <w:rsid w:val="00345569"/>
    <w:rsid w:val="003456D7"/>
    <w:rsid w:val="0034598F"/>
    <w:rsid w:val="00345AF2"/>
    <w:rsid w:val="00345B0B"/>
    <w:rsid w:val="00345B9A"/>
    <w:rsid w:val="00345BBD"/>
    <w:rsid w:val="00345FE9"/>
    <w:rsid w:val="00346010"/>
    <w:rsid w:val="00346363"/>
    <w:rsid w:val="00346461"/>
    <w:rsid w:val="0034653A"/>
    <w:rsid w:val="00346712"/>
    <w:rsid w:val="00346718"/>
    <w:rsid w:val="003467B0"/>
    <w:rsid w:val="003469C0"/>
    <w:rsid w:val="00346B44"/>
    <w:rsid w:val="00346CA0"/>
    <w:rsid w:val="00346CBE"/>
    <w:rsid w:val="00346E48"/>
    <w:rsid w:val="00346F67"/>
    <w:rsid w:val="00347050"/>
    <w:rsid w:val="0034717F"/>
    <w:rsid w:val="00347184"/>
    <w:rsid w:val="00347211"/>
    <w:rsid w:val="0034799E"/>
    <w:rsid w:val="00347A3C"/>
    <w:rsid w:val="00347AF1"/>
    <w:rsid w:val="00347BB1"/>
    <w:rsid w:val="00347BDF"/>
    <w:rsid w:val="00350099"/>
    <w:rsid w:val="00350141"/>
    <w:rsid w:val="00350275"/>
    <w:rsid w:val="00350322"/>
    <w:rsid w:val="003505A8"/>
    <w:rsid w:val="003506D5"/>
    <w:rsid w:val="0035093A"/>
    <w:rsid w:val="00350AE3"/>
    <w:rsid w:val="00350F04"/>
    <w:rsid w:val="00350FD9"/>
    <w:rsid w:val="00351102"/>
    <w:rsid w:val="00351146"/>
    <w:rsid w:val="003512BC"/>
    <w:rsid w:val="003513DB"/>
    <w:rsid w:val="00351514"/>
    <w:rsid w:val="003515C5"/>
    <w:rsid w:val="003517CF"/>
    <w:rsid w:val="003517EA"/>
    <w:rsid w:val="0035184B"/>
    <w:rsid w:val="003518AD"/>
    <w:rsid w:val="003518D3"/>
    <w:rsid w:val="00351961"/>
    <w:rsid w:val="00351A85"/>
    <w:rsid w:val="00351B63"/>
    <w:rsid w:val="00351EAF"/>
    <w:rsid w:val="00351EE1"/>
    <w:rsid w:val="00351F31"/>
    <w:rsid w:val="003521BB"/>
    <w:rsid w:val="0035229F"/>
    <w:rsid w:val="0035233A"/>
    <w:rsid w:val="003523C4"/>
    <w:rsid w:val="0035242A"/>
    <w:rsid w:val="0035273D"/>
    <w:rsid w:val="0035295A"/>
    <w:rsid w:val="00352C7D"/>
    <w:rsid w:val="003532FD"/>
    <w:rsid w:val="0035372D"/>
    <w:rsid w:val="003537FA"/>
    <w:rsid w:val="003538AB"/>
    <w:rsid w:val="00353AE2"/>
    <w:rsid w:val="00353B38"/>
    <w:rsid w:val="00353C03"/>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D52"/>
    <w:rsid w:val="00354F3B"/>
    <w:rsid w:val="00355148"/>
    <w:rsid w:val="00355239"/>
    <w:rsid w:val="00355271"/>
    <w:rsid w:val="00355473"/>
    <w:rsid w:val="003554DB"/>
    <w:rsid w:val="00355857"/>
    <w:rsid w:val="00355B43"/>
    <w:rsid w:val="00355C4E"/>
    <w:rsid w:val="00355D06"/>
    <w:rsid w:val="00355D7A"/>
    <w:rsid w:val="00355E20"/>
    <w:rsid w:val="00355E85"/>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321"/>
    <w:rsid w:val="00357447"/>
    <w:rsid w:val="00357596"/>
    <w:rsid w:val="003576BB"/>
    <w:rsid w:val="003577C8"/>
    <w:rsid w:val="003577E1"/>
    <w:rsid w:val="00357834"/>
    <w:rsid w:val="003578FD"/>
    <w:rsid w:val="0035796B"/>
    <w:rsid w:val="003579A6"/>
    <w:rsid w:val="00357A75"/>
    <w:rsid w:val="00357B61"/>
    <w:rsid w:val="00357CB2"/>
    <w:rsid w:val="00357D3D"/>
    <w:rsid w:val="00357D79"/>
    <w:rsid w:val="00357F00"/>
    <w:rsid w:val="00357F89"/>
    <w:rsid w:val="00357FFE"/>
    <w:rsid w:val="003600EF"/>
    <w:rsid w:val="00360188"/>
    <w:rsid w:val="0036062C"/>
    <w:rsid w:val="00360E4F"/>
    <w:rsid w:val="00361253"/>
    <w:rsid w:val="003617D1"/>
    <w:rsid w:val="003618AB"/>
    <w:rsid w:val="00361AAB"/>
    <w:rsid w:val="00361B31"/>
    <w:rsid w:val="00361BDA"/>
    <w:rsid w:val="00361D68"/>
    <w:rsid w:val="00361E74"/>
    <w:rsid w:val="003620A3"/>
    <w:rsid w:val="003623EB"/>
    <w:rsid w:val="0036248A"/>
    <w:rsid w:val="003625B8"/>
    <w:rsid w:val="00362677"/>
    <w:rsid w:val="003628AE"/>
    <w:rsid w:val="003628E5"/>
    <w:rsid w:val="0036294F"/>
    <w:rsid w:val="003629AC"/>
    <w:rsid w:val="00362CC6"/>
    <w:rsid w:val="00362D62"/>
    <w:rsid w:val="00363042"/>
    <w:rsid w:val="0036306D"/>
    <w:rsid w:val="0036316B"/>
    <w:rsid w:val="0036323A"/>
    <w:rsid w:val="0036345B"/>
    <w:rsid w:val="00363471"/>
    <w:rsid w:val="003635FD"/>
    <w:rsid w:val="003636D2"/>
    <w:rsid w:val="003636D9"/>
    <w:rsid w:val="00363A78"/>
    <w:rsid w:val="00363BCC"/>
    <w:rsid w:val="003644D3"/>
    <w:rsid w:val="00364686"/>
    <w:rsid w:val="00364B51"/>
    <w:rsid w:val="00365173"/>
    <w:rsid w:val="0036522D"/>
    <w:rsid w:val="00365363"/>
    <w:rsid w:val="00365382"/>
    <w:rsid w:val="003654A7"/>
    <w:rsid w:val="003657B1"/>
    <w:rsid w:val="003657F8"/>
    <w:rsid w:val="00365971"/>
    <w:rsid w:val="00365C4E"/>
    <w:rsid w:val="00365C75"/>
    <w:rsid w:val="00365E09"/>
    <w:rsid w:val="0036616F"/>
    <w:rsid w:val="0036653A"/>
    <w:rsid w:val="003667B3"/>
    <w:rsid w:val="00366868"/>
    <w:rsid w:val="003668B5"/>
    <w:rsid w:val="003668C6"/>
    <w:rsid w:val="00366B2C"/>
    <w:rsid w:val="00366DAE"/>
    <w:rsid w:val="00366F3E"/>
    <w:rsid w:val="00366F70"/>
    <w:rsid w:val="003671F8"/>
    <w:rsid w:val="00367319"/>
    <w:rsid w:val="003673DB"/>
    <w:rsid w:val="00367412"/>
    <w:rsid w:val="00367456"/>
    <w:rsid w:val="0036747F"/>
    <w:rsid w:val="00367683"/>
    <w:rsid w:val="003676D7"/>
    <w:rsid w:val="0036779B"/>
    <w:rsid w:val="003678ED"/>
    <w:rsid w:val="00367CC6"/>
    <w:rsid w:val="00367D79"/>
    <w:rsid w:val="00367DCC"/>
    <w:rsid w:val="00367EE2"/>
    <w:rsid w:val="00370015"/>
    <w:rsid w:val="00370097"/>
    <w:rsid w:val="0037046D"/>
    <w:rsid w:val="003704F9"/>
    <w:rsid w:val="00370507"/>
    <w:rsid w:val="00370839"/>
    <w:rsid w:val="00370882"/>
    <w:rsid w:val="00370889"/>
    <w:rsid w:val="00370C55"/>
    <w:rsid w:val="00370FC3"/>
    <w:rsid w:val="00370FD3"/>
    <w:rsid w:val="00370FE4"/>
    <w:rsid w:val="0037111F"/>
    <w:rsid w:val="00371398"/>
    <w:rsid w:val="00371BF6"/>
    <w:rsid w:val="00371D99"/>
    <w:rsid w:val="00371E07"/>
    <w:rsid w:val="00371E42"/>
    <w:rsid w:val="00372688"/>
    <w:rsid w:val="00372982"/>
    <w:rsid w:val="00372A17"/>
    <w:rsid w:val="00372D30"/>
    <w:rsid w:val="0037309E"/>
    <w:rsid w:val="003730FF"/>
    <w:rsid w:val="003733A1"/>
    <w:rsid w:val="003733A5"/>
    <w:rsid w:val="003733E8"/>
    <w:rsid w:val="00373451"/>
    <w:rsid w:val="00373480"/>
    <w:rsid w:val="003735B1"/>
    <w:rsid w:val="003737B0"/>
    <w:rsid w:val="0037397F"/>
    <w:rsid w:val="00373F90"/>
    <w:rsid w:val="00374141"/>
    <w:rsid w:val="003741DF"/>
    <w:rsid w:val="0037433E"/>
    <w:rsid w:val="00374343"/>
    <w:rsid w:val="00374604"/>
    <w:rsid w:val="0037467E"/>
    <w:rsid w:val="00374807"/>
    <w:rsid w:val="00374963"/>
    <w:rsid w:val="00374996"/>
    <w:rsid w:val="00374A05"/>
    <w:rsid w:val="00374C92"/>
    <w:rsid w:val="00374D5A"/>
    <w:rsid w:val="00374E3E"/>
    <w:rsid w:val="003751F0"/>
    <w:rsid w:val="00375281"/>
    <w:rsid w:val="0037539B"/>
    <w:rsid w:val="003754E5"/>
    <w:rsid w:val="0037550F"/>
    <w:rsid w:val="003756A8"/>
    <w:rsid w:val="003756D4"/>
    <w:rsid w:val="003756FA"/>
    <w:rsid w:val="00375B88"/>
    <w:rsid w:val="00375CD3"/>
    <w:rsid w:val="00375D06"/>
    <w:rsid w:val="0037603E"/>
    <w:rsid w:val="00376048"/>
    <w:rsid w:val="00376093"/>
    <w:rsid w:val="0037616F"/>
    <w:rsid w:val="003761AF"/>
    <w:rsid w:val="0037620E"/>
    <w:rsid w:val="0037623E"/>
    <w:rsid w:val="003763DB"/>
    <w:rsid w:val="003764A2"/>
    <w:rsid w:val="00376634"/>
    <w:rsid w:val="00376B05"/>
    <w:rsid w:val="00376B0F"/>
    <w:rsid w:val="003771AD"/>
    <w:rsid w:val="003771BC"/>
    <w:rsid w:val="00377209"/>
    <w:rsid w:val="003777B7"/>
    <w:rsid w:val="003777B9"/>
    <w:rsid w:val="00377B38"/>
    <w:rsid w:val="00377E69"/>
    <w:rsid w:val="00380047"/>
    <w:rsid w:val="0038027F"/>
    <w:rsid w:val="003802C3"/>
    <w:rsid w:val="0038046F"/>
    <w:rsid w:val="0038054D"/>
    <w:rsid w:val="003807E3"/>
    <w:rsid w:val="0038084F"/>
    <w:rsid w:val="00380962"/>
    <w:rsid w:val="00380A5D"/>
    <w:rsid w:val="00380AEB"/>
    <w:rsid w:val="00380C3A"/>
    <w:rsid w:val="00380D1D"/>
    <w:rsid w:val="0038119E"/>
    <w:rsid w:val="00381263"/>
    <w:rsid w:val="0038152C"/>
    <w:rsid w:val="003815D4"/>
    <w:rsid w:val="00381649"/>
    <w:rsid w:val="003816A6"/>
    <w:rsid w:val="003819E4"/>
    <w:rsid w:val="00381BDE"/>
    <w:rsid w:val="00381E89"/>
    <w:rsid w:val="00382026"/>
    <w:rsid w:val="00382055"/>
    <w:rsid w:val="00382142"/>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FB1"/>
    <w:rsid w:val="00384351"/>
    <w:rsid w:val="00384402"/>
    <w:rsid w:val="003845A0"/>
    <w:rsid w:val="003846FE"/>
    <w:rsid w:val="003849F9"/>
    <w:rsid w:val="00384BAE"/>
    <w:rsid w:val="00385263"/>
    <w:rsid w:val="00385419"/>
    <w:rsid w:val="0038543B"/>
    <w:rsid w:val="0038545B"/>
    <w:rsid w:val="0038550C"/>
    <w:rsid w:val="003855F4"/>
    <w:rsid w:val="00385636"/>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52B"/>
    <w:rsid w:val="003906C0"/>
    <w:rsid w:val="00390725"/>
    <w:rsid w:val="0039087D"/>
    <w:rsid w:val="003908DF"/>
    <w:rsid w:val="00390923"/>
    <w:rsid w:val="00390A05"/>
    <w:rsid w:val="00390BDB"/>
    <w:rsid w:val="00390CF1"/>
    <w:rsid w:val="00390DC7"/>
    <w:rsid w:val="00390E02"/>
    <w:rsid w:val="003913FD"/>
    <w:rsid w:val="00391541"/>
    <w:rsid w:val="003915C4"/>
    <w:rsid w:val="003916EB"/>
    <w:rsid w:val="0039177B"/>
    <w:rsid w:val="00391B58"/>
    <w:rsid w:val="00391E85"/>
    <w:rsid w:val="00391EB6"/>
    <w:rsid w:val="00391F8F"/>
    <w:rsid w:val="0039203E"/>
    <w:rsid w:val="00392308"/>
    <w:rsid w:val="0039243D"/>
    <w:rsid w:val="00392604"/>
    <w:rsid w:val="00392634"/>
    <w:rsid w:val="003926D4"/>
    <w:rsid w:val="003927C7"/>
    <w:rsid w:val="00392B7B"/>
    <w:rsid w:val="00392F2C"/>
    <w:rsid w:val="00392FEA"/>
    <w:rsid w:val="003933A5"/>
    <w:rsid w:val="00393464"/>
    <w:rsid w:val="00393511"/>
    <w:rsid w:val="00393746"/>
    <w:rsid w:val="0039376E"/>
    <w:rsid w:val="003937A2"/>
    <w:rsid w:val="0039395A"/>
    <w:rsid w:val="00393B08"/>
    <w:rsid w:val="00393CFB"/>
    <w:rsid w:val="00393DBE"/>
    <w:rsid w:val="00393E38"/>
    <w:rsid w:val="003940B2"/>
    <w:rsid w:val="003940E3"/>
    <w:rsid w:val="00394264"/>
    <w:rsid w:val="00394281"/>
    <w:rsid w:val="0039446C"/>
    <w:rsid w:val="00394534"/>
    <w:rsid w:val="00394681"/>
    <w:rsid w:val="00394D5A"/>
    <w:rsid w:val="00394E97"/>
    <w:rsid w:val="00394F48"/>
    <w:rsid w:val="00394FA5"/>
    <w:rsid w:val="003950F2"/>
    <w:rsid w:val="003952C4"/>
    <w:rsid w:val="0039530D"/>
    <w:rsid w:val="0039551A"/>
    <w:rsid w:val="003959E3"/>
    <w:rsid w:val="00395ACB"/>
    <w:rsid w:val="00395E54"/>
    <w:rsid w:val="00396026"/>
    <w:rsid w:val="00396079"/>
    <w:rsid w:val="00396218"/>
    <w:rsid w:val="00396369"/>
    <w:rsid w:val="00396475"/>
    <w:rsid w:val="0039659A"/>
    <w:rsid w:val="0039669A"/>
    <w:rsid w:val="003966F2"/>
    <w:rsid w:val="0039697A"/>
    <w:rsid w:val="00396BEC"/>
    <w:rsid w:val="00396CA3"/>
    <w:rsid w:val="00396D68"/>
    <w:rsid w:val="003972B2"/>
    <w:rsid w:val="00397408"/>
    <w:rsid w:val="003975A2"/>
    <w:rsid w:val="003977B9"/>
    <w:rsid w:val="00397A22"/>
    <w:rsid w:val="00397AF2"/>
    <w:rsid w:val="00397C45"/>
    <w:rsid w:val="00397C54"/>
    <w:rsid w:val="00397EDB"/>
    <w:rsid w:val="003A005B"/>
    <w:rsid w:val="003A0127"/>
    <w:rsid w:val="003A030F"/>
    <w:rsid w:val="003A031C"/>
    <w:rsid w:val="003A040B"/>
    <w:rsid w:val="003A0441"/>
    <w:rsid w:val="003A052F"/>
    <w:rsid w:val="003A054D"/>
    <w:rsid w:val="003A064D"/>
    <w:rsid w:val="003A06BB"/>
    <w:rsid w:val="003A0769"/>
    <w:rsid w:val="003A0D3C"/>
    <w:rsid w:val="003A0F25"/>
    <w:rsid w:val="003A1174"/>
    <w:rsid w:val="003A1463"/>
    <w:rsid w:val="003A1830"/>
    <w:rsid w:val="003A1B0D"/>
    <w:rsid w:val="003A1BAF"/>
    <w:rsid w:val="003A1CE4"/>
    <w:rsid w:val="003A1F14"/>
    <w:rsid w:val="003A1F3C"/>
    <w:rsid w:val="003A1FF8"/>
    <w:rsid w:val="003A2051"/>
    <w:rsid w:val="003A226E"/>
    <w:rsid w:val="003A2355"/>
    <w:rsid w:val="003A25D4"/>
    <w:rsid w:val="003A25F7"/>
    <w:rsid w:val="003A263C"/>
    <w:rsid w:val="003A26DC"/>
    <w:rsid w:val="003A28EB"/>
    <w:rsid w:val="003A2964"/>
    <w:rsid w:val="003A2968"/>
    <w:rsid w:val="003A2976"/>
    <w:rsid w:val="003A299C"/>
    <w:rsid w:val="003A2AA8"/>
    <w:rsid w:val="003A2ACB"/>
    <w:rsid w:val="003A2FC0"/>
    <w:rsid w:val="003A2FDC"/>
    <w:rsid w:val="003A31B9"/>
    <w:rsid w:val="003A354D"/>
    <w:rsid w:val="003A35D5"/>
    <w:rsid w:val="003A3749"/>
    <w:rsid w:val="003A38CF"/>
    <w:rsid w:val="003A3A44"/>
    <w:rsid w:val="003A3CE8"/>
    <w:rsid w:val="003A3EBF"/>
    <w:rsid w:val="003A4102"/>
    <w:rsid w:val="003A4182"/>
    <w:rsid w:val="003A41DB"/>
    <w:rsid w:val="003A4364"/>
    <w:rsid w:val="003A447B"/>
    <w:rsid w:val="003A4558"/>
    <w:rsid w:val="003A4AD1"/>
    <w:rsid w:val="003A4C85"/>
    <w:rsid w:val="003A4E0A"/>
    <w:rsid w:val="003A4FD8"/>
    <w:rsid w:val="003A5433"/>
    <w:rsid w:val="003A55F1"/>
    <w:rsid w:val="003A598E"/>
    <w:rsid w:val="003A5A60"/>
    <w:rsid w:val="003A5AF8"/>
    <w:rsid w:val="003A5EF3"/>
    <w:rsid w:val="003A613F"/>
    <w:rsid w:val="003A6611"/>
    <w:rsid w:val="003A673E"/>
    <w:rsid w:val="003A6B7E"/>
    <w:rsid w:val="003A7030"/>
    <w:rsid w:val="003A7549"/>
    <w:rsid w:val="003A754C"/>
    <w:rsid w:val="003A78B4"/>
    <w:rsid w:val="003A7DD2"/>
    <w:rsid w:val="003A7EA3"/>
    <w:rsid w:val="003A7EE4"/>
    <w:rsid w:val="003A7F2F"/>
    <w:rsid w:val="003B00F1"/>
    <w:rsid w:val="003B00F7"/>
    <w:rsid w:val="003B022B"/>
    <w:rsid w:val="003B0390"/>
    <w:rsid w:val="003B054A"/>
    <w:rsid w:val="003B09C2"/>
    <w:rsid w:val="003B0D13"/>
    <w:rsid w:val="003B0D47"/>
    <w:rsid w:val="003B0D4F"/>
    <w:rsid w:val="003B0E75"/>
    <w:rsid w:val="003B0E8D"/>
    <w:rsid w:val="003B0F7A"/>
    <w:rsid w:val="003B1079"/>
    <w:rsid w:val="003B10C0"/>
    <w:rsid w:val="003B11ED"/>
    <w:rsid w:val="003B1305"/>
    <w:rsid w:val="003B1405"/>
    <w:rsid w:val="003B1474"/>
    <w:rsid w:val="003B1479"/>
    <w:rsid w:val="003B15C0"/>
    <w:rsid w:val="003B1899"/>
    <w:rsid w:val="003B189B"/>
    <w:rsid w:val="003B193A"/>
    <w:rsid w:val="003B1BF3"/>
    <w:rsid w:val="003B1F5B"/>
    <w:rsid w:val="003B253C"/>
    <w:rsid w:val="003B25C7"/>
    <w:rsid w:val="003B2851"/>
    <w:rsid w:val="003B2C10"/>
    <w:rsid w:val="003B2CAF"/>
    <w:rsid w:val="003B2D57"/>
    <w:rsid w:val="003B2F45"/>
    <w:rsid w:val="003B310C"/>
    <w:rsid w:val="003B3372"/>
    <w:rsid w:val="003B34F6"/>
    <w:rsid w:val="003B3579"/>
    <w:rsid w:val="003B3599"/>
    <w:rsid w:val="003B3861"/>
    <w:rsid w:val="003B3937"/>
    <w:rsid w:val="003B39E6"/>
    <w:rsid w:val="003B3A54"/>
    <w:rsid w:val="003B3BBA"/>
    <w:rsid w:val="003B3CCA"/>
    <w:rsid w:val="003B3D75"/>
    <w:rsid w:val="003B3D96"/>
    <w:rsid w:val="003B4396"/>
    <w:rsid w:val="003B4590"/>
    <w:rsid w:val="003B494B"/>
    <w:rsid w:val="003B4A41"/>
    <w:rsid w:val="003B4B69"/>
    <w:rsid w:val="003B4C8B"/>
    <w:rsid w:val="003B4D48"/>
    <w:rsid w:val="003B5074"/>
    <w:rsid w:val="003B507D"/>
    <w:rsid w:val="003B5170"/>
    <w:rsid w:val="003B52BB"/>
    <w:rsid w:val="003B546D"/>
    <w:rsid w:val="003B54D8"/>
    <w:rsid w:val="003B569F"/>
    <w:rsid w:val="003B57CD"/>
    <w:rsid w:val="003B58DB"/>
    <w:rsid w:val="003B5931"/>
    <w:rsid w:val="003B5965"/>
    <w:rsid w:val="003B598C"/>
    <w:rsid w:val="003B5ABB"/>
    <w:rsid w:val="003B5ABE"/>
    <w:rsid w:val="003B5C08"/>
    <w:rsid w:val="003B5F83"/>
    <w:rsid w:val="003B605C"/>
    <w:rsid w:val="003B60FA"/>
    <w:rsid w:val="003B6135"/>
    <w:rsid w:val="003B62C6"/>
    <w:rsid w:val="003B64EB"/>
    <w:rsid w:val="003B656C"/>
    <w:rsid w:val="003B66DE"/>
    <w:rsid w:val="003B670D"/>
    <w:rsid w:val="003B692F"/>
    <w:rsid w:val="003B6A90"/>
    <w:rsid w:val="003B6AFE"/>
    <w:rsid w:val="003B6B82"/>
    <w:rsid w:val="003B6CCC"/>
    <w:rsid w:val="003B6CCD"/>
    <w:rsid w:val="003B6F60"/>
    <w:rsid w:val="003B6FEA"/>
    <w:rsid w:val="003B737F"/>
    <w:rsid w:val="003B754C"/>
    <w:rsid w:val="003B761E"/>
    <w:rsid w:val="003B7702"/>
    <w:rsid w:val="003B7B5E"/>
    <w:rsid w:val="003B7BA7"/>
    <w:rsid w:val="003B7BD2"/>
    <w:rsid w:val="003B7D8A"/>
    <w:rsid w:val="003B7DA0"/>
    <w:rsid w:val="003B7DB9"/>
    <w:rsid w:val="003B7E62"/>
    <w:rsid w:val="003B7F33"/>
    <w:rsid w:val="003C02A3"/>
    <w:rsid w:val="003C03A6"/>
    <w:rsid w:val="003C043F"/>
    <w:rsid w:val="003C08D6"/>
    <w:rsid w:val="003C08F0"/>
    <w:rsid w:val="003C09FA"/>
    <w:rsid w:val="003C0E17"/>
    <w:rsid w:val="003C0E2A"/>
    <w:rsid w:val="003C11E0"/>
    <w:rsid w:val="003C1201"/>
    <w:rsid w:val="003C1321"/>
    <w:rsid w:val="003C1466"/>
    <w:rsid w:val="003C1472"/>
    <w:rsid w:val="003C147B"/>
    <w:rsid w:val="003C1779"/>
    <w:rsid w:val="003C1918"/>
    <w:rsid w:val="003C1C03"/>
    <w:rsid w:val="003C1D78"/>
    <w:rsid w:val="003C21C1"/>
    <w:rsid w:val="003C22B7"/>
    <w:rsid w:val="003C25AA"/>
    <w:rsid w:val="003C27B8"/>
    <w:rsid w:val="003C27F9"/>
    <w:rsid w:val="003C28B3"/>
    <w:rsid w:val="003C2AB3"/>
    <w:rsid w:val="003C2DC1"/>
    <w:rsid w:val="003C2DFA"/>
    <w:rsid w:val="003C2F9B"/>
    <w:rsid w:val="003C34A9"/>
    <w:rsid w:val="003C35F1"/>
    <w:rsid w:val="003C36AA"/>
    <w:rsid w:val="003C36E9"/>
    <w:rsid w:val="003C37FE"/>
    <w:rsid w:val="003C38EC"/>
    <w:rsid w:val="003C3902"/>
    <w:rsid w:val="003C3ABD"/>
    <w:rsid w:val="003C3FD3"/>
    <w:rsid w:val="003C3FEB"/>
    <w:rsid w:val="003C40E5"/>
    <w:rsid w:val="003C41B6"/>
    <w:rsid w:val="003C42D2"/>
    <w:rsid w:val="003C4448"/>
    <w:rsid w:val="003C4566"/>
    <w:rsid w:val="003C47E6"/>
    <w:rsid w:val="003C480C"/>
    <w:rsid w:val="003C4B1F"/>
    <w:rsid w:val="003C4B21"/>
    <w:rsid w:val="003C505E"/>
    <w:rsid w:val="003C514F"/>
    <w:rsid w:val="003C529C"/>
    <w:rsid w:val="003C55FA"/>
    <w:rsid w:val="003C572A"/>
    <w:rsid w:val="003C5749"/>
    <w:rsid w:val="003C5D4C"/>
    <w:rsid w:val="003C60AC"/>
    <w:rsid w:val="003C60CD"/>
    <w:rsid w:val="003C60DC"/>
    <w:rsid w:val="003C6154"/>
    <w:rsid w:val="003C62E5"/>
    <w:rsid w:val="003C6509"/>
    <w:rsid w:val="003C6620"/>
    <w:rsid w:val="003C6882"/>
    <w:rsid w:val="003C68EE"/>
    <w:rsid w:val="003C6B0A"/>
    <w:rsid w:val="003C6D0B"/>
    <w:rsid w:val="003C6DBF"/>
    <w:rsid w:val="003C6DCC"/>
    <w:rsid w:val="003C6E13"/>
    <w:rsid w:val="003C6F3F"/>
    <w:rsid w:val="003C70AA"/>
    <w:rsid w:val="003C70F8"/>
    <w:rsid w:val="003C7141"/>
    <w:rsid w:val="003C71DF"/>
    <w:rsid w:val="003C7291"/>
    <w:rsid w:val="003C763E"/>
    <w:rsid w:val="003C7658"/>
    <w:rsid w:val="003C781E"/>
    <w:rsid w:val="003C7911"/>
    <w:rsid w:val="003C7A80"/>
    <w:rsid w:val="003C7B6D"/>
    <w:rsid w:val="003C7CFB"/>
    <w:rsid w:val="003C7EE0"/>
    <w:rsid w:val="003D0372"/>
    <w:rsid w:val="003D0536"/>
    <w:rsid w:val="003D06AD"/>
    <w:rsid w:val="003D0895"/>
    <w:rsid w:val="003D089A"/>
    <w:rsid w:val="003D0C05"/>
    <w:rsid w:val="003D0CF4"/>
    <w:rsid w:val="003D0D34"/>
    <w:rsid w:val="003D0F6C"/>
    <w:rsid w:val="003D0F70"/>
    <w:rsid w:val="003D0F9C"/>
    <w:rsid w:val="003D154B"/>
    <w:rsid w:val="003D1700"/>
    <w:rsid w:val="003D1802"/>
    <w:rsid w:val="003D1BC3"/>
    <w:rsid w:val="003D1CA5"/>
    <w:rsid w:val="003D1E4F"/>
    <w:rsid w:val="003D1E52"/>
    <w:rsid w:val="003D1F48"/>
    <w:rsid w:val="003D1FF2"/>
    <w:rsid w:val="003D2193"/>
    <w:rsid w:val="003D21FC"/>
    <w:rsid w:val="003D2294"/>
    <w:rsid w:val="003D2345"/>
    <w:rsid w:val="003D261A"/>
    <w:rsid w:val="003D270B"/>
    <w:rsid w:val="003D2748"/>
    <w:rsid w:val="003D2D95"/>
    <w:rsid w:val="003D2E3E"/>
    <w:rsid w:val="003D2E9F"/>
    <w:rsid w:val="003D3039"/>
    <w:rsid w:val="003D311E"/>
    <w:rsid w:val="003D34AB"/>
    <w:rsid w:val="003D3525"/>
    <w:rsid w:val="003D37E5"/>
    <w:rsid w:val="003D39E8"/>
    <w:rsid w:val="003D3A5A"/>
    <w:rsid w:val="003D3C85"/>
    <w:rsid w:val="003D3F6F"/>
    <w:rsid w:val="003D4230"/>
    <w:rsid w:val="003D43D4"/>
    <w:rsid w:val="003D4573"/>
    <w:rsid w:val="003D46AB"/>
    <w:rsid w:val="003D4712"/>
    <w:rsid w:val="003D4830"/>
    <w:rsid w:val="003D485F"/>
    <w:rsid w:val="003D4F5E"/>
    <w:rsid w:val="003D4FC4"/>
    <w:rsid w:val="003D535C"/>
    <w:rsid w:val="003D5401"/>
    <w:rsid w:val="003D54E6"/>
    <w:rsid w:val="003D5543"/>
    <w:rsid w:val="003D55D2"/>
    <w:rsid w:val="003D568F"/>
    <w:rsid w:val="003D57A9"/>
    <w:rsid w:val="003D57C0"/>
    <w:rsid w:val="003D587A"/>
    <w:rsid w:val="003D59F8"/>
    <w:rsid w:val="003D5A78"/>
    <w:rsid w:val="003D5DBC"/>
    <w:rsid w:val="003D5E5E"/>
    <w:rsid w:val="003D62BA"/>
    <w:rsid w:val="003D6391"/>
    <w:rsid w:val="003D6467"/>
    <w:rsid w:val="003D6725"/>
    <w:rsid w:val="003D6922"/>
    <w:rsid w:val="003D696B"/>
    <w:rsid w:val="003D6983"/>
    <w:rsid w:val="003D6A3C"/>
    <w:rsid w:val="003D6B93"/>
    <w:rsid w:val="003D6D60"/>
    <w:rsid w:val="003D6DD4"/>
    <w:rsid w:val="003D6E6C"/>
    <w:rsid w:val="003D6EF8"/>
    <w:rsid w:val="003D709B"/>
    <w:rsid w:val="003D7332"/>
    <w:rsid w:val="003D75C4"/>
    <w:rsid w:val="003D7755"/>
    <w:rsid w:val="003D79D9"/>
    <w:rsid w:val="003D79DF"/>
    <w:rsid w:val="003D7AC5"/>
    <w:rsid w:val="003D7BB2"/>
    <w:rsid w:val="003D7DD3"/>
    <w:rsid w:val="003D7EB5"/>
    <w:rsid w:val="003D8F0C"/>
    <w:rsid w:val="003E006A"/>
    <w:rsid w:val="003E01BB"/>
    <w:rsid w:val="003E02B7"/>
    <w:rsid w:val="003E02FF"/>
    <w:rsid w:val="003E0308"/>
    <w:rsid w:val="003E06E4"/>
    <w:rsid w:val="003E0812"/>
    <w:rsid w:val="003E09C9"/>
    <w:rsid w:val="003E09CF"/>
    <w:rsid w:val="003E09E9"/>
    <w:rsid w:val="003E0ABB"/>
    <w:rsid w:val="003E0BCA"/>
    <w:rsid w:val="003E0CD1"/>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A3"/>
    <w:rsid w:val="003E2EB9"/>
    <w:rsid w:val="003E2F21"/>
    <w:rsid w:val="003E3189"/>
    <w:rsid w:val="003E328A"/>
    <w:rsid w:val="003E32A2"/>
    <w:rsid w:val="003E338A"/>
    <w:rsid w:val="003E3412"/>
    <w:rsid w:val="003E34B3"/>
    <w:rsid w:val="003E35A5"/>
    <w:rsid w:val="003E39D7"/>
    <w:rsid w:val="003E3C05"/>
    <w:rsid w:val="003E3DBC"/>
    <w:rsid w:val="003E402A"/>
    <w:rsid w:val="003E4221"/>
    <w:rsid w:val="003E441E"/>
    <w:rsid w:val="003E463C"/>
    <w:rsid w:val="003E465C"/>
    <w:rsid w:val="003E4B33"/>
    <w:rsid w:val="003E4B4A"/>
    <w:rsid w:val="003E4B60"/>
    <w:rsid w:val="003E4C54"/>
    <w:rsid w:val="003E4CF7"/>
    <w:rsid w:val="003E4D65"/>
    <w:rsid w:val="003E4E96"/>
    <w:rsid w:val="003E5283"/>
    <w:rsid w:val="003E531A"/>
    <w:rsid w:val="003E5475"/>
    <w:rsid w:val="003E5563"/>
    <w:rsid w:val="003E59BF"/>
    <w:rsid w:val="003E5BAA"/>
    <w:rsid w:val="003E5C78"/>
    <w:rsid w:val="003E5C90"/>
    <w:rsid w:val="003E5D63"/>
    <w:rsid w:val="003E5FA0"/>
    <w:rsid w:val="003E60F0"/>
    <w:rsid w:val="003E6168"/>
    <w:rsid w:val="003E627E"/>
    <w:rsid w:val="003E642C"/>
    <w:rsid w:val="003E66C6"/>
    <w:rsid w:val="003E6747"/>
    <w:rsid w:val="003E688E"/>
    <w:rsid w:val="003E68AD"/>
    <w:rsid w:val="003E6BC3"/>
    <w:rsid w:val="003E6C69"/>
    <w:rsid w:val="003E6DB2"/>
    <w:rsid w:val="003E711D"/>
    <w:rsid w:val="003E71FA"/>
    <w:rsid w:val="003E7227"/>
    <w:rsid w:val="003E725B"/>
    <w:rsid w:val="003E73CF"/>
    <w:rsid w:val="003E796C"/>
    <w:rsid w:val="003E7B27"/>
    <w:rsid w:val="003E7E23"/>
    <w:rsid w:val="003E7ECD"/>
    <w:rsid w:val="003E7F53"/>
    <w:rsid w:val="003F010B"/>
    <w:rsid w:val="003F034B"/>
    <w:rsid w:val="003F0533"/>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55F"/>
    <w:rsid w:val="003F15D2"/>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97"/>
    <w:rsid w:val="003F2AAD"/>
    <w:rsid w:val="003F2E02"/>
    <w:rsid w:val="003F2FC7"/>
    <w:rsid w:val="003F307C"/>
    <w:rsid w:val="003F33E6"/>
    <w:rsid w:val="003F34B8"/>
    <w:rsid w:val="003F3871"/>
    <w:rsid w:val="003F3922"/>
    <w:rsid w:val="003F3A09"/>
    <w:rsid w:val="003F3B71"/>
    <w:rsid w:val="003F3B8D"/>
    <w:rsid w:val="003F3C35"/>
    <w:rsid w:val="003F3D54"/>
    <w:rsid w:val="003F3F2E"/>
    <w:rsid w:val="003F3FBD"/>
    <w:rsid w:val="003F3FEA"/>
    <w:rsid w:val="003F4133"/>
    <w:rsid w:val="003F4312"/>
    <w:rsid w:val="003F4319"/>
    <w:rsid w:val="003F44FC"/>
    <w:rsid w:val="003F457F"/>
    <w:rsid w:val="003F45B8"/>
    <w:rsid w:val="003F464C"/>
    <w:rsid w:val="003F48C5"/>
    <w:rsid w:val="003F4A19"/>
    <w:rsid w:val="003F4BFB"/>
    <w:rsid w:val="003F4C25"/>
    <w:rsid w:val="003F4D4F"/>
    <w:rsid w:val="003F4D52"/>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A8"/>
    <w:rsid w:val="003F79F4"/>
    <w:rsid w:val="003F7A96"/>
    <w:rsid w:val="003F7C1E"/>
    <w:rsid w:val="003F7C22"/>
    <w:rsid w:val="003F7C49"/>
    <w:rsid w:val="003F7CD4"/>
    <w:rsid w:val="003F7D41"/>
    <w:rsid w:val="003F7DB0"/>
    <w:rsid w:val="003F7EFB"/>
    <w:rsid w:val="00400198"/>
    <w:rsid w:val="004001A1"/>
    <w:rsid w:val="00400219"/>
    <w:rsid w:val="00400392"/>
    <w:rsid w:val="004003CE"/>
    <w:rsid w:val="00400413"/>
    <w:rsid w:val="0040065D"/>
    <w:rsid w:val="0040091F"/>
    <w:rsid w:val="004009C0"/>
    <w:rsid w:val="00400A55"/>
    <w:rsid w:val="00400AF6"/>
    <w:rsid w:val="00400B07"/>
    <w:rsid w:val="00400DB9"/>
    <w:rsid w:val="00400DC7"/>
    <w:rsid w:val="0040104C"/>
    <w:rsid w:val="004010BE"/>
    <w:rsid w:val="00401334"/>
    <w:rsid w:val="004014D9"/>
    <w:rsid w:val="00401549"/>
    <w:rsid w:val="0040157C"/>
    <w:rsid w:val="00401581"/>
    <w:rsid w:val="004016BC"/>
    <w:rsid w:val="00401905"/>
    <w:rsid w:val="00401CB0"/>
    <w:rsid w:val="0040232F"/>
    <w:rsid w:val="00402419"/>
    <w:rsid w:val="004024A2"/>
    <w:rsid w:val="0040266B"/>
    <w:rsid w:val="004026B2"/>
    <w:rsid w:val="00402CD6"/>
    <w:rsid w:val="00402D41"/>
    <w:rsid w:val="00402D8A"/>
    <w:rsid w:val="0040307E"/>
    <w:rsid w:val="004030CF"/>
    <w:rsid w:val="0040329D"/>
    <w:rsid w:val="004032AB"/>
    <w:rsid w:val="004036BF"/>
    <w:rsid w:val="0040371F"/>
    <w:rsid w:val="004037CE"/>
    <w:rsid w:val="00403CBB"/>
    <w:rsid w:val="00403CC7"/>
    <w:rsid w:val="00403E4A"/>
    <w:rsid w:val="00404088"/>
    <w:rsid w:val="00404176"/>
    <w:rsid w:val="00404784"/>
    <w:rsid w:val="00404925"/>
    <w:rsid w:val="00404A2A"/>
    <w:rsid w:val="00404B32"/>
    <w:rsid w:val="00404CE3"/>
    <w:rsid w:val="00405225"/>
    <w:rsid w:val="004052C3"/>
    <w:rsid w:val="0040569F"/>
    <w:rsid w:val="0040572D"/>
    <w:rsid w:val="004057D8"/>
    <w:rsid w:val="004058ED"/>
    <w:rsid w:val="004059D4"/>
    <w:rsid w:val="00405DA5"/>
    <w:rsid w:val="00405E3F"/>
    <w:rsid w:val="00405F61"/>
    <w:rsid w:val="0040632D"/>
    <w:rsid w:val="004063E2"/>
    <w:rsid w:val="004063F2"/>
    <w:rsid w:val="004065A1"/>
    <w:rsid w:val="004066CD"/>
    <w:rsid w:val="0040678E"/>
    <w:rsid w:val="004068AB"/>
    <w:rsid w:val="00406C4A"/>
    <w:rsid w:val="00406DD6"/>
    <w:rsid w:val="00406DFE"/>
    <w:rsid w:val="004076F8"/>
    <w:rsid w:val="00407783"/>
    <w:rsid w:val="00407DC4"/>
    <w:rsid w:val="00407E25"/>
    <w:rsid w:val="00407EED"/>
    <w:rsid w:val="00410018"/>
    <w:rsid w:val="004105C4"/>
    <w:rsid w:val="00410688"/>
    <w:rsid w:val="0041072D"/>
    <w:rsid w:val="004107E3"/>
    <w:rsid w:val="00410813"/>
    <w:rsid w:val="0041082F"/>
    <w:rsid w:val="004108F0"/>
    <w:rsid w:val="00410905"/>
    <w:rsid w:val="004109F6"/>
    <w:rsid w:val="00410B8B"/>
    <w:rsid w:val="00410C08"/>
    <w:rsid w:val="00410E41"/>
    <w:rsid w:val="00410EE5"/>
    <w:rsid w:val="004113B6"/>
    <w:rsid w:val="0041179B"/>
    <w:rsid w:val="004117F2"/>
    <w:rsid w:val="00411999"/>
    <w:rsid w:val="00411BDB"/>
    <w:rsid w:val="00411E0C"/>
    <w:rsid w:val="00411E48"/>
    <w:rsid w:val="00412219"/>
    <w:rsid w:val="0041222B"/>
    <w:rsid w:val="004122A8"/>
    <w:rsid w:val="0041266E"/>
    <w:rsid w:val="0041279C"/>
    <w:rsid w:val="004129C6"/>
    <w:rsid w:val="00412B16"/>
    <w:rsid w:val="00412BAE"/>
    <w:rsid w:val="004130A8"/>
    <w:rsid w:val="0041310F"/>
    <w:rsid w:val="0041346E"/>
    <w:rsid w:val="00413529"/>
    <w:rsid w:val="0041367A"/>
    <w:rsid w:val="004136C4"/>
    <w:rsid w:val="00413729"/>
    <w:rsid w:val="00413889"/>
    <w:rsid w:val="00413897"/>
    <w:rsid w:val="00413A6A"/>
    <w:rsid w:val="00413E4A"/>
    <w:rsid w:val="00413F0D"/>
    <w:rsid w:val="00413F44"/>
    <w:rsid w:val="00413F7A"/>
    <w:rsid w:val="00414079"/>
    <w:rsid w:val="00414157"/>
    <w:rsid w:val="004143BB"/>
    <w:rsid w:val="0041454F"/>
    <w:rsid w:val="00414767"/>
    <w:rsid w:val="004147F2"/>
    <w:rsid w:val="004149CC"/>
    <w:rsid w:val="00414AC6"/>
    <w:rsid w:val="00414AF0"/>
    <w:rsid w:val="00414BDB"/>
    <w:rsid w:val="00414E41"/>
    <w:rsid w:val="00415271"/>
    <w:rsid w:val="00415539"/>
    <w:rsid w:val="00415595"/>
    <w:rsid w:val="00415707"/>
    <w:rsid w:val="0041574A"/>
    <w:rsid w:val="0041583E"/>
    <w:rsid w:val="0041585E"/>
    <w:rsid w:val="00415903"/>
    <w:rsid w:val="00415CFC"/>
    <w:rsid w:val="00415D09"/>
    <w:rsid w:val="00415E68"/>
    <w:rsid w:val="00415E87"/>
    <w:rsid w:val="00415F01"/>
    <w:rsid w:val="0041605D"/>
    <w:rsid w:val="004160B7"/>
    <w:rsid w:val="00416134"/>
    <w:rsid w:val="004163CC"/>
    <w:rsid w:val="004165BB"/>
    <w:rsid w:val="0041682A"/>
    <w:rsid w:val="00416966"/>
    <w:rsid w:val="00416B5D"/>
    <w:rsid w:val="00416C3F"/>
    <w:rsid w:val="00416DC0"/>
    <w:rsid w:val="00416EB6"/>
    <w:rsid w:val="00416ED5"/>
    <w:rsid w:val="00416EFA"/>
    <w:rsid w:val="00416FFA"/>
    <w:rsid w:val="004170A5"/>
    <w:rsid w:val="004170AF"/>
    <w:rsid w:val="00417299"/>
    <w:rsid w:val="004174FE"/>
    <w:rsid w:val="0041783B"/>
    <w:rsid w:val="0041788D"/>
    <w:rsid w:val="00417ADD"/>
    <w:rsid w:val="00417D89"/>
    <w:rsid w:val="00417F69"/>
    <w:rsid w:val="0042001C"/>
    <w:rsid w:val="00420048"/>
    <w:rsid w:val="0042056C"/>
    <w:rsid w:val="0042062B"/>
    <w:rsid w:val="004209C3"/>
    <w:rsid w:val="00420A10"/>
    <w:rsid w:val="00420A83"/>
    <w:rsid w:val="00420D1C"/>
    <w:rsid w:val="00420D5C"/>
    <w:rsid w:val="00420DB0"/>
    <w:rsid w:val="00420EAE"/>
    <w:rsid w:val="00420F31"/>
    <w:rsid w:val="00420FFC"/>
    <w:rsid w:val="00421044"/>
    <w:rsid w:val="00421077"/>
    <w:rsid w:val="0042107F"/>
    <w:rsid w:val="004212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3135"/>
    <w:rsid w:val="00423163"/>
    <w:rsid w:val="00423287"/>
    <w:rsid w:val="00423511"/>
    <w:rsid w:val="004239A2"/>
    <w:rsid w:val="00423A39"/>
    <w:rsid w:val="00423A80"/>
    <w:rsid w:val="00423BAC"/>
    <w:rsid w:val="00423CB2"/>
    <w:rsid w:val="00423DEC"/>
    <w:rsid w:val="00423DF6"/>
    <w:rsid w:val="00424036"/>
    <w:rsid w:val="00424568"/>
    <w:rsid w:val="0042458A"/>
    <w:rsid w:val="00424707"/>
    <w:rsid w:val="0042485C"/>
    <w:rsid w:val="00424CF2"/>
    <w:rsid w:val="00424D60"/>
    <w:rsid w:val="00424F70"/>
    <w:rsid w:val="00424FC7"/>
    <w:rsid w:val="00425149"/>
    <w:rsid w:val="004251E9"/>
    <w:rsid w:val="004252F2"/>
    <w:rsid w:val="0042544C"/>
    <w:rsid w:val="0042546A"/>
    <w:rsid w:val="004254DA"/>
    <w:rsid w:val="00425716"/>
    <w:rsid w:val="0042577A"/>
    <w:rsid w:val="004258F8"/>
    <w:rsid w:val="0042592B"/>
    <w:rsid w:val="00425B9F"/>
    <w:rsid w:val="00425BEB"/>
    <w:rsid w:val="00425C1E"/>
    <w:rsid w:val="0042619A"/>
    <w:rsid w:val="004261BA"/>
    <w:rsid w:val="004262FF"/>
    <w:rsid w:val="004263A2"/>
    <w:rsid w:val="0042673F"/>
    <w:rsid w:val="004268F4"/>
    <w:rsid w:val="00426A9F"/>
    <w:rsid w:val="00426BBB"/>
    <w:rsid w:val="00426F0F"/>
    <w:rsid w:val="00426F42"/>
    <w:rsid w:val="00426FB2"/>
    <w:rsid w:val="004270DD"/>
    <w:rsid w:val="00427331"/>
    <w:rsid w:val="0042745D"/>
    <w:rsid w:val="0042747B"/>
    <w:rsid w:val="0042751B"/>
    <w:rsid w:val="00427623"/>
    <w:rsid w:val="00427A2A"/>
    <w:rsid w:val="00427AC6"/>
    <w:rsid w:val="00427B78"/>
    <w:rsid w:val="00427D52"/>
    <w:rsid w:val="00427DB2"/>
    <w:rsid w:val="00427DC6"/>
    <w:rsid w:val="00427DFE"/>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5DD"/>
    <w:rsid w:val="00431890"/>
    <w:rsid w:val="00431ADE"/>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304"/>
    <w:rsid w:val="0043366B"/>
    <w:rsid w:val="004336A1"/>
    <w:rsid w:val="00433AE1"/>
    <w:rsid w:val="00433BCB"/>
    <w:rsid w:val="00433D1E"/>
    <w:rsid w:val="00433D6E"/>
    <w:rsid w:val="00433DFD"/>
    <w:rsid w:val="00433FF9"/>
    <w:rsid w:val="00433FFA"/>
    <w:rsid w:val="0043400E"/>
    <w:rsid w:val="00434273"/>
    <w:rsid w:val="00434390"/>
    <w:rsid w:val="004343C1"/>
    <w:rsid w:val="00434479"/>
    <w:rsid w:val="0043455E"/>
    <w:rsid w:val="004345AD"/>
    <w:rsid w:val="0043460D"/>
    <w:rsid w:val="0043492B"/>
    <w:rsid w:val="00434A95"/>
    <w:rsid w:val="00434AA5"/>
    <w:rsid w:val="00434B9A"/>
    <w:rsid w:val="00434D3A"/>
    <w:rsid w:val="00434D46"/>
    <w:rsid w:val="00434E5B"/>
    <w:rsid w:val="00434FEA"/>
    <w:rsid w:val="004353D2"/>
    <w:rsid w:val="00435448"/>
    <w:rsid w:val="004354CA"/>
    <w:rsid w:val="00435685"/>
    <w:rsid w:val="004358BD"/>
    <w:rsid w:val="004358F1"/>
    <w:rsid w:val="00435911"/>
    <w:rsid w:val="0043596C"/>
    <w:rsid w:val="00435BA3"/>
    <w:rsid w:val="00435D53"/>
    <w:rsid w:val="00435EA0"/>
    <w:rsid w:val="00435EC8"/>
    <w:rsid w:val="00435EE9"/>
    <w:rsid w:val="00436057"/>
    <w:rsid w:val="004360D1"/>
    <w:rsid w:val="00436153"/>
    <w:rsid w:val="004367DA"/>
    <w:rsid w:val="004368E3"/>
    <w:rsid w:val="004369A5"/>
    <w:rsid w:val="00436ACA"/>
    <w:rsid w:val="00436AEC"/>
    <w:rsid w:val="00436C61"/>
    <w:rsid w:val="00436C77"/>
    <w:rsid w:val="00436D1C"/>
    <w:rsid w:val="00437104"/>
    <w:rsid w:val="004373A2"/>
    <w:rsid w:val="00437518"/>
    <w:rsid w:val="0043758B"/>
    <w:rsid w:val="0043764D"/>
    <w:rsid w:val="00437A83"/>
    <w:rsid w:val="00437C28"/>
    <w:rsid w:val="00437D03"/>
    <w:rsid w:val="00437E0B"/>
    <w:rsid w:val="0044047F"/>
    <w:rsid w:val="004404AF"/>
    <w:rsid w:val="004405B2"/>
    <w:rsid w:val="00440730"/>
    <w:rsid w:val="00440824"/>
    <w:rsid w:val="0044097A"/>
    <w:rsid w:val="00440F2B"/>
    <w:rsid w:val="004410CB"/>
    <w:rsid w:val="0044180D"/>
    <w:rsid w:val="004418A8"/>
    <w:rsid w:val="00441C13"/>
    <w:rsid w:val="00441CAC"/>
    <w:rsid w:val="00441F11"/>
    <w:rsid w:val="00442270"/>
    <w:rsid w:val="004423A9"/>
    <w:rsid w:val="00442461"/>
    <w:rsid w:val="00442482"/>
    <w:rsid w:val="00442849"/>
    <w:rsid w:val="00442889"/>
    <w:rsid w:val="00442A1C"/>
    <w:rsid w:val="00442C3F"/>
    <w:rsid w:val="004432A8"/>
    <w:rsid w:val="00443408"/>
    <w:rsid w:val="0044361B"/>
    <w:rsid w:val="0044391D"/>
    <w:rsid w:val="00443AA4"/>
    <w:rsid w:val="00443D0A"/>
    <w:rsid w:val="00443D46"/>
    <w:rsid w:val="00443EB1"/>
    <w:rsid w:val="00443F1F"/>
    <w:rsid w:val="00444071"/>
    <w:rsid w:val="00444260"/>
    <w:rsid w:val="00444338"/>
    <w:rsid w:val="004446E2"/>
    <w:rsid w:val="0044493B"/>
    <w:rsid w:val="004449EA"/>
    <w:rsid w:val="00444C38"/>
    <w:rsid w:val="00444E46"/>
    <w:rsid w:val="004451D1"/>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AA4"/>
    <w:rsid w:val="00446BD3"/>
    <w:rsid w:val="00446C42"/>
    <w:rsid w:val="00446D98"/>
    <w:rsid w:val="00446EF9"/>
    <w:rsid w:val="0044706B"/>
    <w:rsid w:val="0044706F"/>
    <w:rsid w:val="004478DF"/>
    <w:rsid w:val="00447A77"/>
    <w:rsid w:val="00447BE8"/>
    <w:rsid w:val="00450020"/>
    <w:rsid w:val="0045006C"/>
    <w:rsid w:val="00450368"/>
    <w:rsid w:val="0045037D"/>
    <w:rsid w:val="00450666"/>
    <w:rsid w:val="004508A7"/>
    <w:rsid w:val="004508EA"/>
    <w:rsid w:val="004509C3"/>
    <w:rsid w:val="00450A36"/>
    <w:rsid w:val="00450AAC"/>
    <w:rsid w:val="00450C5C"/>
    <w:rsid w:val="00450E47"/>
    <w:rsid w:val="00450E62"/>
    <w:rsid w:val="00450F4C"/>
    <w:rsid w:val="00450F9E"/>
    <w:rsid w:val="0045108E"/>
    <w:rsid w:val="0045151E"/>
    <w:rsid w:val="00451776"/>
    <w:rsid w:val="00451832"/>
    <w:rsid w:val="004519CC"/>
    <w:rsid w:val="00451B8B"/>
    <w:rsid w:val="00451E4D"/>
    <w:rsid w:val="0045205A"/>
    <w:rsid w:val="0045225D"/>
    <w:rsid w:val="00452271"/>
    <w:rsid w:val="00452363"/>
    <w:rsid w:val="004523F0"/>
    <w:rsid w:val="00452577"/>
    <w:rsid w:val="004525A0"/>
    <w:rsid w:val="004525DB"/>
    <w:rsid w:val="0045263F"/>
    <w:rsid w:val="00452813"/>
    <w:rsid w:val="004528A4"/>
    <w:rsid w:val="00452931"/>
    <w:rsid w:val="00452CC3"/>
    <w:rsid w:val="00452D88"/>
    <w:rsid w:val="004530F2"/>
    <w:rsid w:val="00453189"/>
    <w:rsid w:val="0045318A"/>
    <w:rsid w:val="004532CA"/>
    <w:rsid w:val="004532DA"/>
    <w:rsid w:val="0045348F"/>
    <w:rsid w:val="00453891"/>
    <w:rsid w:val="004538D9"/>
    <w:rsid w:val="00453C2C"/>
    <w:rsid w:val="00453CF7"/>
    <w:rsid w:val="00453EF9"/>
    <w:rsid w:val="00454387"/>
    <w:rsid w:val="00454471"/>
    <w:rsid w:val="004545FC"/>
    <w:rsid w:val="00454835"/>
    <w:rsid w:val="00454A88"/>
    <w:rsid w:val="00454AFF"/>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5FA4"/>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C3"/>
    <w:rsid w:val="00457A90"/>
    <w:rsid w:val="00457C40"/>
    <w:rsid w:val="00457CFE"/>
    <w:rsid w:val="00457EA3"/>
    <w:rsid w:val="004601D6"/>
    <w:rsid w:val="004602F3"/>
    <w:rsid w:val="00460320"/>
    <w:rsid w:val="004603FA"/>
    <w:rsid w:val="00460731"/>
    <w:rsid w:val="00460798"/>
    <w:rsid w:val="004608F5"/>
    <w:rsid w:val="00460919"/>
    <w:rsid w:val="00460923"/>
    <w:rsid w:val="00460BDC"/>
    <w:rsid w:val="00460C15"/>
    <w:rsid w:val="00460C72"/>
    <w:rsid w:val="00460DDF"/>
    <w:rsid w:val="00460FD6"/>
    <w:rsid w:val="0046126D"/>
    <w:rsid w:val="004612F8"/>
    <w:rsid w:val="004613F9"/>
    <w:rsid w:val="00461578"/>
    <w:rsid w:val="0046165A"/>
    <w:rsid w:val="0046167C"/>
    <w:rsid w:val="00461948"/>
    <w:rsid w:val="00461A4C"/>
    <w:rsid w:val="00461B69"/>
    <w:rsid w:val="00461F99"/>
    <w:rsid w:val="004620AA"/>
    <w:rsid w:val="004620C3"/>
    <w:rsid w:val="0046219F"/>
    <w:rsid w:val="004621DC"/>
    <w:rsid w:val="00462430"/>
    <w:rsid w:val="0046257A"/>
    <w:rsid w:val="00462587"/>
    <w:rsid w:val="00462619"/>
    <w:rsid w:val="00462683"/>
    <w:rsid w:val="00462898"/>
    <w:rsid w:val="00462911"/>
    <w:rsid w:val="00463070"/>
    <w:rsid w:val="004630F6"/>
    <w:rsid w:val="0046313C"/>
    <w:rsid w:val="00463163"/>
    <w:rsid w:val="00463169"/>
    <w:rsid w:val="004633A7"/>
    <w:rsid w:val="00463432"/>
    <w:rsid w:val="0046343C"/>
    <w:rsid w:val="00463502"/>
    <w:rsid w:val="00463635"/>
    <w:rsid w:val="004636F5"/>
    <w:rsid w:val="00463765"/>
    <w:rsid w:val="004637C4"/>
    <w:rsid w:val="00463812"/>
    <w:rsid w:val="00463880"/>
    <w:rsid w:val="00463B9C"/>
    <w:rsid w:val="00463C60"/>
    <w:rsid w:val="004640A5"/>
    <w:rsid w:val="00464100"/>
    <w:rsid w:val="004642F8"/>
    <w:rsid w:val="004642FD"/>
    <w:rsid w:val="004643A6"/>
    <w:rsid w:val="004643FD"/>
    <w:rsid w:val="0046443C"/>
    <w:rsid w:val="0046478B"/>
    <w:rsid w:val="004649ED"/>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74"/>
    <w:rsid w:val="004660B9"/>
    <w:rsid w:val="00466C4F"/>
    <w:rsid w:val="00466C9D"/>
    <w:rsid w:val="00466DB5"/>
    <w:rsid w:val="00466EE0"/>
    <w:rsid w:val="00466F10"/>
    <w:rsid w:val="00466F16"/>
    <w:rsid w:val="00466F73"/>
    <w:rsid w:val="0046725F"/>
    <w:rsid w:val="0046732C"/>
    <w:rsid w:val="00467369"/>
    <w:rsid w:val="0046750B"/>
    <w:rsid w:val="004677FC"/>
    <w:rsid w:val="004679B4"/>
    <w:rsid w:val="00467E9F"/>
    <w:rsid w:val="00467F9C"/>
    <w:rsid w:val="004700B4"/>
    <w:rsid w:val="004701F2"/>
    <w:rsid w:val="004706F0"/>
    <w:rsid w:val="00470873"/>
    <w:rsid w:val="00470888"/>
    <w:rsid w:val="00470950"/>
    <w:rsid w:val="004709A4"/>
    <w:rsid w:val="00470B76"/>
    <w:rsid w:val="00470B9F"/>
    <w:rsid w:val="00470D2C"/>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856"/>
    <w:rsid w:val="004729E2"/>
    <w:rsid w:val="00472B30"/>
    <w:rsid w:val="00472C75"/>
    <w:rsid w:val="0047302F"/>
    <w:rsid w:val="004730A7"/>
    <w:rsid w:val="00473248"/>
    <w:rsid w:val="00473394"/>
    <w:rsid w:val="004734B0"/>
    <w:rsid w:val="00473558"/>
    <w:rsid w:val="004735B9"/>
    <w:rsid w:val="00473A17"/>
    <w:rsid w:val="00473AA5"/>
    <w:rsid w:val="00473B32"/>
    <w:rsid w:val="00473BA1"/>
    <w:rsid w:val="00473CA5"/>
    <w:rsid w:val="00474128"/>
    <w:rsid w:val="00474150"/>
    <w:rsid w:val="004741A7"/>
    <w:rsid w:val="004741D2"/>
    <w:rsid w:val="00474379"/>
    <w:rsid w:val="00474536"/>
    <w:rsid w:val="0047462F"/>
    <w:rsid w:val="00474754"/>
    <w:rsid w:val="0047486F"/>
    <w:rsid w:val="004751C3"/>
    <w:rsid w:val="0047544F"/>
    <w:rsid w:val="0047547E"/>
    <w:rsid w:val="0047556B"/>
    <w:rsid w:val="004755D5"/>
    <w:rsid w:val="004757ED"/>
    <w:rsid w:val="0047589D"/>
    <w:rsid w:val="00475A72"/>
    <w:rsid w:val="00475BC7"/>
    <w:rsid w:val="00475E77"/>
    <w:rsid w:val="00475EA9"/>
    <w:rsid w:val="00475EE0"/>
    <w:rsid w:val="00475F3A"/>
    <w:rsid w:val="00475F8E"/>
    <w:rsid w:val="004761FD"/>
    <w:rsid w:val="00476300"/>
    <w:rsid w:val="0047633D"/>
    <w:rsid w:val="004764BF"/>
    <w:rsid w:val="004764F5"/>
    <w:rsid w:val="004766D6"/>
    <w:rsid w:val="004768DE"/>
    <w:rsid w:val="00476909"/>
    <w:rsid w:val="00476BE1"/>
    <w:rsid w:val="00476C0F"/>
    <w:rsid w:val="00476C1B"/>
    <w:rsid w:val="00476E3C"/>
    <w:rsid w:val="00476E83"/>
    <w:rsid w:val="0047714A"/>
    <w:rsid w:val="004772DB"/>
    <w:rsid w:val="004773B2"/>
    <w:rsid w:val="004776C6"/>
    <w:rsid w:val="00477AC3"/>
    <w:rsid w:val="00477CA9"/>
    <w:rsid w:val="00477D79"/>
    <w:rsid w:val="00477DDB"/>
    <w:rsid w:val="00477E13"/>
    <w:rsid w:val="00477F16"/>
    <w:rsid w:val="00477F78"/>
    <w:rsid w:val="00477F93"/>
    <w:rsid w:val="00477FF1"/>
    <w:rsid w:val="00480047"/>
    <w:rsid w:val="004800CD"/>
    <w:rsid w:val="00480202"/>
    <w:rsid w:val="00480529"/>
    <w:rsid w:val="0048077F"/>
    <w:rsid w:val="0048118F"/>
    <w:rsid w:val="0048131F"/>
    <w:rsid w:val="00481609"/>
    <w:rsid w:val="0048187A"/>
    <w:rsid w:val="0048193C"/>
    <w:rsid w:val="00481B6E"/>
    <w:rsid w:val="00481DC1"/>
    <w:rsid w:val="00481F13"/>
    <w:rsid w:val="004820B6"/>
    <w:rsid w:val="00482188"/>
    <w:rsid w:val="004822C8"/>
    <w:rsid w:val="004827F3"/>
    <w:rsid w:val="00482ACF"/>
    <w:rsid w:val="00482D81"/>
    <w:rsid w:val="00482DA8"/>
    <w:rsid w:val="00482F3E"/>
    <w:rsid w:val="00482FE8"/>
    <w:rsid w:val="0048318D"/>
    <w:rsid w:val="00483537"/>
    <w:rsid w:val="00483802"/>
    <w:rsid w:val="0048380E"/>
    <w:rsid w:val="00483B49"/>
    <w:rsid w:val="00483CB0"/>
    <w:rsid w:val="00483DF1"/>
    <w:rsid w:val="00483F19"/>
    <w:rsid w:val="00484098"/>
    <w:rsid w:val="004840ED"/>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12D"/>
    <w:rsid w:val="0048717E"/>
    <w:rsid w:val="004871A6"/>
    <w:rsid w:val="00487269"/>
    <w:rsid w:val="00487349"/>
    <w:rsid w:val="004874C8"/>
    <w:rsid w:val="00487721"/>
    <w:rsid w:val="00487804"/>
    <w:rsid w:val="00487914"/>
    <w:rsid w:val="00487C0E"/>
    <w:rsid w:val="00487C5B"/>
    <w:rsid w:val="00487C62"/>
    <w:rsid w:val="00487E45"/>
    <w:rsid w:val="0049015F"/>
    <w:rsid w:val="00490176"/>
    <w:rsid w:val="004901ED"/>
    <w:rsid w:val="004903F0"/>
    <w:rsid w:val="00490439"/>
    <w:rsid w:val="0049057B"/>
    <w:rsid w:val="004905E0"/>
    <w:rsid w:val="00490613"/>
    <w:rsid w:val="0049088E"/>
    <w:rsid w:val="00490AAE"/>
    <w:rsid w:val="00490C38"/>
    <w:rsid w:val="00490CAC"/>
    <w:rsid w:val="00490CE1"/>
    <w:rsid w:val="00490E10"/>
    <w:rsid w:val="00490FB6"/>
    <w:rsid w:val="00491046"/>
    <w:rsid w:val="00491274"/>
    <w:rsid w:val="0049153D"/>
    <w:rsid w:val="00491741"/>
    <w:rsid w:val="004917F9"/>
    <w:rsid w:val="00491836"/>
    <w:rsid w:val="00491DA3"/>
    <w:rsid w:val="0049228A"/>
    <w:rsid w:val="0049273E"/>
    <w:rsid w:val="004929B9"/>
    <w:rsid w:val="00492B56"/>
    <w:rsid w:val="00492B74"/>
    <w:rsid w:val="00493126"/>
    <w:rsid w:val="00493159"/>
    <w:rsid w:val="00493227"/>
    <w:rsid w:val="004933BE"/>
    <w:rsid w:val="004933F0"/>
    <w:rsid w:val="00493610"/>
    <w:rsid w:val="00493721"/>
    <w:rsid w:val="00493B7E"/>
    <w:rsid w:val="00493CFC"/>
    <w:rsid w:val="00493DAF"/>
    <w:rsid w:val="00493F24"/>
    <w:rsid w:val="0049405C"/>
    <w:rsid w:val="0049421C"/>
    <w:rsid w:val="004943D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EA9"/>
    <w:rsid w:val="004962E2"/>
    <w:rsid w:val="004962F8"/>
    <w:rsid w:val="004963D7"/>
    <w:rsid w:val="00496541"/>
    <w:rsid w:val="00496933"/>
    <w:rsid w:val="0049698A"/>
    <w:rsid w:val="004969DC"/>
    <w:rsid w:val="00496A91"/>
    <w:rsid w:val="00496E5E"/>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545"/>
    <w:rsid w:val="004A0DCC"/>
    <w:rsid w:val="004A0FEF"/>
    <w:rsid w:val="004A153A"/>
    <w:rsid w:val="004A16EB"/>
    <w:rsid w:val="004A16F5"/>
    <w:rsid w:val="004A1C51"/>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4A5"/>
    <w:rsid w:val="004A36D5"/>
    <w:rsid w:val="004A370C"/>
    <w:rsid w:val="004A3B9F"/>
    <w:rsid w:val="004A3E04"/>
    <w:rsid w:val="004A3EFF"/>
    <w:rsid w:val="004A4016"/>
    <w:rsid w:val="004A41E6"/>
    <w:rsid w:val="004A41F8"/>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AD"/>
    <w:rsid w:val="004A5EFC"/>
    <w:rsid w:val="004A60CD"/>
    <w:rsid w:val="004A6138"/>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532"/>
    <w:rsid w:val="004A770B"/>
    <w:rsid w:val="004A7741"/>
    <w:rsid w:val="004A77D1"/>
    <w:rsid w:val="004A7982"/>
    <w:rsid w:val="004A7E40"/>
    <w:rsid w:val="004B01A9"/>
    <w:rsid w:val="004B0279"/>
    <w:rsid w:val="004B0398"/>
    <w:rsid w:val="004B0430"/>
    <w:rsid w:val="004B0948"/>
    <w:rsid w:val="004B0D6A"/>
    <w:rsid w:val="004B0E93"/>
    <w:rsid w:val="004B10B6"/>
    <w:rsid w:val="004B10BD"/>
    <w:rsid w:val="004B1125"/>
    <w:rsid w:val="004B1611"/>
    <w:rsid w:val="004B1A7C"/>
    <w:rsid w:val="004B1BB7"/>
    <w:rsid w:val="004B1F6C"/>
    <w:rsid w:val="004B2066"/>
    <w:rsid w:val="004B2094"/>
    <w:rsid w:val="004B20E6"/>
    <w:rsid w:val="004B2148"/>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565"/>
    <w:rsid w:val="004B37B7"/>
    <w:rsid w:val="004B3A7B"/>
    <w:rsid w:val="004B3C0F"/>
    <w:rsid w:val="004B3DDD"/>
    <w:rsid w:val="004B3E00"/>
    <w:rsid w:val="004B3E1D"/>
    <w:rsid w:val="004B3FB8"/>
    <w:rsid w:val="004B3FF9"/>
    <w:rsid w:val="004B409E"/>
    <w:rsid w:val="004B454D"/>
    <w:rsid w:val="004B46BE"/>
    <w:rsid w:val="004B4704"/>
    <w:rsid w:val="004B4756"/>
    <w:rsid w:val="004B481E"/>
    <w:rsid w:val="004B488C"/>
    <w:rsid w:val="004B48E9"/>
    <w:rsid w:val="004B49FD"/>
    <w:rsid w:val="004B4BEB"/>
    <w:rsid w:val="004B4DFF"/>
    <w:rsid w:val="004B4FA9"/>
    <w:rsid w:val="004B517E"/>
    <w:rsid w:val="004B522C"/>
    <w:rsid w:val="004B5647"/>
    <w:rsid w:val="004B5678"/>
    <w:rsid w:val="004B571B"/>
    <w:rsid w:val="004B57F2"/>
    <w:rsid w:val="004B58B6"/>
    <w:rsid w:val="004B5BAD"/>
    <w:rsid w:val="004B5CAF"/>
    <w:rsid w:val="004B5D3E"/>
    <w:rsid w:val="004B5FCB"/>
    <w:rsid w:val="004B5FF2"/>
    <w:rsid w:val="004B601E"/>
    <w:rsid w:val="004B6020"/>
    <w:rsid w:val="004B61F9"/>
    <w:rsid w:val="004B61FC"/>
    <w:rsid w:val="004B6667"/>
    <w:rsid w:val="004B6724"/>
    <w:rsid w:val="004B6885"/>
    <w:rsid w:val="004B6BCD"/>
    <w:rsid w:val="004B6E19"/>
    <w:rsid w:val="004B6F45"/>
    <w:rsid w:val="004B7043"/>
    <w:rsid w:val="004B7406"/>
    <w:rsid w:val="004B7492"/>
    <w:rsid w:val="004B78B9"/>
    <w:rsid w:val="004B7AF9"/>
    <w:rsid w:val="004B7F04"/>
    <w:rsid w:val="004B7FC5"/>
    <w:rsid w:val="004C0027"/>
    <w:rsid w:val="004C0085"/>
    <w:rsid w:val="004C0203"/>
    <w:rsid w:val="004C0429"/>
    <w:rsid w:val="004C0478"/>
    <w:rsid w:val="004C05E2"/>
    <w:rsid w:val="004C06E2"/>
    <w:rsid w:val="004C073D"/>
    <w:rsid w:val="004C076A"/>
    <w:rsid w:val="004C0B91"/>
    <w:rsid w:val="004C0E7A"/>
    <w:rsid w:val="004C0EAF"/>
    <w:rsid w:val="004C0F00"/>
    <w:rsid w:val="004C0F6F"/>
    <w:rsid w:val="004C1005"/>
    <w:rsid w:val="004C11B8"/>
    <w:rsid w:val="004C139B"/>
    <w:rsid w:val="004C1515"/>
    <w:rsid w:val="004C15CE"/>
    <w:rsid w:val="004C1673"/>
    <w:rsid w:val="004C1824"/>
    <w:rsid w:val="004C1D68"/>
    <w:rsid w:val="004C1EC1"/>
    <w:rsid w:val="004C20DF"/>
    <w:rsid w:val="004C23FC"/>
    <w:rsid w:val="004C2971"/>
    <w:rsid w:val="004C2B7B"/>
    <w:rsid w:val="004C2C92"/>
    <w:rsid w:val="004C2EC0"/>
    <w:rsid w:val="004C2EE7"/>
    <w:rsid w:val="004C2F48"/>
    <w:rsid w:val="004C2FA2"/>
    <w:rsid w:val="004C35A8"/>
    <w:rsid w:val="004C3729"/>
    <w:rsid w:val="004C3964"/>
    <w:rsid w:val="004C3AE7"/>
    <w:rsid w:val="004C3AED"/>
    <w:rsid w:val="004C3B3B"/>
    <w:rsid w:val="004C3BDC"/>
    <w:rsid w:val="004C4237"/>
    <w:rsid w:val="004C447F"/>
    <w:rsid w:val="004C44D2"/>
    <w:rsid w:val="004C4895"/>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6013"/>
    <w:rsid w:val="004C677D"/>
    <w:rsid w:val="004C69F3"/>
    <w:rsid w:val="004C6A07"/>
    <w:rsid w:val="004C6B16"/>
    <w:rsid w:val="004C6CD2"/>
    <w:rsid w:val="004C6D3A"/>
    <w:rsid w:val="004C6D5A"/>
    <w:rsid w:val="004C6FD6"/>
    <w:rsid w:val="004C709A"/>
    <w:rsid w:val="004C730A"/>
    <w:rsid w:val="004C74FB"/>
    <w:rsid w:val="004C7636"/>
    <w:rsid w:val="004C7842"/>
    <w:rsid w:val="004C78DD"/>
    <w:rsid w:val="004C7B37"/>
    <w:rsid w:val="004C7BF1"/>
    <w:rsid w:val="004D0020"/>
    <w:rsid w:val="004D00A5"/>
    <w:rsid w:val="004D0198"/>
    <w:rsid w:val="004D0386"/>
    <w:rsid w:val="004D0733"/>
    <w:rsid w:val="004D0763"/>
    <w:rsid w:val="004D0F24"/>
    <w:rsid w:val="004D101C"/>
    <w:rsid w:val="004D131A"/>
    <w:rsid w:val="004D1356"/>
    <w:rsid w:val="004D15DB"/>
    <w:rsid w:val="004D161F"/>
    <w:rsid w:val="004D1671"/>
    <w:rsid w:val="004D16DC"/>
    <w:rsid w:val="004D19C7"/>
    <w:rsid w:val="004D1AEA"/>
    <w:rsid w:val="004D1B55"/>
    <w:rsid w:val="004D1B83"/>
    <w:rsid w:val="004D1F68"/>
    <w:rsid w:val="004D1FB1"/>
    <w:rsid w:val="004D2067"/>
    <w:rsid w:val="004D20E5"/>
    <w:rsid w:val="004D21F2"/>
    <w:rsid w:val="004D21F9"/>
    <w:rsid w:val="004D2249"/>
    <w:rsid w:val="004D2981"/>
    <w:rsid w:val="004D2BF0"/>
    <w:rsid w:val="004D2C6C"/>
    <w:rsid w:val="004D2D4D"/>
    <w:rsid w:val="004D2F34"/>
    <w:rsid w:val="004D2F8C"/>
    <w:rsid w:val="004D2F90"/>
    <w:rsid w:val="004D2FB0"/>
    <w:rsid w:val="004D3036"/>
    <w:rsid w:val="004D308F"/>
    <w:rsid w:val="004D30E4"/>
    <w:rsid w:val="004D318A"/>
    <w:rsid w:val="004D34D5"/>
    <w:rsid w:val="004D37A8"/>
    <w:rsid w:val="004D387D"/>
    <w:rsid w:val="004D389D"/>
    <w:rsid w:val="004D38A1"/>
    <w:rsid w:val="004D3BDE"/>
    <w:rsid w:val="004D3C93"/>
    <w:rsid w:val="004D3D23"/>
    <w:rsid w:val="004D3E99"/>
    <w:rsid w:val="004D3EAF"/>
    <w:rsid w:val="004D4071"/>
    <w:rsid w:val="004D40B6"/>
    <w:rsid w:val="004D4141"/>
    <w:rsid w:val="004D4234"/>
    <w:rsid w:val="004D4236"/>
    <w:rsid w:val="004D459E"/>
    <w:rsid w:val="004D482B"/>
    <w:rsid w:val="004D4969"/>
    <w:rsid w:val="004D4B19"/>
    <w:rsid w:val="004D4BFB"/>
    <w:rsid w:val="004D4C34"/>
    <w:rsid w:val="004D4C7B"/>
    <w:rsid w:val="004D4D5D"/>
    <w:rsid w:val="004D5240"/>
    <w:rsid w:val="004D5327"/>
    <w:rsid w:val="004D5379"/>
    <w:rsid w:val="004D53CC"/>
    <w:rsid w:val="004D55B7"/>
    <w:rsid w:val="004D57A8"/>
    <w:rsid w:val="004D57D0"/>
    <w:rsid w:val="004D5B36"/>
    <w:rsid w:val="004D5C27"/>
    <w:rsid w:val="004D5C76"/>
    <w:rsid w:val="004D5E7F"/>
    <w:rsid w:val="004D5EBF"/>
    <w:rsid w:val="004D5F49"/>
    <w:rsid w:val="004D6172"/>
    <w:rsid w:val="004D61AE"/>
    <w:rsid w:val="004D621F"/>
    <w:rsid w:val="004D63AF"/>
    <w:rsid w:val="004D64C9"/>
    <w:rsid w:val="004D6737"/>
    <w:rsid w:val="004D6903"/>
    <w:rsid w:val="004D69BB"/>
    <w:rsid w:val="004D6DCA"/>
    <w:rsid w:val="004D6FFD"/>
    <w:rsid w:val="004D7078"/>
    <w:rsid w:val="004D707C"/>
    <w:rsid w:val="004D70E0"/>
    <w:rsid w:val="004D713A"/>
    <w:rsid w:val="004D7163"/>
    <w:rsid w:val="004D73C5"/>
    <w:rsid w:val="004D7608"/>
    <w:rsid w:val="004D777F"/>
    <w:rsid w:val="004D7831"/>
    <w:rsid w:val="004D7854"/>
    <w:rsid w:val="004D799C"/>
    <w:rsid w:val="004D79CA"/>
    <w:rsid w:val="004D7A2F"/>
    <w:rsid w:val="004D7A67"/>
    <w:rsid w:val="004E01AC"/>
    <w:rsid w:val="004E03A3"/>
    <w:rsid w:val="004E0438"/>
    <w:rsid w:val="004E051F"/>
    <w:rsid w:val="004E0601"/>
    <w:rsid w:val="004E0700"/>
    <w:rsid w:val="004E0913"/>
    <w:rsid w:val="004E094B"/>
    <w:rsid w:val="004E0D26"/>
    <w:rsid w:val="004E119C"/>
    <w:rsid w:val="004E11D3"/>
    <w:rsid w:val="004E14F8"/>
    <w:rsid w:val="004E16CB"/>
    <w:rsid w:val="004E1A46"/>
    <w:rsid w:val="004E1ABE"/>
    <w:rsid w:val="004E1DC9"/>
    <w:rsid w:val="004E2088"/>
    <w:rsid w:val="004E2129"/>
    <w:rsid w:val="004E217A"/>
    <w:rsid w:val="004E22FD"/>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76F"/>
    <w:rsid w:val="004E384E"/>
    <w:rsid w:val="004E3932"/>
    <w:rsid w:val="004E3993"/>
    <w:rsid w:val="004E3D1F"/>
    <w:rsid w:val="004E3D62"/>
    <w:rsid w:val="004E3E3F"/>
    <w:rsid w:val="004E3EC7"/>
    <w:rsid w:val="004E3FC6"/>
    <w:rsid w:val="004E40FC"/>
    <w:rsid w:val="004E4152"/>
    <w:rsid w:val="004E4159"/>
    <w:rsid w:val="004E422C"/>
    <w:rsid w:val="004E4797"/>
    <w:rsid w:val="004E4A85"/>
    <w:rsid w:val="004E4BB7"/>
    <w:rsid w:val="004E4C0D"/>
    <w:rsid w:val="004E4DDF"/>
    <w:rsid w:val="004E5104"/>
    <w:rsid w:val="004E52F6"/>
    <w:rsid w:val="004E538C"/>
    <w:rsid w:val="004E5412"/>
    <w:rsid w:val="004E5D9F"/>
    <w:rsid w:val="004E5EE6"/>
    <w:rsid w:val="004E6431"/>
    <w:rsid w:val="004E6748"/>
    <w:rsid w:val="004E67EF"/>
    <w:rsid w:val="004E6859"/>
    <w:rsid w:val="004E6A90"/>
    <w:rsid w:val="004E6B69"/>
    <w:rsid w:val="004E6BDD"/>
    <w:rsid w:val="004E6CEE"/>
    <w:rsid w:val="004E6E20"/>
    <w:rsid w:val="004E6F74"/>
    <w:rsid w:val="004E71E0"/>
    <w:rsid w:val="004E72A6"/>
    <w:rsid w:val="004E76B2"/>
    <w:rsid w:val="004E7709"/>
    <w:rsid w:val="004E7804"/>
    <w:rsid w:val="004E786E"/>
    <w:rsid w:val="004E7916"/>
    <w:rsid w:val="004E79D6"/>
    <w:rsid w:val="004E7A41"/>
    <w:rsid w:val="004E7CE5"/>
    <w:rsid w:val="004E7E86"/>
    <w:rsid w:val="004F01B1"/>
    <w:rsid w:val="004F02E5"/>
    <w:rsid w:val="004F03B9"/>
    <w:rsid w:val="004F0437"/>
    <w:rsid w:val="004F04D0"/>
    <w:rsid w:val="004F056F"/>
    <w:rsid w:val="004F0671"/>
    <w:rsid w:val="004F06BF"/>
    <w:rsid w:val="004F08BE"/>
    <w:rsid w:val="004F0966"/>
    <w:rsid w:val="004F0996"/>
    <w:rsid w:val="004F09AA"/>
    <w:rsid w:val="004F09C4"/>
    <w:rsid w:val="004F0B60"/>
    <w:rsid w:val="004F0C5E"/>
    <w:rsid w:val="004F1355"/>
    <w:rsid w:val="004F13C3"/>
    <w:rsid w:val="004F14CD"/>
    <w:rsid w:val="004F15B1"/>
    <w:rsid w:val="004F181C"/>
    <w:rsid w:val="004F18E3"/>
    <w:rsid w:val="004F19F1"/>
    <w:rsid w:val="004F19FA"/>
    <w:rsid w:val="004F1BFF"/>
    <w:rsid w:val="004F1D2D"/>
    <w:rsid w:val="004F1E82"/>
    <w:rsid w:val="004F213A"/>
    <w:rsid w:val="004F23E5"/>
    <w:rsid w:val="004F2533"/>
    <w:rsid w:val="004F2805"/>
    <w:rsid w:val="004F293D"/>
    <w:rsid w:val="004F2A68"/>
    <w:rsid w:val="004F2CE8"/>
    <w:rsid w:val="004F2D37"/>
    <w:rsid w:val="004F2DC4"/>
    <w:rsid w:val="004F37FE"/>
    <w:rsid w:val="004F3FC8"/>
    <w:rsid w:val="004F4085"/>
    <w:rsid w:val="004F43E2"/>
    <w:rsid w:val="004F455A"/>
    <w:rsid w:val="004F4683"/>
    <w:rsid w:val="004F4757"/>
    <w:rsid w:val="004F493F"/>
    <w:rsid w:val="004F4BE1"/>
    <w:rsid w:val="004F4CBD"/>
    <w:rsid w:val="004F4EBE"/>
    <w:rsid w:val="004F5358"/>
    <w:rsid w:val="004F540B"/>
    <w:rsid w:val="004F54E2"/>
    <w:rsid w:val="004F564C"/>
    <w:rsid w:val="004F564F"/>
    <w:rsid w:val="004F5DED"/>
    <w:rsid w:val="004F5EDE"/>
    <w:rsid w:val="004F65CF"/>
    <w:rsid w:val="004F65EB"/>
    <w:rsid w:val="004F6728"/>
    <w:rsid w:val="004F676C"/>
    <w:rsid w:val="004F67F1"/>
    <w:rsid w:val="004F682D"/>
    <w:rsid w:val="004F684C"/>
    <w:rsid w:val="004F69D7"/>
    <w:rsid w:val="004F6DC4"/>
    <w:rsid w:val="004F6F69"/>
    <w:rsid w:val="004F704E"/>
    <w:rsid w:val="004F7277"/>
    <w:rsid w:val="004F7310"/>
    <w:rsid w:val="004F7477"/>
    <w:rsid w:val="004F7505"/>
    <w:rsid w:val="004F761E"/>
    <w:rsid w:val="004F76DF"/>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8D1"/>
    <w:rsid w:val="0050193B"/>
    <w:rsid w:val="00501975"/>
    <w:rsid w:val="00501A14"/>
    <w:rsid w:val="00501A51"/>
    <w:rsid w:val="00501C3E"/>
    <w:rsid w:val="00501D45"/>
    <w:rsid w:val="00501D79"/>
    <w:rsid w:val="005021A1"/>
    <w:rsid w:val="00502268"/>
    <w:rsid w:val="00502336"/>
    <w:rsid w:val="005024DF"/>
    <w:rsid w:val="00502518"/>
    <w:rsid w:val="00502553"/>
    <w:rsid w:val="00502986"/>
    <w:rsid w:val="00502B03"/>
    <w:rsid w:val="00502BA1"/>
    <w:rsid w:val="00502BE7"/>
    <w:rsid w:val="00502C40"/>
    <w:rsid w:val="00502C8E"/>
    <w:rsid w:val="00502CC8"/>
    <w:rsid w:val="00502DDB"/>
    <w:rsid w:val="00502E0A"/>
    <w:rsid w:val="00502E0C"/>
    <w:rsid w:val="0050311B"/>
    <w:rsid w:val="005032AB"/>
    <w:rsid w:val="00503335"/>
    <w:rsid w:val="00503383"/>
    <w:rsid w:val="005033E3"/>
    <w:rsid w:val="00503461"/>
    <w:rsid w:val="0050369A"/>
    <w:rsid w:val="005038C0"/>
    <w:rsid w:val="005038E1"/>
    <w:rsid w:val="00503AE0"/>
    <w:rsid w:val="0050447C"/>
    <w:rsid w:val="00504578"/>
    <w:rsid w:val="00504790"/>
    <w:rsid w:val="0050484C"/>
    <w:rsid w:val="0050485B"/>
    <w:rsid w:val="005048BB"/>
    <w:rsid w:val="00504A0D"/>
    <w:rsid w:val="00504C27"/>
    <w:rsid w:val="00504D12"/>
    <w:rsid w:val="00504DD0"/>
    <w:rsid w:val="00504E0E"/>
    <w:rsid w:val="00505346"/>
    <w:rsid w:val="0050534A"/>
    <w:rsid w:val="00505462"/>
    <w:rsid w:val="00505620"/>
    <w:rsid w:val="005057AF"/>
    <w:rsid w:val="00505939"/>
    <w:rsid w:val="00505B41"/>
    <w:rsid w:val="00505B60"/>
    <w:rsid w:val="00505CE1"/>
    <w:rsid w:val="00505FAB"/>
    <w:rsid w:val="00506177"/>
    <w:rsid w:val="005063D6"/>
    <w:rsid w:val="005064E9"/>
    <w:rsid w:val="00506585"/>
    <w:rsid w:val="00506B2A"/>
    <w:rsid w:val="00506B88"/>
    <w:rsid w:val="00506C8A"/>
    <w:rsid w:val="00506FB1"/>
    <w:rsid w:val="00506FF0"/>
    <w:rsid w:val="00507698"/>
    <w:rsid w:val="005077FA"/>
    <w:rsid w:val="00507CC3"/>
    <w:rsid w:val="00507DEF"/>
    <w:rsid w:val="00507EA4"/>
    <w:rsid w:val="00507F0B"/>
    <w:rsid w:val="00510087"/>
    <w:rsid w:val="00510229"/>
    <w:rsid w:val="0051028A"/>
    <w:rsid w:val="00510315"/>
    <w:rsid w:val="00510769"/>
    <w:rsid w:val="005107D6"/>
    <w:rsid w:val="005108FD"/>
    <w:rsid w:val="00510D3A"/>
    <w:rsid w:val="00510E14"/>
    <w:rsid w:val="00510E54"/>
    <w:rsid w:val="005110A0"/>
    <w:rsid w:val="00511399"/>
    <w:rsid w:val="005113A9"/>
    <w:rsid w:val="0051140F"/>
    <w:rsid w:val="00511539"/>
    <w:rsid w:val="00511549"/>
    <w:rsid w:val="005115A9"/>
    <w:rsid w:val="00511823"/>
    <w:rsid w:val="00511A6C"/>
    <w:rsid w:val="00511B25"/>
    <w:rsid w:val="00511B60"/>
    <w:rsid w:val="00511BD5"/>
    <w:rsid w:val="00511ED9"/>
    <w:rsid w:val="00511F64"/>
    <w:rsid w:val="00512065"/>
    <w:rsid w:val="005122F9"/>
    <w:rsid w:val="00512385"/>
    <w:rsid w:val="005129D0"/>
    <w:rsid w:val="005129F5"/>
    <w:rsid w:val="00512A49"/>
    <w:rsid w:val="00512AE4"/>
    <w:rsid w:val="00512BE9"/>
    <w:rsid w:val="0051301C"/>
    <w:rsid w:val="00513026"/>
    <w:rsid w:val="00513177"/>
    <w:rsid w:val="005131F8"/>
    <w:rsid w:val="00513379"/>
    <w:rsid w:val="00513397"/>
    <w:rsid w:val="005133AC"/>
    <w:rsid w:val="005135BC"/>
    <w:rsid w:val="00513643"/>
    <w:rsid w:val="00513679"/>
    <w:rsid w:val="00513823"/>
    <w:rsid w:val="00513907"/>
    <w:rsid w:val="00513B0A"/>
    <w:rsid w:val="00513B32"/>
    <w:rsid w:val="00513BD8"/>
    <w:rsid w:val="00513D10"/>
    <w:rsid w:val="00513DC6"/>
    <w:rsid w:val="00513FFF"/>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CA"/>
    <w:rsid w:val="005175B0"/>
    <w:rsid w:val="005175FC"/>
    <w:rsid w:val="0051779C"/>
    <w:rsid w:val="00517A4B"/>
    <w:rsid w:val="00517A70"/>
    <w:rsid w:val="00517ABA"/>
    <w:rsid w:val="00517B97"/>
    <w:rsid w:val="00517C92"/>
    <w:rsid w:val="00517D97"/>
    <w:rsid w:val="00517DD4"/>
    <w:rsid w:val="0051979E"/>
    <w:rsid w:val="00520050"/>
    <w:rsid w:val="0052016F"/>
    <w:rsid w:val="005201A4"/>
    <w:rsid w:val="005203E8"/>
    <w:rsid w:val="0052044E"/>
    <w:rsid w:val="005204FA"/>
    <w:rsid w:val="005205DC"/>
    <w:rsid w:val="0052069B"/>
    <w:rsid w:val="0052073C"/>
    <w:rsid w:val="005207EB"/>
    <w:rsid w:val="00520BB9"/>
    <w:rsid w:val="00521061"/>
    <w:rsid w:val="005216C4"/>
    <w:rsid w:val="005216D0"/>
    <w:rsid w:val="00521C88"/>
    <w:rsid w:val="00521CD1"/>
    <w:rsid w:val="00521D3A"/>
    <w:rsid w:val="00521E43"/>
    <w:rsid w:val="0052202C"/>
    <w:rsid w:val="00522147"/>
    <w:rsid w:val="0052214D"/>
    <w:rsid w:val="00522382"/>
    <w:rsid w:val="00522673"/>
    <w:rsid w:val="00522674"/>
    <w:rsid w:val="005227A0"/>
    <w:rsid w:val="005228FE"/>
    <w:rsid w:val="0052299F"/>
    <w:rsid w:val="00522AAC"/>
    <w:rsid w:val="00522B60"/>
    <w:rsid w:val="00522D76"/>
    <w:rsid w:val="00522ECC"/>
    <w:rsid w:val="00522EFF"/>
    <w:rsid w:val="00522F60"/>
    <w:rsid w:val="00523105"/>
    <w:rsid w:val="00523294"/>
    <w:rsid w:val="00523409"/>
    <w:rsid w:val="0052340B"/>
    <w:rsid w:val="005235D9"/>
    <w:rsid w:val="0052392C"/>
    <w:rsid w:val="00523B1B"/>
    <w:rsid w:val="00523B29"/>
    <w:rsid w:val="00523BBE"/>
    <w:rsid w:val="00523E7C"/>
    <w:rsid w:val="00523EC6"/>
    <w:rsid w:val="00523F45"/>
    <w:rsid w:val="00524153"/>
    <w:rsid w:val="00524262"/>
    <w:rsid w:val="005244D3"/>
    <w:rsid w:val="005245A6"/>
    <w:rsid w:val="005245BA"/>
    <w:rsid w:val="005245BF"/>
    <w:rsid w:val="00524A5D"/>
    <w:rsid w:val="00524B4B"/>
    <w:rsid w:val="00524C2D"/>
    <w:rsid w:val="00525133"/>
    <w:rsid w:val="00525427"/>
    <w:rsid w:val="00525486"/>
    <w:rsid w:val="005254EE"/>
    <w:rsid w:val="0052550B"/>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C6C"/>
    <w:rsid w:val="00530D97"/>
    <w:rsid w:val="00531123"/>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C18"/>
    <w:rsid w:val="00532D33"/>
    <w:rsid w:val="00532E50"/>
    <w:rsid w:val="00532FA7"/>
    <w:rsid w:val="0053310C"/>
    <w:rsid w:val="005333D0"/>
    <w:rsid w:val="00533442"/>
    <w:rsid w:val="005334E4"/>
    <w:rsid w:val="0053363B"/>
    <w:rsid w:val="005336D1"/>
    <w:rsid w:val="00533AA7"/>
    <w:rsid w:val="00533AB9"/>
    <w:rsid w:val="00533E14"/>
    <w:rsid w:val="00533E4D"/>
    <w:rsid w:val="00533EFB"/>
    <w:rsid w:val="00533F78"/>
    <w:rsid w:val="0053403F"/>
    <w:rsid w:val="005340D4"/>
    <w:rsid w:val="0053432A"/>
    <w:rsid w:val="0053444C"/>
    <w:rsid w:val="0053451E"/>
    <w:rsid w:val="00534646"/>
    <w:rsid w:val="0053493A"/>
    <w:rsid w:val="00534978"/>
    <w:rsid w:val="00534B62"/>
    <w:rsid w:val="00534F01"/>
    <w:rsid w:val="00534FBD"/>
    <w:rsid w:val="005353D6"/>
    <w:rsid w:val="0053541A"/>
    <w:rsid w:val="00535880"/>
    <w:rsid w:val="0053597E"/>
    <w:rsid w:val="005359A7"/>
    <w:rsid w:val="00535A31"/>
    <w:rsid w:val="00535A5E"/>
    <w:rsid w:val="00535D74"/>
    <w:rsid w:val="00535DFA"/>
    <w:rsid w:val="00535E95"/>
    <w:rsid w:val="00535FB6"/>
    <w:rsid w:val="00535FD9"/>
    <w:rsid w:val="0053602A"/>
    <w:rsid w:val="005362ED"/>
    <w:rsid w:val="00536401"/>
    <w:rsid w:val="005365D1"/>
    <w:rsid w:val="0053672E"/>
    <w:rsid w:val="0053678D"/>
    <w:rsid w:val="00536804"/>
    <w:rsid w:val="00536A14"/>
    <w:rsid w:val="00536DBB"/>
    <w:rsid w:val="00536E71"/>
    <w:rsid w:val="00536E9A"/>
    <w:rsid w:val="00536F16"/>
    <w:rsid w:val="00536F82"/>
    <w:rsid w:val="0053703A"/>
    <w:rsid w:val="00537137"/>
    <w:rsid w:val="00537142"/>
    <w:rsid w:val="005371BE"/>
    <w:rsid w:val="00537359"/>
    <w:rsid w:val="005374CD"/>
    <w:rsid w:val="00537565"/>
    <w:rsid w:val="0053782B"/>
    <w:rsid w:val="005379FF"/>
    <w:rsid w:val="00537A65"/>
    <w:rsid w:val="00537AAD"/>
    <w:rsid w:val="00537EC2"/>
    <w:rsid w:val="0054003B"/>
    <w:rsid w:val="00540356"/>
    <w:rsid w:val="005404F5"/>
    <w:rsid w:val="0054065E"/>
    <w:rsid w:val="005406B6"/>
    <w:rsid w:val="005406CD"/>
    <w:rsid w:val="00540789"/>
    <w:rsid w:val="0054087E"/>
    <w:rsid w:val="00540962"/>
    <w:rsid w:val="00540AA6"/>
    <w:rsid w:val="00540C6E"/>
    <w:rsid w:val="0054105F"/>
    <w:rsid w:val="005411E2"/>
    <w:rsid w:val="0054137A"/>
    <w:rsid w:val="005413BA"/>
    <w:rsid w:val="00541433"/>
    <w:rsid w:val="0054162F"/>
    <w:rsid w:val="00541760"/>
    <w:rsid w:val="005417DA"/>
    <w:rsid w:val="005418C4"/>
    <w:rsid w:val="00541991"/>
    <w:rsid w:val="0054199D"/>
    <w:rsid w:val="00541CB6"/>
    <w:rsid w:val="00541D88"/>
    <w:rsid w:val="00541DA9"/>
    <w:rsid w:val="00541E06"/>
    <w:rsid w:val="00541E20"/>
    <w:rsid w:val="00541FB1"/>
    <w:rsid w:val="00542086"/>
    <w:rsid w:val="00542304"/>
    <w:rsid w:val="005424D0"/>
    <w:rsid w:val="0054255D"/>
    <w:rsid w:val="00542712"/>
    <w:rsid w:val="0054288D"/>
    <w:rsid w:val="0054289E"/>
    <w:rsid w:val="00542FC7"/>
    <w:rsid w:val="00543235"/>
    <w:rsid w:val="0054333C"/>
    <w:rsid w:val="00543363"/>
    <w:rsid w:val="005433E2"/>
    <w:rsid w:val="005434DD"/>
    <w:rsid w:val="00543681"/>
    <w:rsid w:val="00543A34"/>
    <w:rsid w:val="00543B40"/>
    <w:rsid w:val="00543FDC"/>
    <w:rsid w:val="005440B2"/>
    <w:rsid w:val="005445C5"/>
    <w:rsid w:val="005446DE"/>
    <w:rsid w:val="0054486F"/>
    <w:rsid w:val="00544B30"/>
    <w:rsid w:val="00544C2B"/>
    <w:rsid w:val="00544C4E"/>
    <w:rsid w:val="00544D03"/>
    <w:rsid w:val="00545200"/>
    <w:rsid w:val="005452E8"/>
    <w:rsid w:val="00545356"/>
    <w:rsid w:val="0054543C"/>
    <w:rsid w:val="0054548A"/>
    <w:rsid w:val="005457AC"/>
    <w:rsid w:val="005458D3"/>
    <w:rsid w:val="005458E3"/>
    <w:rsid w:val="00545915"/>
    <w:rsid w:val="00545D91"/>
    <w:rsid w:val="00545FF2"/>
    <w:rsid w:val="0054622A"/>
    <w:rsid w:val="0054622F"/>
    <w:rsid w:val="005462B6"/>
    <w:rsid w:val="00546306"/>
    <w:rsid w:val="00546371"/>
    <w:rsid w:val="00546376"/>
    <w:rsid w:val="00546504"/>
    <w:rsid w:val="005466BF"/>
    <w:rsid w:val="005466CF"/>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9A"/>
    <w:rsid w:val="005506AC"/>
    <w:rsid w:val="005507C1"/>
    <w:rsid w:val="0055093F"/>
    <w:rsid w:val="005509D9"/>
    <w:rsid w:val="00550AD3"/>
    <w:rsid w:val="00550C86"/>
    <w:rsid w:val="00550DB1"/>
    <w:rsid w:val="00551171"/>
    <w:rsid w:val="0055195F"/>
    <w:rsid w:val="0055199E"/>
    <w:rsid w:val="00551E4C"/>
    <w:rsid w:val="00552070"/>
    <w:rsid w:val="00552491"/>
    <w:rsid w:val="0055251C"/>
    <w:rsid w:val="00552650"/>
    <w:rsid w:val="005526B5"/>
    <w:rsid w:val="005527A9"/>
    <w:rsid w:val="00552D70"/>
    <w:rsid w:val="00552E1B"/>
    <w:rsid w:val="00552F04"/>
    <w:rsid w:val="005530FB"/>
    <w:rsid w:val="00553C49"/>
    <w:rsid w:val="00553D43"/>
    <w:rsid w:val="00553FEE"/>
    <w:rsid w:val="00554003"/>
    <w:rsid w:val="00554091"/>
    <w:rsid w:val="005541E1"/>
    <w:rsid w:val="005545A4"/>
    <w:rsid w:val="00554979"/>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70D"/>
    <w:rsid w:val="0055677E"/>
    <w:rsid w:val="005569A5"/>
    <w:rsid w:val="00556BD9"/>
    <w:rsid w:val="00556C47"/>
    <w:rsid w:val="00556EC9"/>
    <w:rsid w:val="00556F10"/>
    <w:rsid w:val="0055717E"/>
    <w:rsid w:val="005571C1"/>
    <w:rsid w:val="005571F4"/>
    <w:rsid w:val="00557241"/>
    <w:rsid w:val="0055738E"/>
    <w:rsid w:val="00557419"/>
    <w:rsid w:val="0055746F"/>
    <w:rsid w:val="005574EA"/>
    <w:rsid w:val="0055762D"/>
    <w:rsid w:val="00557809"/>
    <w:rsid w:val="0055795A"/>
    <w:rsid w:val="00557BFB"/>
    <w:rsid w:val="00557E70"/>
    <w:rsid w:val="00560163"/>
    <w:rsid w:val="005601D1"/>
    <w:rsid w:val="005601F3"/>
    <w:rsid w:val="00560406"/>
    <w:rsid w:val="005606ED"/>
    <w:rsid w:val="00560947"/>
    <w:rsid w:val="0056096E"/>
    <w:rsid w:val="00560C54"/>
    <w:rsid w:val="00560CFC"/>
    <w:rsid w:val="00560E36"/>
    <w:rsid w:val="00560EEF"/>
    <w:rsid w:val="005610C5"/>
    <w:rsid w:val="005610DF"/>
    <w:rsid w:val="00561256"/>
    <w:rsid w:val="0056142B"/>
    <w:rsid w:val="00561629"/>
    <w:rsid w:val="005616DF"/>
    <w:rsid w:val="005617CD"/>
    <w:rsid w:val="0056180E"/>
    <w:rsid w:val="005618A2"/>
    <w:rsid w:val="005618AC"/>
    <w:rsid w:val="005618FF"/>
    <w:rsid w:val="00561994"/>
    <w:rsid w:val="005619E5"/>
    <w:rsid w:val="00561CEE"/>
    <w:rsid w:val="00561E60"/>
    <w:rsid w:val="00561F73"/>
    <w:rsid w:val="00562072"/>
    <w:rsid w:val="00562076"/>
    <w:rsid w:val="005622A0"/>
    <w:rsid w:val="00562410"/>
    <w:rsid w:val="005624BD"/>
    <w:rsid w:val="005625FD"/>
    <w:rsid w:val="0056278C"/>
    <w:rsid w:val="00562845"/>
    <w:rsid w:val="005628E6"/>
    <w:rsid w:val="005629EC"/>
    <w:rsid w:val="00562A27"/>
    <w:rsid w:val="00562AA4"/>
    <w:rsid w:val="00562CD4"/>
    <w:rsid w:val="00562EE2"/>
    <w:rsid w:val="0056312C"/>
    <w:rsid w:val="00563205"/>
    <w:rsid w:val="0056342B"/>
    <w:rsid w:val="00563551"/>
    <w:rsid w:val="005635BB"/>
    <w:rsid w:val="005635ED"/>
    <w:rsid w:val="0056362E"/>
    <w:rsid w:val="005636D2"/>
    <w:rsid w:val="00563848"/>
    <w:rsid w:val="005638ED"/>
    <w:rsid w:val="00563C45"/>
    <w:rsid w:val="00563D07"/>
    <w:rsid w:val="00563D86"/>
    <w:rsid w:val="00563ED6"/>
    <w:rsid w:val="00563F7D"/>
    <w:rsid w:val="00564228"/>
    <w:rsid w:val="00564232"/>
    <w:rsid w:val="005642B7"/>
    <w:rsid w:val="005642FC"/>
    <w:rsid w:val="005643B2"/>
    <w:rsid w:val="00564667"/>
    <w:rsid w:val="0056477C"/>
    <w:rsid w:val="00564794"/>
    <w:rsid w:val="005649A6"/>
    <w:rsid w:val="00564C18"/>
    <w:rsid w:val="00564E60"/>
    <w:rsid w:val="00564EA6"/>
    <w:rsid w:val="00565235"/>
    <w:rsid w:val="005654D1"/>
    <w:rsid w:val="00565507"/>
    <w:rsid w:val="00565528"/>
    <w:rsid w:val="00565AAB"/>
    <w:rsid w:val="00565B2F"/>
    <w:rsid w:val="00565B85"/>
    <w:rsid w:val="00565D01"/>
    <w:rsid w:val="00565E3B"/>
    <w:rsid w:val="00565E8E"/>
    <w:rsid w:val="00566395"/>
    <w:rsid w:val="005663B6"/>
    <w:rsid w:val="005667C1"/>
    <w:rsid w:val="005668BA"/>
    <w:rsid w:val="005668FF"/>
    <w:rsid w:val="00566BA5"/>
    <w:rsid w:val="00566C2F"/>
    <w:rsid w:val="005670D9"/>
    <w:rsid w:val="00567282"/>
    <w:rsid w:val="0056749D"/>
    <w:rsid w:val="00567D40"/>
    <w:rsid w:val="00570270"/>
    <w:rsid w:val="00570410"/>
    <w:rsid w:val="00570651"/>
    <w:rsid w:val="00570668"/>
    <w:rsid w:val="0057068C"/>
    <w:rsid w:val="005706D6"/>
    <w:rsid w:val="00570909"/>
    <w:rsid w:val="00570988"/>
    <w:rsid w:val="00570A0C"/>
    <w:rsid w:val="00570ABE"/>
    <w:rsid w:val="00570DDB"/>
    <w:rsid w:val="00570E05"/>
    <w:rsid w:val="00570E29"/>
    <w:rsid w:val="005710CD"/>
    <w:rsid w:val="00571209"/>
    <w:rsid w:val="0057131F"/>
    <w:rsid w:val="005713BB"/>
    <w:rsid w:val="0057146F"/>
    <w:rsid w:val="00571670"/>
    <w:rsid w:val="005717A6"/>
    <w:rsid w:val="005718AF"/>
    <w:rsid w:val="00571AA3"/>
    <w:rsid w:val="00571BB2"/>
    <w:rsid w:val="00571BC4"/>
    <w:rsid w:val="00571C5C"/>
    <w:rsid w:val="00571E94"/>
    <w:rsid w:val="00571F16"/>
    <w:rsid w:val="00571FBF"/>
    <w:rsid w:val="0057227B"/>
    <w:rsid w:val="005723B3"/>
    <w:rsid w:val="00572690"/>
    <w:rsid w:val="00572AF9"/>
    <w:rsid w:val="00572C91"/>
    <w:rsid w:val="0057312E"/>
    <w:rsid w:val="00573476"/>
    <w:rsid w:val="00573715"/>
    <w:rsid w:val="005739DA"/>
    <w:rsid w:val="00573A9A"/>
    <w:rsid w:val="00573AB9"/>
    <w:rsid w:val="00573B76"/>
    <w:rsid w:val="00573C9F"/>
    <w:rsid w:val="00573D7E"/>
    <w:rsid w:val="00573F89"/>
    <w:rsid w:val="005741E3"/>
    <w:rsid w:val="0057459E"/>
    <w:rsid w:val="00574766"/>
    <w:rsid w:val="00574B51"/>
    <w:rsid w:val="00574EC3"/>
    <w:rsid w:val="00574F30"/>
    <w:rsid w:val="00574F6E"/>
    <w:rsid w:val="00574F6F"/>
    <w:rsid w:val="0057500D"/>
    <w:rsid w:val="0057534D"/>
    <w:rsid w:val="005754B2"/>
    <w:rsid w:val="00575569"/>
    <w:rsid w:val="005759BF"/>
    <w:rsid w:val="00575B4E"/>
    <w:rsid w:val="00575CCD"/>
    <w:rsid w:val="00575CE8"/>
    <w:rsid w:val="005760E9"/>
    <w:rsid w:val="005761B5"/>
    <w:rsid w:val="0057626D"/>
    <w:rsid w:val="00576437"/>
    <w:rsid w:val="00576604"/>
    <w:rsid w:val="005767F8"/>
    <w:rsid w:val="00576804"/>
    <w:rsid w:val="0057680D"/>
    <w:rsid w:val="005768B8"/>
    <w:rsid w:val="005769AC"/>
    <w:rsid w:val="005769DB"/>
    <w:rsid w:val="00576EBC"/>
    <w:rsid w:val="00576EF2"/>
    <w:rsid w:val="0057700C"/>
    <w:rsid w:val="0057701A"/>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23A"/>
    <w:rsid w:val="00580338"/>
    <w:rsid w:val="005804E1"/>
    <w:rsid w:val="005804ED"/>
    <w:rsid w:val="0058068A"/>
    <w:rsid w:val="0058073C"/>
    <w:rsid w:val="005808D9"/>
    <w:rsid w:val="00580A83"/>
    <w:rsid w:val="00580BAD"/>
    <w:rsid w:val="00580E58"/>
    <w:rsid w:val="00580F21"/>
    <w:rsid w:val="00580F28"/>
    <w:rsid w:val="00580F64"/>
    <w:rsid w:val="00581227"/>
    <w:rsid w:val="0058130C"/>
    <w:rsid w:val="005814BC"/>
    <w:rsid w:val="005814CD"/>
    <w:rsid w:val="00581524"/>
    <w:rsid w:val="005816A2"/>
    <w:rsid w:val="005818A6"/>
    <w:rsid w:val="0058197A"/>
    <w:rsid w:val="005819AA"/>
    <w:rsid w:val="00581AAD"/>
    <w:rsid w:val="00581BC1"/>
    <w:rsid w:val="00581CA9"/>
    <w:rsid w:val="00582047"/>
    <w:rsid w:val="00582242"/>
    <w:rsid w:val="0058236C"/>
    <w:rsid w:val="0058248B"/>
    <w:rsid w:val="00582658"/>
    <w:rsid w:val="00582736"/>
    <w:rsid w:val="0058273B"/>
    <w:rsid w:val="00582AE9"/>
    <w:rsid w:val="00582CAC"/>
    <w:rsid w:val="00582D52"/>
    <w:rsid w:val="00582F3E"/>
    <w:rsid w:val="0058302E"/>
    <w:rsid w:val="005831AD"/>
    <w:rsid w:val="00583301"/>
    <w:rsid w:val="00583463"/>
    <w:rsid w:val="00583500"/>
    <w:rsid w:val="00583632"/>
    <w:rsid w:val="00583A6E"/>
    <w:rsid w:val="00583BB7"/>
    <w:rsid w:val="00583BCE"/>
    <w:rsid w:val="00584250"/>
    <w:rsid w:val="00584294"/>
    <w:rsid w:val="0058437B"/>
    <w:rsid w:val="00584435"/>
    <w:rsid w:val="00584803"/>
    <w:rsid w:val="005849A3"/>
    <w:rsid w:val="005849AD"/>
    <w:rsid w:val="00584D45"/>
    <w:rsid w:val="00584E3F"/>
    <w:rsid w:val="0058508D"/>
    <w:rsid w:val="005852B8"/>
    <w:rsid w:val="00585420"/>
    <w:rsid w:val="00585544"/>
    <w:rsid w:val="00585641"/>
    <w:rsid w:val="005856C1"/>
    <w:rsid w:val="00585898"/>
    <w:rsid w:val="005858D0"/>
    <w:rsid w:val="005859E5"/>
    <w:rsid w:val="00585B03"/>
    <w:rsid w:val="00585C18"/>
    <w:rsid w:val="00585F37"/>
    <w:rsid w:val="0058652A"/>
    <w:rsid w:val="00586706"/>
    <w:rsid w:val="005867F1"/>
    <w:rsid w:val="00586A53"/>
    <w:rsid w:val="00586ACC"/>
    <w:rsid w:val="00586B39"/>
    <w:rsid w:val="00586BA2"/>
    <w:rsid w:val="00586EBE"/>
    <w:rsid w:val="0058717A"/>
    <w:rsid w:val="00587192"/>
    <w:rsid w:val="0058759D"/>
    <w:rsid w:val="00587747"/>
    <w:rsid w:val="00587ACA"/>
    <w:rsid w:val="00587AE0"/>
    <w:rsid w:val="00587B42"/>
    <w:rsid w:val="00587B78"/>
    <w:rsid w:val="005901BF"/>
    <w:rsid w:val="005901CC"/>
    <w:rsid w:val="00590215"/>
    <w:rsid w:val="0059036C"/>
    <w:rsid w:val="00590B84"/>
    <w:rsid w:val="00590C39"/>
    <w:rsid w:val="00590E81"/>
    <w:rsid w:val="005910B7"/>
    <w:rsid w:val="0059138C"/>
    <w:rsid w:val="005913D5"/>
    <w:rsid w:val="005914D4"/>
    <w:rsid w:val="0059151D"/>
    <w:rsid w:val="005915EF"/>
    <w:rsid w:val="0059182D"/>
    <w:rsid w:val="0059191D"/>
    <w:rsid w:val="00591B98"/>
    <w:rsid w:val="00591BD8"/>
    <w:rsid w:val="00591C2E"/>
    <w:rsid w:val="00591FD5"/>
    <w:rsid w:val="00591FFB"/>
    <w:rsid w:val="0059212C"/>
    <w:rsid w:val="00592549"/>
    <w:rsid w:val="005926F7"/>
    <w:rsid w:val="00592735"/>
    <w:rsid w:val="005928AB"/>
    <w:rsid w:val="005928EC"/>
    <w:rsid w:val="00592CD0"/>
    <w:rsid w:val="0059304A"/>
    <w:rsid w:val="0059335E"/>
    <w:rsid w:val="00593438"/>
    <w:rsid w:val="005934A1"/>
    <w:rsid w:val="0059353E"/>
    <w:rsid w:val="00593870"/>
    <w:rsid w:val="00593960"/>
    <w:rsid w:val="00593E09"/>
    <w:rsid w:val="0059414F"/>
    <w:rsid w:val="005941F6"/>
    <w:rsid w:val="005944A1"/>
    <w:rsid w:val="005945BF"/>
    <w:rsid w:val="005946A3"/>
    <w:rsid w:val="0059471C"/>
    <w:rsid w:val="0059476D"/>
    <w:rsid w:val="005949B3"/>
    <w:rsid w:val="005949BC"/>
    <w:rsid w:val="00594B0B"/>
    <w:rsid w:val="00594C0E"/>
    <w:rsid w:val="00594C48"/>
    <w:rsid w:val="00594EE7"/>
    <w:rsid w:val="00594EE8"/>
    <w:rsid w:val="005951F9"/>
    <w:rsid w:val="005953C7"/>
    <w:rsid w:val="005958BD"/>
    <w:rsid w:val="00595B57"/>
    <w:rsid w:val="00595C6C"/>
    <w:rsid w:val="00595E77"/>
    <w:rsid w:val="00595EB1"/>
    <w:rsid w:val="005961B4"/>
    <w:rsid w:val="005963A3"/>
    <w:rsid w:val="005963AE"/>
    <w:rsid w:val="005964AF"/>
    <w:rsid w:val="0059668C"/>
    <w:rsid w:val="005966E9"/>
    <w:rsid w:val="005968AE"/>
    <w:rsid w:val="00596BF1"/>
    <w:rsid w:val="00596DB5"/>
    <w:rsid w:val="00596E17"/>
    <w:rsid w:val="00596F1B"/>
    <w:rsid w:val="00596F78"/>
    <w:rsid w:val="00596FAA"/>
    <w:rsid w:val="00597003"/>
    <w:rsid w:val="005970AA"/>
    <w:rsid w:val="00597292"/>
    <w:rsid w:val="00597483"/>
    <w:rsid w:val="0059763A"/>
    <w:rsid w:val="00597FC7"/>
    <w:rsid w:val="005A0060"/>
    <w:rsid w:val="005A00CA"/>
    <w:rsid w:val="005A01FB"/>
    <w:rsid w:val="005A032E"/>
    <w:rsid w:val="005A0713"/>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35"/>
    <w:rsid w:val="005A1A91"/>
    <w:rsid w:val="005A1B1F"/>
    <w:rsid w:val="005A1B3E"/>
    <w:rsid w:val="005A1B76"/>
    <w:rsid w:val="005A1B80"/>
    <w:rsid w:val="005A1B87"/>
    <w:rsid w:val="005A1E54"/>
    <w:rsid w:val="005A238B"/>
    <w:rsid w:val="005A2612"/>
    <w:rsid w:val="005A261D"/>
    <w:rsid w:val="005A27D4"/>
    <w:rsid w:val="005A2873"/>
    <w:rsid w:val="005A2A43"/>
    <w:rsid w:val="005A2B57"/>
    <w:rsid w:val="005A2B8E"/>
    <w:rsid w:val="005A2DCD"/>
    <w:rsid w:val="005A2E7C"/>
    <w:rsid w:val="005A2E7F"/>
    <w:rsid w:val="005A2E9F"/>
    <w:rsid w:val="005A2FDD"/>
    <w:rsid w:val="005A32FF"/>
    <w:rsid w:val="005A38B9"/>
    <w:rsid w:val="005A3BDC"/>
    <w:rsid w:val="005A3C08"/>
    <w:rsid w:val="005A3C9D"/>
    <w:rsid w:val="005A3E22"/>
    <w:rsid w:val="005A3EDC"/>
    <w:rsid w:val="005A3F4D"/>
    <w:rsid w:val="005A3FC3"/>
    <w:rsid w:val="005A412D"/>
    <w:rsid w:val="005A4159"/>
    <w:rsid w:val="005A4612"/>
    <w:rsid w:val="005A463C"/>
    <w:rsid w:val="005A47F5"/>
    <w:rsid w:val="005A480D"/>
    <w:rsid w:val="005A49C2"/>
    <w:rsid w:val="005A4BD7"/>
    <w:rsid w:val="005A4E17"/>
    <w:rsid w:val="005A4E65"/>
    <w:rsid w:val="005A4F1D"/>
    <w:rsid w:val="005A5107"/>
    <w:rsid w:val="005A5127"/>
    <w:rsid w:val="005A5356"/>
    <w:rsid w:val="005A558E"/>
    <w:rsid w:val="005A5995"/>
    <w:rsid w:val="005A59F7"/>
    <w:rsid w:val="005A5F99"/>
    <w:rsid w:val="005A611E"/>
    <w:rsid w:val="005A6330"/>
    <w:rsid w:val="005A63B6"/>
    <w:rsid w:val="005A64A1"/>
    <w:rsid w:val="005A656F"/>
    <w:rsid w:val="005A658E"/>
    <w:rsid w:val="005A65B9"/>
    <w:rsid w:val="005A6877"/>
    <w:rsid w:val="005A6AC6"/>
    <w:rsid w:val="005A7004"/>
    <w:rsid w:val="005A70DB"/>
    <w:rsid w:val="005A72AE"/>
    <w:rsid w:val="005A75D8"/>
    <w:rsid w:val="005A772E"/>
    <w:rsid w:val="005A77ED"/>
    <w:rsid w:val="005A7835"/>
    <w:rsid w:val="005A7A01"/>
    <w:rsid w:val="005A7AB8"/>
    <w:rsid w:val="005A7C64"/>
    <w:rsid w:val="005A7CC8"/>
    <w:rsid w:val="005A7D5F"/>
    <w:rsid w:val="005B0163"/>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310"/>
    <w:rsid w:val="005B264E"/>
    <w:rsid w:val="005B27C9"/>
    <w:rsid w:val="005B2A5A"/>
    <w:rsid w:val="005B2A90"/>
    <w:rsid w:val="005B2AEF"/>
    <w:rsid w:val="005B2BEA"/>
    <w:rsid w:val="005B2D50"/>
    <w:rsid w:val="005B2E35"/>
    <w:rsid w:val="005B30B0"/>
    <w:rsid w:val="005B30F0"/>
    <w:rsid w:val="005B3105"/>
    <w:rsid w:val="005B321D"/>
    <w:rsid w:val="005B327A"/>
    <w:rsid w:val="005B32C5"/>
    <w:rsid w:val="005B3327"/>
    <w:rsid w:val="005B351D"/>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571"/>
    <w:rsid w:val="005B45D0"/>
    <w:rsid w:val="005B4B94"/>
    <w:rsid w:val="005B4FA3"/>
    <w:rsid w:val="005B52A7"/>
    <w:rsid w:val="005B56BE"/>
    <w:rsid w:val="005B5864"/>
    <w:rsid w:val="005B5A83"/>
    <w:rsid w:val="005B5B6F"/>
    <w:rsid w:val="005B6013"/>
    <w:rsid w:val="005B60C1"/>
    <w:rsid w:val="005B6138"/>
    <w:rsid w:val="005B6216"/>
    <w:rsid w:val="005B6285"/>
    <w:rsid w:val="005B6380"/>
    <w:rsid w:val="005B6653"/>
    <w:rsid w:val="005B6AA6"/>
    <w:rsid w:val="005B6B92"/>
    <w:rsid w:val="005B6F62"/>
    <w:rsid w:val="005B7138"/>
    <w:rsid w:val="005B7A07"/>
    <w:rsid w:val="005B7A8C"/>
    <w:rsid w:val="005B7C5F"/>
    <w:rsid w:val="005B7D8E"/>
    <w:rsid w:val="005B7DA5"/>
    <w:rsid w:val="005B7E64"/>
    <w:rsid w:val="005BD97A"/>
    <w:rsid w:val="005C0761"/>
    <w:rsid w:val="005C07FA"/>
    <w:rsid w:val="005C0BA4"/>
    <w:rsid w:val="005C0C6C"/>
    <w:rsid w:val="005C0E87"/>
    <w:rsid w:val="005C0EBE"/>
    <w:rsid w:val="005C107E"/>
    <w:rsid w:val="005C110F"/>
    <w:rsid w:val="005C1132"/>
    <w:rsid w:val="005C156F"/>
    <w:rsid w:val="005C1711"/>
    <w:rsid w:val="005C1725"/>
    <w:rsid w:val="005C17FE"/>
    <w:rsid w:val="005C1B0B"/>
    <w:rsid w:val="005C1BA3"/>
    <w:rsid w:val="005C1CFE"/>
    <w:rsid w:val="005C2005"/>
    <w:rsid w:val="005C215F"/>
    <w:rsid w:val="005C21AE"/>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8F"/>
    <w:rsid w:val="005C3F68"/>
    <w:rsid w:val="005C4046"/>
    <w:rsid w:val="005C40C0"/>
    <w:rsid w:val="005C4103"/>
    <w:rsid w:val="005C4131"/>
    <w:rsid w:val="005C414E"/>
    <w:rsid w:val="005C4925"/>
    <w:rsid w:val="005C4A2E"/>
    <w:rsid w:val="005C4C2A"/>
    <w:rsid w:val="005C4EB8"/>
    <w:rsid w:val="005C4EBB"/>
    <w:rsid w:val="005C5224"/>
    <w:rsid w:val="005C5423"/>
    <w:rsid w:val="005C5616"/>
    <w:rsid w:val="005C564C"/>
    <w:rsid w:val="005C56CA"/>
    <w:rsid w:val="005C5787"/>
    <w:rsid w:val="005C5BDD"/>
    <w:rsid w:val="005C5C70"/>
    <w:rsid w:val="005C5D4A"/>
    <w:rsid w:val="005C5E52"/>
    <w:rsid w:val="005C5F69"/>
    <w:rsid w:val="005C5FC4"/>
    <w:rsid w:val="005C6346"/>
    <w:rsid w:val="005C6402"/>
    <w:rsid w:val="005C64CD"/>
    <w:rsid w:val="005C6727"/>
    <w:rsid w:val="005C6825"/>
    <w:rsid w:val="005C6AA8"/>
    <w:rsid w:val="005C6D79"/>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3B5"/>
    <w:rsid w:val="005D0554"/>
    <w:rsid w:val="005D06A4"/>
    <w:rsid w:val="005D06CB"/>
    <w:rsid w:val="005D0780"/>
    <w:rsid w:val="005D081D"/>
    <w:rsid w:val="005D0C89"/>
    <w:rsid w:val="005D0DFB"/>
    <w:rsid w:val="005D124F"/>
    <w:rsid w:val="005D137F"/>
    <w:rsid w:val="005D13DC"/>
    <w:rsid w:val="005D1432"/>
    <w:rsid w:val="005D16DF"/>
    <w:rsid w:val="005D17A3"/>
    <w:rsid w:val="005D182B"/>
    <w:rsid w:val="005D19B1"/>
    <w:rsid w:val="005D19D4"/>
    <w:rsid w:val="005D1A15"/>
    <w:rsid w:val="005D1B1F"/>
    <w:rsid w:val="005D1C09"/>
    <w:rsid w:val="005D1CB6"/>
    <w:rsid w:val="005D1F59"/>
    <w:rsid w:val="005D211D"/>
    <w:rsid w:val="005D25BD"/>
    <w:rsid w:val="005D26E4"/>
    <w:rsid w:val="005D28D6"/>
    <w:rsid w:val="005D2A83"/>
    <w:rsid w:val="005D2D94"/>
    <w:rsid w:val="005D2E88"/>
    <w:rsid w:val="005D2EAF"/>
    <w:rsid w:val="005D2EF5"/>
    <w:rsid w:val="005D3033"/>
    <w:rsid w:val="005D3113"/>
    <w:rsid w:val="005D3124"/>
    <w:rsid w:val="005D3174"/>
    <w:rsid w:val="005D35EE"/>
    <w:rsid w:val="005D36D0"/>
    <w:rsid w:val="005D398A"/>
    <w:rsid w:val="005D3A15"/>
    <w:rsid w:val="005D3BED"/>
    <w:rsid w:val="005D3FD2"/>
    <w:rsid w:val="005D455E"/>
    <w:rsid w:val="005D4679"/>
    <w:rsid w:val="005D46E5"/>
    <w:rsid w:val="005D46F2"/>
    <w:rsid w:val="005D481D"/>
    <w:rsid w:val="005D4CC1"/>
    <w:rsid w:val="005D4CDC"/>
    <w:rsid w:val="005D4DC3"/>
    <w:rsid w:val="005D4EB8"/>
    <w:rsid w:val="005D5111"/>
    <w:rsid w:val="005D52D4"/>
    <w:rsid w:val="005D5491"/>
    <w:rsid w:val="005D5496"/>
    <w:rsid w:val="005D5501"/>
    <w:rsid w:val="005D5751"/>
    <w:rsid w:val="005D5902"/>
    <w:rsid w:val="005D5BAB"/>
    <w:rsid w:val="005D5C57"/>
    <w:rsid w:val="005D5CA3"/>
    <w:rsid w:val="005D5ED7"/>
    <w:rsid w:val="005D6013"/>
    <w:rsid w:val="005D6431"/>
    <w:rsid w:val="005D65B9"/>
    <w:rsid w:val="005D6800"/>
    <w:rsid w:val="005D69E6"/>
    <w:rsid w:val="005D6A3D"/>
    <w:rsid w:val="005D6C5B"/>
    <w:rsid w:val="005D6F53"/>
    <w:rsid w:val="005D706D"/>
    <w:rsid w:val="005D707F"/>
    <w:rsid w:val="005D72DE"/>
    <w:rsid w:val="005D7B7D"/>
    <w:rsid w:val="005D7CF6"/>
    <w:rsid w:val="005D7F01"/>
    <w:rsid w:val="005E0031"/>
    <w:rsid w:val="005E003B"/>
    <w:rsid w:val="005E01E0"/>
    <w:rsid w:val="005E0347"/>
    <w:rsid w:val="005E04FD"/>
    <w:rsid w:val="005E055A"/>
    <w:rsid w:val="005E05E7"/>
    <w:rsid w:val="005E0809"/>
    <w:rsid w:val="005E0A70"/>
    <w:rsid w:val="005E0D54"/>
    <w:rsid w:val="005E0EBC"/>
    <w:rsid w:val="005E0F94"/>
    <w:rsid w:val="005E132F"/>
    <w:rsid w:val="005E13FA"/>
    <w:rsid w:val="005E14B8"/>
    <w:rsid w:val="005E152F"/>
    <w:rsid w:val="005E1861"/>
    <w:rsid w:val="005E19F8"/>
    <w:rsid w:val="005E1A73"/>
    <w:rsid w:val="005E1ADE"/>
    <w:rsid w:val="005E1D23"/>
    <w:rsid w:val="005E1D62"/>
    <w:rsid w:val="005E1DDB"/>
    <w:rsid w:val="005E2035"/>
    <w:rsid w:val="005E2A0E"/>
    <w:rsid w:val="005E2AD2"/>
    <w:rsid w:val="005E2D0C"/>
    <w:rsid w:val="005E2D28"/>
    <w:rsid w:val="005E2D54"/>
    <w:rsid w:val="005E2DEC"/>
    <w:rsid w:val="005E2F2A"/>
    <w:rsid w:val="005E2F4D"/>
    <w:rsid w:val="005E2FD3"/>
    <w:rsid w:val="005E3075"/>
    <w:rsid w:val="005E3090"/>
    <w:rsid w:val="005E3176"/>
    <w:rsid w:val="005E3378"/>
    <w:rsid w:val="005E34C9"/>
    <w:rsid w:val="005E38D9"/>
    <w:rsid w:val="005E392D"/>
    <w:rsid w:val="005E3BFE"/>
    <w:rsid w:val="005E3C39"/>
    <w:rsid w:val="005E3C82"/>
    <w:rsid w:val="005E3FBD"/>
    <w:rsid w:val="005E418B"/>
    <w:rsid w:val="005E4320"/>
    <w:rsid w:val="005E4599"/>
    <w:rsid w:val="005E4608"/>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EFD"/>
    <w:rsid w:val="005E5FAB"/>
    <w:rsid w:val="005E6298"/>
    <w:rsid w:val="005E631D"/>
    <w:rsid w:val="005E65ED"/>
    <w:rsid w:val="005E6863"/>
    <w:rsid w:val="005E6F73"/>
    <w:rsid w:val="005E6FCF"/>
    <w:rsid w:val="005E70CB"/>
    <w:rsid w:val="005E7285"/>
    <w:rsid w:val="005E730A"/>
    <w:rsid w:val="005E736E"/>
    <w:rsid w:val="005E7443"/>
    <w:rsid w:val="005E7814"/>
    <w:rsid w:val="005E783E"/>
    <w:rsid w:val="005E78D4"/>
    <w:rsid w:val="005E7A21"/>
    <w:rsid w:val="005E7B2D"/>
    <w:rsid w:val="005E7DF8"/>
    <w:rsid w:val="005E7E9F"/>
    <w:rsid w:val="005F0174"/>
    <w:rsid w:val="005F01AB"/>
    <w:rsid w:val="005F033F"/>
    <w:rsid w:val="005F039E"/>
    <w:rsid w:val="005F0516"/>
    <w:rsid w:val="005F0755"/>
    <w:rsid w:val="005F085B"/>
    <w:rsid w:val="005F09D3"/>
    <w:rsid w:val="005F0A59"/>
    <w:rsid w:val="005F0AAB"/>
    <w:rsid w:val="005F0B1A"/>
    <w:rsid w:val="005F0B75"/>
    <w:rsid w:val="005F0EEA"/>
    <w:rsid w:val="005F1252"/>
    <w:rsid w:val="005F12F8"/>
    <w:rsid w:val="005F131A"/>
    <w:rsid w:val="005F1348"/>
    <w:rsid w:val="005F15D4"/>
    <w:rsid w:val="005F15E9"/>
    <w:rsid w:val="005F169C"/>
    <w:rsid w:val="005F1841"/>
    <w:rsid w:val="005F18C8"/>
    <w:rsid w:val="005F1B7C"/>
    <w:rsid w:val="005F1B94"/>
    <w:rsid w:val="005F1BD8"/>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E7"/>
    <w:rsid w:val="005F3184"/>
    <w:rsid w:val="005F33B5"/>
    <w:rsid w:val="005F3407"/>
    <w:rsid w:val="005F3442"/>
    <w:rsid w:val="005F3513"/>
    <w:rsid w:val="005F3537"/>
    <w:rsid w:val="005F356B"/>
    <w:rsid w:val="005F3663"/>
    <w:rsid w:val="005F380E"/>
    <w:rsid w:val="005F3A2E"/>
    <w:rsid w:val="005F3A5D"/>
    <w:rsid w:val="005F3CCD"/>
    <w:rsid w:val="005F3E0E"/>
    <w:rsid w:val="005F408A"/>
    <w:rsid w:val="005F408B"/>
    <w:rsid w:val="005F42FE"/>
    <w:rsid w:val="005F45CD"/>
    <w:rsid w:val="005F4758"/>
    <w:rsid w:val="005F4A79"/>
    <w:rsid w:val="005F5058"/>
    <w:rsid w:val="005F514B"/>
    <w:rsid w:val="005F5553"/>
    <w:rsid w:val="005F56E7"/>
    <w:rsid w:val="005F5882"/>
    <w:rsid w:val="005F5D91"/>
    <w:rsid w:val="005F5E63"/>
    <w:rsid w:val="005F5EF6"/>
    <w:rsid w:val="005F5FAD"/>
    <w:rsid w:val="005F6077"/>
    <w:rsid w:val="005F60B5"/>
    <w:rsid w:val="005F619F"/>
    <w:rsid w:val="005F63B5"/>
    <w:rsid w:val="005F63FC"/>
    <w:rsid w:val="005F6521"/>
    <w:rsid w:val="005F6651"/>
    <w:rsid w:val="005F67D5"/>
    <w:rsid w:val="005F6898"/>
    <w:rsid w:val="005F68D4"/>
    <w:rsid w:val="005F693D"/>
    <w:rsid w:val="005F6AEA"/>
    <w:rsid w:val="005F6E1F"/>
    <w:rsid w:val="005F6F4B"/>
    <w:rsid w:val="005F7034"/>
    <w:rsid w:val="005F7157"/>
    <w:rsid w:val="005F71CA"/>
    <w:rsid w:val="005F71CE"/>
    <w:rsid w:val="005F720E"/>
    <w:rsid w:val="005F725D"/>
    <w:rsid w:val="005F7378"/>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5B9"/>
    <w:rsid w:val="006007A0"/>
    <w:rsid w:val="00600A13"/>
    <w:rsid w:val="00600A2F"/>
    <w:rsid w:val="00600CAA"/>
    <w:rsid w:val="00600DD3"/>
    <w:rsid w:val="00600E16"/>
    <w:rsid w:val="00600E87"/>
    <w:rsid w:val="00600F4B"/>
    <w:rsid w:val="00600FA0"/>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332D"/>
    <w:rsid w:val="00603414"/>
    <w:rsid w:val="006036D5"/>
    <w:rsid w:val="006039CF"/>
    <w:rsid w:val="00603B90"/>
    <w:rsid w:val="00603DB3"/>
    <w:rsid w:val="00603DF3"/>
    <w:rsid w:val="00603E6E"/>
    <w:rsid w:val="00603F24"/>
    <w:rsid w:val="00604047"/>
    <w:rsid w:val="006040CC"/>
    <w:rsid w:val="00604433"/>
    <w:rsid w:val="0060457E"/>
    <w:rsid w:val="006048DE"/>
    <w:rsid w:val="00604A28"/>
    <w:rsid w:val="00604A36"/>
    <w:rsid w:val="00604B28"/>
    <w:rsid w:val="00604C13"/>
    <w:rsid w:val="006050E5"/>
    <w:rsid w:val="006051AD"/>
    <w:rsid w:val="00605292"/>
    <w:rsid w:val="006052FD"/>
    <w:rsid w:val="00605457"/>
    <w:rsid w:val="00605471"/>
    <w:rsid w:val="00605547"/>
    <w:rsid w:val="0060555B"/>
    <w:rsid w:val="0060556C"/>
    <w:rsid w:val="00605621"/>
    <w:rsid w:val="00605761"/>
    <w:rsid w:val="006059F4"/>
    <w:rsid w:val="00605C23"/>
    <w:rsid w:val="00605DB2"/>
    <w:rsid w:val="00605E0A"/>
    <w:rsid w:val="00606128"/>
    <w:rsid w:val="0060623C"/>
    <w:rsid w:val="006062E6"/>
    <w:rsid w:val="00606337"/>
    <w:rsid w:val="006065E2"/>
    <w:rsid w:val="0060660E"/>
    <w:rsid w:val="0060664F"/>
    <w:rsid w:val="006067DE"/>
    <w:rsid w:val="00606913"/>
    <w:rsid w:val="00606D46"/>
    <w:rsid w:val="00606F3C"/>
    <w:rsid w:val="0060716F"/>
    <w:rsid w:val="0060749B"/>
    <w:rsid w:val="006074E9"/>
    <w:rsid w:val="00607525"/>
    <w:rsid w:val="00607710"/>
    <w:rsid w:val="00607904"/>
    <w:rsid w:val="0060797E"/>
    <w:rsid w:val="006079CD"/>
    <w:rsid w:val="00607A1E"/>
    <w:rsid w:val="00607AD6"/>
    <w:rsid w:val="00607B46"/>
    <w:rsid w:val="00607D15"/>
    <w:rsid w:val="00607EEC"/>
    <w:rsid w:val="00607F55"/>
    <w:rsid w:val="00610057"/>
    <w:rsid w:val="0061017E"/>
    <w:rsid w:val="006103CC"/>
    <w:rsid w:val="00610520"/>
    <w:rsid w:val="00610552"/>
    <w:rsid w:val="006105A4"/>
    <w:rsid w:val="00610681"/>
    <w:rsid w:val="00610BDF"/>
    <w:rsid w:val="006110C6"/>
    <w:rsid w:val="006111DE"/>
    <w:rsid w:val="00611481"/>
    <w:rsid w:val="0061156A"/>
    <w:rsid w:val="0061157F"/>
    <w:rsid w:val="006115D9"/>
    <w:rsid w:val="0061166A"/>
    <w:rsid w:val="006117C1"/>
    <w:rsid w:val="006119C3"/>
    <w:rsid w:val="00611A42"/>
    <w:rsid w:val="00611C67"/>
    <w:rsid w:val="00611E5A"/>
    <w:rsid w:val="00611E77"/>
    <w:rsid w:val="0061209D"/>
    <w:rsid w:val="00612400"/>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B30"/>
    <w:rsid w:val="00613BB8"/>
    <w:rsid w:val="00613EF6"/>
    <w:rsid w:val="006140B3"/>
    <w:rsid w:val="00614144"/>
    <w:rsid w:val="0061428D"/>
    <w:rsid w:val="00614663"/>
    <w:rsid w:val="00614697"/>
    <w:rsid w:val="006146A7"/>
    <w:rsid w:val="00614737"/>
    <w:rsid w:val="00614813"/>
    <w:rsid w:val="00614892"/>
    <w:rsid w:val="00614C98"/>
    <w:rsid w:val="0061513F"/>
    <w:rsid w:val="006151F4"/>
    <w:rsid w:val="00615248"/>
    <w:rsid w:val="006153DB"/>
    <w:rsid w:val="00615690"/>
    <w:rsid w:val="00615821"/>
    <w:rsid w:val="00615A64"/>
    <w:rsid w:val="00615A85"/>
    <w:rsid w:val="00615BA4"/>
    <w:rsid w:val="00615F53"/>
    <w:rsid w:val="00615FF3"/>
    <w:rsid w:val="0061630A"/>
    <w:rsid w:val="0061660B"/>
    <w:rsid w:val="006166A4"/>
    <w:rsid w:val="00616745"/>
    <w:rsid w:val="006167D2"/>
    <w:rsid w:val="00616B80"/>
    <w:rsid w:val="00616B8A"/>
    <w:rsid w:val="00616D99"/>
    <w:rsid w:val="00616F31"/>
    <w:rsid w:val="00616FAE"/>
    <w:rsid w:val="0061701E"/>
    <w:rsid w:val="0061747B"/>
    <w:rsid w:val="006174D3"/>
    <w:rsid w:val="006175F7"/>
    <w:rsid w:val="006176B3"/>
    <w:rsid w:val="00617944"/>
    <w:rsid w:val="0061797F"/>
    <w:rsid w:val="00617986"/>
    <w:rsid w:val="00617A33"/>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785"/>
    <w:rsid w:val="006217CE"/>
    <w:rsid w:val="0062182C"/>
    <w:rsid w:val="00621A8F"/>
    <w:rsid w:val="00621D40"/>
    <w:rsid w:val="00621E94"/>
    <w:rsid w:val="00621EA8"/>
    <w:rsid w:val="00622549"/>
    <w:rsid w:val="00622753"/>
    <w:rsid w:val="006227A3"/>
    <w:rsid w:val="006227BF"/>
    <w:rsid w:val="006229DA"/>
    <w:rsid w:val="00622C02"/>
    <w:rsid w:val="00622C7E"/>
    <w:rsid w:val="00622E49"/>
    <w:rsid w:val="0062336B"/>
    <w:rsid w:val="0062359A"/>
    <w:rsid w:val="006235B3"/>
    <w:rsid w:val="0062367A"/>
    <w:rsid w:val="006236F2"/>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D1"/>
    <w:rsid w:val="00624906"/>
    <w:rsid w:val="00624A55"/>
    <w:rsid w:val="00624AEA"/>
    <w:rsid w:val="00624BB6"/>
    <w:rsid w:val="00624F11"/>
    <w:rsid w:val="00625153"/>
    <w:rsid w:val="006253C8"/>
    <w:rsid w:val="00625752"/>
    <w:rsid w:val="00625776"/>
    <w:rsid w:val="006259BF"/>
    <w:rsid w:val="00625B69"/>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242"/>
    <w:rsid w:val="00627375"/>
    <w:rsid w:val="00627497"/>
    <w:rsid w:val="00627777"/>
    <w:rsid w:val="00627839"/>
    <w:rsid w:val="00627870"/>
    <w:rsid w:val="006279A3"/>
    <w:rsid w:val="00627BEA"/>
    <w:rsid w:val="00627D10"/>
    <w:rsid w:val="0063065C"/>
    <w:rsid w:val="00630721"/>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C8"/>
    <w:rsid w:val="00631E15"/>
    <w:rsid w:val="00631F7B"/>
    <w:rsid w:val="00632140"/>
    <w:rsid w:val="00632551"/>
    <w:rsid w:val="006325F4"/>
    <w:rsid w:val="00632645"/>
    <w:rsid w:val="0063284D"/>
    <w:rsid w:val="006328BA"/>
    <w:rsid w:val="00632931"/>
    <w:rsid w:val="00632981"/>
    <w:rsid w:val="006329A4"/>
    <w:rsid w:val="006329F5"/>
    <w:rsid w:val="00632BA4"/>
    <w:rsid w:val="00632C24"/>
    <w:rsid w:val="00632D43"/>
    <w:rsid w:val="00632DBF"/>
    <w:rsid w:val="006336DB"/>
    <w:rsid w:val="0063370D"/>
    <w:rsid w:val="00633912"/>
    <w:rsid w:val="00633A6A"/>
    <w:rsid w:val="00633BC3"/>
    <w:rsid w:val="00633BCD"/>
    <w:rsid w:val="00633BEC"/>
    <w:rsid w:val="00633C56"/>
    <w:rsid w:val="00633CE0"/>
    <w:rsid w:val="00633E52"/>
    <w:rsid w:val="006341B7"/>
    <w:rsid w:val="006341FB"/>
    <w:rsid w:val="006345A2"/>
    <w:rsid w:val="0063473F"/>
    <w:rsid w:val="0063477B"/>
    <w:rsid w:val="00634FAF"/>
    <w:rsid w:val="00634FB3"/>
    <w:rsid w:val="0063506E"/>
    <w:rsid w:val="006354B8"/>
    <w:rsid w:val="0063588F"/>
    <w:rsid w:val="00635A9F"/>
    <w:rsid w:val="00635C81"/>
    <w:rsid w:val="00635E17"/>
    <w:rsid w:val="00635F00"/>
    <w:rsid w:val="0063624B"/>
    <w:rsid w:val="0063646A"/>
    <w:rsid w:val="00636642"/>
    <w:rsid w:val="00636913"/>
    <w:rsid w:val="00636B4D"/>
    <w:rsid w:val="00636BEB"/>
    <w:rsid w:val="00636EDB"/>
    <w:rsid w:val="006370F4"/>
    <w:rsid w:val="006371E1"/>
    <w:rsid w:val="00637596"/>
    <w:rsid w:val="006375DF"/>
    <w:rsid w:val="0063762F"/>
    <w:rsid w:val="006376F9"/>
    <w:rsid w:val="006376FB"/>
    <w:rsid w:val="006377EF"/>
    <w:rsid w:val="00637882"/>
    <w:rsid w:val="006378EE"/>
    <w:rsid w:val="00637C5A"/>
    <w:rsid w:val="00637E99"/>
    <w:rsid w:val="00637EB3"/>
    <w:rsid w:val="00637F22"/>
    <w:rsid w:val="00640157"/>
    <w:rsid w:val="0064021D"/>
    <w:rsid w:val="0064045B"/>
    <w:rsid w:val="00640B2E"/>
    <w:rsid w:val="00640EFC"/>
    <w:rsid w:val="00640F82"/>
    <w:rsid w:val="006410A9"/>
    <w:rsid w:val="006411A3"/>
    <w:rsid w:val="006415DF"/>
    <w:rsid w:val="006418F3"/>
    <w:rsid w:val="00641B20"/>
    <w:rsid w:val="00641BF5"/>
    <w:rsid w:val="00641D11"/>
    <w:rsid w:val="00641DB1"/>
    <w:rsid w:val="00641ECC"/>
    <w:rsid w:val="00641F56"/>
    <w:rsid w:val="00642108"/>
    <w:rsid w:val="00642148"/>
    <w:rsid w:val="00642589"/>
    <w:rsid w:val="0064267E"/>
    <w:rsid w:val="006426C6"/>
    <w:rsid w:val="006428A9"/>
    <w:rsid w:val="00642A7A"/>
    <w:rsid w:val="00642B16"/>
    <w:rsid w:val="00643034"/>
    <w:rsid w:val="0064307A"/>
    <w:rsid w:val="006431DB"/>
    <w:rsid w:val="006432AE"/>
    <w:rsid w:val="00643661"/>
    <w:rsid w:val="00643762"/>
    <w:rsid w:val="00643EB9"/>
    <w:rsid w:val="00643EE8"/>
    <w:rsid w:val="00643F77"/>
    <w:rsid w:val="00644277"/>
    <w:rsid w:val="00644541"/>
    <w:rsid w:val="006445AE"/>
    <w:rsid w:val="006447FA"/>
    <w:rsid w:val="0064484A"/>
    <w:rsid w:val="00644985"/>
    <w:rsid w:val="00644B7B"/>
    <w:rsid w:val="00644C00"/>
    <w:rsid w:val="00644C97"/>
    <w:rsid w:val="00644EA9"/>
    <w:rsid w:val="0064544D"/>
    <w:rsid w:val="006459B1"/>
    <w:rsid w:val="006459F5"/>
    <w:rsid w:val="00645E24"/>
    <w:rsid w:val="00645F49"/>
    <w:rsid w:val="00646038"/>
    <w:rsid w:val="006460DE"/>
    <w:rsid w:val="006461D8"/>
    <w:rsid w:val="00646396"/>
    <w:rsid w:val="006463C8"/>
    <w:rsid w:val="00646700"/>
    <w:rsid w:val="00646A00"/>
    <w:rsid w:val="00646ACE"/>
    <w:rsid w:val="00646C29"/>
    <w:rsid w:val="00646C6F"/>
    <w:rsid w:val="00646F8A"/>
    <w:rsid w:val="00647056"/>
    <w:rsid w:val="006473E4"/>
    <w:rsid w:val="00647452"/>
    <w:rsid w:val="00647540"/>
    <w:rsid w:val="006475A0"/>
    <w:rsid w:val="006476B6"/>
    <w:rsid w:val="0064786B"/>
    <w:rsid w:val="0064786C"/>
    <w:rsid w:val="006478FB"/>
    <w:rsid w:val="00647A16"/>
    <w:rsid w:val="00647A6F"/>
    <w:rsid w:val="00647D62"/>
    <w:rsid w:val="00647D99"/>
    <w:rsid w:val="00647FCE"/>
    <w:rsid w:val="00647FE7"/>
    <w:rsid w:val="006502ED"/>
    <w:rsid w:val="006503E6"/>
    <w:rsid w:val="006506DA"/>
    <w:rsid w:val="0065072F"/>
    <w:rsid w:val="00650776"/>
    <w:rsid w:val="006509CB"/>
    <w:rsid w:val="00650A0C"/>
    <w:rsid w:val="00650EA6"/>
    <w:rsid w:val="006510C7"/>
    <w:rsid w:val="0065129D"/>
    <w:rsid w:val="006514EB"/>
    <w:rsid w:val="0065158A"/>
    <w:rsid w:val="006515E7"/>
    <w:rsid w:val="006516A6"/>
    <w:rsid w:val="0065179A"/>
    <w:rsid w:val="006517C1"/>
    <w:rsid w:val="0065182D"/>
    <w:rsid w:val="006519FF"/>
    <w:rsid w:val="00651A7D"/>
    <w:rsid w:val="00651D46"/>
    <w:rsid w:val="00651E91"/>
    <w:rsid w:val="00651F3E"/>
    <w:rsid w:val="00652037"/>
    <w:rsid w:val="006521F7"/>
    <w:rsid w:val="00652206"/>
    <w:rsid w:val="0065229C"/>
    <w:rsid w:val="006524DD"/>
    <w:rsid w:val="006525A4"/>
    <w:rsid w:val="0065274B"/>
    <w:rsid w:val="0065275D"/>
    <w:rsid w:val="00652781"/>
    <w:rsid w:val="00652B80"/>
    <w:rsid w:val="00652F0A"/>
    <w:rsid w:val="00653038"/>
    <w:rsid w:val="00653191"/>
    <w:rsid w:val="00653423"/>
    <w:rsid w:val="00653709"/>
    <w:rsid w:val="0065395D"/>
    <w:rsid w:val="00653A4F"/>
    <w:rsid w:val="00653AE3"/>
    <w:rsid w:val="00654056"/>
    <w:rsid w:val="006543CF"/>
    <w:rsid w:val="006543EE"/>
    <w:rsid w:val="00654433"/>
    <w:rsid w:val="00654500"/>
    <w:rsid w:val="006546C6"/>
    <w:rsid w:val="00654ADF"/>
    <w:rsid w:val="00654B32"/>
    <w:rsid w:val="00654CAC"/>
    <w:rsid w:val="00654DC3"/>
    <w:rsid w:val="00654F0B"/>
    <w:rsid w:val="00655360"/>
    <w:rsid w:val="006554E3"/>
    <w:rsid w:val="0065561A"/>
    <w:rsid w:val="006557AB"/>
    <w:rsid w:val="00655879"/>
    <w:rsid w:val="0065594C"/>
    <w:rsid w:val="00655A0D"/>
    <w:rsid w:val="00655B97"/>
    <w:rsid w:val="006560F4"/>
    <w:rsid w:val="00656121"/>
    <w:rsid w:val="0065622C"/>
    <w:rsid w:val="006563A9"/>
    <w:rsid w:val="00656859"/>
    <w:rsid w:val="00656986"/>
    <w:rsid w:val="00656B03"/>
    <w:rsid w:val="00656BC2"/>
    <w:rsid w:val="00656C62"/>
    <w:rsid w:val="00656CA5"/>
    <w:rsid w:val="006570C1"/>
    <w:rsid w:val="00657224"/>
    <w:rsid w:val="00657229"/>
    <w:rsid w:val="00657275"/>
    <w:rsid w:val="0065737C"/>
    <w:rsid w:val="00657485"/>
    <w:rsid w:val="006574AA"/>
    <w:rsid w:val="00657824"/>
    <w:rsid w:val="006579C8"/>
    <w:rsid w:val="00657F85"/>
    <w:rsid w:val="00660029"/>
    <w:rsid w:val="0066015B"/>
    <w:rsid w:val="00660200"/>
    <w:rsid w:val="0066028C"/>
    <w:rsid w:val="006603AF"/>
    <w:rsid w:val="00660930"/>
    <w:rsid w:val="0066096A"/>
    <w:rsid w:val="006609B5"/>
    <w:rsid w:val="00660C98"/>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46A"/>
    <w:rsid w:val="006625B8"/>
    <w:rsid w:val="00662773"/>
    <w:rsid w:val="006629EA"/>
    <w:rsid w:val="00662B66"/>
    <w:rsid w:val="00662B6C"/>
    <w:rsid w:val="00662D95"/>
    <w:rsid w:val="00663007"/>
    <w:rsid w:val="006632B2"/>
    <w:rsid w:val="00663400"/>
    <w:rsid w:val="006634F2"/>
    <w:rsid w:val="00663921"/>
    <w:rsid w:val="00663A74"/>
    <w:rsid w:val="00663D0A"/>
    <w:rsid w:val="00663DDB"/>
    <w:rsid w:val="00663E11"/>
    <w:rsid w:val="00663E55"/>
    <w:rsid w:val="00663F16"/>
    <w:rsid w:val="00663FF7"/>
    <w:rsid w:val="00664001"/>
    <w:rsid w:val="006643F1"/>
    <w:rsid w:val="0066443F"/>
    <w:rsid w:val="006647A1"/>
    <w:rsid w:val="00664864"/>
    <w:rsid w:val="00664958"/>
    <w:rsid w:val="006649DA"/>
    <w:rsid w:val="00664A47"/>
    <w:rsid w:val="00664F58"/>
    <w:rsid w:val="00665184"/>
    <w:rsid w:val="00665370"/>
    <w:rsid w:val="006654D0"/>
    <w:rsid w:val="006655DC"/>
    <w:rsid w:val="00665839"/>
    <w:rsid w:val="00665AE9"/>
    <w:rsid w:val="00665C28"/>
    <w:rsid w:val="00665E0A"/>
    <w:rsid w:val="00665FA7"/>
    <w:rsid w:val="0066610C"/>
    <w:rsid w:val="0066626C"/>
    <w:rsid w:val="0066697B"/>
    <w:rsid w:val="00666A28"/>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C2"/>
    <w:rsid w:val="00667826"/>
    <w:rsid w:val="0066785F"/>
    <w:rsid w:val="00667881"/>
    <w:rsid w:val="00667A62"/>
    <w:rsid w:val="00667B1D"/>
    <w:rsid w:val="00667CEF"/>
    <w:rsid w:val="00667EC7"/>
    <w:rsid w:val="00667ED3"/>
    <w:rsid w:val="00670027"/>
    <w:rsid w:val="006700C6"/>
    <w:rsid w:val="006702D0"/>
    <w:rsid w:val="00670650"/>
    <w:rsid w:val="0067079B"/>
    <w:rsid w:val="00670B22"/>
    <w:rsid w:val="00670BC4"/>
    <w:rsid w:val="00670F17"/>
    <w:rsid w:val="00671107"/>
    <w:rsid w:val="006714D2"/>
    <w:rsid w:val="00671520"/>
    <w:rsid w:val="0067164A"/>
    <w:rsid w:val="0067165B"/>
    <w:rsid w:val="00671804"/>
    <w:rsid w:val="00671837"/>
    <w:rsid w:val="006718E2"/>
    <w:rsid w:val="006719DA"/>
    <w:rsid w:val="00671A2B"/>
    <w:rsid w:val="00671D5E"/>
    <w:rsid w:val="00671DAA"/>
    <w:rsid w:val="00671ED8"/>
    <w:rsid w:val="00672139"/>
    <w:rsid w:val="0067219C"/>
    <w:rsid w:val="006721D9"/>
    <w:rsid w:val="0067229D"/>
    <w:rsid w:val="00672440"/>
    <w:rsid w:val="00672453"/>
    <w:rsid w:val="006725A5"/>
    <w:rsid w:val="00672810"/>
    <w:rsid w:val="00672DFA"/>
    <w:rsid w:val="0067322E"/>
    <w:rsid w:val="00673251"/>
    <w:rsid w:val="00673448"/>
    <w:rsid w:val="00673589"/>
    <w:rsid w:val="0067359B"/>
    <w:rsid w:val="006735BA"/>
    <w:rsid w:val="006736C8"/>
    <w:rsid w:val="006737B3"/>
    <w:rsid w:val="0067381D"/>
    <w:rsid w:val="00673ACF"/>
    <w:rsid w:val="00673BD1"/>
    <w:rsid w:val="00673E1F"/>
    <w:rsid w:val="00673EAE"/>
    <w:rsid w:val="00673F27"/>
    <w:rsid w:val="00673F2D"/>
    <w:rsid w:val="00674566"/>
    <w:rsid w:val="00674713"/>
    <w:rsid w:val="0067492B"/>
    <w:rsid w:val="00674C16"/>
    <w:rsid w:val="00674D4E"/>
    <w:rsid w:val="00674F1C"/>
    <w:rsid w:val="0067514D"/>
    <w:rsid w:val="0067562A"/>
    <w:rsid w:val="006756A8"/>
    <w:rsid w:val="00675739"/>
    <w:rsid w:val="00675889"/>
    <w:rsid w:val="006758B9"/>
    <w:rsid w:val="006758BF"/>
    <w:rsid w:val="00675B91"/>
    <w:rsid w:val="00675BDF"/>
    <w:rsid w:val="00675CC9"/>
    <w:rsid w:val="006765C1"/>
    <w:rsid w:val="0067680E"/>
    <w:rsid w:val="00676CC1"/>
    <w:rsid w:val="00677086"/>
    <w:rsid w:val="00677284"/>
    <w:rsid w:val="00677524"/>
    <w:rsid w:val="006775FD"/>
    <w:rsid w:val="006776BA"/>
    <w:rsid w:val="00677787"/>
    <w:rsid w:val="006778A8"/>
    <w:rsid w:val="00677BDE"/>
    <w:rsid w:val="00677E00"/>
    <w:rsid w:val="00677E9A"/>
    <w:rsid w:val="00680937"/>
    <w:rsid w:val="00680B38"/>
    <w:rsid w:val="00680EEE"/>
    <w:rsid w:val="0068105C"/>
    <w:rsid w:val="00681485"/>
    <w:rsid w:val="006814EE"/>
    <w:rsid w:val="00681621"/>
    <w:rsid w:val="006818F0"/>
    <w:rsid w:val="00681989"/>
    <w:rsid w:val="00681C59"/>
    <w:rsid w:val="00681CE7"/>
    <w:rsid w:val="00681DBB"/>
    <w:rsid w:val="00681EC5"/>
    <w:rsid w:val="00682290"/>
    <w:rsid w:val="006826DB"/>
    <w:rsid w:val="00682E2D"/>
    <w:rsid w:val="00682FE7"/>
    <w:rsid w:val="006832DB"/>
    <w:rsid w:val="00683362"/>
    <w:rsid w:val="006834DE"/>
    <w:rsid w:val="00683567"/>
    <w:rsid w:val="006839B4"/>
    <w:rsid w:val="00683B52"/>
    <w:rsid w:val="00683C12"/>
    <w:rsid w:val="00683C46"/>
    <w:rsid w:val="00684203"/>
    <w:rsid w:val="006843E5"/>
    <w:rsid w:val="00684601"/>
    <w:rsid w:val="006846D0"/>
    <w:rsid w:val="0068496B"/>
    <w:rsid w:val="00684AF0"/>
    <w:rsid w:val="00684C46"/>
    <w:rsid w:val="00684C50"/>
    <w:rsid w:val="00684FE1"/>
    <w:rsid w:val="006851FC"/>
    <w:rsid w:val="006853A2"/>
    <w:rsid w:val="00685454"/>
    <w:rsid w:val="00685478"/>
    <w:rsid w:val="006855AE"/>
    <w:rsid w:val="006857B0"/>
    <w:rsid w:val="006857CE"/>
    <w:rsid w:val="006857E1"/>
    <w:rsid w:val="00685909"/>
    <w:rsid w:val="006859D0"/>
    <w:rsid w:val="00685A41"/>
    <w:rsid w:val="00685BD3"/>
    <w:rsid w:val="00685CE9"/>
    <w:rsid w:val="00685DA3"/>
    <w:rsid w:val="00685DEC"/>
    <w:rsid w:val="00685E24"/>
    <w:rsid w:val="006862D5"/>
    <w:rsid w:val="006862EA"/>
    <w:rsid w:val="006864DC"/>
    <w:rsid w:val="00686506"/>
    <w:rsid w:val="006865DF"/>
    <w:rsid w:val="006866BC"/>
    <w:rsid w:val="006866E3"/>
    <w:rsid w:val="006867A3"/>
    <w:rsid w:val="00686C5C"/>
    <w:rsid w:val="00686DBC"/>
    <w:rsid w:val="00686F28"/>
    <w:rsid w:val="00687171"/>
    <w:rsid w:val="00687249"/>
    <w:rsid w:val="006872EF"/>
    <w:rsid w:val="006874FF"/>
    <w:rsid w:val="006875E3"/>
    <w:rsid w:val="0068769E"/>
    <w:rsid w:val="00687832"/>
    <w:rsid w:val="00687D3D"/>
    <w:rsid w:val="0069012B"/>
    <w:rsid w:val="0069017E"/>
    <w:rsid w:val="0069021D"/>
    <w:rsid w:val="00690417"/>
    <w:rsid w:val="0069046E"/>
    <w:rsid w:val="00690513"/>
    <w:rsid w:val="00690637"/>
    <w:rsid w:val="0069079F"/>
    <w:rsid w:val="00690B1E"/>
    <w:rsid w:val="00690E56"/>
    <w:rsid w:val="00690F13"/>
    <w:rsid w:val="00690F23"/>
    <w:rsid w:val="006915E8"/>
    <w:rsid w:val="00691713"/>
    <w:rsid w:val="0069178E"/>
    <w:rsid w:val="006917A8"/>
    <w:rsid w:val="006919B6"/>
    <w:rsid w:val="00691A47"/>
    <w:rsid w:val="00691BFF"/>
    <w:rsid w:val="00691C20"/>
    <w:rsid w:val="00691C50"/>
    <w:rsid w:val="00691C77"/>
    <w:rsid w:val="00691F12"/>
    <w:rsid w:val="00692149"/>
    <w:rsid w:val="006922D1"/>
    <w:rsid w:val="006923E7"/>
    <w:rsid w:val="006925DD"/>
    <w:rsid w:val="00692630"/>
    <w:rsid w:val="00692747"/>
    <w:rsid w:val="00692776"/>
    <w:rsid w:val="00692881"/>
    <w:rsid w:val="006928AA"/>
    <w:rsid w:val="00692B90"/>
    <w:rsid w:val="00692CC8"/>
    <w:rsid w:val="00692FDB"/>
    <w:rsid w:val="00693063"/>
    <w:rsid w:val="00693084"/>
    <w:rsid w:val="00693172"/>
    <w:rsid w:val="0069344F"/>
    <w:rsid w:val="00693458"/>
    <w:rsid w:val="00693517"/>
    <w:rsid w:val="0069368E"/>
    <w:rsid w:val="0069377B"/>
    <w:rsid w:val="006937CB"/>
    <w:rsid w:val="00693850"/>
    <w:rsid w:val="00693B09"/>
    <w:rsid w:val="00693C00"/>
    <w:rsid w:val="00693D3B"/>
    <w:rsid w:val="00693EA1"/>
    <w:rsid w:val="00693FC6"/>
    <w:rsid w:val="006941C7"/>
    <w:rsid w:val="006942C6"/>
    <w:rsid w:val="006944C7"/>
    <w:rsid w:val="00694580"/>
    <w:rsid w:val="00694585"/>
    <w:rsid w:val="00694649"/>
    <w:rsid w:val="00694939"/>
    <w:rsid w:val="00694AA0"/>
    <w:rsid w:val="00694B28"/>
    <w:rsid w:val="00694C93"/>
    <w:rsid w:val="00695139"/>
    <w:rsid w:val="00695253"/>
    <w:rsid w:val="00695482"/>
    <w:rsid w:val="006957FE"/>
    <w:rsid w:val="0069584F"/>
    <w:rsid w:val="00695AFB"/>
    <w:rsid w:val="00695B44"/>
    <w:rsid w:val="00695C8F"/>
    <w:rsid w:val="00695D49"/>
    <w:rsid w:val="006960DC"/>
    <w:rsid w:val="006962BC"/>
    <w:rsid w:val="006962CE"/>
    <w:rsid w:val="0069682F"/>
    <w:rsid w:val="00696870"/>
    <w:rsid w:val="00696A43"/>
    <w:rsid w:val="00696C51"/>
    <w:rsid w:val="00696CC9"/>
    <w:rsid w:val="00696EAE"/>
    <w:rsid w:val="00697031"/>
    <w:rsid w:val="006970F7"/>
    <w:rsid w:val="00697121"/>
    <w:rsid w:val="0069714F"/>
    <w:rsid w:val="006971AC"/>
    <w:rsid w:val="00697348"/>
    <w:rsid w:val="00697397"/>
    <w:rsid w:val="00697479"/>
    <w:rsid w:val="00697554"/>
    <w:rsid w:val="0069763C"/>
    <w:rsid w:val="00697D31"/>
    <w:rsid w:val="00697D43"/>
    <w:rsid w:val="00697E0B"/>
    <w:rsid w:val="0069DD44"/>
    <w:rsid w:val="006A0428"/>
    <w:rsid w:val="006A060D"/>
    <w:rsid w:val="006A06B3"/>
    <w:rsid w:val="006A0869"/>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517"/>
    <w:rsid w:val="006A26EC"/>
    <w:rsid w:val="006A26EF"/>
    <w:rsid w:val="006A294B"/>
    <w:rsid w:val="006A2A4C"/>
    <w:rsid w:val="006A2B69"/>
    <w:rsid w:val="006A2E62"/>
    <w:rsid w:val="006A2F98"/>
    <w:rsid w:val="006A2FCE"/>
    <w:rsid w:val="006A30ED"/>
    <w:rsid w:val="006A30F8"/>
    <w:rsid w:val="006A3586"/>
    <w:rsid w:val="006A36E4"/>
    <w:rsid w:val="006A3791"/>
    <w:rsid w:val="006A3792"/>
    <w:rsid w:val="006A3B63"/>
    <w:rsid w:val="006A3CCB"/>
    <w:rsid w:val="006A3D3E"/>
    <w:rsid w:val="006A3D64"/>
    <w:rsid w:val="006A3F47"/>
    <w:rsid w:val="006A40A4"/>
    <w:rsid w:val="006A46EE"/>
    <w:rsid w:val="006A4727"/>
    <w:rsid w:val="006A4A7C"/>
    <w:rsid w:val="006A4B7C"/>
    <w:rsid w:val="006A4D40"/>
    <w:rsid w:val="006A4E72"/>
    <w:rsid w:val="006A4F76"/>
    <w:rsid w:val="006A4F79"/>
    <w:rsid w:val="006A5416"/>
    <w:rsid w:val="006A56BD"/>
    <w:rsid w:val="006A5777"/>
    <w:rsid w:val="006A57AF"/>
    <w:rsid w:val="006A5924"/>
    <w:rsid w:val="006A59C5"/>
    <w:rsid w:val="006A5AD2"/>
    <w:rsid w:val="006A5CCB"/>
    <w:rsid w:val="006A5EBD"/>
    <w:rsid w:val="006A5F63"/>
    <w:rsid w:val="006A5F72"/>
    <w:rsid w:val="006A6070"/>
    <w:rsid w:val="006A6264"/>
    <w:rsid w:val="006A6479"/>
    <w:rsid w:val="006A678B"/>
    <w:rsid w:val="006A6B04"/>
    <w:rsid w:val="006A6CD7"/>
    <w:rsid w:val="006A6D46"/>
    <w:rsid w:val="006A6E98"/>
    <w:rsid w:val="006A7247"/>
    <w:rsid w:val="006A74C0"/>
    <w:rsid w:val="006A74D0"/>
    <w:rsid w:val="006A79BF"/>
    <w:rsid w:val="006A7A3C"/>
    <w:rsid w:val="006A7A51"/>
    <w:rsid w:val="006A7BFE"/>
    <w:rsid w:val="006A7CED"/>
    <w:rsid w:val="006A7F96"/>
    <w:rsid w:val="006B01D7"/>
    <w:rsid w:val="006B037B"/>
    <w:rsid w:val="006B03B5"/>
    <w:rsid w:val="006B06F3"/>
    <w:rsid w:val="006B0767"/>
    <w:rsid w:val="006B09D2"/>
    <w:rsid w:val="006B0BCD"/>
    <w:rsid w:val="006B0C8D"/>
    <w:rsid w:val="006B0EFB"/>
    <w:rsid w:val="006B0F8D"/>
    <w:rsid w:val="006B17A5"/>
    <w:rsid w:val="006B17CD"/>
    <w:rsid w:val="006B1A42"/>
    <w:rsid w:val="006B1AE2"/>
    <w:rsid w:val="006B1EA2"/>
    <w:rsid w:val="006B1F62"/>
    <w:rsid w:val="006B1F96"/>
    <w:rsid w:val="006B2239"/>
    <w:rsid w:val="006B23CE"/>
    <w:rsid w:val="006B2456"/>
    <w:rsid w:val="006B2499"/>
    <w:rsid w:val="006B24BF"/>
    <w:rsid w:val="006B2551"/>
    <w:rsid w:val="006B278B"/>
    <w:rsid w:val="006B27A3"/>
    <w:rsid w:val="006B27B9"/>
    <w:rsid w:val="006B2897"/>
    <w:rsid w:val="006B2D6F"/>
    <w:rsid w:val="006B2EA8"/>
    <w:rsid w:val="006B2F67"/>
    <w:rsid w:val="006B303B"/>
    <w:rsid w:val="006B376B"/>
    <w:rsid w:val="006B380E"/>
    <w:rsid w:val="006B3855"/>
    <w:rsid w:val="006B39FB"/>
    <w:rsid w:val="006B3BAC"/>
    <w:rsid w:val="006B3BCB"/>
    <w:rsid w:val="006B3C12"/>
    <w:rsid w:val="006B3F3F"/>
    <w:rsid w:val="006B4020"/>
    <w:rsid w:val="006B4094"/>
    <w:rsid w:val="006B4EC9"/>
    <w:rsid w:val="006B4F42"/>
    <w:rsid w:val="006B5243"/>
    <w:rsid w:val="006B5436"/>
    <w:rsid w:val="006B553A"/>
    <w:rsid w:val="006B5739"/>
    <w:rsid w:val="006B5D7B"/>
    <w:rsid w:val="006B5E8A"/>
    <w:rsid w:val="006B61E6"/>
    <w:rsid w:val="006B64E4"/>
    <w:rsid w:val="006B6A2B"/>
    <w:rsid w:val="006B6C03"/>
    <w:rsid w:val="006B6C1F"/>
    <w:rsid w:val="006B6D83"/>
    <w:rsid w:val="006B6D8F"/>
    <w:rsid w:val="006B6F7E"/>
    <w:rsid w:val="006B722F"/>
    <w:rsid w:val="006B755D"/>
    <w:rsid w:val="006B763B"/>
    <w:rsid w:val="006B7657"/>
    <w:rsid w:val="006B793C"/>
    <w:rsid w:val="006B7A51"/>
    <w:rsid w:val="006B7EEA"/>
    <w:rsid w:val="006B7F47"/>
    <w:rsid w:val="006C01D9"/>
    <w:rsid w:val="006C04EF"/>
    <w:rsid w:val="006C0916"/>
    <w:rsid w:val="006C0984"/>
    <w:rsid w:val="006C0A71"/>
    <w:rsid w:val="006C0B22"/>
    <w:rsid w:val="006C0B81"/>
    <w:rsid w:val="006C0EA2"/>
    <w:rsid w:val="006C12B7"/>
    <w:rsid w:val="006C12C8"/>
    <w:rsid w:val="006C158D"/>
    <w:rsid w:val="006C162D"/>
    <w:rsid w:val="006C1797"/>
    <w:rsid w:val="006C1B85"/>
    <w:rsid w:val="006C1B90"/>
    <w:rsid w:val="006C1BDC"/>
    <w:rsid w:val="006C1D2B"/>
    <w:rsid w:val="006C1D6D"/>
    <w:rsid w:val="006C1E3D"/>
    <w:rsid w:val="006C1EDC"/>
    <w:rsid w:val="006C222F"/>
    <w:rsid w:val="006C26DB"/>
    <w:rsid w:val="006C2922"/>
    <w:rsid w:val="006C2A96"/>
    <w:rsid w:val="006C2AFF"/>
    <w:rsid w:val="006C2B9F"/>
    <w:rsid w:val="006C2FD8"/>
    <w:rsid w:val="006C324F"/>
    <w:rsid w:val="006C34D8"/>
    <w:rsid w:val="006C3843"/>
    <w:rsid w:val="006C384A"/>
    <w:rsid w:val="006C3894"/>
    <w:rsid w:val="006C3904"/>
    <w:rsid w:val="006C3954"/>
    <w:rsid w:val="006C39F3"/>
    <w:rsid w:val="006C3B9A"/>
    <w:rsid w:val="006C3C57"/>
    <w:rsid w:val="006C3E8C"/>
    <w:rsid w:val="006C3FC3"/>
    <w:rsid w:val="006C3FDF"/>
    <w:rsid w:val="006C4069"/>
    <w:rsid w:val="006C415E"/>
    <w:rsid w:val="006C43C6"/>
    <w:rsid w:val="006C46C6"/>
    <w:rsid w:val="006C4DCA"/>
    <w:rsid w:val="006C4DF0"/>
    <w:rsid w:val="006C501B"/>
    <w:rsid w:val="006C5114"/>
    <w:rsid w:val="006C5257"/>
    <w:rsid w:val="006C5262"/>
    <w:rsid w:val="006C526E"/>
    <w:rsid w:val="006C541F"/>
    <w:rsid w:val="006C5453"/>
    <w:rsid w:val="006C54DC"/>
    <w:rsid w:val="006C55AE"/>
    <w:rsid w:val="006C56FA"/>
    <w:rsid w:val="006C57EB"/>
    <w:rsid w:val="006C5A05"/>
    <w:rsid w:val="006C5C45"/>
    <w:rsid w:val="006C5CEC"/>
    <w:rsid w:val="006C5F5B"/>
    <w:rsid w:val="006C6296"/>
    <w:rsid w:val="006C6353"/>
    <w:rsid w:val="006C6760"/>
    <w:rsid w:val="006C6850"/>
    <w:rsid w:val="006C6925"/>
    <w:rsid w:val="006C69BD"/>
    <w:rsid w:val="006C6B2A"/>
    <w:rsid w:val="006C6C80"/>
    <w:rsid w:val="006C6D62"/>
    <w:rsid w:val="006C6DFA"/>
    <w:rsid w:val="006C706B"/>
    <w:rsid w:val="006C70F5"/>
    <w:rsid w:val="006C739D"/>
    <w:rsid w:val="006C7458"/>
    <w:rsid w:val="006C759C"/>
    <w:rsid w:val="006C7640"/>
    <w:rsid w:val="006C7B1E"/>
    <w:rsid w:val="006C7BEF"/>
    <w:rsid w:val="006C7DBE"/>
    <w:rsid w:val="006D001D"/>
    <w:rsid w:val="006D007B"/>
    <w:rsid w:val="006D0A74"/>
    <w:rsid w:val="006D0FC6"/>
    <w:rsid w:val="006D10DB"/>
    <w:rsid w:val="006D125F"/>
    <w:rsid w:val="006D131F"/>
    <w:rsid w:val="006D13DC"/>
    <w:rsid w:val="006D1410"/>
    <w:rsid w:val="006D146A"/>
    <w:rsid w:val="006D14F3"/>
    <w:rsid w:val="006D175A"/>
    <w:rsid w:val="006D17F9"/>
    <w:rsid w:val="006D182D"/>
    <w:rsid w:val="006D19DE"/>
    <w:rsid w:val="006D1BD3"/>
    <w:rsid w:val="006D21F7"/>
    <w:rsid w:val="006D2274"/>
    <w:rsid w:val="006D2287"/>
    <w:rsid w:val="006D2376"/>
    <w:rsid w:val="006D23BE"/>
    <w:rsid w:val="006D27F6"/>
    <w:rsid w:val="006D2CB7"/>
    <w:rsid w:val="006D2E9A"/>
    <w:rsid w:val="006D2F41"/>
    <w:rsid w:val="006D2FD0"/>
    <w:rsid w:val="006D2FE3"/>
    <w:rsid w:val="006D3032"/>
    <w:rsid w:val="006D3045"/>
    <w:rsid w:val="006D308B"/>
    <w:rsid w:val="006D309C"/>
    <w:rsid w:val="006D354E"/>
    <w:rsid w:val="006D359E"/>
    <w:rsid w:val="006D35C4"/>
    <w:rsid w:val="006D363B"/>
    <w:rsid w:val="006D363F"/>
    <w:rsid w:val="006D36E8"/>
    <w:rsid w:val="006D3749"/>
    <w:rsid w:val="006D3776"/>
    <w:rsid w:val="006D38A2"/>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B0"/>
    <w:rsid w:val="006D55F1"/>
    <w:rsid w:val="006D5628"/>
    <w:rsid w:val="006D56AC"/>
    <w:rsid w:val="006D56C4"/>
    <w:rsid w:val="006D58E3"/>
    <w:rsid w:val="006D5A36"/>
    <w:rsid w:val="006D5A87"/>
    <w:rsid w:val="006D6124"/>
    <w:rsid w:val="006D6129"/>
    <w:rsid w:val="006D61C9"/>
    <w:rsid w:val="006D6744"/>
    <w:rsid w:val="006D68F1"/>
    <w:rsid w:val="006D693A"/>
    <w:rsid w:val="006D6A66"/>
    <w:rsid w:val="006D6C02"/>
    <w:rsid w:val="006D6E25"/>
    <w:rsid w:val="006D6E8B"/>
    <w:rsid w:val="006D6EF8"/>
    <w:rsid w:val="006D6F6A"/>
    <w:rsid w:val="006D6F7E"/>
    <w:rsid w:val="006D703E"/>
    <w:rsid w:val="006D7040"/>
    <w:rsid w:val="006D7057"/>
    <w:rsid w:val="006D7160"/>
    <w:rsid w:val="006D71A5"/>
    <w:rsid w:val="006D746D"/>
    <w:rsid w:val="006D749D"/>
    <w:rsid w:val="006D74D9"/>
    <w:rsid w:val="006D778D"/>
    <w:rsid w:val="006D77C6"/>
    <w:rsid w:val="006D7882"/>
    <w:rsid w:val="006D7B09"/>
    <w:rsid w:val="006D7E33"/>
    <w:rsid w:val="006D7F1A"/>
    <w:rsid w:val="006D7F7D"/>
    <w:rsid w:val="006E0078"/>
    <w:rsid w:val="006E0636"/>
    <w:rsid w:val="006E0A39"/>
    <w:rsid w:val="006E0A51"/>
    <w:rsid w:val="006E0AAF"/>
    <w:rsid w:val="006E0F27"/>
    <w:rsid w:val="006E0F48"/>
    <w:rsid w:val="006E113C"/>
    <w:rsid w:val="006E115F"/>
    <w:rsid w:val="006E11FC"/>
    <w:rsid w:val="006E133A"/>
    <w:rsid w:val="006E136D"/>
    <w:rsid w:val="006E1654"/>
    <w:rsid w:val="006E16D1"/>
    <w:rsid w:val="006E1841"/>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B7"/>
    <w:rsid w:val="006E320D"/>
    <w:rsid w:val="006E331C"/>
    <w:rsid w:val="006E3464"/>
    <w:rsid w:val="006E34C3"/>
    <w:rsid w:val="006E36FA"/>
    <w:rsid w:val="006E389B"/>
    <w:rsid w:val="006E3B98"/>
    <w:rsid w:val="006E3C60"/>
    <w:rsid w:val="006E3F48"/>
    <w:rsid w:val="006E401B"/>
    <w:rsid w:val="006E4122"/>
    <w:rsid w:val="006E412D"/>
    <w:rsid w:val="006E48DB"/>
    <w:rsid w:val="006E49D2"/>
    <w:rsid w:val="006E4B8F"/>
    <w:rsid w:val="006E4DC9"/>
    <w:rsid w:val="006E4DE6"/>
    <w:rsid w:val="006E4FC0"/>
    <w:rsid w:val="006E505A"/>
    <w:rsid w:val="006E5225"/>
    <w:rsid w:val="006E5502"/>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CCC"/>
    <w:rsid w:val="006E6CE2"/>
    <w:rsid w:val="006E718A"/>
    <w:rsid w:val="006E7246"/>
    <w:rsid w:val="006E727C"/>
    <w:rsid w:val="006E72B1"/>
    <w:rsid w:val="006E72C5"/>
    <w:rsid w:val="006E74E7"/>
    <w:rsid w:val="006E766A"/>
    <w:rsid w:val="006E79B2"/>
    <w:rsid w:val="006E7A74"/>
    <w:rsid w:val="006E7B26"/>
    <w:rsid w:val="006E7B92"/>
    <w:rsid w:val="006E7C26"/>
    <w:rsid w:val="006E7C6A"/>
    <w:rsid w:val="006E7D4F"/>
    <w:rsid w:val="006E7E9A"/>
    <w:rsid w:val="006E7EBB"/>
    <w:rsid w:val="006E7F78"/>
    <w:rsid w:val="006F00B2"/>
    <w:rsid w:val="006F015C"/>
    <w:rsid w:val="006F02B6"/>
    <w:rsid w:val="006F03C5"/>
    <w:rsid w:val="006F0409"/>
    <w:rsid w:val="006F06B8"/>
    <w:rsid w:val="006F077B"/>
    <w:rsid w:val="006F0AD1"/>
    <w:rsid w:val="006F0E86"/>
    <w:rsid w:val="006F128E"/>
    <w:rsid w:val="006F130A"/>
    <w:rsid w:val="006F13C5"/>
    <w:rsid w:val="006F144A"/>
    <w:rsid w:val="006F191F"/>
    <w:rsid w:val="006F1D2F"/>
    <w:rsid w:val="006F1D72"/>
    <w:rsid w:val="006F2250"/>
    <w:rsid w:val="006F258E"/>
    <w:rsid w:val="006F25B0"/>
    <w:rsid w:val="006F2627"/>
    <w:rsid w:val="006F2638"/>
    <w:rsid w:val="006F285F"/>
    <w:rsid w:val="006F28AD"/>
    <w:rsid w:val="006F2A78"/>
    <w:rsid w:val="006F2B8F"/>
    <w:rsid w:val="006F2BAF"/>
    <w:rsid w:val="006F30F1"/>
    <w:rsid w:val="006F31BD"/>
    <w:rsid w:val="006F32A9"/>
    <w:rsid w:val="006F34CC"/>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B"/>
    <w:rsid w:val="006F516E"/>
    <w:rsid w:val="006F52B5"/>
    <w:rsid w:val="006F52C9"/>
    <w:rsid w:val="006F5321"/>
    <w:rsid w:val="006F57D0"/>
    <w:rsid w:val="006F5806"/>
    <w:rsid w:val="006F5863"/>
    <w:rsid w:val="006F5ACD"/>
    <w:rsid w:val="006F5B2E"/>
    <w:rsid w:val="006F5B85"/>
    <w:rsid w:val="006F5E37"/>
    <w:rsid w:val="006F5FD9"/>
    <w:rsid w:val="006F62C8"/>
    <w:rsid w:val="006F63AA"/>
    <w:rsid w:val="006F6590"/>
    <w:rsid w:val="006F6634"/>
    <w:rsid w:val="006F66F8"/>
    <w:rsid w:val="006F670A"/>
    <w:rsid w:val="006F6916"/>
    <w:rsid w:val="006F6BDF"/>
    <w:rsid w:val="006F6F4A"/>
    <w:rsid w:val="006F7395"/>
    <w:rsid w:val="006F739D"/>
    <w:rsid w:val="006F73AF"/>
    <w:rsid w:val="006F74BB"/>
    <w:rsid w:val="006F7516"/>
    <w:rsid w:val="006F75A3"/>
    <w:rsid w:val="006F774A"/>
    <w:rsid w:val="006F7D3B"/>
    <w:rsid w:val="00700395"/>
    <w:rsid w:val="007003A4"/>
    <w:rsid w:val="007006FA"/>
    <w:rsid w:val="00700880"/>
    <w:rsid w:val="007008A3"/>
    <w:rsid w:val="007008E9"/>
    <w:rsid w:val="00700945"/>
    <w:rsid w:val="00700B2A"/>
    <w:rsid w:val="00700B6B"/>
    <w:rsid w:val="00700B74"/>
    <w:rsid w:val="00700BEC"/>
    <w:rsid w:val="00700ED3"/>
    <w:rsid w:val="00700F90"/>
    <w:rsid w:val="007010BA"/>
    <w:rsid w:val="0070116F"/>
    <w:rsid w:val="00701369"/>
    <w:rsid w:val="00701496"/>
    <w:rsid w:val="007014A1"/>
    <w:rsid w:val="007017AD"/>
    <w:rsid w:val="00701976"/>
    <w:rsid w:val="00701AAD"/>
    <w:rsid w:val="00701EF0"/>
    <w:rsid w:val="0070208B"/>
    <w:rsid w:val="007021A8"/>
    <w:rsid w:val="00702247"/>
    <w:rsid w:val="00702380"/>
    <w:rsid w:val="0070277E"/>
    <w:rsid w:val="00702885"/>
    <w:rsid w:val="00702947"/>
    <w:rsid w:val="00702B57"/>
    <w:rsid w:val="00702CAA"/>
    <w:rsid w:val="00702D6F"/>
    <w:rsid w:val="00702DD8"/>
    <w:rsid w:val="00702E63"/>
    <w:rsid w:val="007033EA"/>
    <w:rsid w:val="0070341D"/>
    <w:rsid w:val="0070344A"/>
    <w:rsid w:val="007036DC"/>
    <w:rsid w:val="007037F5"/>
    <w:rsid w:val="00703EEB"/>
    <w:rsid w:val="00704161"/>
    <w:rsid w:val="0070435E"/>
    <w:rsid w:val="00704459"/>
    <w:rsid w:val="007045E0"/>
    <w:rsid w:val="007047D4"/>
    <w:rsid w:val="00704813"/>
    <w:rsid w:val="0070481D"/>
    <w:rsid w:val="00704927"/>
    <w:rsid w:val="00704935"/>
    <w:rsid w:val="00704C50"/>
    <w:rsid w:val="00704CBE"/>
    <w:rsid w:val="00704D32"/>
    <w:rsid w:val="00704DE4"/>
    <w:rsid w:val="00704E2B"/>
    <w:rsid w:val="00704EF6"/>
    <w:rsid w:val="00704F79"/>
    <w:rsid w:val="00704FCC"/>
    <w:rsid w:val="0070548B"/>
    <w:rsid w:val="0070556D"/>
    <w:rsid w:val="00705663"/>
    <w:rsid w:val="00705768"/>
    <w:rsid w:val="00705A9B"/>
    <w:rsid w:val="00705CE6"/>
    <w:rsid w:val="00705E86"/>
    <w:rsid w:val="007062A3"/>
    <w:rsid w:val="007063E4"/>
    <w:rsid w:val="007064DC"/>
    <w:rsid w:val="00706848"/>
    <w:rsid w:val="00706A69"/>
    <w:rsid w:val="00706B68"/>
    <w:rsid w:val="00706CC8"/>
    <w:rsid w:val="00706FD2"/>
    <w:rsid w:val="007071CB"/>
    <w:rsid w:val="00707221"/>
    <w:rsid w:val="00707503"/>
    <w:rsid w:val="007077ED"/>
    <w:rsid w:val="00707A81"/>
    <w:rsid w:val="00707D1B"/>
    <w:rsid w:val="00707D60"/>
    <w:rsid w:val="00707DE4"/>
    <w:rsid w:val="00707E01"/>
    <w:rsid w:val="007102D4"/>
    <w:rsid w:val="00710440"/>
    <w:rsid w:val="00710483"/>
    <w:rsid w:val="007107AD"/>
    <w:rsid w:val="00710930"/>
    <w:rsid w:val="00710DD8"/>
    <w:rsid w:val="00710E53"/>
    <w:rsid w:val="00710ED7"/>
    <w:rsid w:val="00710F08"/>
    <w:rsid w:val="00710F0C"/>
    <w:rsid w:val="007110C7"/>
    <w:rsid w:val="00711164"/>
    <w:rsid w:val="00711417"/>
    <w:rsid w:val="00711591"/>
    <w:rsid w:val="007115E8"/>
    <w:rsid w:val="00711733"/>
    <w:rsid w:val="00711793"/>
    <w:rsid w:val="007117DD"/>
    <w:rsid w:val="00711904"/>
    <w:rsid w:val="00711CF2"/>
    <w:rsid w:val="00711DAA"/>
    <w:rsid w:val="007120DC"/>
    <w:rsid w:val="0071230D"/>
    <w:rsid w:val="007124C9"/>
    <w:rsid w:val="0071254C"/>
    <w:rsid w:val="00712553"/>
    <w:rsid w:val="00712696"/>
    <w:rsid w:val="00712A9A"/>
    <w:rsid w:val="00712C12"/>
    <w:rsid w:val="00712C3E"/>
    <w:rsid w:val="00712C5E"/>
    <w:rsid w:val="00712E15"/>
    <w:rsid w:val="00712E76"/>
    <w:rsid w:val="00712E7F"/>
    <w:rsid w:val="00712F7C"/>
    <w:rsid w:val="007130E0"/>
    <w:rsid w:val="00713590"/>
    <w:rsid w:val="007135DC"/>
    <w:rsid w:val="007138FC"/>
    <w:rsid w:val="00713C50"/>
    <w:rsid w:val="00713FA1"/>
    <w:rsid w:val="0071407D"/>
    <w:rsid w:val="0071426B"/>
    <w:rsid w:val="00714335"/>
    <w:rsid w:val="007143B7"/>
    <w:rsid w:val="00714528"/>
    <w:rsid w:val="00714770"/>
    <w:rsid w:val="007149AC"/>
    <w:rsid w:val="00714B6E"/>
    <w:rsid w:val="00714BBB"/>
    <w:rsid w:val="00714C37"/>
    <w:rsid w:val="00714C70"/>
    <w:rsid w:val="0071502A"/>
    <w:rsid w:val="0071519A"/>
    <w:rsid w:val="00715282"/>
    <w:rsid w:val="007152F5"/>
    <w:rsid w:val="007153DB"/>
    <w:rsid w:val="007154D4"/>
    <w:rsid w:val="0071577B"/>
    <w:rsid w:val="00715AFF"/>
    <w:rsid w:val="00715B39"/>
    <w:rsid w:val="00715FB1"/>
    <w:rsid w:val="0071615C"/>
    <w:rsid w:val="007161D8"/>
    <w:rsid w:val="007162BE"/>
    <w:rsid w:val="007164D9"/>
    <w:rsid w:val="007164E8"/>
    <w:rsid w:val="007167F8"/>
    <w:rsid w:val="007168C5"/>
    <w:rsid w:val="007168D4"/>
    <w:rsid w:val="00716B44"/>
    <w:rsid w:val="00716B97"/>
    <w:rsid w:val="00716C30"/>
    <w:rsid w:val="00716CC1"/>
    <w:rsid w:val="00716DD4"/>
    <w:rsid w:val="00716EA6"/>
    <w:rsid w:val="00717116"/>
    <w:rsid w:val="00717133"/>
    <w:rsid w:val="007174C0"/>
    <w:rsid w:val="00717531"/>
    <w:rsid w:val="00717576"/>
    <w:rsid w:val="007176CD"/>
    <w:rsid w:val="0071770B"/>
    <w:rsid w:val="00717763"/>
    <w:rsid w:val="0071788A"/>
    <w:rsid w:val="007179DA"/>
    <w:rsid w:val="00717B21"/>
    <w:rsid w:val="00717C06"/>
    <w:rsid w:val="00717D7A"/>
    <w:rsid w:val="00717D89"/>
    <w:rsid w:val="00717EF6"/>
    <w:rsid w:val="00717FD8"/>
    <w:rsid w:val="007202F5"/>
    <w:rsid w:val="0072030C"/>
    <w:rsid w:val="007203D5"/>
    <w:rsid w:val="00720424"/>
    <w:rsid w:val="0072045C"/>
    <w:rsid w:val="007204BE"/>
    <w:rsid w:val="00720639"/>
    <w:rsid w:val="00720696"/>
    <w:rsid w:val="0072078E"/>
    <w:rsid w:val="00720975"/>
    <w:rsid w:val="00720B30"/>
    <w:rsid w:val="00720D0C"/>
    <w:rsid w:val="00721038"/>
    <w:rsid w:val="0072107A"/>
    <w:rsid w:val="007212C4"/>
    <w:rsid w:val="0072167B"/>
    <w:rsid w:val="007218BD"/>
    <w:rsid w:val="007218FA"/>
    <w:rsid w:val="0072190E"/>
    <w:rsid w:val="00721AD9"/>
    <w:rsid w:val="00721BED"/>
    <w:rsid w:val="00721CC8"/>
    <w:rsid w:val="00721CEC"/>
    <w:rsid w:val="00721F19"/>
    <w:rsid w:val="00722131"/>
    <w:rsid w:val="0072224A"/>
    <w:rsid w:val="0072233A"/>
    <w:rsid w:val="007223CC"/>
    <w:rsid w:val="007223D1"/>
    <w:rsid w:val="00722695"/>
    <w:rsid w:val="0072271E"/>
    <w:rsid w:val="007227CE"/>
    <w:rsid w:val="007229C0"/>
    <w:rsid w:val="00722ACD"/>
    <w:rsid w:val="00722C89"/>
    <w:rsid w:val="00723025"/>
    <w:rsid w:val="007231DA"/>
    <w:rsid w:val="00723248"/>
    <w:rsid w:val="007234D2"/>
    <w:rsid w:val="0072366D"/>
    <w:rsid w:val="00723777"/>
    <w:rsid w:val="007238BA"/>
    <w:rsid w:val="00723CBF"/>
    <w:rsid w:val="00723EB6"/>
    <w:rsid w:val="00724052"/>
    <w:rsid w:val="0072434D"/>
    <w:rsid w:val="007244EC"/>
    <w:rsid w:val="007245F6"/>
    <w:rsid w:val="00724655"/>
    <w:rsid w:val="0072487F"/>
    <w:rsid w:val="00724AD0"/>
    <w:rsid w:val="00724B0A"/>
    <w:rsid w:val="00724E44"/>
    <w:rsid w:val="007250FA"/>
    <w:rsid w:val="007253D3"/>
    <w:rsid w:val="007255BD"/>
    <w:rsid w:val="00725614"/>
    <w:rsid w:val="007256C8"/>
    <w:rsid w:val="00725827"/>
    <w:rsid w:val="00725C45"/>
    <w:rsid w:val="00725CA1"/>
    <w:rsid w:val="00725ECC"/>
    <w:rsid w:val="00725FDC"/>
    <w:rsid w:val="007263B9"/>
    <w:rsid w:val="00726762"/>
    <w:rsid w:val="0072682B"/>
    <w:rsid w:val="00726D84"/>
    <w:rsid w:val="00726E35"/>
    <w:rsid w:val="00726E3C"/>
    <w:rsid w:val="00726EB9"/>
    <w:rsid w:val="00726F04"/>
    <w:rsid w:val="00726FF4"/>
    <w:rsid w:val="0072740B"/>
    <w:rsid w:val="0072756D"/>
    <w:rsid w:val="00727CFC"/>
    <w:rsid w:val="00727D00"/>
    <w:rsid w:val="00727E1E"/>
    <w:rsid w:val="0073003B"/>
    <w:rsid w:val="007305DC"/>
    <w:rsid w:val="00730713"/>
    <w:rsid w:val="00730827"/>
    <w:rsid w:val="00730A93"/>
    <w:rsid w:val="00730AE8"/>
    <w:rsid w:val="00730BDD"/>
    <w:rsid w:val="00730CD6"/>
    <w:rsid w:val="00730EAF"/>
    <w:rsid w:val="00730FB9"/>
    <w:rsid w:val="00731065"/>
    <w:rsid w:val="00731211"/>
    <w:rsid w:val="0073130F"/>
    <w:rsid w:val="00731438"/>
    <w:rsid w:val="00731518"/>
    <w:rsid w:val="00731798"/>
    <w:rsid w:val="0073191C"/>
    <w:rsid w:val="007319A9"/>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9E9"/>
    <w:rsid w:val="00733AA2"/>
    <w:rsid w:val="00733FBC"/>
    <w:rsid w:val="00733FED"/>
    <w:rsid w:val="007344B4"/>
    <w:rsid w:val="007345B7"/>
    <w:rsid w:val="007345DD"/>
    <w:rsid w:val="00734763"/>
    <w:rsid w:val="007347D6"/>
    <w:rsid w:val="007349D0"/>
    <w:rsid w:val="00734A69"/>
    <w:rsid w:val="00734B1D"/>
    <w:rsid w:val="00734B65"/>
    <w:rsid w:val="00734DBE"/>
    <w:rsid w:val="00734DC1"/>
    <w:rsid w:val="00734F42"/>
    <w:rsid w:val="0073512E"/>
    <w:rsid w:val="007351C7"/>
    <w:rsid w:val="00735223"/>
    <w:rsid w:val="007352F4"/>
    <w:rsid w:val="007354C6"/>
    <w:rsid w:val="007354DF"/>
    <w:rsid w:val="00735535"/>
    <w:rsid w:val="007355CB"/>
    <w:rsid w:val="00735716"/>
    <w:rsid w:val="007358D5"/>
    <w:rsid w:val="007359B8"/>
    <w:rsid w:val="00735D8D"/>
    <w:rsid w:val="007360E9"/>
    <w:rsid w:val="007361BF"/>
    <w:rsid w:val="00736285"/>
    <w:rsid w:val="007363B0"/>
    <w:rsid w:val="0073652F"/>
    <w:rsid w:val="00736D32"/>
    <w:rsid w:val="00736E74"/>
    <w:rsid w:val="00736F32"/>
    <w:rsid w:val="00737251"/>
    <w:rsid w:val="007374E4"/>
    <w:rsid w:val="0073775B"/>
    <w:rsid w:val="00737765"/>
    <w:rsid w:val="007377BE"/>
    <w:rsid w:val="00737B58"/>
    <w:rsid w:val="00737BEF"/>
    <w:rsid w:val="00737D2E"/>
    <w:rsid w:val="00737E02"/>
    <w:rsid w:val="00737E49"/>
    <w:rsid w:val="00740040"/>
    <w:rsid w:val="007403C4"/>
    <w:rsid w:val="0074052E"/>
    <w:rsid w:val="00740849"/>
    <w:rsid w:val="007409DE"/>
    <w:rsid w:val="00740C11"/>
    <w:rsid w:val="00740CC4"/>
    <w:rsid w:val="00740F2D"/>
    <w:rsid w:val="00740F73"/>
    <w:rsid w:val="0074153E"/>
    <w:rsid w:val="007415AD"/>
    <w:rsid w:val="007415D5"/>
    <w:rsid w:val="0074178E"/>
    <w:rsid w:val="00741861"/>
    <w:rsid w:val="00741A3D"/>
    <w:rsid w:val="00741A56"/>
    <w:rsid w:val="00741A7B"/>
    <w:rsid w:val="00741B47"/>
    <w:rsid w:val="00741B88"/>
    <w:rsid w:val="00741CDE"/>
    <w:rsid w:val="00742064"/>
    <w:rsid w:val="00742106"/>
    <w:rsid w:val="007421C9"/>
    <w:rsid w:val="00742272"/>
    <w:rsid w:val="007424D4"/>
    <w:rsid w:val="00742534"/>
    <w:rsid w:val="00742792"/>
    <w:rsid w:val="00742AE9"/>
    <w:rsid w:val="00742C56"/>
    <w:rsid w:val="00742D1D"/>
    <w:rsid w:val="00742F4E"/>
    <w:rsid w:val="00742F64"/>
    <w:rsid w:val="00743169"/>
    <w:rsid w:val="007431BF"/>
    <w:rsid w:val="007436A1"/>
    <w:rsid w:val="00743780"/>
    <w:rsid w:val="0074380E"/>
    <w:rsid w:val="007438A0"/>
    <w:rsid w:val="007438EE"/>
    <w:rsid w:val="007439C9"/>
    <w:rsid w:val="00743CA0"/>
    <w:rsid w:val="0074445B"/>
    <w:rsid w:val="00744557"/>
    <w:rsid w:val="00744562"/>
    <w:rsid w:val="00744591"/>
    <w:rsid w:val="00744668"/>
    <w:rsid w:val="007447F4"/>
    <w:rsid w:val="00744860"/>
    <w:rsid w:val="007448EC"/>
    <w:rsid w:val="00744C49"/>
    <w:rsid w:val="00744D29"/>
    <w:rsid w:val="00744DD9"/>
    <w:rsid w:val="00744F25"/>
    <w:rsid w:val="00745043"/>
    <w:rsid w:val="00745153"/>
    <w:rsid w:val="00745355"/>
    <w:rsid w:val="007453FA"/>
    <w:rsid w:val="00745592"/>
    <w:rsid w:val="007456EF"/>
    <w:rsid w:val="007456FC"/>
    <w:rsid w:val="007457D4"/>
    <w:rsid w:val="007459A3"/>
    <w:rsid w:val="00745D47"/>
    <w:rsid w:val="00745E1F"/>
    <w:rsid w:val="00745EC7"/>
    <w:rsid w:val="00745FB4"/>
    <w:rsid w:val="0074654F"/>
    <w:rsid w:val="007468E5"/>
    <w:rsid w:val="00746D5A"/>
    <w:rsid w:val="00746DBF"/>
    <w:rsid w:val="00746F01"/>
    <w:rsid w:val="00747053"/>
    <w:rsid w:val="00747268"/>
    <w:rsid w:val="007475A5"/>
    <w:rsid w:val="007475E9"/>
    <w:rsid w:val="00747607"/>
    <w:rsid w:val="007477C9"/>
    <w:rsid w:val="00747800"/>
    <w:rsid w:val="00747847"/>
    <w:rsid w:val="00747CC3"/>
    <w:rsid w:val="00750117"/>
    <w:rsid w:val="00750424"/>
    <w:rsid w:val="007504F7"/>
    <w:rsid w:val="0075066A"/>
    <w:rsid w:val="007507B8"/>
    <w:rsid w:val="007508BE"/>
    <w:rsid w:val="00750A82"/>
    <w:rsid w:val="00750B9B"/>
    <w:rsid w:val="00750BD9"/>
    <w:rsid w:val="00750C49"/>
    <w:rsid w:val="00750D6F"/>
    <w:rsid w:val="00750E12"/>
    <w:rsid w:val="00750ED3"/>
    <w:rsid w:val="00750EF5"/>
    <w:rsid w:val="00750FE6"/>
    <w:rsid w:val="007510B3"/>
    <w:rsid w:val="00751219"/>
    <w:rsid w:val="007513F9"/>
    <w:rsid w:val="007515CB"/>
    <w:rsid w:val="007517C7"/>
    <w:rsid w:val="00751BD4"/>
    <w:rsid w:val="00751F17"/>
    <w:rsid w:val="0075215A"/>
    <w:rsid w:val="00752353"/>
    <w:rsid w:val="007524BE"/>
    <w:rsid w:val="00752714"/>
    <w:rsid w:val="00752877"/>
    <w:rsid w:val="00752BBB"/>
    <w:rsid w:val="00752F65"/>
    <w:rsid w:val="007532AD"/>
    <w:rsid w:val="007532B0"/>
    <w:rsid w:val="007534E3"/>
    <w:rsid w:val="00753CD3"/>
    <w:rsid w:val="00753DA0"/>
    <w:rsid w:val="00753F85"/>
    <w:rsid w:val="00754008"/>
    <w:rsid w:val="007543FB"/>
    <w:rsid w:val="007544F4"/>
    <w:rsid w:val="007545B5"/>
    <w:rsid w:val="007545D3"/>
    <w:rsid w:val="00754679"/>
    <w:rsid w:val="007549AE"/>
    <w:rsid w:val="00754A73"/>
    <w:rsid w:val="00754B2B"/>
    <w:rsid w:val="00754E0B"/>
    <w:rsid w:val="00754FB8"/>
    <w:rsid w:val="007550FA"/>
    <w:rsid w:val="00755407"/>
    <w:rsid w:val="007555A8"/>
    <w:rsid w:val="007555E2"/>
    <w:rsid w:val="00755A9D"/>
    <w:rsid w:val="00755B57"/>
    <w:rsid w:val="00755C0B"/>
    <w:rsid w:val="00755D34"/>
    <w:rsid w:val="007562AC"/>
    <w:rsid w:val="007562B1"/>
    <w:rsid w:val="0075632F"/>
    <w:rsid w:val="00756371"/>
    <w:rsid w:val="00756618"/>
    <w:rsid w:val="007566A5"/>
    <w:rsid w:val="00756915"/>
    <w:rsid w:val="00756981"/>
    <w:rsid w:val="00756985"/>
    <w:rsid w:val="00756A69"/>
    <w:rsid w:val="00756A91"/>
    <w:rsid w:val="00756C40"/>
    <w:rsid w:val="00756CB0"/>
    <w:rsid w:val="00756D0A"/>
    <w:rsid w:val="007570E1"/>
    <w:rsid w:val="007570E9"/>
    <w:rsid w:val="0075713E"/>
    <w:rsid w:val="0075719E"/>
    <w:rsid w:val="00757311"/>
    <w:rsid w:val="00757361"/>
    <w:rsid w:val="00757511"/>
    <w:rsid w:val="0075771C"/>
    <w:rsid w:val="00757813"/>
    <w:rsid w:val="0075786F"/>
    <w:rsid w:val="00757A3E"/>
    <w:rsid w:val="00757A91"/>
    <w:rsid w:val="00757ACB"/>
    <w:rsid w:val="00757CC5"/>
    <w:rsid w:val="007600A0"/>
    <w:rsid w:val="0076012A"/>
    <w:rsid w:val="007603DB"/>
    <w:rsid w:val="0076047C"/>
    <w:rsid w:val="00760526"/>
    <w:rsid w:val="00760576"/>
    <w:rsid w:val="007606BC"/>
    <w:rsid w:val="00760876"/>
    <w:rsid w:val="00760A1E"/>
    <w:rsid w:val="00760A2C"/>
    <w:rsid w:val="00760A6F"/>
    <w:rsid w:val="00760BFD"/>
    <w:rsid w:val="00760C49"/>
    <w:rsid w:val="00760CDB"/>
    <w:rsid w:val="00760F84"/>
    <w:rsid w:val="00761100"/>
    <w:rsid w:val="0076116A"/>
    <w:rsid w:val="00761267"/>
    <w:rsid w:val="00761347"/>
    <w:rsid w:val="00761820"/>
    <w:rsid w:val="00761B43"/>
    <w:rsid w:val="00761C34"/>
    <w:rsid w:val="00761F42"/>
    <w:rsid w:val="007623D9"/>
    <w:rsid w:val="00762487"/>
    <w:rsid w:val="00762A01"/>
    <w:rsid w:val="00762A8B"/>
    <w:rsid w:val="00762AAF"/>
    <w:rsid w:val="00762AD1"/>
    <w:rsid w:val="00762B4F"/>
    <w:rsid w:val="00762D9B"/>
    <w:rsid w:val="00762EFB"/>
    <w:rsid w:val="00762EFC"/>
    <w:rsid w:val="007631CD"/>
    <w:rsid w:val="007631FB"/>
    <w:rsid w:val="00763342"/>
    <w:rsid w:val="007634BC"/>
    <w:rsid w:val="007634E3"/>
    <w:rsid w:val="0076361F"/>
    <w:rsid w:val="0076382F"/>
    <w:rsid w:val="00763B47"/>
    <w:rsid w:val="00763C89"/>
    <w:rsid w:val="00763E4E"/>
    <w:rsid w:val="00764186"/>
    <w:rsid w:val="007642C0"/>
    <w:rsid w:val="0076450D"/>
    <w:rsid w:val="00764646"/>
    <w:rsid w:val="007646D3"/>
    <w:rsid w:val="007648EA"/>
    <w:rsid w:val="0076496F"/>
    <w:rsid w:val="00764AF1"/>
    <w:rsid w:val="00764E49"/>
    <w:rsid w:val="00764F3B"/>
    <w:rsid w:val="007653F3"/>
    <w:rsid w:val="007654CA"/>
    <w:rsid w:val="00765819"/>
    <w:rsid w:val="00765F4F"/>
    <w:rsid w:val="00765FBC"/>
    <w:rsid w:val="0076684B"/>
    <w:rsid w:val="00766870"/>
    <w:rsid w:val="00766875"/>
    <w:rsid w:val="00766B99"/>
    <w:rsid w:val="00766BB2"/>
    <w:rsid w:val="00766BC5"/>
    <w:rsid w:val="00766F85"/>
    <w:rsid w:val="007672F5"/>
    <w:rsid w:val="007673DA"/>
    <w:rsid w:val="00767574"/>
    <w:rsid w:val="00767667"/>
    <w:rsid w:val="00767989"/>
    <w:rsid w:val="00767AEA"/>
    <w:rsid w:val="00767BEB"/>
    <w:rsid w:val="00767D85"/>
    <w:rsid w:val="00767DD0"/>
    <w:rsid w:val="00767E34"/>
    <w:rsid w:val="007700E5"/>
    <w:rsid w:val="007702C9"/>
    <w:rsid w:val="007702D0"/>
    <w:rsid w:val="00770325"/>
    <w:rsid w:val="00770359"/>
    <w:rsid w:val="007704E5"/>
    <w:rsid w:val="00770862"/>
    <w:rsid w:val="0077086B"/>
    <w:rsid w:val="007708AB"/>
    <w:rsid w:val="0077092B"/>
    <w:rsid w:val="00770CD7"/>
    <w:rsid w:val="00770D62"/>
    <w:rsid w:val="00771016"/>
    <w:rsid w:val="0077116B"/>
    <w:rsid w:val="00771A40"/>
    <w:rsid w:val="00771A67"/>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7E5"/>
    <w:rsid w:val="007738EF"/>
    <w:rsid w:val="00773F48"/>
    <w:rsid w:val="00774049"/>
    <w:rsid w:val="00774192"/>
    <w:rsid w:val="00774223"/>
    <w:rsid w:val="007745FE"/>
    <w:rsid w:val="00774714"/>
    <w:rsid w:val="00774952"/>
    <w:rsid w:val="007749B9"/>
    <w:rsid w:val="00774B10"/>
    <w:rsid w:val="00774C78"/>
    <w:rsid w:val="00774F1F"/>
    <w:rsid w:val="007752BF"/>
    <w:rsid w:val="007752DB"/>
    <w:rsid w:val="007752F5"/>
    <w:rsid w:val="0077551D"/>
    <w:rsid w:val="00775738"/>
    <w:rsid w:val="00775744"/>
    <w:rsid w:val="0077593D"/>
    <w:rsid w:val="00775A39"/>
    <w:rsid w:val="00775B40"/>
    <w:rsid w:val="00775B83"/>
    <w:rsid w:val="00775C81"/>
    <w:rsid w:val="00775CDD"/>
    <w:rsid w:val="00775D11"/>
    <w:rsid w:val="00775E99"/>
    <w:rsid w:val="0077607A"/>
    <w:rsid w:val="0077632A"/>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DEB"/>
    <w:rsid w:val="00777FB8"/>
    <w:rsid w:val="00780002"/>
    <w:rsid w:val="0078020D"/>
    <w:rsid w:val="007802AA"/>
    <w:rsid w:val="00780820"/>
    <w:rsid w:val="00780893"/>
    <w:rsid w:val="007808E0"/>
    <w:rsid w:val="007809DC"/>
    <w:rsid w:val="00780BE0"/>
    <w:rsid w:val="00780C3B"/>
    <w:rsid w:val="00780EC8"/>
    <w:rsid w:val="007811B4"/>
    <w:rsid w:val="0078161B"/>
    <w:rsid w:val="007817B4"/>
    <w:rsid w:val="007819A8"/>
    <w:rsid w:val="00781AAA"/>
    <w:rsid w:val="00781B23"/>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411"/>
    <w:rsid w:val="00783626"/>
    <w:rsid w:val="00783648"/>
    <w:rsid w:val="007837A2"/>
    <w:rsid w:val="00783895"/>
    <w:rsid w:val="0078390E"/>
    <w:rsid w:val="007839B5"/>
    <w:rsid w:val="00783AB0"/>
    <w:rsid w:val="00783B0B"/>
    <w:rsid w:val="00783C13"/>
    <w:rsid w:val="00783D80"/>
    <w:rsid w:val="00783E0B"/>
    <w:rsid w:val="0078400C"/>
    <w:rsid w:val="0078402E"/>
    <w:rsid w:val="00784137"/>
    <w:rsid w:val="0078466A"/>
    <w:rsid w:val="00784680"/>
    <w:rsid w:val="007846A0"/>
    <w:rsid w:val="00784829"/>
    <w:rsid w:val="00784A4D"/>
    <w:rsid w:val="00784DD2"/>
    <w:rsid w:val="00784EAF"/>
    <w:rsid w:val="007851BB"/>
    <w:rsid w:val="00785338"/>
    <w:rsid w:val="007854D2"/>
    <w:rsid w:val="00785752"/>
    <w:rsid w:val="00785857"/>
    <w:rsid w:val="00786095"/>
    <w:rsid w:val="007861CE"/>
    <w:rsid w:val="0078629F"/>
    <w:rsid w:val="00786501"/>
    <w:rsid w:val="00786607"/>
    <w:rsid w:val="00786748"/>
    <w:rsid w:val="00786846"/>
    <w:rsid w:val="00786BA8"/>
    <w:rsid w:val="00786C07"/>
    <w:rsid w:val="00786DF5"/>
    <w:rsid w:val="00786E3F"/>
    <w:rsid w:val="007871E9"/>
    <w:rsid w:val="007872C3"/>
    <w:rsid w:val="007875D6"/>
    <w:rsid w:val="0078770C"/>
    <w:rsid w:val="00787A75"/>
    <w:rsid w:val="00787D30"/>
    <w:rsid w:val="00790117"/>
    <w:rsid w:val="00790326"/>
    <w:rsid w:val="007903BB"/>
    <w:rsid w:val="007906D2"/>
    <w:rsid w:val="00790789"/>
    <w:rsid w:val="00790842"/>
    <w:rsid w:val="00790968"/>
    <w:rsid w:val="00790F9A"/>
    <w:rsid w:val="007910A5"/>
    <w:rsid w:val="007912E0"/>
    <w:rsid w:val="007916B2"/>
    <w:rsid w:val="00791795"/>
    <w:rsid w:val="007919B0"/>
    <w:rsid w:val="007919F9"/>
    <w:rsid w:val="00791B81"/>
    <w:rsid w:val="0079202E"/>
    <w:rsid w:val="0079255F"/>
    <w:rsid w:val="007925CE"/>
    <w:rsid w:val="00792868"/>
    <w:rsid w:val="0079299E"/>
    <w:rsid w:val="00792A15"/>
    <w:rsid w:val="00792BD9"/>
    <w:rsid w:val="00792E5B"/>
    <w:rsid w:val="007930EC"/>
    <w:rsid w:val="00793126"/>
    <w:rsid w:val="0079351D"/>
    <w:rsid w:val="00793851"/>
    <w:rsid w:val="007939CB"/>
    <w:rsid w:val="00793A63"/>
    <w:rsid w:val="00793D84"/>
    <w:rsid w:val="0079417A"/>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60E7"/>
    <w:rsid w:val="0079629B"/>
    <w:rsid w:val="00796309"/>
    <w:rsid w:val="0079638B"/>
    <w:rsid w:val="0079679F"/>
    <w:rsid w:val="007967EA"/>
    <w:rsid w:val="00796913"/>
    <w:rsid w:val="00796ABA"/>
    <w:rsid w:val="00796B20"/>
    <w:rsid w:val="00796D01"/>
    <w:rsid w:val="00796D4E"/>
    <w:rsid w:val="00796E12"/>
    <w:rsid w:val="00796EA4"/>
    <w:rsid w:val="00796FAA"/>
    <w:rsid w:val="00797037"/>
    <w:rsid w:val="0079791A"/>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ED"/>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9C4"/>
    <w:rsid w:val="007A2F87"/>
    <w:rsid w:val="007A31A1"/>
    <w:rsid w:val="007A341B"/>
    <w:rsid w:val="007A34CE"/>
    <w:rsid w:val="007A34DB"/>
    <w:rsid w:val="007A34DF"/>
    <w:rsid w:val="007A375A"/>
    <w:rsid w:val="007A3AF7"/>
    <w:rsid w:val="007A3E4C"/>
    <w:rsid w:val="007A3FA9"/>
    <w:rsid w:val="007A3FDA"/>
    <w:rsid w:val="007A40DD"/>
    <w:rsid w:val="007A412A"/>
    <w:rsid w:val="007A412C"/>
    <w:rsid w:val="007A421C"/>
    <w:rsid w:val="007A4276"/>
    <w:rsid w:val="007A4762"/>
    <w:rsid w:val="007A4915"/>
    <w:rsid w:val="007A498B"/>
    <w:rsid w:val="007A4AB3"/>
    <w:rsid w:val="007A4BFD"/>
    <w:rsid w:val="007A4D39"/>
    <w:rsid w:val="007A4D7F"/>
    <w:rsid w:val="007A4DA3"/>
    <w:rsid w:val="007A4DA5"/>
    <w:rsid w:val="007A4E41"/>
    <w:rsid w:val="007A5124"/>
    <w:rsid w:val="007A518B"/>
    <w:rsid w:val="007A51BC"/>
    <w:rsid w:val="007A5239"/>
    <w:rsid w:val="007A52DF"/>
    <w:rsid w:val="007A52FE"/>
    <w:rsid w:val="007A53DE"/>
    <w:rsid w:val="007A53F6"/>
    <w:rsid w:val="007A54EB"/>
    <w:rsid w:val="007A58AF"/>
    <w:rsid w:val="007A5A58"/>
    <w:rsid w:val="007A5A80"/>
    <w:rsid w:val="007A5CB6"/>
    <w:rsid w:val="007A5CC4"/>
    <w:rsid w:val="007A5D31"/>
    <w:rsid w:val="007A5FF0"/>
    <w:rsid w:val="007A637B"/>
    <w:rsid w:val="007A6493"/>
    <w:rsid w:val="007A64C5"/>
    <w:rsid w:val="007A6544"/>
    <w:rsid w:val="007A667F"/>
    <w:rsid w:val="007A6852"/>
    <w:rsid w:val="007A694D"/>
    <w:rsid w:val="007A6AC1"/>
    <w:rsid w:val="007A6B34"/>
    <w:rsid w:val="007A6E5E"/>
    <w:rsid w:val="007A7316"/>
    <w:rsid w:val="007A7999"/>
    <w:rsid w:val="007A7AA1"/>
    <w:rsid w:val="007A7ADC"/>
    <w:rsid w:val="007A7C1F"/>
    <w:rsid w:val="007B0098"/>
    <w:rsid w:val="007B051F"/>
    <w:rsid w:val="007B0608"/>
    <w:rsid w:val="007B07A4"/>
    <w:rsid w:val="007B0C04"/>
    <w:rsid w:val="007B0DFA"/>
    <w:rsid w:val="007B0F27"/>
    <w:rsid w:val="007B1086"/>
    <w:rsid w:val="007B11DA"/>
    <w:rsid w:val="007B1316"/>
    <w:rsid w:val="007B13BF"/>
    <w:rsid w:val="007B140E"/>
    <w:rsid w:val="007B143A"/>
    <w:rsid w:val="007B1742"/>
    <w:rsid w:val="007B1790"/>
    <w:rsid w:val="007B17B3"/>
    <w:rsid w:val="007B1814"/>
    <w:rsid w:val="007B1904"/>
    <w:rsid w:val="007B1926"/>
    <w:rsid w:val="007B1B71"/>
    <w:rsid w:val="007B1C37"/>
    <w:rsid w:val="007B1CD1"/>
    <w:rsid w:val="007B1FB6"/>
    <w:rsid w:val="007B2925"/>
    <w:rsid w:val="007B2961"/>
    <w:rsid w:val="007B2AB1"/>
    <w:rsid w:val="007B2B76"/>
    <w:rsid w:val="007B2BF6"/>
    <w:rsid w:val="007B2CDA"/>
    <w:rsid w:val="007B3137"/>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939"/>
    <w:rsid w:val="007B5977"/>
    <w:rsid w:val="007B5C5B"/>
    <w:rsid w:val="007B5EB4"/>
    <w:rsid w:val="007B5F40"/>
    <w:rsid w:val="007B611D"/>
    <w:rsid w:val="007B623B"/>
    <w:rsid w:val="007B63E9"/>
    <w:rsid w:val="007B64B8"/>
    <w:rsid w:val="007B6687"/>
    <w:rsid w:val="007B66B0"/>
    <w:rsid w:val="007B6784"/>
    <w:rsid w:val="007B6890"/>
    <w:rsid w:val="007B6AB3"/>
    <w:rsid w:val="007B6ABC"/>
    <w:rsid w:val="007B6B6E"/>
    <w:rsid w:val="007B6B9F"/>
    <w:rsid w:val="007B6D99"/>
    <w:rsid w:val="007B6DB3"/>
    <w:rsid w:val="007B70B0"/>
    <w:rsid w:val="007B757B"/>
    <w:rsid w:val="007B76FC"/>
    <w:rsid w:val="007B7745"/>
    <w:rsid w:val="007B7A9B"/>
    <w:rsid w:val="007B7B18"/>
    <w:rsid w:val="007B7D46"/>
    <w:rsid w:val="007B7E11"/>
    <w:rsid w:val="007C0206"/>
    <w:rsid w:val="007C0300"/>
    <w:rsid w:val="007C031E"/>
    <w:rsid w:val="007C034F"/>
    <w:rsid w:val="007C0455"/>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571"/>
    <w:rsid w:val="007C278D"/>
    <w:rsid w:val="007C27B9"/>
    <w:rsid w:val="007C27D9"/>
    <w:rsid w:val="007C286D"/>
    <w:rsid w:val="007C339E"/>
    <w:rsid w:val="007C3505"/>
    <w:rsid w:val="007C37D5"/>
    <w:rsid w:val="007C3FA8"/>
    <w:rsid w:val="007C4144"/>
    <w:rsid w:val="007C4371"/>
    <w:rsid w:val="007C4479"/>
    <w:rsid w:val="007C44DB"/>
    <w:rsid w:val="007C4589"/>
    <w:rsid w:val="007C466D"/>
    <w:rsid w:val="007C46CF"/>
    <w:rsid w:val="007C4782"/>
    <w:rsid w:val="007C48D5"/>
    <w:rsid w:val="007C4A47"/>
    <w:rsid w:val="007C4B2C"/>
    <w:rsid w:val="007C4D83"/>
    <w:rsid w:val="007C4FC0"/>
    <w:rsid w:val="007C54DE"/>
    <w:rsid w:val="007C5610"/>
    <w:rsid w:val="007C57AD"/>
    <w:rsid w:val="007C5B17"/>
    <w:rsid w:val="007C5BB0"/>
    <w:rsid w:val="007C5CE6"/>
    <w:rsid w:val="007C5F2A"/>
    <w:rsid w:val="007C6095"/>
    <w:rsid w:val="007C621B"/>
    <w:rsid w:val="007C62A6"/>
    <w:rsid w:val="007C657B"/>
    <w:rsid w:val="007C65EF"/>
    <w:rsid w:val="007C668B"/>
    <w:rsid w:val="007C66F9"/>
    <w:rsid w:val="007C67B4"/>
    <w:rsid w:val="007C68A9"/>
    <w:rsid w:val="007C6BF0"/>
    <w:rsid w:val="007C6D44"/>
    <w:rsid w:val="007C7073"/>
    <w:rsid w:val="007C7299"/>
    <w:rsid w:val="007C7317"/>
    <w:rsid w:val="007C7326"/>
    <w:rsid w:val="007C75B1"/>
    <w:rsid w:val="007C769A"/>
    <w:rsid w:val="007C7848"/>
    <w:rsid w:val="007C7C10"/>
    <w:rsid w:val="007C7C7B"/>
    <w:rsid w:val="007C7DAF"/>
    <w:rsid w:val="007C7DF1"/>
    <w:rsid w:val="007C7FB3"/>
    <w:rsid w:val="007D0024"/>
    <w:rsid w:val="007D019E"/>
    <w:rsid w:val="007D02E6"/>
    <w:rsid w:val="007D0545"/>
    <w:rsid w:val="007D05FA"/>
    <w:rsid w:val="007D065C"/>
    <w:rsid w:val="007D079B"/>
    <w:rsid w:val="007D0B89"/>
    <w:rsid w:val="007D0BEB"/>
    <w:rsid w:val="007D0D2C"/>
    <w:rsid w:val="007D0DB4"/>
    <w:rsid w:val="007D0E17"/>
    <w:rsid w:val="007D1060"/>
    <w:rsid w:val="007D1082"/>
    <w:rsid w:val="007D119D"/>
    <w:rsid w:val="007D126C"/>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A6F"/>
    <w:rsid w:val="007D2B14"/>
    <w:rsid w:val="007D2BEA"/>
    <w:rsid w:val="007D2BEB"/>
    <w:rsid w:val="007D2C2B"/>
    <w:rsid w:val="007D2E7E"/>
    <w:rsid w:val="007D2E9C"/>
    <w:rsid w:val="007D310D"/>
    <w:rsid w:val="007D348D"/>
    <w:rsid w:val="007D3644"/>
    <w:rsid w:val="007D3987"/>
    <w:rsid w:val="007D3B43"/>
    <w:rsid w:val="007D3BD5"/>
    <w:rsid w:val="007D3C9B"/>
    <w:rsid w:val="007D3ECE"/>
    <w:rsid w:val="007D4072"/>
    <w:rsid w:val="007D4130"/>
    <w:rsid w:val="007D43C1"/>
    <w:rsid w:val="007D4979"/>
    <w:rsid w:val="007D4A93"/>
    <w:rsid w:val="007D4C62"/>
    <w:rsid w:val="007D4CD6"/>
    <w:rsid w:val="007D4EC2"/>
    <w:rsid w:val="007D5144"/>
    <w:rsid w:val="007D51AF"/>
    <w:rsid w:val="007D5304"/>
    <w:rsid w:val="007D5352"/>
    <w:rsid w:val="007D58ED"/>
    <w:rsid w:val="007D593C"/>
    <w:rsid w:val="007D59B2"/>
    <w:rsid w:val="007D5A17"/>
    <w:rsid w:val="007D5A53"/>
    <w:rsid w:val="007D5CAB"/>
    <w:rsid w:val="007D5D72"/>
    <w:rsid w:val="007D62F0"/>
    <w:rsid w:val="007D62F3"/>
    <w:rsid w:val="007D63E6"/>
    <w:rsid w:val="007D6523"/>
    <w:rsid w:val="007D664C"/>
    <w:rsid w:val="007D66DB"/>
    <w:rsid w:val="007D680D"/>
    <w:rsid w:val="007D68EA"/>
    <w:rsid w:val="007D6AA6"/>
    <w:rsid w:val="007D6AEA"/>
    <w:rsid w:val="007D6B09"/>
    <w:rsid w:val="007D6F5F"/>
    <w:rsid w:val="007D718D"/>
    <w:rsid w:val="007D7192"/>
    <w:rsid w:val="007D71F8"/>
    <w:rsid w:val="007D754F"/>
    <w:rsid w:val="007D75BE"/>
    <w:rsid w:val="007D7604"/>
    <w:rsid w:val="007D77A5"/>
    <w:rsid w:val="007D7801"/>
    <w:rsid w:val="007D78AB"/>
    <w:rsid w:val="007D7BDD"/>
    <w:rsid w:val="007D7D10"/>
    <w:rsid w:val="007D7D28"/>
    <w:rsid w:val="007D7D95"/>
    <w:rsid w:val="007D7DA1"/>
    <w:rsid w:val="007D7E05"/>
    <w:rsid w:val="007D7F62"/>
    <w:rsid w:val="007D7FA9"/>
    <w:rsid w:val="007D9687"/>
    <w:rsid w:val="007E01AB"/>
    <w:rsid w:val="007E01CA"/>
    <w:rsid w:val="007E01F3"/>
    <w:rsid w:val="007E021A"/>
    <w:rsid w:val="007E038E"/>
    <w:rsid w:val="007E06C9"/>
    <w:rsid w:val="007E0AAA"/>
    <w:rsid w:val="007E0EC9"/>
    <w:rsid w:val="007E136F"/>
    <w:rsid w:val="007E1538"/>
    <w:rsid w:val="007E159A"/>
    <w:rsid w:val="007E1815"/>
    <w:rsid w:val="007E1905"/>
    <w:rsid w:val="007E19AC"/>
    <w:rsid w:val="007E1C67"/>
    <w:rsid w:val="007E1FFE"/>
    <w:rsid w:val="007E2054"/>
    <w:rsid w:val="007E2313"/>
    <w:rsid w:val="007E2A70"/>
    <w:rsid w:val="007E2A99"/>
    <w:rsid w:val="007E2D05"/>
    <w:rsid w:val="007E2D2E"/>
    <w:rsid w:val="007E2F13"/>
    <w:rsid w:val="007E3118"/>
    <w:rsid w:val="007E3153"/>
    <w:rsid w:val="007E3314"/>
    <w:rsid w:val="007E3885"/>
    <w:rsid w:val="007E394F"/>
    <w:rsid w:val="007E3B3D"/>
    <w:rsid w:val="007E3BA2"/>
    <w:rsid w:val="007E3BB2"/>
    <w:rsid w:val="007E3BBD"/>
    <w:rsid w:val="007E3E8E"/>
    <w:rsid w:val="007E3EA5"/>
    <w:rsid w:val="007E3F0F"/>
    <w:rsid w:val="007E4240"/>
    <w:rsid w:val="007E43E2"/>
    <w:rsid w:val="007E45A2"/>
    <w:rsid w:val="007E4913"/>
    <w:rsid w:val="007E4ABE"/>
    <w:rsid w:val="007E4E6D"/>
    <w:rsid w:val="007E5259"/>
    <w:rsid w:val="007E532F"/>
    <w:rsid w:val="007E5398"/>
    <w:rsid w:val="007E53C7"/>
    <w:rsid w:val="007E5605"/>
    <w:rsid w:val="007E5672"/>
    <w:rsid w:val="007E5678"/>
    <w:rsid w:val="007E57DD"/>
    <w:rsid w:val="007E5812"/>
    <w:rsid w:val="007E582C"/>
    <w:rsid w:val="007E5867"/>
    <w:rsid w:val="007E5A91"/>
    <w:rsid w:val="007E5C7B"/>
    <w:rsid w:val="007E5D8A"/>
    <w:rsid w:val="007E5DAF"/>
    <w:rsid w:val="007E5EC3"/>
    <w:rsid w:val="007E601E"/>
    <w:rsid w:val="007E607B"/>
    <w:rsid w:val="007E60D6"/>
    <w:rsid w:val="007E6148"/>
    <w:rsid w:val="007E617C"/>
    <w:rsid w:val="007E6336"/>
    <w:rsid w:val="007E6405"/>
    <w:rsid w:val="007E6454"/>
    <w:rsid w:val="007E6514"/>
    <w:rsid w:val="007E6883"/>
    <w:rsid w:val="007E6A2F"/>
    <w:rsid w:val="007E6A34"/>
    <w:rsid w:val="007E6F40"/>
    <w:rsid w:val="007E6FAF"/>
    <w:rsid w:val="007E7018"/>
    <w:rsid w:val="007E7024"/>
    <w:rsid w:val="007E70DA"/>
    <w:rsid w:val="007E7264"/>
    <w:rsid w:val="007E7620"/>
    <w:rsid w:val="007E78BC"/>
    <w:rsid w:val="007E7943"/>
    <w:rsid w:val="007E7CEF"/>
    <w:rsid w:val="007E7DCE"/>
    <w:rsid w:val="007E7E72"/>
    <w:rsid w:val="007F0046"/>
    <w:rsid w:val="007F0154"/>
    <w:rsid w:val="007F05A3"/>
    <w:rsid w:val="007F0B9A"/>
    <w:rsid w:val="007F0EEF"/>
    <w:rsid w:val="007F12BC"/>
    <w:rsid w:val="007F1375"/>
    <w:rsid w:val="007F16ED"/>
    <w:rsid w:val="007F18FE"/>
    <w:rsid w:val="007F19AE"/>
    <w:rsid w:val="007F1C10"/>
    <w:rsid w:val="007F1C94"/>
    <w:rsid w:val="007F1EB9"/>
    <w:rsid w:val="007F20E6"/>
    <w:rsid w:val="007F2498"/>
    <w:rsid w:val="007F25DF"/>
    <w:rsid w:val="007F28D3"/>
    <w:rsid w:val="007F2972"/>
    <w:rsid w:val="007F2988"/>
    <w:rsid w:val="007F2B41"/>
    <w:rsid w:val="007F2BBC"/>
    <w:rsid w:val="007F2DBE"/>
    <w:rsid w:val="007F2EDB"/>
    <w:rsid w:val="007F2F16"/>
    <w:rsid w:val="007F3034"/>
    <w:rsid w:val="007F30A0"/>
    <w:rsid w:val="007F3202"/>
    <w:rsid w:val="007F320F"/>
    <w:rsid w:val="007F33E7"/>
    <w:rsid w:val="007F35D6"/>
    <w:rsid w:val="007F378A"/>
    <w:rsid w:val="007F39D3"/>
    <w:rsid w:val="007F3A44"/>
    <w:rsid w:val="007F3AAA"/>
    <w:rsid w:val="007F3B95"/>
    <w:rsid w:val="007F3BBC"/>
    <w:rsid w:val="007F3BEB"/>
    <w:rsid w:val="007F3D2B"/>
    <w:rsid w:val="007F4041"/>
    <w:rsid w:val="007F4151"/>
    <w:rsid w:val="007F42FD"/>
    <w:rsid w:val="007F4366"/>
    <w:rsid w:val="007F4388"/>
    <w:rsid w:val="007F4618"/>
    <w:rsid w:val="007F4640"/>
    <w:rsid w:val="007F4A0E"/>
    <w:rsid w:val="007F4BE8"/>
    <w:rsid w:val="007F4C9D"/>
    <w:rsid w:val="007F50E8"/>
    <w:rsid w:val="007F5346"/>
    <w:rsid w:val="007F5575"/>
    <w:rsid w:val="007F5643"/>
    <w:rsid w:val="007F588C"/>
    <w:rsid w:val="007F5A34"/>
    <w:rsid w:val="007F5AA8"/>
    <w:rsid w:val="007F5AC8"/>
    <w:rsid w:val="007F5BD2"/>
    <w:rsid w:val="007F5CC4"/>
    <w:rsid w:val="007F5F3B"/>
    <w:rsid w:val="007F5F58"/>
    <w:rsid w:val="007F60E1"/>
    <w:rsid w:val="007F63F8"/>
    <w:rsid w:val="007F65EF"/>
    <w:rsid w:val="007F66EA"/>
    <w:rsid w:val="007F6814"/>
    <w:rsid w:val="007F6A80"/>
    <w:rsid w:val="007F6B31"/>
    <w:rsid w:val="007F6C8D"/>
    <w:rsid w:val="007F6F96"/>
    <w:rsid w:val="007F6FC5"/>
    <w:rsid w:val="007F7375"/>
    <w:rsid w:val="007F737F"/>
    <w:rsid w:val="007F75A1"/>
    <w:rsid w:val="007F7A52"/>
    <w:rsid w:val="007F7C07"/>
    <w:rsid w:val="007F7D19"/>
    <w:rsid w:val="007F7E1F"/>
    <w:rsid w:val="007F7F91"/>
    <w:rsid w:val="00800168"/>
    <w:rsid w:val="00800294"/>
    <w:rsid w:val="00800382"/>
    <w:rsid w:val="008005E5"/>
    <w:rsid w:val="00800D09"/>
    <w:rsid w:val="00800D0C"/>
    <w:rsid w:val="00800E17"/>
    <w:rsid w:val="00800EAE"/>
    <w:rsid w:val="00800FF3"/>
    <w:rsid w:val="00801030"/>
    <w:rsid w:val="008011AE"/>
    <w:rsid w:val="008011EC"/>
    <w:rsid w:val="00801622"/>
    <w:rsid w:val="008018F9"/>
    <w:rsid w:val="00801CFA"/>
    <w:rsid w:val="00801DB8"/>
    <w:rsid w:val="00801F5F"/>
    <w:rsid w:val="008022EB"/>
    <w:rsid w:val="00802408"/>
    <w:rsid w:val="008024D8"/>
    <w:rsid w:val="008024FE"/>
    <w:rsid w:val="0080274F"/>
    <w:rsid w:val="00802833"/>
    <w:rsid w:val="008029C5"/>
    <w:rsid w:val="00802C23"/>
    <w:rsid w:val="00802C5B"/>
    <w:rsid w:val="00802CB7"/>
    <w:rsid w:val="00802D0A"/>
    <w:rsid w:val="00802DC6"/>
    <w:rsid w:val="00802DE8"/>
    <w:rsid w:val="00802E41"/>
    <w:rsid w:val="00803438"/>
    <w:rsid w:val="0080357C"/>
    <w:rsid w:val="00803632"/>
    <w:rsid w:val="008036F8"/>
    <w:rsid w:val="00803792"/>
    <w:rsid w:val="0080389C"/>
    <w:rsid w:val="008038A1"/>
    <w:rsid w:val="00803930"/>
    <w:rsid w:val="008039F7"/>
    <w:rsid w:val="00803BBC"/>
    <w:rsid w:val="00803C98"/>
    <w:rsid w:val="00803CFE"/>
    <w:rsid w:val="00803D1C"/>
    <w:rsid w:val="00803D32"/>
    <w:rsid w:val="008040D4"/>
    <w:rsid w:val="0080426A"/>
    <w:rsid w:val="0080427A"/>
    <w:rsid w:val="00804282"/>
    <w:rsid w:val="0080431D"/>
    <w:rsid w:val="008047D2"/>
    <w:rsid w:val="00804CD1"/>
    <w:rsid w:val="00804EF6"/>
    <w:rsid w:val="00804FE0"/>
    <w:rsid w:val="00805078"/>
    <w:rsid w:val="008054B9"/>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43F"/>
    <w:rsid w:val="00807470"/>
    <w:rsid w:val="00807672"/>
    <w:rsid w:val="0080776D"/>
    <w:rsid w:val="008077C4"/>
    <w:rsid w:val="00807A25"/>
    <w:rsid w:val="00807A7B"/>
    <w:rsid w:val="00807BDB"/>
    <w:rsid w:val="00807EBB"/>
    <w:rsid w:val="0081028C"/>
    <w:rsid w:val="008102A8"/>
    <w:rsid w:val="00810315"/>
    <w:rsid w:val="008103E2"/>
    <w:rsid w:val="00810611"/>
    <w:rsid w:val="008108BA"/>
    <w:rsid w:val="00810B3A"/>
    <w:rsid w:val="00810B81"/>
    <w:rsid w:val="00810C40"/>
    <w:rsid w:val="00811157"/>
    <w:rsid w:val="008112FC"/>
    <w:rsid w:val="0081156F"/>
    <w:rsid w:val="0081184D"/>
    <w:rsid w:val="00811C1B"/>
    <w:rsid w:val="00811F90"/>
    <w:rsid w:val="00811FB8"/>
    <w:rsid w:val="008120AD"/>
    <w:rsid w:val="008120FE"/>
    <w:rsid w:val="008121C9"/>
    <w:rsid w:val="008126DB"/>
    <w:rsid w:val="00812A0F"/>
    <w:rsid w:val="00812B2B"/>
    <w:rsid w:val="00812B53"/>
    <w:rsid w:val="00812DB3"/>
    <w:rsid w:val="00812F40"/>
    <w:rsid w:val="00813292"/>
    <w:rsid w:val="00813510"/>
    <w:rsid w:val="0081352F"/>
    <w:rsid w:val="008137CC"/>
    <w:rsid w:val="008137D2"/>
    <w:rsid w:val="00813800"/>
    <w:rsid w:val="00813AC4"/>
    <w:rsid w:val="00813B38"/>
    <w:rsid w:val="00813B70"/>
    <w:rsid w:val="00813BA6"/>
    <w:rsid w:val="00813BCF"/>
    <w:rsid w:val="00813C39"/>
    <w:rsid w:val="00813E17"/>
    <w:rsid w:val="00813F55"/>
    <w:rsid w:val="00814148"/>
    <w:rsid w:val="008143FE"/>
    <w:rsid w:val="00814565"/>
    <w:rsid w:val="008145F8"/>
    <w:rsid w:val="0081473E"/>
    <w:rsid w:val="00814800"/>
    <w:rsid w:val="00814904"/>
    <w:rsid w:val="00814B4C"/>
    <w:rsid w:val="00814B82"/>
    <w:rsid w:val="00814BEE"/>
    <w:rsid w:val="00814C10"/>
    <w:rsid w:val="00814DC1"/>
    <w:rsid w:val="00814E5C"/>
    <w:rsid w:val="0081506B"/>
    <w:rsid w:val="00815225"/>
    <w:rsid w:val="008153B7"/>
    <w:rsid w:val="008155A7"/>
    <w:rsid w:val="00815691"/>
    <w:rsid w:val="008158B3"/>
    <w:rsid w:val="008159B4"/>
    <w:rsid w:val="00815A96"/>
    <w:rsid w:val="00815AD2"/>
    <w:rsid w:val="00815E9B"/>
    <w:rsid w:val="00815EFF"/>
    <w:rsid w:val="0081628B"/>
    <w:rsid w:val="008162DE"/>
    <w:rsid w:val="008162DF"/>
    <w:rsid w:val="008163AD"/>
    <w:rsid w:val="00816643"/>
    <w:rsid w:val="0081685D"/>
    <w:rsid w:val="00816881"/>
    <w:rsid w:val="00816CBE"/>
    <w:rsid w:val="00816CC9"/>
    <w:rsid w:val="00816DA4"/>
    <w:rsid w:val="00816F71"/>
    <w:rsid w:val="00816FEC"/>
    <w:rsid w:val="0081725E"/>
    <w:rsid w:val="00817460"/>
    <w:rsid w:val="00817505"/>
    <w:rsid w:val="00817654"/>
    <w:rsid w:val="008179E4"/>
    <w:rsid w:val="00817A5F"/>
    <w:rsid w:val="00817AD5"/>
    <w:rsid w:val="00817AE6"/>
    <w:rsid w:val="00817F72"/>
    <w:rsid w:val="0082007E"/>
    <w:rsid w:val="00820146"/>
    <w:rsid w:val="008202A1"/>
    <w:rsid w:val="00820424"/>
    <w:rsid w:val="00820518"/>
    <w:rsid w:val="008205AD"/>
    <w:rsid w:val="00820841"/>
    <w:rsid w:val="00820A2E"/>
    <w:rsid w:val="00820A67"/>
    <w:rsid w:val="00820E59"/>
    <w:rsid w:val="00820F61"/>
    <w:rsid w:val="00821187"/>
    <w:rsid w:val="00821311"/>
    <w:rsid w:val="0082139B"/>
    <w:rsid w:val="008216AC"/>
    <w:rsid w:val="008218E3"/>
    <w:rsid w:val="00821B75"/>
    <w:rsid w:val="00821C86"/>
    <w:rsid w:val="00821E18"/>
    <w:rsid w:val="00821EBF"/>
    <w:rsid w:val="00822073"/>
    <w:rsid w:val="008220DC"/>
    <w:rsid w:val="0082288A"/>
    <w:rsid w:val="00822963"/>
    <w:rsid w:val="00822AC6"/>
    <w:rsid w:val="00822D27"/>
    <w:rsid w:val="00822F77"/>
    <w:rsid w:val="008231D7"/>
    <w:rsid w:val="008232D4"/>
    <w:rsid w:val="00823889"/>
    <w:rsid w:val="008238F8"/>
    <w:rsid w:val="00823924"/>
    <w:rsid w:val="00823981"/>
    <w:rsid w:val="00823A0A"/>
    <w:rsid w:val="00823A92"/>
    <w:rsid w:val="00823B26"/>
    <w:rsid w:val="00823E99"/>
    <w:rsid w:val="00823EFD"/>
    <w:rsid w:val="008241BB"/>
    <w:rsid w:val="008242DF"/>
    <w:rsid w:val="00824339"/>
    <w:rsid w:val="00824405"/>
    <w:rsid w:val="008245F3"/>
    <w:rsid w:val="008245FC"/>
    <w:rsid w:val="00824882"/>
    <w:rsid w:val="008249F4"/>
    <w:rsid w:val="0082505D"/>
    <w:rsid w:val="008250E1"/>
    <w:rsid w:val="008252F6"/>
    <w:rsid w:val="00825444"/>
    <w:rsid w:val="008255D7"/>
    <w:rsid w:val="0082574B"/>
    <w:rsid w:val="008258D3"/>
    <w:rsid w:val="00825A54"/>
    <w:rsid w:val="00825D6E"/>
    <w:rsid w:val="00825DF1"/>
    <w:rsid w:val="00825E98"/>
    <w:rsid w:val="00825F27"/>
    <w:rsid w:val="00826578"/>
    <w:rsid w:val="00826717"/>
    <w:rsid w:val="00826782"/>
    <w:rsid w:val="00826C56"/>
    <w:rsid w:val="00826D33"/>
    <w:rsid w:val="00826D52"/>
    <w:rsid w:val="00826E38"/>
    <w:rsid w:val="00826F78"/>
    <w:rsid w:val="00827238"/>
    <w:rsid w:val="008272BB"/>
    <w:rsid w:val="008273B6"/>
    <w:rsid w:val="008273D1"/>
    <w:rsid w:val="008273D6"/>
    <w:rsid w:val="0082743A"/>
    <w:rsid w:val="00827475"/>
    <w:rsid w:val="00827563"/>
    <w:rsid w:val="00827612"/>
    <w:rsid w:val="00827633"/>
    <w:rsid w:val="00827751"/>
    <w:rsid w:val="00827B91"/>
    <w:rsid w:val="00827D72"/>
    <w:rsid w:val="008300C0"/>
    <w:rsid w:val="00830165"/>
    <w:rsid w:val="00830372"/>
    <w:rsid w:val="0083038E"/>
    <w:rsid w:val="0083042B"/>
    <w:rsid w:val="0083046E"/>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8A7"/>
    <w:rsid w:val="00831EE5"/>
    <w:rsid w:val="0083201C"/>
    <w:rsid w:val="008320A3"/>
    <w:rsid w:val="0083222F"/>
    <w:rsid w:val="00832232"/>
    <w:rsid w:val="00832402"/>
    <w:rsid w:val="0083273B"/>
    <w:rsid w:val="008327C9"/>
    <w:rsid w:val="008328F2"/>
    <w:rsid w:val="008329F8"/>
    <w:rsid w:val="00832A64"/>
    <w:rsid w:val="00832AB2"/>
    <w:rsid w:val="00832C9A"/>
    <w:rsid w:val="00832F16"/>
    <w:rsid w:val="0083306F"/>
    <w:rsid w:val="00833112"/>
    <w:rsid w:val="0083318F"/>
    <w:rsid w:val="008333B3"/>
    <w:rsid w:val="00833772"/>
    <w:rsid w:val="00833859"/>
    <w:rsid w:val="00833948"/>
    <w:rsid w:val="00833A86"/>
    <w:rsid w:val="00833BAF"/>
    <w:rsid w:val="00833D4A"/>
    <w:rsid w:val="008342FD"/>
    <w:rsid w:val="00834347"/>
    <w:rsid w:val="0083434F"/>
    <w:rsid w:val="0083449E"/>
    <w:rsid w:val="008344A8"/>
    <w:rsid w:val="00834993"/>
    <w:rsid w:val="00834C08"/>
    <w:rsid w:val="00834C8D"/>
    <w:rsid w:val="00834CF9"/>
    <w:rsid w:val="00834F50"/>
    <w:rsid w:val="00835122"/>
    <w:rsid w:val="00835170"/>
    <w:rsid w:val="008354B5"/>
    <w:rsid w:val="008356E5"/>
    <w:rsid w:val="008356E6"/>
    <w:rsid w:val="0083572C"/>
    <w:rsid w:val="0083593C"/>
    <w:rsid w:val="00835940"/>
    <w:rsid w:val="008359EF"/>
    <w:rsid w:val="00835B83"/>
    <w:rsid w:val="00835CD9"/>
    <w:rsid w:val="00835E18"/>
    <w:rsid w:val="00835FE1"/>
    <w:rsid w:val="00836009"/>
    <w:rsid w:val="008360DC"/>
    <w:rsid w:val="00836829"/>
    <w:rsid w:val="00836848"/>
    <w:rsid w:val="00836A30"/>
    <w:rsid w:val="00836BCA"/>
    <w:rsid w:val="00836C80"/>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851"/>
    <w:rsid w:val="0084099A"/>
    <w:rsid w:val="00840C08"/>
    <w:rsid w:val="00840CA2"/>
    <w:rsid w:val="00840E41"/>
    <w:rsid w:val="00840ECC"/>
    <w:rsid w:val="00840F31"/>
    <w:rsid w:val="008413F5"/>
    <w:rsid w:val="00841653"/>
    <w:rsid w:val="0084183F"/>
    <w:rsid w:val="00841A57"/>
    <w:rsid w:val="00842421"/>
    <w:rsid w:val="00842610"/>
    <w:rsid w:val="00842884"/>
    <w:rsid w:val="008429B3"/>
    <w:rsid w:val="00842A6A"/>
    <w:rsid w:val="00842D22"/>
    <w:rsid w:val="00842D93"/>
    <w:rsid w:val="00842D99"/>
    <w:rsid w:val="0084319F"/>
    <w:rsid w:val="00843492"/>
    <w:rsid w:val="008434C8"/>
    <w:rsid w:val="008434EF"/>
    <w:rsid w:val="008435AC"/>
    <w:rsid w:val="008439C0"/>
    <w:rsid w:val="00843AD7"/>
    <w:rsid w:val="00843B01"/>
    <w:rsid w:val="00843C36"/>
    <w:rsid w:val="008440CB"/>
    <w:rsid w:val="0084443A"/>
    <w:rsid w:val="008446A4"/>
    <w:rsid w:val="00844707"/>
    <w:rsid w:val="00844869"/>
    <w:rsid w:val="008449F0"/>
    <w:rsid w:val="00844AD1"/>
    <w:rsid w:val="00844B63"/>
    <w:rsid w:val="00844BA1"/>
    <w:rsid w:val="00844C9A"/>
    <w:rsid w:val="00844CCC"/>
    <w:rsid w:val="00844DC5"/>
    <w:rsid w:val="00844ED6"/>
    <w:rsid w:val="0084507F"/>
    <w:rsid w:val="008451D9"/>
    <w:rsid w:val="0084528E"/>
    <w:rsid w:val="0084554F"/>
    <w:rsid w:val="00845763"/>
    <w:rsid w:val="00845771"/>
    <w:rsid w:val="00845C42"/>
    <w:rsid w:val="00845CF0"/>
    <w:rsid w:val="0084647D"/>
    <w:rsid w:val="008464CF"/>
    <w:rsid w:val="0084650E"/>
    <w:rsid w:val="00846653"/>
    <w:rsid w:val="00846793"/>
    <w:rsid w:val="00846855"/>
    <w:rsid w:val="0084692D"/>
    <w:rsid w:val="00846D51"/>
    <w:rsid w:val="00846EB2"/>
    <w:rsid w:val="00846F7D"/>
    <w:rsid w:val="0084708F"/>
    <w:rsid w:val="00847204"/>
    <w:rsid w:val="0084732C"/>
    <w:rsid w:val="0084752C"/>
    <w:rsid w:val="0084799C"/>
    <w:rsid w:val="008479A1"/>
    <w:rsid w:val="00847A29"/>
    <w:rsid w:val="00847A48"/>
    <w:rsid w:val="00847D7B"/>
    <w:rsid w:val="00847D91"/>
    <w:rsid w:val="0085031E"/>
    <w:rsid w:val="00850421"/>
    <w:rsid w:val="0085082D"/>
    <w:rsid w:val="00850B61"/>
    <w:rsid w:val="00850CB8"/>
    <w:rsid w:val="00850D78"/>
    <w:rsid w:val="008510FF"/>
    <w:rsid w:val="00851549"/>
    <w:rsid w:val="008515B3"/>
    <w:rsid w:val="00851717"/>
    <w:rsid w:val="0085177A"/>
    <w:rsid w:val="0085189A"/>
    <w:rsid w:val="00851AC1"/>
    <w:rsid w:val="00851ACC"/>
    <w:rsid w:val="00851B14"/>
    <w:rsid w:val="00851B7A"/>
    <w:rsid w:val="00851D1E"/>
    <w:rsid w:val="00851F81"/>
    <w:rsid w:val="008522A9"/>
    <w:rsid w:val="008522D8"/>
    <w:rsid w:val="008524F9"/>
    <w:rsid w:val="00852654"/>
    <w:rsid w:val="0085266A"/>
    <w:rsid w:val="00852803"/>
    <w:rsid w:val="00852849"/>
    <w:rsid w:val="0085290F"/>
    <w:rsid w:val="00852E22"/>
    <w:rsid w:val="00852EF4"/>
    <w:rsid w:val="00852F4D"/>
    <w:rsid w:val="0085338A"/>
    <w:rsid w:val="00853419"/>
    <w:rsid w:val="00853499"/>
    <w:rsid w:val="008538D7"/>
    <w:rsid w:val="00853AB4"/>
    <w:rsid w:val="00853C6C"/>
    <w:rsid w:val="00853C87"/>
    <w:rsid w:val="00853D63"/>
    <w:rsid w:val="00854133"/>
    <w:rsid w:val="008541DB"/>
    <w:rsid w:val="00854459"/>
    <w:rsid w:val="00854742"/>
    <w:rsid w:val="00854B5B"/>
    <w:rsid w:val="00854D1A"/>
    <w:rsid w:val="00854DDE"/>
    <w:rsid w:val="00854FFF"/>
    <w:rsid w:val="00855118"/>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D"/>
    <w:rsid w:val="00856A5C"/>
    <w:rsid w:val="00856E2D"/>
    <w:rsid w:val="008570DD"/>
    <w:rsid w:val="00857159"/>
    <w:rsid w:val="008571D0"/>
    <w:rsid w:val="00857509"/>
    <w:rsid w:val="00857A01"/>
    <w:rsid w:val="00857A8D"/>
    <w:rsid w:val="00857B99"/>
    <w:rsid w:val="00857F76"/>
    <w:rsid w:val="0086001D"/>
    <w:rsid w:val="00860229"/>
    <w:rsid w:val="008607A1"/>
    <w:rsid w:val="00860F66"/>
    <w:rsid w:val="00861215"/>
    <w:rsid w:val="008613B2"/>
    <w:rsid w:val="00861436"/>
    <w:rsid w:val="00861491"/>
    <w:rsid w:val="008614EB"/>
    <w:rsid w:val="00861BF4"/>
    <w:rsid w:val="00861CD6"/>
    <w:rsid w:val="00861ECC"/>
    <w:rsid w:val="008620B9"/>
    <w:rsid w:val="008621BF"/>
    <w:rsid w:val="008621F4"/>
    <w:rsid w:val="00862222"/>
    <w:rsid w:val="008622EF"/>
    <w:rsid w:val="008623A4"/>
    <w:rsid w:val="008624E1"/>
    <w:rsid w:val="0086263E"/>
    <w:rsid w:val="008626EB"/>
    <w:rsid w:val="00862940"/>
    <w:rsid w:val="00862942"/>
    <w:rsid w:val="00862960"/>
    <w:rsid w:val="00862984"/>
    <w:rsid w:val="00862F09"/>
    <w:rsid w:val="00863390"/>
    <w:rsid w:val="008637A0"/>
    <w:rsid w:val="008637CD"/>
    <w:rsid w:val="00863897"/>
    <w:rsid w:val="00863922"/>
    <w:rsid w:val="00863A3A"/>
    <w:rsid w:val="00863B26"/>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DAD"/>
    <w:rsid w:val="00864EC2"/>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566"/>
    <w:rsid w:val="00867645"/>
    <w:rsid w:val="00867943"/>
    <w:rsid w:val="008679BD"/>
    <w:rsid w:val="00867A24"/>
    <w:rsid w:val="00867BB4"/>
    <w:rsid w:val="00870326"/>
    <w:rsid w:val="00870689"/>
    <w:rsid w:val="008706F4"/>
    <w:rsid w:val="00870868"/>
    <w:rsid w:val="008708BB"/>
    <w:rsid w:val="008709BD"/>
    <w:rsid w:val="00870A2B"/>
    <w:rsid w:val="00870D54"/>
    <w:rsid w:val="00870E7F"/>
    <w:rsid w:val="008710F5"/>
    <w:rsid w:val="00871308"/>
    <w:rsid w:val="0087132A"/>
    <w:rsid w:val="00871405"/>
    <w:rsid w:val="00871745"/>
    <w:rsid w:val="0087177B"/>
    <w:rsid w:val="0087188E"/>
    <w:rsid w:val="0087192A"/>
    <w:rsid w:val="00871A46"/>
    <w:rsid w:val="00871A58"/>
    <w:rsid w:val="00871B2C"/>
    <w:rsid w:val="00871D75"/>
    <w:rsid w:val="00871F83"/>
    <w:rsid w:val="00871FD0"/>
    <w:rsid w:val="0087205A"/>
    <w:rsid w:val="00872591"/>
    <w:rsid w:val="008729B0"/>
    <w:rsid w:val="00872F9E"/>
    <w:rsid w:val="00873053"/>
    <w:rsid w:val="0087310C"/>
    <w:rsid w:val="00873190"/>
    <w:rsid w:val="008731AE"/>
    <w:rsid w:val="008732E1"/>
    <w:rsid w:val="008732F4"/>
    <w:rsid w:val="00873599"/>
    <w:rsid w:val="0087384B"/>
    <w:rsid w:val="0087395C"/>
    <w:rsid w:val="008739A6"/>
    <w:rsid w:val="00873A17"/>
    <w:rsid w:val="00873A8B"/>
    <w:rsid w:val="00873A9F"/>
    <w:rsid w:val="00873E8A"/>
    <w:rsid w:val="008740C5"/>
    <w:rsid w:val="00874280"/>
    <w:rsid w:val="008745D1"/>
    <w:rsid w:val="00874822"/>
    <w:rsid w:val="008749BB"/>
    <w:rsid w:val="008749C0"/>
    <w:rsid w:val="00874E50"/>
    <w:rsid w:val="0087510E"/>
    <w:rsid w:val="00875265"/>
    <w:rsid w:val="00875386"/>
    <w:rsid w:val="008753D4"/>
    <w:rsid w:val="00875456"/>
    <w:rsid w:val="0087549B"/>
    <w:rsid w:val="008755B7"/>
    <w:rsid w:val="0087591F"/>
    <w:rsid w:val="00875940"/>
    <w:rsid w:val="00875C60"/>
    <w:rsid w:val="00875C8D"/>
    <w:rsid w:val="00875D58"/>
    <w:rsid w:val="00875E0A"/>
    <w:rsid w:val="00875E63"/>
    <w:rsid w:val="00875EA4"/>
    <w:rsid w:val="008763E8"/>
    <w:rsid w:val="0087646B"/>
    <w:rsid w:val="008764A4"/>
    <w:rsid w:val="00876535"/>
    <w:rsid w:val="00876B4C"/>
    <w:rsid w:val="00876CBD"/>
    <w:rsid w:val="00876EF2"/>
    <w:rsid w:val="0087706B"/>
    <w:rsid w:val="0087715E"/>
    <w:rsid w:val="00877353"/>
    <w:rsid w:val="0087757D"/>
    <w:rsid w:val="00877671"/>
    <w:rsid w:val="00877812"/>
    <w:rsid w:val="00877964"/>
    <w:rsid w:val="008779FD"/>
    <w:rsid w:val="00877A79"/>
    <w:rsid w:val="00877AD2"/>
    <w:rsid w:val="00877C01"/>
    <w:rsid w:val="00877DE4"/>
    <w:rsid w:val="00877F89"/>
    <w:rsid w:val="00880041"/>
    <w:rsid w:val="00880352"/>
    <w:rsid w:val="008803BC"/>
    <w:rsid w:val="008804F3"/>
    <w:rsid w:val="008805B8"/>
    <w:rsid w:val="008805D7"/>
    <w:rsid w:val="008805E1"/>
    <w:rsid w:val="0088067B"/>
    <w:rsid w:val="00880765"/>
    <w:rsid w:val="008807CF"/>
    <w:rsid w:val="00880930"/>
    <w:rsid w:val="00880B4D"/>
    <w:rsid w:val="00880DD1"/>
    <w:rsid w:val="0088104E"/>
    <w:rsid w:val="00881156"/>
    <w:rsid w:val="00881166"/>
    <w:rsid w:val="008817F3"/>
    <w:rsid w:val="0088188E"/>
    <w:rsid w:val="008819CC"/>
    <w:rsid w:val="00881A94"/>
    <w:rsid w:val="00881D75"/>
    <w:rsid w:val="00881D76"/>
    <w:rsid w:val="00881EA1"/>
    <w:rsid w:val="00881FE6"/>
    <w:rsid w:val="008821F6"/>
    <w:rsid w:val="00882224"/>
    <w:rsid w:val="00882363"/>
    <w:rsid w:val="008824A5"/>
    <w:rsid w:val="00882535"/>
    <w:rsid w:val="00882A8B"/>
    <w:rsid w:val="00882B0C"/>
    <w:rsid w:val="00882B8B"/>
    <w:rsid w:val="00882BE0"/>
    <w:rsid w:val="00882D1B"/>
    <w:rsid w:val="00882E14"/>
    <w:rsid w:val="00882E23"/>
    <w:rsid w:val="00882FC6"/>
    <w:rsid w:val="00883262"/>
    <w:rsid w:val="00883304"/>
    <w:rsid w:val="00883385"/>
    <w:rsid w:val="008836A1"/>
    <w:rsid w:val="00883751"/>
    <w:rsid w:val="00883762"/>
    <w:rsid w:val="0088379C"/>
    <w:rsid w:val="00883F99"/>
    <w:rsid w:val="0088403E"/>
    <w:rsid w:val="0088460D"/>
    <w:rsid w:val="00884662"/>
    <w:rsid w:val="008846EF"/>
    <w:rsid w:val="00884905"/>
    <w:rsid w:val="0088490D"/>
    <w:rsid w:val="00884A9A"/>
    <w:rsid w:val="00884ABD"/>
    <w:rsid w:val="00884EB9"/>
    <w:rsid w:val="00885208"/>
    <w:rsid w:val="008853D0"/>
    <w:rsid w:val="0088595A"/>
    <w:rsid w:val="00885986"/>
    <w:rsid w:val="008859E8"/>
    <w:rsid w:val="00885BD0"/>
    <w:rsid w:val="00885C18"/>
    <w:rsid w:val="00885C5C"/>
    <w:rsid w:val="00886020"/>
    <w:rsid w:val="00886062"/>
    <w:rsid w:val="0088614E"/>
    <w:rsid w:val="00886255"/>
    <w:rsid w:val="0088651A"/>
    <w:rsid w:val="00886716"/>
    <w:rsid w:val="00886933"/>
    <w:rsid w:val="00886AFB"/>
    <w:rsid w:val="00886FE1"/>
    <w:rsid w:val="00887197"/>
    <w:rsid w:val="008871C0"/>
    <w:rsid w:val="008871EB"/>
    <w:rsid w:val="0088729A"/>
    <w:rsid w:val="008873E7"/>
    <w:rsid w:val="0088762A"/>
    <w:rsid w:val="00887918"/>
    <w:rsid w:val="008879CE"/>
    <w:rsid w:val="00887AAB"/>
    <w:rsid w:val="00887B01"/>
    <w:rsid w:val="00887CA6"/>
    <w:rsid w:val="00887E09"/>
    <w:rsid w:val="0088A2B6"/>
    <w:rsid w:val="00890036"/>
    <w:rsid w:val="008900A4"/>
    <w:rsid w:val="008902EF"/>
    <w:rsid w:val="00890A05"/>
    <w:rsid w:val="00890A42"/>
    <w:rsid w:val="00890AD6"/>
    <w:rsid w:val="00890B0D"/>
    <w:rsid w:val="00890C15"/>
    <w:rsid w:val="00890C78"/>
    <w:rsid w:val="00890D1A"/>
    <w:rsid w:val="00890D6C"/>
    <w:rsid w:val="00890DC9"/>
    <w:rsid w:val="00890F15"/>
    <w:rsid w:val="00891050"/>
    <w:rsid w:val="00891152"/>
    <w:rsid w:val="008912EC"/>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72"/>
    <w:rsid w:val="008927D4"/>
    <w:rsid w:val="008928FA"/>
    <w:rsid w:val="0089299A"/>
    <w:rsid w:val="00892B09"/>
    <w:rsid w:val="00892D56"/>
    <w:rsid w:val="00892E41"/>
    <w:rsid w:val="00892FE0"/>
    <w:rsid w:val="008932F2"/>
    <w:rsid w:val="0089360E"/>
    <w:rsid w:val="008937E0"/>
    <w:rsid w:val="00893BA3"/>
    <w:rsid w:val="00893BD0"/>
    <w:rsid w:val="00893D3C"/>
    <w:rsid w:val="00893E1E"/>
    <w:rsid w:val="0089413C"/>
    <w:rsid w:val="008943CA"/>
    <w:rsid w:val="0089453F"/>
    <w:rsid w:val="00894588"/>
    <w:rsid w:val="008945D1"/>
    <w:rsid w:val="00894840"/>
    <w:rsid w:val="00894A15"/>
    <w:rsid w:val="00894B49"/>
    <w:rsid w:val="00894C79"/>
    <w:rsid w:val="00894D5A"/>
    <w:rsid w:val="00894E72"/>
    <w:rsid w:val="0089507E"/>
    <w:rsid w:val="008950EE"/>
    <w:rsid w:val="008950F4"/>
    <w:rsid w:val="00895463"/>
    <w:rsid w:val="00895557"/>
    <w:rsid w:val="00895B33"/>
    <w:rsid w:val="00895BB7"/>
    <w:rsid w:val="00895CD6"/>
    <w:rsid w:val="00895D7E"/>
    <w:rsid w:val="00895E9A"/>
    <w:rsid w:val="00895F8A"/>
    <w:rsid w:val="008962D2"/>
    <w:rsid w:val="008963F9"/>
    <w:rsid w:val="008965C7"/>
    <w:rsid w:val="008966D6"/>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55"/>
    <w:rsid w:val="008A135C"/>
    <w:rsid w:val="008A13A6"/>
    <w:rsid w:val="008A1521"/>
    <w:rsid w:val="008A1CB3"/>
    <w:rsid w:val="008A1E18"/>
    <w:rsid w:val="008A1F08"/>
    <w:rsid w:val="008A1F7F"/>
    <w:rsid w:val="008A2196"/>
    <w:rsid w:val="008A22E3"/>
    <w:rsid w:val="008A2324"/>
    <w:rsid w:val="008A241A"/>
    <w:rsid w:val="008A253F"/>
    <w:rsid w:val="008A2831"/>
    <w:rsid w:val="008A29DD"/>
    <w:rsid w:val="008A2AEC"/>
    <w:rsid w:val="008A2B02"/>
    <w:rsid w:val="008A2F9A"/>
    <w:rsid w:val="008A3020"/>
    <w:rsid w:val="008A322A"/>
    <w:rsid w:val="008A355C"/>
    <w:rsid w:val="008A3901"/>
    <w:rsid w:val="008A3930"/>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B13"/>
    <w:rsid w:val="008A4D3C"/>
    <w:rsid w:val="008A4F9B"/>
    <w:rsid w:val="008A51CA"/>
    <w:rsid w:val="008A51D2"/>
    <w:rsid w:val="008A5257"/>
    <w:rsid w:val="008A540C"/>
    <w:rsid w:val="008A5679"/>
    <w:rsid w:val="008A592F"/>
    <w:rsid w:val="008A59DF"/>
    <w:rsid w:val="008A5CE7"/>
    <w:rsid w:val="008A5F39"/>
    <w:rsid w:val="008A5F5C"/>
    <w:rsid w:val="008A606C"/>
    <w:rsid w:val="008A6151"/>
    <w:rsid w:val="008A61AA"/>
    <w:rsid w:val="008A631C"/>
    <w:rsid w:val="008A6403"/>
    <w:rsid w:val="008A674C"/>
    <w:rsid w:val="008A686D"/>
    <w:rsid w:val="008A6AC7"/>
    <w:rsid w:val="008A6BEC"/>
    <w:rsid w:val="008A6D18"/>
    <w:rsid w:val="008A6E3A"/>
    <w:rsid w:val="008A7145"/>
    <w:rsid w:val="008A71A5"/>
    <w:rsid w:val="008A7221"/>
    <w:rsid w:val="008A740E"/>
    <w:rsid w:val="008A7524"/>
    <w:rsid w:val="008A7886"/>
    <w:rsid w:val="008A7CE3"/>
    <w:rsid w:val="008A7E35"/>
    <w:rsid w:val="008B00DE"/>
    <w:rsid w:val="008B01AA"/>
    <w:rsid w:val="008B01E8"/>
    <w:rsid w:val="008B02FF"/>
    <w:rsid w:val="008B034B"/>
    <w:rsid w:val="008B0580"/>
    <w:rsid w:val="008B05A5"/>
    <w:rsid w:val="008B06B4"/>
    <w:rsid w:val="008B072F"/>
    <w:rsid w:val="008B07C9"/>
    <w:rsid w:val="008B0D36"/>
    <w:rsid w:val="008B0F1D"/>
    <w:rsid w:val="008B0F63"/>
    <w:rsid w:val="008B1007"/>
    <w:rsid w:val="008B10E9"/>
    <w:rsid w:val="008B11DB"/>
    <w:rsid w:val="008B1341"/>
    <w:rsid w:val="008B1371"/>
    <w:rsid w:val="008B153C"/>
    <w:rsid w:val="008B1760"/>
    <w:rsid w:val="008B180E"/>
    <w:rsid w:val="008B18E5"/>
    <w:rsid w:val="008B1947"/>
    <w:rsid w:val="008B1A2F"/>
    <w:rsid w:val="008B1B84"/>
    <w:rsid w:val="008B1BC8"/>
    <w:rsid w:val="008B1CCC"/>
    <w:rsid w:val="008B2110"/>
    <w:rsid w:val="008B2151"/>
    <w:rsid w:val="008B2236"/>
    <w:rsid w:val="008B23A1"/>
    <w:rsid w:val="008B25B6"/>
    <w:rsid w:val="008B27CE"/>
    <w:rsid w:val="008B2882"/>
    <w:rsid w:val="008B2975"/>
    <w:rsid w:val="008B29D2"/>
    <w:rsid w:val="008B29D6"/>
    <w:rsid w:val="008B2E73"/>
    <w:rsid w:val="008B3039"/>
    <w:rsid w:val="008B3077"/>
    <w:rsid w:val="008B316C"/>
    <w:rsid w:val="008B3220"/>
    <w:rsid w:val="008B347C"/>
    <w:rsid w:val="008B3886"/>
    <w:rsid w:val="008B3998"/>
    <w:rsid w:val="008B3AC2"/>
    <w:rsid w:val="008B3C4B"/>
    <w:rsid w:val="008B3D6F"/>
    <w:rsid w:val="008B3EDB"/>
    <w:rsid w:val="008B4060"/>
    <w:rsid w:val="008B4385"/>
    <w:rsid w:val="008B448B"/>
    <w:rsid w:val="008B476C"/>
    <w:rsid w:val="008B47E6"/>
    <w:rsid w:val="008B483A"/>
    <w:rsid w:val="008B496F"/>
    <w:rsid w:val="008B4B1D"/>
    <w:rsid w:val="008B4CBB"/>
    <w:rsid w:val="008B4CC2"/>
    <w:rsid w:val="008B4E5A"/>
    <w:rsid w:val="008B500D"/>
    <w:rsid w:val="008B5581"/>
    <w:rsid w:val="008B5696"/>
    <w:rsid w:val="008B56D5"/>
    <w:rsid w:val="008B5761"/>
    <w:rsid w:val="008B576E"/>
    <w:rsid w:val="008B5885"/>
    <w:rsid w:val="008B59D9"/>
    <w:rsid w:val="008B5CC9"/>
    <w:rsid w:val="008B5F17"/>
    <w:rsid w:val="008B5FF6"/>
    <w:rsid w:val="008B6208"/>
    <w:rsid w:val="008B6300"/>
    <w:rsid w:val="008B63EA"/>
    <w:rsid w:val="008B643D"/>
    <w:rsid w:val="008B654B"/>
    <w:rsid w:val="008B65AD"/>
    <w:rsid w:val="008B65E3"/>
    <w:rsid w:val="008B67D7"/>
    <w:rsid w:val="008B68F4"/>
    <w:rsid w:val="008B6954"/>
    <w:rsid w:val="008B6C9A"/>
    <w:rsid w:val="008B6DCB"/>
    <w:rsid w:val="008B6E4E"/>
    <w:rsid w:val="008B7324"/>
    <w:rsid w:val="008B75DE"/>
    <w:rsid w:val="008B7B72"/>
    <w:rsid w:val="008B7C21"/>
    <w:rsid w:val="008B7E3C"/>
    <w:rsid w:val="008B7F0D"/>
    <w:rsid w:val="008C00B1"/>
    <w:rsid w:val="008C00DB"/>
    <w:rsid w:val="008C0353"/>
    <w:rsid w:val="008C0B32"/>
    <w:rsid w:val="008C0B89"/>
    <w:rsid w:val="008C0D2A"/>
    <w:rsid w:val="008C0D88"/>
    <w:rsid w:val="008C0E9E"/>
    <w:rsid w:val="008C138E"/>
    <w:rsid w:val="008C153B"/>
    <w:rsid w:val="008C1756"/>
    <w:rsid w:val="008C17AF"/>
    <w:rsid w:val="008C1CD7"/>
    <w:rsid w:val="008C1DC6"/>
    <w:rsid w:val="008C1E5F"/>
    <w:rsid w:val="008C1ED5"/>
    <w:rsid w:val="008C1F35"/>
    <w:rsid w:val="008C205B"/>
    <w:rsid w:val="008C21E7"/>
    <w:rsid w:val="008C23B8"/>
    <w:rsid w:val="008C23C9"/>
    <w:rsid w:val="008C26A6"/>
    <w:rsid w:val="008C27CD"/>
    <w:rsid w:val="008C2AEA"/>
    <w:rsid w:val="008C2B08"/>
    <w:rsid w:val="008C2C01"/>
    <w:rsid w:val="008C2C0F"/>
    <w:rsid w:val="008C2CAB"/>
    <w:rsid w:val="008C30EF"/>
    <w:rsid w:val="008C30FB"/>
    <w:rsid w:val="008C3538"/>
    <w:rsid w:val="008C358A"/>
    <w:rsid w:val="008C37DB"/>
    <w:rsid w:val="008C38CD"/>
    <w:rsid w:val="008C38D1"/>
    <w:rsid w:val="008C39AA"/>
    <w:rsid w:val="008C3AB0"/>
    <w:rsid w:val="008C3B4C"/>
    <w:rsid w:val="008C3C98"/>
    <w:rsid w:val="008C4185"/>
    <w:rsid w:val="008C41D9"/>
    <w:rsid w:val="008C4339"/>
    <w:rsid w:val="008C4479"/>
    <w:rsid w:val="008C44C8"/>
    <w:rsid w:val="008C484C"/>
    <w:rsid w:val="008C4876"/>
    <w:rsid w:val="008C488A"/>
    <w:rsid w:val="008C4AB7"/>
    <w:rsid w:val="008C4B06"/>
    <w:rsid w:val="008C4B41"/>
    <w:rsid w:val="008C5227"/>
    <w:rsid w:val="008C5674"/>
    <w:rsid w:val="008C5963"/>
    <w:rsid w:val="008C5A84"/>
    <w:rsid w:val="008C5B9D"/>
    <w:rsid w:val="008C5BDE"/>
    <w:rsid w:val="008C5CB1"/>
    <w:rsid w:val="008C5D37"/>
    <w:rsid w:val="008C5D9D"/>
    <w:rsid w:val="008C5F50"/>
    <w:rsid w:val="008C5F93"/>
    <w:rsid w:val="008C6233"/>
    <w:rsid w:val="008C63BF"/>
    <w:rsid w:val="008C671D"/>
    <w:rsid w:val="008C6769"/>
    <w:rsid w:val="008C6A60"/>
    <w:rsid w:val="008C6AAF"/>
    <w:rsid w:val="008C6B9F"/>
    <w:rsid w:val="008C6C9B"/>
    <w:rsid w:val="008C702E"/>
    <w:rsid w:val="008C715A"/>
    <w:rsid w:val="008C7196"/>
    <w:rsid w:val="008C7315"/>
    <w:rsid w:val="008C742A"/>
    <w:rsid w:val="008C753F"/>
    <w:rsid w:val="008C78A7"/>
    <w:rsid w:val="008C78EE"/>
    <w:rsid w:val="008C791A"/>
    <w:rsid w:val="008C7922"/>
    <w:rsid w:val="008C7B01"/>
    <w:rsid w:val="008C7B1E"/>
    <w:rsid w:val="008C7C6E"/>
    <w:rsid w:val="008C7E0A"/>
    <w:rsid w:val="008C7F33"/>
    <w:rsid w:val="008D0020"/>
    <w:rsid w:val="008D0292"/>
    <w:rsid w:val="008D04CF"/>
    <w:rsid w:val="008D06B5"/>
    <w:rsid w:val="008D0762"/>
    <w:rsid w:val="008D07C6"/>
    <w:rsid w:val="008D07F6"/>
    <w:rsid w:val="008D0895"/>
    <w:rsid w:val="008D08AD"/>
    <w:rsid w:val="008D0BB1"/>
    <w:rsid w:val="008D11E2"/>
    <w:rsid w:val="008D140E"/>
    <w:rsid w:val="008D1AF7"/>
    <w:rsid w:val="008D1D6C"/>
    <w:rsid w:val="008D1DBE"/>
    <w:rsid w:val="008D1EDF"/>
    <w:rsid w:val="008D21B0"/>
    <w:rsid w:val="008D2303"/>
    <w:rsid w:val="008D2357"/>
    <w:rsid w:val="008D26E9"/>
    <w:rsid w:val="008D273E"/>
    <w:rsid w:val="008D287B"/>
    <w:rsid w:val="008D28BE"/>
    <w:rsid w:val="008D28EB"/>
    <w:rsid w:val="008D2962"/>
    <w:rsid w:val="008D2A09"/>
    <w:rsid w:val="008D2A22"/>
    <w:rsid w:val="008D2AA1"/>
    <w:rsid w:val="008D2C65"/>
    <w:rsid w:val="008D2D62"/>
    <w:rsid w:val="008D2DFA"/>
    <w:rsid w:val="008D2EE3"/>
    <w:rsid w:val="008D306F"/>
    <w:rsid w:val="008D30FA"/>
    <w:rsid w:val="008D3280"/>
    <w:rsid w:val="008D33EF"/>
    <w:rsid w:val="008D34D5"/>
    <w:rsid w:val="008D3857"/>
    <w:rsid w:val="008D3942"/>
    <w:rsid w:val="008D39CA"/>
    <w:rsid w:val="008D3D0A"/>
    <w:rsid w:val="008D3D51"/>
    <w:rsid w:val="008D3D9D"/>
    <w:rsid w:val="008D3E55"/>
    <w:rsid w:val="008D415B"/>
    <w:rsid w:val="008D41D8"/>
    <w:rsid w:val="008D4233"/>
    <w:rsid w:val="008D4326"/>
    <w:rsid w:val="008D43F2"/>
    <w:rsid w:val="008D4400"/>
    <w:rsid w:val="008D44E0"/>
    <w:rsid w:val="008D4686"/>
    <w:rsid w:val="008D49B0"/>
    <w:rsid w:val="008D4D47"/>
    <w:rsid w:val="008D4D4F"/>
    <w:rsid w:val="008D4F2C"/>
    <w:rsid w:val="008D5146"/>
    <w:rsid w:val="008D55AA"/>
    <w:rsid w:val="008D55B2"/>
    <w:rsid w:val="008D5688"/>
    <w:rsid w:val="008D5899"/>
    <w:rsid w:val="008D5CC0"/>
    <w:rsid w:val="008D5DDA"/>
    <w:rsid w:val="008D5DE1"/>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DA8"/>
    <w:rsid w:val="008D7FB7"/>
    <w:rsid w:val="008E0115"/>
    <w:rsid w:val="008E014D"/>
    <w:rsid w:val="008E015B"/>
    <w:rsid w:val="008E02EF"/>
    <w:rsid w:val="008E03DC"/>
    <w:rsid w:val="008E0538"/>
    <w:rsid w:val="008E0DAC"/>
    <w:rsid w:val="008E0E60"/>
    <w:rsid w:val="008E0EFA"/>
    <w:rsid w:val="008E119E"/>
    <w:rsid w:val="008E15E2"/>
    <w:rsid w:val="008E18B2"/>
    <w:rsid w:val="008E18C5"/>
    <w:rsid w:val="008E199A"/>
    <w:rsid w:val="008E19B7"/>
    <w:rsid w:val="008E1A56"/>
    <w:rsid w:val="008E1D25"/>
    <w:rsid w:val="008E2033"/>
    <w:rsid w:val="008E2055"/>
    <w:rsid w:val="008E222A"/>
    <w:rsid w:val="008E245C"/>
    <w:rsid w:val="008E24DF"/>
    <w:rsid w:val="008E28C9"/>
    <w:rsid w:val="008E28D6"/>
    <w:rsid w:val="008E297E"/>
    <w:rsid w:val="008E2D6C"/>
    <w:rsid w:val="008E2D8D"/>
    <w:rsid w:val="008E2DFC"/>
    <w:rsid w:val="008E2E1A"/>
    <w:rsid w:val="008E301E"/>
    <w:rsid w:val="008E3095"/>
    <w:rsid w:val="008E30B1"/>
    <w:rsid w:val="008E3476"/>
    <w:rsid w:val="008E3ADF"/>
    <w:rsid w:val="008E3BEB"/>
    <w:rsid w:val="008E415F"/>
    <w:rsid w:val="008E43F1"/>
    <w:rsid w:val="008E483A"/>
    <w:rsid w:val="008E499A"/>
    <w:rsid w:val="008E4A56"/>
    <w:rsid w:val="008E4C89"/>
    <w:rsid w:val="008E4DAF"/>
    <w:rsid w:val="008E4DC3"/>
    <w:rsid w:val="008E4E24"/>
    <w:rsid w:val="008E5065"/>
    <w:rsid w:val="008E54D8"/>
    <w:rsid w:val="008E56B4"/>
    <w:rsid w:val="008E5826"/>
    <w:rsid w:val="008E5C81"/>
    <w:rsid w:val="008E5D44"/>
    <w:rsid w:val="008E5E54"/>
    <w:rsid w:val="008E60DA"/>
    <w:rsid w:val="008E6305"/>
    <w:rsid w:val="008E647B"/>
    <w:rsid w:val="008E6536"/>
    <w:rsid w:val="008E6604"/>
    <w:rsid w:val="008E6605"/>
    <w:rsid w:val="008E6770"/>
    <w:rsid w:val="008E67C0"/>
    <w:rsid w:val="008E6CC1"/>
    <w:rsid w:val="008E6E14"/>
    <w:rsid w:val="008E6F1A"/>
    <w:rsid w:val="008E7290"/>
    <w:rsid w:val="008E7374"/>
    <w:rsid w:val="008E73B0"/>
    <w:rsid w:val="008E7465"/>
    <w:rsid w:val="008E7575"/>
    <w:rsid w:val="008E77A1"/>
    <w:rsid w:val="008E77D0"/>
    <w:rsid w:val="008E79A6"/>
    <w:rsid w:val="008E7AD3"/>
    <w:rsid w:val="008E7B7E"/>
    <w:rsid w:val="008E7BF4"/>
    <w:rsid w:val="008E7E2B"/>
    <w:rsid w:val="008F030C"/>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9FE"/>
    <w:rsid w:val="008F1E73"/>
    <w:rsid w:val="008F1EF3"/>
    <w:rsid w:val="008F1F2F"/>
    <w:rsid w:val="008F1FB5"/>
    <w:rsid w:val="008F2060"/>
    <w:rsid w:val="008F2202"/>
    <w:rsid w:val="008F2298"/>
    <w:rsid w:val="008F2407"/>
    <w:rsid w:val="008F2427"/>
    <w:rsid w:val="008F2435"/>
    <w:rsid w:val="008F248B"/>
    <w:rsid w:val="008F24F3"/>
    <w:rsid w:val="008F299E"/>
    <w:rsid w:val="008F2A6A"/>
    <w:rsid w:val="008F2B99"/>
    <w:rsid w:val="008F31C2"/>
    <w:rsid w:val="008F342A"/>
    <w:rsid w:val="008F3505"/>
    <w:rsid w:val="008F3523"/>
    <w:rsid w:val="008F3629"/>
    <w:rsid w:val="008F3694"/>
    <w:rsid w:val="008F37B0"/>
    <w:rsid w:val="008F3814"/>
    <w:rsid w:val="008F3BA7"/>
    <w:rsid w:val="008F3DEA"/>
    <w:rsid w:val="008F3E7B"/>
    <w:rsid w:val="008F3F4B"/>
    <w:rsid w:val="008F402B"/>
    <w:rsid w:val="008F40A8"/>
    <w:rsid w:val="008F41B5"/>
    <w:rsid w:val="008F4239"/>
    <w:rsid w:val="008F42BC"/>
    <w:rsid w:val="008F4816"/>
    <w:rsid w:val="008F489A"/>
    <w:rsid w:val="008F48FF"/>
    <w:rsid w:val="008F49EE"/>
    <w:rsid w:val="008F4A4D"/>
    <w:rsid w:val="008F4B13"/>
    <w:rsid w:val="008F4B9F"/>
    <w:rsid w:val="008F4CD1"/>
    <w:rsid w:val="008F4D88"/>
    <w:rsid w:val="008F4EE8"/>
    <w:rsid w:val="008F4F34"/>
    <w:rsid w:val="008F4F9E"/>
    <w:rsid w:val="008F4FE9"/>
    <w:rsid w:val="008F50AF"/>
    <w:rsid w:val="008F52FA"/>
    <w:rsid w:val="008F5642"/>
    <w:rsid w:val="008F5801"/>
    <w:rsid w:val="008F5A82"/>
    <w:rsid w:val="008F5C35"/>
    <w:rsid w:val="008F5C87"/>
    <w:rsid w:val="008F5CF7"/>
    <w:rsid w:val="008F5D53"/>
    <w:rsid w:val="008F5D6A"/>
    <w:rsid w:val="008F6164"/>
    <w:rsid w:val="008F61AE"/>
    <w:rsid w:val="008F63E7"/>
    <w:rsid w:val="008F64B0"/>
    <w:rsid w:val="008F691C"/>
    <w:rsid w:val="008F6B48"/>
    <w:rsid w:val="008F6D97"/>
    <w:rsid w:val="008F6EB4"/>
    <w:rsid w:val="008F71D4"/>
    <w:rsid w:val="008F729C"/>
    <w:rsid w:val="008F72AE"/>
    <w:rsid w:val="008F7369"/>
    <w:rsid w:val="008F748F"/>
    <w:rsid w:val="008F7894"/>
    <w:rsid w:val="008F7997"/>
    <w:rsid w:val="009000C1"/>
    <w:rsid w:val="009002DF"/>
    <w:rsid w:val="009004AF"/>
    <w:rsid w:val="00900606"/>
    <w:rsid w:val="0090099F"/>
    <w:rsid w:val="00900E09"/>
    <w:rsid w:val="00900FAA"/>
    <w:rsid w:val="00900FF2"/>
    <w:rsid w:val="00901004"/>
    <w:rsid w:val="00901245"/>
    <w:rsid w:val="00901259"/>
    <w:rsid w:val="0090125A"/>
    <w:rsid w:val="0090158A"/>
    <w:rsid w:val="0090159E"/>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176"/>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A65"/>
    <w:rsid w:val="00906B27"/>
    <w:rsid w:val="00906B32"/>
    <w:rsid w:val="00906B9C"/>
    <w:rsid w:val="00906BB4"/>
    <w:rsid w:val="009070AC"/>
    <w:rsid w:val="009073EF"/>
    <w:rsid w:val="00907808"/>
    <w:rsid w:val="00907934"/>
    <w:rsid w:val="009079AA"/>
    <w:rsid w:val="00907ACA"/>
    <w:rsid w:val="00907BC8"/>
    <w:rsid w:val="00907F5E"/>
    <w:rsid w:val="00907FB6"/>
    <w:rsid w:val="00910033"/>
    <w:rsid w:val="00910120"/>
    <w:rsid w:val="0091050E"/>
    <w:rsid w:val="00910552"/>
    <w:rsid w:val="009105F8"/>
    <w:rsid w:val="009108EC"/>
    <w:rsid w:val="009109BA"/>
    <w:rsid w:val="00910B11"/>
    <w:rsid w:val="00910B39"/>
    <w:rsid w:val="00910B5A"/>
    <w:rsid w:val="00910C83"/>
    <w:rsid w:val="00910DDD"/>
    <w:rsid w:val="00910ECD"/>
    <w:rsid w:val="00911060"/>
    <w:rsid w:val="00911103"/>
    <w:rsid w:val="00911220"/>
    <w:rsid w:val="00911428"/>
    <w:rsid w:val="009116F2"/>
    <w:rsid w:val="0091189A"/>
    <w:rsid w:val="00911902"/>
    <w:rsid w:val="00911A41"/>
    <w:rsid w:val="00911A7E"/>
    <w:rsid w:val="00911C3E"/>
    <w:rsid w:val="00911F1D"/>
    <w:rsid w:val="00911F7E"/>
    <w:rsid w:val="00911F88"/>
    <w:rsid w:val="00911FA2"/>
    <w:rsid w:val="00911FCD"/>
    <w:rsid w:val="009120EB"/>
    <w:rsid w:val="00912104"/>
    <w:rsid w:val="009124B6"/>
    <w:rsid w:val="009124C2"/>
    <w:rsid w:val="009124F6"/>
    <w:rsid w:val="00912670"/>
    <w:rsid w:val="009126D2"/>
    <w:rsid w:val="0091276B"/>
    <w:rsid w:val="0091293E"/>
    <w:rsid w:val="00912AA6"/>
    <w:rsid w:val="00912ACC"/>
    <w:rsid w:val="00912B20"/>
    <w:rsid w:val="00912CC2"/>
    <w:rsid w:val="0091310B"/>
    <w:rsid w:val="009132AD"/>
    <w:rsid w:val="0091354B"/>
    <w:rsid w:val="00913658"/>
    <w:rsid w:val="009136A3"/>
    <w:rsid w:val="009136F7"/>
    <w:rsid w:val="009139A6"/>
    <w:rsid w:val="00913C52"/>
    <w:rsid w:val="00914346"/>
    <w:rsid w:val="009145F0"/>
    <w:rsid w:val="009146FC"/>
    <w:rsid w:val="009147DC"/>
    <w:rsid w:val="0091483F"/>
    <w:rsid w:val="00914A2D"/>
    <w:rsid w:val="00914A64"/>
    <w:rsid w:val="00914D5F"/>
    <w:rsid w:val="00914EFB"/>
    <w:rsid w:val="009150A2"/>
    <w:rsid w:val="00915228"/>
    <w:rsid w:val="0091534E"/>
    <w:rsid w:val="0091540E"/>
    <w:rsid w:val="00915758"/>
    <w:rsid w:val="00915B06"/>
    <w:rsid w:val="00915C0B"/>
    <w:rsid w:val="00915C12"/>
    <w:rsid w:val="00916010"/>
    <w:rsid w:val="00916131"/>
    <w:rsid w:val="0091635F"/>
    <w:rsid w:val="00916485"/>
    <w:rsid w:val="009165E7"/>
    <w:rsid w:val="00916705"/>
    <w:rsid w:val="00916910"/>
    <w:rsid w:val="00916CCA"/>
    <w:rsid w:val="00916D4A"/>
    <w:rsid w:val="00916EB4"/>
    <w:rsid w:val="00916F8A"/>
    <w:rsid w:val="0091707C"/>
    <w:rsid w:val="00917164"/>
    <w:rsid w:val="00917367"/>
    <w:rsid w:val="00917385"/>
    <w:rsid w:val="009179D8"/>
    <w:rsid w:val="00917AC1"/>
    <w:rsid w:val="00917CF3"/>
    <w:rsid w:val="00917E17"/>
    <w:rsid w:val="00917E1D"/>
    <w:rsid w:val="00920036"/>
    <w:rsid w:val="00920042"/>
    <w:rsid w:val="0092005B"/>
    <w:rsid w:val="0092005C"/>
    <w:rsid w:val="0092016B"/>
    <w:rsid w:val="009202B0"/>
    <w:rsid w:val="009203C5"/>
    <w:rsid w:val="0092044A"/>
    <w:rsid w:val="009204C0"/>
    <w:rsid w:val="009204FB"/>
    <w:rsid w:val="00920541"/>
    <w:rsid w:val="009206F3"/>
    <w:rsid w:val="00920759"/>
    <w:rsid w:val="00920B28"/>
    <w:rsid w:val="00920B8C"/>
    <w:rsid w:val="00920C71"/>
    <w:rsid w:val="00920D3D"/>
    <w:rsid w:val="00920E09"/>
    <w:rsid w:val="00920E78"/>
    <w:rsid w:val="00921202"/>
    <w:rsid w:val="0092124A"/>
    <w:rsid w:val="009213D0"/>
    <w:rsid w:val="00921925"/>
    <w:rsid w:val="00921AC5"/>
    <w:rsid w:val="00921D05"/>
    <w:rsid w:val="00921E2B"/>
    <w:rsid w:val="00921E50"/>
    <w:rsid w:val="009220DF"/>
    <w:rsid w:val="009220F7"/>
    <w:rsid w:val="00922283"/>
    <w:rsid w:val="00922413"/>
    <w:rsid w:val="009224F4"/>
    <w:rsid w:val="00922A90"/>
    <w:rsid w:val="00922B29"/>
    <w:rsid w:val="00922C9B"/>
    <w:rsid w:val="00923555"/>
    <w:rsid w:val="00923759"/>
    <w:rsid w:val="0092380D"/>
    <w:rsid w:val="0092390B"/>
    <w:rsid w:val="00923968"/>
    <w:rsid w:val="00923B1B"/>
    <w:rsid w:val="00923BA2"/>
    <w:rsid w:val="00923C10"/>
    <w:rsid w:val="00923C8B"/>
    <w:rsid w:val="00923FCC"/>
    <w:rsid w:val="0092413B"/>
    <w:rsid w:val="009243C1"/>
    <w:rsid w:val="00924433"/>
    <w:rsid w:val="00924442"/>
    <w:rsid w:val="00924660"/>
    <w:rsid w:val="00924888"/>
    <w:rsid w:val="00924EDF"/>
    <w:rsid w:val="0092537D"/>
    <w:rsid w:val="00925399"/>
    <w:rsid w:val="009254FE"/>
    <w:rsid w:val="00925744"/>
    <w:rsid w:val="009258D9"/>
    <w:rsid w:val="00925962"/>
    <w:rsid w:val="00925C40"/>
    <w:rsid w:val="00925D81"/>
    <w:rsid w:val="00925DC8"/>
    <w:rsid w:val="00925E06"/>
    <w:rsid w:val="00925E8F"/>
    <w:rsid w:val="00925ED6"/>
    <w:rsid w:val="009261E0"/>
    <w:rsid w:val="00926404"/>
    <w:rsid w:val="009264B0"/>
    <w:rsid w:val="00926514"/>
    <w:rsid w:val="009265FC"/>
    <w:rsid w:val="00926614"/>
    <w:rsid w:val="00926648"/>
    <w:rsid w:val="009267A5"/>
    <w:rsid w:val="009267BE"/>
    <w:rsid w:val="009267F2"/>
    <w:rsid w:val="009268A2"/>
    <w:rsid w:val="00926905"/>
    <w:rsid w:val="00926925"/>
    <w:rsid w:val="0092693E"/>
    <w:rsid w:val="00926ABA"/>
    <w:rsid w:val="00926D44"/>
    <w:rsid w:val="00927194"/>
    <w:rsid w:val="00927256"/>
    <w:rsid w:val="009274DC"/>
    <w:rsid w:val="00927600"/>
    <w:rsid w:val="009276AD"/>
    <w:rsid w:val="00927734"/>
    <w:rsid w:val="00927743"/>
    <w:rsid w:val="00927998"/>
    <w:rsid w:val="00927A53"/>
    <w:rsid w:val="00927A62"/>
    <w:rsid w:val="00927BBE"/>
    <w:rsid w:val="00927CA5"/>
    <w:rsid w:val="00927D40"/>
    <w:rsid w:val="00927E1D"/>
    <w:rsid w:val="00927E3E"/>
    <w:rsid w:val="009300BC"/>
    <w:rsid w:val="009301DD"/>
    <w:rsid w:val="00930273"/>
    <w:rsid w:val="009307A2"/>
    <w:rsid w:val="00930936"/>
    <w:rsid w:val="00930994"/>
    <w:rsid w:val="00930BF3"/>
    <w:rsid w:val="00930C6C"/>
    <w:rsid w:val="00930D66"/>
    <w:rsid w:val="00930E8E"/>
    <w:rsid w:val="00930EE5"/>
    <w:rsid w:val="00931061"/>
    <w:rsid w:val="00931110"/>
    <w:rsid w:val="0093117F"/>
    <w:rsid w:val="009311E9"/>
    <w:rsid w:val="00931435"/>
    <w:rsid w:val="00931AC9"/>
    <w:rsid w:val="00931B8F"/>
    <w:rsid w:val="00931E20"/>
    <w:rsid w:val="00931F40"/>
    <w:rsid w:val="0093213A"/>
    <w:rsid w:val="00932449"/>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AA8"/>
    <w:rsid w:val="00933B39"/>
    <w:rsid w:val="00933B7C"/>
    <w:rsid w:val="00933D6C"/>
    <w:rsid w:val="00933D6D"/>
    <w:rsid w:val="00933E8A"/>
    <w:rsid w:val="00933EB7"/>
    <w:rsid w:val="00933F00"/>
    <w:rsid w:val="00934132"/>
    <w:rsid w:val="009343DC"/>
    <w:rsid w:val="009343F9"/>
    <w:rsid w:val="009347C8"/>
    <w:rsid w:val="00934841"/>
    <w:rsid w:val="0093489F"/>
    <w:rsid w:val="00934B89"/>
    <w:rsid w:val="00934D0C"/>
    <w:rsid w:val="00934F35"/>
    <w:rsid w:val="009350C5"/>
    <w:rsid w:val="00935290"/>
    <w:rsid w:val="009352B3"/>
    <w:rsid w:val="00935333"/>
    <w:rsid w:val="00935480"/>
    <w:rsid w:val="009354A9"/>
    <w:rsid w:val="009354BE"/>
    <w:rsid w:val="009354E3"/>
    <w:rsid w:val="0093554F"/>
    <w:rsid w:val="0093569F"/>
    <w:rsid w:val="00935805"/>
    <w:rsid w:val="00935847"/>
    <w:rsid w:val="009358EC"/>
    <w:rsid w:val="009359A9"/>
    <w:rsid w:val="00935AAF"/>
    <w:rsid w:val="00935BBA"/>
    <w:rsid w:val="00935C90"/>
    <w:rsid w:val="00935D7B"/>
    <w:rsid w:val="00935FA5"/>
    <w:rsid w:val="009360D0"/>
    <w:rsid w:val="009362FF"/>
    <w:rsid w:val="0093639B"/>
    <w:rsid w:val="009363A1"/>
    <w:rsid w:val="009363D3"/>
    <w:rsid w:val="00936553"/>
    <w:rsid w:val="00936562"/>
    <w:rsid w:val="0093657A"/>
    <w:rsid w:val="0093665F"/>
    <w:rsid w:val="0093680A"/>
    <w:rsid w:val="00936B82"/>
    <w:rsid w:val="00936CF5"/>
    <w:rsid w:val="00936D79"/>
    <w:rsid w:val="00936ED0"/>
    <w:rsid w:val="00936F28"/>
    <w:rsid w:val="00936F36"/>
    <w:rsid w:val="00936FC5"/>
    <w:rsid w:val="00937113"/>
    <w:rsid w:val="0093721D"/>
    <w:rsid w:val="0093722C"/>
    <w:rsid w:val="009372AD"/>
    <w:rsid w:val="009372E0"/>
    <w:rsid w:val="00937481"/>
    <w:rsid w:val="0093750F"/>
    <w:rsid w:val="00937704"/>
    <w:rsid w:val="00937726"/>
    <w:rsid w:val="009378DC"/>
    <w:rsid w:val="00937B3A"/>
    <w:rsid w:val="00937E6D"/>
    <w:rsid w:val="00937E88"/>
    <w:rsid w:val="00937F8E"/>
    <w:rsid w:val="00937FAF"/>
    <w:rsid w:val="009398D0"/>
    <w:rsid w:val="00940047"/>
    <w:rsid w:val="0094009E"/>
    <w:rsid w:val="009401FD"/>
    <w:rsid w:val="009402CB"/>
    <w:rsid w:val="009406E0"/>
    <w:rsid w:val="0094099B"/>
    <w:rsid w:val="00940CDE"/>
    <w:rsid w:val="00940D90"/>
    <w:rsid w:val="00940E05"/>
    <w:rsid w:val="00940EC0"/>
    <w:rsid w:val="00941009"/>
    <w:rsid w:val="0094107C"/>
    <w:rsid w:val="009410D5"/>
    <w:rsid w:val="0094114C"/>
    <w:rsid w:val="009415E1"/>
    <w:rsid w:val="00941604"/>
    <w:rsid w:val="00941960"/>
    <w:rsid w:val="009419BE"/>
    <w:rsid w:val="00941A25"/>
    <w:rsid w:val="00941E88"/>
    <w:rsid w:val="0094208C"/>
    <w:rsid w:val="009422A2"/>
    <w:rsid w:val="00942326"/>
    <w:rsid w:val="0094233E"/>
    <w:rsid w:val="0094270F"/>
    <w:rsid w:val="00942806"/>
    <w:rsid w:val="009428F6"/>
    <w:rsid w:val="00942C8B"/>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8B9"/>
    <w:rsid w:val="00944A22"/>
    <w:rsid w:val="00944AF4"/>
    <w:rsid w:val="00945052"/>
    <w:rsid w:val="00945164"/>
    <w:rsid w:val="009451EA"/>
    <w:rsid w:val="00945404"/>
    <w:rsid w:val="00945413"/>
    <w:rsid w:val="00945418"/>
    <w:rsid w:val="009456AD"/>
    <w:rsid w:val="009457F3"/>
    <w:rsid w:val="00945D62"/>
    <w:rsid w:val="00945F9D"/>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5E"/>
    <w:rsid w:val="00947900"/>
    <w:rsid w:val="0094793F"/>
    <w:rsid w:val="00947D2E"/>
    <w:rsid w:val="00947E9E"/>
    <w:rsid w:val="00950053"/>
    <w:rsid w:val="009503D9"/>
    <w:rsid w:val="00950424"/>
    <w:rsid w:val="0095042B"/>
    <w:rsid w:val="00950457"/>
    <w:rsid w:val="00950462"/>
    <w:rsid w:val="00950595"/>
    <w:rsid w:val="009507C1"/>
    <w:rsid w:val="00950880"/>
    <w:rsid w:val="00950AD8"/>
    <w:rsid w:val="00950AF9"/>
    <w:rsid w:val="00950BDD"/>
    <w:rsid w:val="00950BFF"/>
    <w:rsid w:val="00950CA5"/>
    <w:rsid w:val="00950CB4"/>
    <w:rsid w:val="00950DA8"/>
    <w:rsid w:val="0095116C"/>
    <w:rsid w:val="00951373"/>
    <w:rsid w:val="00951662"/>
    <w:rsid w:val="00951676"/>
    <w:rsid w:val="0095173C"/>
    <w:rsid w:val="009517A8"/>
    <w:rsid w:val="00951B2A"/>
    <w:rsid w:val="00951C21"/>
    <w:rsid w:val="00951D82"/>
    <w:rsid w:val="00951E96"/>
    <w:rsid w:val="0095200B"/>
    <w:rsid w:val="00952319"/>
    <w:rsid w:val="00952739"/>
    <w:rsid w:val="009528E6"/>
    <w:rsid w:val="009529AB"/>
    <w:rsid w:val="00952A0B"/>
    <w:rsid w:val="00952A6C"/>
    <w:rsid w:val="00952AE5"/>
    <w:rsid w:val="00952B09"/>
    <w:rsid w:val="00952B74"/>
    <w:rsid w:val="00952D0F"/>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CBD"/>
    <w:rsid w:val="00953D22"/>
    <w:rsid w:val="00953E54"/>
    <w:rsid w:val="00953EF0"/>
    <w:rsid w:val="0095403F"/>
    <w:rsid w:val="00954424"/>
    <w:rsid w:val="00954520"/>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62"/>
    <w:rsid w:val="00956DE9"/>
    <w:rsid w:val="009570EA"/>
    <w:rsid w:val="0095741A"/>
    <w:rsid w:val="0095761C"/>
    <w:rsid w:val="009576B8"/>
    <w:rsid w:val="00957893"/>
    <w:rsid w:val="00957985"/>
    <w:rsid w:val="00957E98"/>
    <w:rsid w:val="00960168"/>
    <w:rsid w:val="0096021A"/>
    <w:rsid w:val="0096052A"/>
    <w:rsid w:val="009608CF"/>
    <w:rsid w:val="00960A02"/>
    <w:rsid w:val="00960B44"/>
    <w:rsid w:val="00960B5E"/>
    <w:rsid w:val="00960D5F"/>
    <w:rsid w:val="00960DA1"/>
    <w:rsid w:val="00960E69"/>
    <w:rsid w:val="009610D4"/>
    <w:rsid w:val="00961108"/>
    <w:rsid w:val="009611B6"/>
    <w:rsid w:val="00961785"/>
    <w:rsid w:val="0096178D"/>
    <w:rsid w:val="00961980"/>
    <w:rsid w:val="00961BE7"/>
    <w:rsid w:val="00961C9C"/>
    <w:rsid w:val="00961D88"/>
    <w:rsid w:val="00961DC5"/>
    <w:rsid w:val="00962044"/>
    <w:rsid w:val="009621E1"/>
    <w:rsid w:val="00962284"/>
    <w:rsid w:val="0096228B"/>
    <w:rsid w:val="00962298"/>
    <w:rsid w:val="009622D1"/>
    <w:rsid w:val="0096230E"/>
    <w:rsid w:val="009625A3"/>
    <w:rsid w:val="0096264E"/>
    <w:rsid w:val="009627A5"/>
    <w:rsid w:val="00962911"/>
    <w:rsid w:val="00962A48"/>
    <w:rsid w:val="00962AB9"/>
    <w:rsid w:val="00962BDB"/>
    <w:rsid w:val="00962E92"/>
    <w:rsid w:val="00962EC7"/>
    <w:rsid w:val="00962F92"/>
    <w:rsid w:val="0096317D"/>
    <w:rsid w:val="0096328E"/>
    <w:rsid w:val="009632D7"/>
    <w:rsid w:val="00963349"/>
    <w:rsid w:val="00963368"/>
    <w:rsid w:val="0096356C"/>
    <w:rsid w:val="009636C6"/>
    <w:rsid w:val="009636FD"/>
    <w:rsid w:val="00963733"/>
    <w:rsid w:val="00963893"/>
    <w:rsid w:val="00963A5F"/>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50DE"/>
    <w:rsid w:val="00965478"/>
    <w:rsid w:val="0096565C"/>
    <w:rsid w:val="009657DB"/>
    <w:rsid w:val="00965EF9"/>
    <w:rsid w:val="00965F9C"/>
    <w:rsid w:val="0096606F"/>
    <w:rsid w:val="009660AF"/>
    <w:rsid w:val="009662BD"/>
    <w:rsid w:val="009663BE"/>
    <w:rsid w:val="0096657A"/>
    <w:rsid w:val="0096665F"/>
    <w:rsid w:val="00966671"/>
    <w:rsid w:val="009666B9"/>
    <w:rsid w:val="0096680A"/>
    <w:rsid w:val="009668E2"/>
    <w:rsid w:val="009669F7"/>
    <w:rsid w:val="00966A0C"/>
    <w:rsid w:val="00966A2D"/>
    <w:rsid w:val="00966C98"/>
    <w:rsid w:val="00966D37"/>
    <w:rsid w:val="00966F8B"/>
    <w:rsid w:val="00966FEF"/>
    <w:rsid w:val="009671D4"/>
    <w:rsid w:val="009672E4"/>
    <w:rsid w:val="009672F0"/>
    <w:rsid w:val="00967314"/>
    <w:rsid w:val="00967542"/>
    <w:rsid w:val="009675D3"/>
    <w:rsid w:val="0096763D"/>
    <w:rsid w:val="0096794A"/>
    <w:rsid w:val="00967B59"/>
    <w:rsid w:val="00967C83"/>
    <w:rsid w:val="00967FC3"/>
    <w:rsid w:val="009700DB"/>
    <w:rsid w:val="009700F1"/>
    <w:rsid w:val="009702BD"/>
    <w:rsid w:val="0097077C"/>
    <w:rsid w:val="00970959"/>
    <w:rsid w:val="00970C6C"/>
    <w:rsid w:val="00970DC1"/>
    <w:rsid w:val="0097102A"/>
    <w:rsid w:val="0097122C"/>
    <w:rsid w:val="009712D9"/>
    <w:rsid w:val="0097131C"/>
    <w:rsid w:val="009713C2"/>
    <w:rsid w:val="00971415"/>
    <w:rsid w:val="0097162D"/>
    <w:rsid w:val="0097186F"/>
    <w:rsid w:val="00971873"/>
    <w:rsid w:val="009718C5"/>
    <w:rsid w:val="00971994"/>
    <w:rsid w:val="00971CF4"/>
    <w:rsid w:val="00971D72"/>
    <w:rsid w:val="00971D86"/>
    <w:rsid w:val="00971EA2"/>
    <w:rsid w:val="00971EC0"/>
    <w:rsid w:val="00971F64"/>
    <w:rsid w:val="00972080"/>
    <w:rsid w:val="009725CA"/>
    <w:rsid w:val="0097262B"/>
    <w:rsid w:val="009728CD"/>
    <w:rsid w:val="00972955"/>
    <w:rsid w:val="00972962"/>
    <w:rsid w:val="00972965"/>
    <w:rsid w:val="00972ADC"/>
    <w:rsid w:val="00972ADD"/>
    <w:rsid w:val="00972B03"/>
    <w:rsid w:val="00972B96"/>
    <w:rsid w:val="00972BA9"/>
    <w:rsid w:val="00972DD1"/>
    <w:rsid w:val="00972E15"/>
    <w:rsid w:val="00972E9B"/>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410D"/>
    <w:rsid w:val="00974180"/>
    <w:rsid w:val="009742B1"/>
    <w:rsid w:val="00974990"/>
    <w:rsid w:val="00974B54"/>
    <w:rsid w:val="00974D87"/>
    <w:rsid w:val="00974FAF"/>
    <w:rsid w:val="009755E0"/>
    <w:rsid w:val="00975683"/>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57"/>
    <w:rsid w:val="0097663B"/>
    <w:rsid w:val="00976883"/>
    <w:rsid w:val="009769E0"/>
    <w:rsid w:val="00976B60"/>
    <w:rsid w:val="00976C38"/>
    <w:rsid w:val="00976CE4"/>
    <w:rsid w:val="00976E3E"/>
    <w:rsid w:val="009770DD"/>
    <w:rsid w:val="0097738A"/>
    <w:rsid w:val="0097746D"/>
    <w:rsid w:val="00977508"/>
    <w:rsid w:val="009775FE"/>
    <w:rsid w:val="0097784B"/>
    <w:rsid w:val="00977863"/>
    <w:rsid w:val="00977916"/>
    <w:rsid w:val="00977969"/>
    <w:rsid w:val="00977A30"/>
    <w:rsid w:val="00977C0C"/>
    <w:rsid w:val="00977D96"/>
    <w:rsid w:val="00977E71"/>
    <w:rsid w:val="0097FEAD"/>
    <w:rsid w:val="009801AC"/>
    <w:rsid w:val="009805CA"/>
    <w:rsid w:val="00980685"/>
    <w:rsid w:val="0098075F"/>
    <w:rsid w:val="009807C6"/>
    <w:rsid w:val="009807E5"/>
    <w:rsid w:val="00980CD4"/>
    <w:rsid w:val="00980E03"/>
    <w:rsid w:val="0098106A"/>
    <w:rsid w:val="00981086"/>
    <w:rsid w:val="009811A0"/>
    <w:rsid w:val="009813BD"/>
    <w:rsid w:val="0098152F"/>
    <w:rsid w:val="00981549"/>
    <w:rsid w:val="009815CC"/>
    <w:rsid w:val="00981828"/>
    <w:rsid w:val="00981B39"/>
    <w:rsid w:val="00981BC1"/>
    <w:rsid w:val="00981BE1"/>
    <w:rsid w:val="00981D8C"/>
    <w:rsid w:val="00981EC3"/>
    <w:rsid w:val="0098217D"/>
    <w:rsid w:val="00982399"/>
    <w:rsid w:val="009824FC"/>
    <w:rsid w:val="009826F7"/>
    <w:rsid w:val="00982812"/>
    <w:rsid w:val="0098288C"/>
    <w:rsid w:val="00982BE9"/>
    <w:rsid w:val="00982D05"/>
    <w:rsid w:val="00982E2B"/>
    <w:rsid w:val="00982E42"/>
    <w:rsid w:val="00982E58"/>
    <w:rsid w:val="00982F1C"/>
    <w:rsid w:val="0098332A"/>
    <w:rsid w:val="0098371D"/>
    <w:rsid w:val="009838B5"/>
    <w:rsid w:val="00983A99"/>
    <w:rsid w:val="00983AD4"/>
    <w:rsid w:val="00983B45"/>
    <w:rsid w:val="00983C4D"/>
    <w:rsid w:val="00983D92"/>
    <w:rsid w:val="009844F5"/>
    <w:rsid w:val="00984542"/>
    <w:rsid w:val="009845B0"/>
    <w:rsid w:val="0098475F"/>
    <w:rsid w:val="00984913"/>
    <w:rsid w:val="00984B21"/>
    <w:rsid w:val="00984B3B"/>
    <w:rsid w:val="00984BE4"/>
    <w:rsid w:val="00984DC8"/>
    <w:rsid w:val="00984E70"/>
    <w:rsid w:val="00984FFD"/>
    <w:rsid w:val="00985221"/>
    <w:rsid w:val="0098542F"/>
    <w:rsid w:val="00985685"/>
    <w:rsid w:val="0098583B"/>
    <w:rsid w:val="00985B8B"/>
    <w:rsid w:val="00985C20"/>
    <w:rsid w:val="00985C30"/>
    <w:rsid w:val="00985E4B"/>
    <w:rsid w:val="00986015"/>
    <w:rsid w:val="009860B5"/>
    <w:rsid w:val="009862B1"/>
    <w:rsid w:val="00986418"/>
    <w:rsid w:val="00986513"/>
    <w:rsid w:val="0098673E"/>
    <w:rsid w:val="00986962"/>
    <w:rsid w:val="00986A39"/>
    <w:rsid w:val="00986AA1"/>
    <w:rsid w:val="00986AA3"/>
    <w:rsid w:val="00986D3E"/>
    <w:rsid w:val="00986E55"/>
    <w:rsid w:val="00986F3F"/>
    <w:rsid w:val="00986F50"/>
    <w:rsid w:val="009870DC"/>
    <w:rsid w:val="00987377"/>
    <w:rsid w:val="00987384"/>
    <w:rsid w:val="0098758A"/>
    <w:rsid w:val="009876FB"/>
    <w:rsid w:val="00987823"/>
    <w:rsid w:val="00987ADA"/>
    <w:rsid w:val="00987B3E"/>
    <w:rsid w:val="00987C30"/>
    <w:rsid w:val="00987C46"/>
    <w:rsid w:val="00987C71"/>
    <w:rsid w:val="0098F7AF"/>
    <w:rsid w:val="0099013E"/>
    <w:rsid w:val="00990318"/>
    <w:rsid w:val="00990370"/>
    <w:rsid w:val="00990638"/>
    <w:rsid w:val="00990771"/>
    <w:rsid w:val="009908F7"/>
    <w:rsid w:val="00990935"/>
    <w:rsid w:val="00990A41"/>
    <w:rsid w:val="00990BA9"/>
    <w:rsid w:val="00990C2B"/>
    <w:rsid w:val="00990CBD"/>
    <w:rsid w:val="00990D7D"/>
    <w:rsid w:val="00991008"/>
    <w:rsid w:val="009913E5"/>
    <w:rsid w:val="009913EF"/>
    <w:rsid w:val="009915B3"/>
    <w:rsid w:val="00991A95"/>
    <w:rsid w:val="00991ABC"/>
    <w:rsid w:val="00991D08"/>
    <w:rsid w:val="00992093"/>
    <w:rsid w:val="009920FB"/>
    <w:rsid w:val="0099265E"/>
    <w:rsid w:val="009927C9"/>
    <w:rsid w:val="00992877"/>
    <w:rsid w:val="0099291F"/>
    <w:rsid w:val="00992CE2"/>
    <w:rsid w:val="00992FF8"/>
    <w:rsid w:val="00993095"/>
    <w:rsid w:val="00993468"/>
    <w:rsid w:val="0099352C"/>
    <w:rsid w:val="00993575"/>
    <w:rsid w:val="009937A5"/>
    <w:rsid w:val="009938DF"/>
    <w:rsid w:val="00993A47"/>
    <w:rsid w:val="00993E63"/>
    <w:rsid w:val="00994009"/>
    <w:rsid w:val="00994402"/>
    <w:rsid w:val="009947D5"/>
    <w:rsid w:val="009948C9"/>
    <w:rsid w:val="009949CD"/>
    <w:rsid w:val="00994A30"/>
    <w:rsid w:val="00994D75"/>
    <w:rsid w:val="00994EAD"/>
    <w:rsid w:val="00995063"/>
    <w:rsid w:val="00995130"/>
    <w:rsid w:val="00995453"/>
    <w:rsid w:val="009955CB"/>
    <w:rsid w:val="0099588B"/>
    <w:rsid w:val="0099591E"/>
    <w:rsid w:val="009959F1"/>
    <w:rsid w:val="00995A4C"/>
    <w:rsid w:val="00995B5D"/>
    <w:rsid w:val="00995D44"/>
    <w:rsid w:val="0099625D"/>
    <w:rsid w:val="00996283"/>
    <w:rsid w:val="009962F6"/>
    <w:rsid w:val="00996375"/>
    <w:rsid w:val="0099642F"/>
    <w:rsid w:val="00996476"/>
    <w:rsid w:val="009964B8"/>
    <w:rsid w:val="00996542"/>
    <w:rsid w:val="00996549"/>
    <w:rsid w:val="00996629"/>
    <w:rsid w:val="00996680"/>
    <w:rsid w:val="0099696F"/>
    <w:rsid w:val="00996A70"/>
    <w:rsid w:val="00996AB6"/>
    <w:rsid w:val="00996EA3"/>
    <w:rsid w:val="00996FDE"/>
    <w:rsid w:val="009970C7"/>
    <w:rsid w:val="00997130"/>
    <w:rsid w:val="00997171"/>
    <w:rsid w:val="009972C0"/>
    <w:rsid w:val="009972F5"/>
    <w:rsid w:val="0099747C"/>
    <w:rsid w:val="00997492"/>
    <w:rsid w:val="00997506"/>
    <w:rsid w:val="00997526"/>
    <w:rsid w:val="00997971"/>
    <w:rsid w:val="009979A4"/>
    <w:rsid w:val="00997AD1"/>
    <w:rsid w:val="00997AEF"/>
    <w:rsid w:val="00997E06"/>
    <w:rsid w:val="00997EDF"/>
    <w:rsid w:val="009A010F"/>
    <w:rsid w:val="009A01EE"/>
    <w:rsid w:val="009A0368"/>
    <w:rsid w:val="009A0946"/>
    <w:rsid w:val="009A095C"/>
    <w:rsid w:val="009A098D"/>
    <w:rsid w:val="009A0A83"/>
    <w:rsid w:val="009A0BE4"/>
    <w:rsid w:val="009A0C0E"/>
    <w:rsid w:val="009A0E18"/>
    <w:rsid w:val="009A1009"/>
    <w:rsid w:val="009A1188"/>
    <w:rsid w:val="009A13A1"/>
    <w:rsid w:val="009A1737"/>
    <w:rsid w:val="009A1B20"/>
    <w:rsid w:val="009A1B8B"/>
    <w:rsid w:val="009A1CC1"/>
    <w:rsid w:val="009A1DDC"/>
    <w:rsid w:val="009A1DDF"/>
    <w:rsid w:val="009A1E1A"/>
    <w:rsid w:val="009A2377"/>
    <w:rsid w:val="009A25D2"/>
    <w:rsid w:val="009A26F8"/>
    <w:rsid w:val="009A2722"/>
    <w:rsid w:val="009A27CF"/>
    <w:rsid w:val="009A27EC"/>
    <w:rsid w:val="009A2857"/>
    <w:rsid w:val="009A2915"/>
    <w:rsid w:val="009A2D3E"/>
    <w:rsid w:val="009A2D84"/>
    <w:rsid w:val="009A2E34"/>
    <w:rsid w:val="009A33A7"/>
    <w:rsid w:val="009A3494"/>
    <w:rsid w:val="009A3537"/>
    <w:rsid w:val="009A35A0"/>
    <w:rsid w:val="009A35E2"/>
    <w:rsid w:val="009A3868"/>
    <w:rsid w:val="009A3996"/>
    <w:rsid w:val="009A39A8"/>
    <w:rsid w:val="009A3BFB"/>
    <w:rsid w:val="009A3D7D"/>
    <w:rsid w:val="009A3FC8"/>
    <w:rsid w:val="009A40F2"/>
    <w:rsid w:val="009A431A"/>
    <w:rsid w:val="009A4473"/>
    <w:rsid w:val="009A4690"/>
    <w:rsid w:val="009A4774"/>
    <w:rsid w:val="009A47D0"/>
    <w:rsid w:val="009A48EE"/>
    <w:rsid w:val="009A4CFF"/>
    <w:rsid w:val="009A4F64"/>
    <w:rsid w:val="009A5068"/>
    <w:rsid w:val="009A56B0"/>
    <w:rsid w:val="009A5864"/>
    <w:rsid w:val="009A5C63"/>
    <w:rsid w:val="009A5C97"/>
    <w:rsid w:val="009A5D7A"/>
    <w:rsid w:val="009A5DD6"/>
    <w:rsid w:val="009A5EDF"/>
    <w:rsid w:val="009A61C8"/>
    <w:rsid w:val="009A6385"/>
    <w:rsid w:val="009A6506"/>
    <w:rsid w:val="009A677B"/>
    <w:rsid w:val="009A67A2"/>
    <w:rsid w:val="009A6806"/>
    <w:rsid w:val="009A681E"/>
    <w:rsid w:val="009A6843"/>
    <w:rsid w:val="009A6A29"/>
    <w:rsid w:val="009A6A60"/>
    <w:rsid w:val="009A6A6F"/>
    <w:rsid w:val="009A6C7B"/>
    <w:rsid w:val="009A6D50"/>
    <w:rsid w:val="009A6F2B"/>
    <w:rsid w:val="009A703E"/>
    <w:rsid w:val="009A70E0"/>
    <w:rsid w:val="009A70FF"/>
    <w:rsid w:val="009A711E"/>
    <w:rsid w:val="009A711F"/>
    <w:rsid w:val="009A7128"/>
    <w:rsid w:val="009A732C"/>
    <w:rsid w:val="009A7866"/>
    <w:rsid w:val="009A7AA6"/>
    <w:rsid w:val="009A7BDB"/>
    <w:rsid w:val="009A7C93"/>
    <w:rsid w:val="009A7D05"/>
    <w:rsid w:val="009A7F3D"/>
    <w:rsid w:val="009B0088"/>
    <w:rsid w:val="009B00D5"/>
    <w:rsid w:val="009B05AD"/>
    <w:rsid w:val="009B077E"/>
    <w:rsid w:val="009B0C15"/>
    <w:rsid w:val="009B0D9E"/>
    <w:rsid w:val="009B0E30"/>
    <w:rsid w:val="009B0F57"/>
    <w:rsid w:val="009B1221"/>
    <w:rsid w:val="009B144A"/>
    <w:rsid w:val="009B1517"/>
    <w:rsid w:val="009B155C"/>
    <w:rsid w:val="009B16E6"/>
    <w:rsid w:val="009B1712"/>
    <w:rsid w:val="009B199B"/>
    <w:rsid w:val="009B1DA1"/>
    <w:rsid w:val="009B1DB9"/>
    <w:rsid w:val="009B1EED"/>
    <w:rsid w:val="009B24B6"/>
    <w:rsid w:val="009B2509"/>
    <w:rsid w:val="009B2550"/>
    <w:rsid w:val="009B277B"/>
    <w:rsid w:val="009B2C04"/>
    <w:rsid w:val="009B2D73"/>
    <w:rsid w:val="009B3289"/>
    <w:rsid w:val="009B339A"/>
    <w:rsid w:val="009B3455"/>
    <w:rsid w:val="009B36B2"/>
    <w:rsid w:val="009B3745"/>
    <w:rsid w:val="009B39C3"/>
    <w:rsid w:val="009B39FB"/>
    <w:rsid w:val="009B3BF4"/>
    <w:rsid w:val="009B3D0B"/>
    <w:rsid w:val="009B3D1E"/>
    <w:rsid w:val="009B3E6B"/>
    <w:rsid w:val="009B3EE6"/>
    <w:rsid w:val="009B408E"/>
    <w:rsid w:val="009B43BC"/>
    <w:rsid w:val="009B4574"/>
    <w:rsid w:val="009B4666"/>
    <w:rsid w:val="009B46AF"/>
    <w:rsid w:val="009B4919"/>
    <w:rsid w:val="009B4B64"/>
    <w:rsid w:val="009B4E25"/>
    <w:rsid w:val="009B51BB"/>
    <w:rsid w:val="009B5429"/>
    <w:rsid w:val="009B5576"/>
    <w:rsid w:val="009B576C"/>
    <w:rsid w:val="009B5773"/>
    <w:rsid w:val="009B5838"/>
    <w:rsid w:val="009B5906"/>
    <w:rsid w:val="009B5941"/>
    <w:rsid w:val="009B5ABA"/>
    <w:rsid w:val="009B5CB5"/>
    <w:rsid w:val="009B5F04"/>
    <w:rsid w:val="009B5F67"/>
    <w:rsid w:val="009B600D"/>
    <w:rsid w:val="009B6091"/>
    <w:rsid w:val="009B619C"/>
    <w:rsid w:val="009B62F9"/>
    <w:rsid w:val="009B6360"/>
    <w:rsid w:val="009B6375"/>
    <w:rsid w:val="009B65A4"/>
    <w:rsid w:val="009B65A8"/>
    <w:rsid w:val="009B6E3D"/>
    <w:rsid w:val="009B6E5C"/>
    <w:rsid w:val="009B703F"/>
    <w:rsid w:val="009B736E"/>
    <w:rsid w:val="009B75BF"/>
    <w:rsid w:val="009B7629"/>
    <w:rsid w:val="009B7AD5"/>
    <w:rsid w:val="009B7B38"/>
    <w:rsid w:val="009B7C86"/>
    <w:rsid w:val="009B7CFD"/>
    <w:rsid w:val="009B7EFB"/>
    <w:rsid w:val="009C0052"/>
    <w:rsid w:val="009C061E"/>
    <w:rsid w:val="009C0622"/>
    <w:rsid w:val="009C08AE"/>
    <w:rsid w:val="009C10D2"/>
    <w:rsid w:val="009C125D"/>
    <w:rsid w:val="009C13A2"/>
    <w:rsid w:val="009C1503"/>
    <w:rsid w:val="009C16FE"/>
    <w:rsid w:val="009C1716"/>
    <w:rsid w:val="009C1821"/>
    <w:rsid w:val="009C1A84"/>
    <w:rsid w:val="009C1D4B"/>
    <w:rsid w:val="009C1EB5"/>
    <w:rsid w:val="009C1F04"/>
    <w:rsid w:val="009C20BB"/>
    <w:rsid w:val="009C20E3"/>
    <w:rsid w:val="009C2252"/>
    <w:rsid w:val="009C2254"/>
    <w:rsid w:val="009C226A"/>
    <w:rsid w:val="009C2293"/>
    <w:rsid w:val="009C26B0"/>
    <w:rsid w:val="009C2795"/>
    <w:rsid w:val="009C2A00"/>
    <w:rsid w:val="009C2A27"/>
    <w:rsid w:val="009C2A9D"/>
    <w:rsid w:val="009C2AF2"/>
    <w:rsid w:val="009C2E68"/>
    <w:rsid w:val="009C2E75"/>
    <w:rsid w:val="009C2E76"/>
    <w:rsid w:val="009C2E93"/>
    <w:rsid w:val="009C3068"/>
    <w:rsid w:val="009C30BC"/>
    <w:rsid w:val="009C31D3"/>
    <w:rsid w:val="009C33B1"/>
    <w:rsid w:val="009C33F6"/>
    <w:rsid w:val="009C349A"/>
    <w:rsid w:val="009C3604"/>
    <w:rsid w:val="009C3645"/>
    <w:rsid w:val="009C36D5"/>
    <w:rsid w:val="009C3888"/>
    <w:rsid w:val="009C3C89"/>
    <w:rsid w:val="009C3D30"/>
    <w:rsid w:val="009C3EC6"/>
    <w:rsid w:val="009C4184"/>
    <w:rsid w:val="009C43F9"/>
    <w:rsid w:val="009C4410"/>
    <w:rsid w:val="009C443A"/>
    <w:rsid w:val="009C4851"/>
    <w:rsid w:val="009C497E"/>
    <w:rsid w:val="009C4C07"/>
    <w:rsid w:val="009C4CAB"/>
    <w:rsid w:val="009C4DCA"/>
    <w:rsid w:val="009C5233"/>
    <w:rsid w:val="009C5597"/>
    <w:rsid w:val="009C5819"/>
    <w:rsid w:val="009C58EE"/>
    <w:rsid w:val="009C5B5A"/>
    <w:rsid w:val="009C5FAB"/>
    <w:rsid w:val="009C61C3"/>
    <w:rsid w:val="009C61C5"/>
    <w:rsid w:val="009C62EC"/>
    <w:rsid w:val="009C63FE"/>
    <w:rsid w:val="009C6513"/>
    <w:rsid w:val="009C6599"/>
    <w:rsid w:val="009C6631"/>
    <w:rsid w:val="009C67BA"/>
    <w:rsid w:val="009C686A"/>
    <w:rsid w:val="009C6983"/>
    <w:rsid w:val="009C6D0A"/>
    <w:rsid w:val="009C6DA0"/>
    <w:rsid w:val="009C6E1C"/>
    <w:rsid w:val="009C6E36"/>
    <w:rsid w:val="009C7077"/>
    <w:rsid w:val="009C70C2"/>
    <w:rsid w:val="009C7464"/>
    <w:rsid w:val="009C75B1"/>
    <w:rsid w:val="009C75B6"/>
    <w:rsid w:val="009C75F7"/>
    <w:rsid w:val="009C79A9"/>
    <w:rsid w:val="009C7A42"/>
    <w:rsid w:val="009C7AA7"/>
    <w:rsid w:val="009C7E02"/>
    <w:rsid w:val="009C7E41"/>
    <w:rsid w:val="009C7F0C"/>
    <w:rsid w:val="009D0743"/>
    <w:rsid w:val="009D09E3"/>
    <w:rsid w:val="009D0C10"/>
    <w:rsid w:val="009D0DEB"/>
    <w:rsid w:val="009D0F14"/>
    <w:rsid w:val="009D0FAD"/>
    <w:rsid w:val="009D11BD"/>
    <w:rsid w:val="009D131A"/>
    <w:rsid w:val="009D16EF"/>
    <w:rsid w:val="009D17D2"/>
    <w:rsid w:val="009D189F"/>
    <w:rsid w:val="009D1B40"/>
    <w:rsid w:val="009D1DB0"/>
    <w:rsid w:val="009D1EA4"/>
    <w:rsid w:val="009D1F0A"/>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1EE"/>
    <w:rsid w:val="009D548E"/>
    <w:rsid w:val="009D564D"/>
    <w:rsid w:val="009D57E0"/>
    <w:rsid w:val="009D5914"/>
    <w:rsid w:val="009D5924"/>
    <w:rsid w:val="009D599F"/>
    <w:rsid w:val="009D5BBB"/>
    <w:rsid w:val="009D5D9F"/>
    <w:rsid w:val="009D5DFC"/>
    <w:rsid w:val="009D61DF"/>
    <w:rsid w:val="009D631B"/>
    <w:rsid w:val="009D648D"/>
    <w:rsid w:val="009D6509"/>
    <w:rsid w:val="009D6513"/>
    <w:rsid w:val="009D6694"/>
    <w:rsid w:val="009D6A7B"/>
    <w:rsid w:val="009D6B8D"/>
    <w:rsid w:val="009D6C1F"/>
    <w:rsid w:val="009D6D1E"/>
    <w:rsid w:val="009D6E5A"/>
    <w:rsid w:val="009D6F47"/>
    <w:rsid w:val="009D7220"/>
    <w:rsid w:val="009D7468"/>
    <w:rsid w:val="009D7575"/>
    <w:rsid w:val="009D761F"/>
    <w:rsid w:val="009D763C"/>
    <w:rsid w:val="009D7684"/>
    <w:rsid w:val="009D7717"/>
    <w:rsid w:val="009D7949"/>
    <w:rsid w:val="009D7A55"/>
    <w:rsid w:val="009D7CE3"/>
    <w:rsid w:val="009DFE94"/>
    <w:rsid w:val="009E004F"/>
    <w:rsid w:val="009E00BC"/>
    <w:rsid w:val="009E0257"/>
    <w:rsid w:val="009E0334"/>
    <w:rsid w:val="009E075C"/>
    <w:rsid w:val="009E0782"/>
    <w:rsid w:val="009E07B9"/>
    <w:rsid w:val="009E07D9"/>
    <w:rsid w:val="009E0960"/>
    <w:rsid w:val="009E0A45"/>
    <w:rsid w:val="009E0AF7"/>
    <w:rsid w:val="009E0B98"/>
    <w:rsid w:val="009E0D00"/>
    <w:rsid w:val="009E0F80"/>
    <w:rsid w:val="009E10F2"/>
    <w:rsid w:val="009E11AC"/>
    <w:rsid w:val="009E1500"/>
    <w:rsid w:val="009E159D"/>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2E49"/>
    <w:rsid w:val="009E310B"/>
    <w:rsid w:val="009E31C6"/>
    <w:rsid w:val="009E3374"/>
    <w:rsid w:val="009E36D9"/>
    <w:rsid w:val="009E373F"/>
    <w:rsid w:val="009E3932"/>
    <w:rsid w:val="009E3A34"/>
    <w:rsid w:val="009E3AB3"/>
    <w:rsid w:val="009E3BC2"/>
    <w:rsid w:val="009E4074"/>
    <w:rsid w:val="009E41CD"/>
    <w:rsid w:val="009E4346"/>
    <w:rsid w:val="009E47A5"/>
    <w:rsid w:val="009E4941"/>
    <w:rsid w:val="009E4996"/>
    <w:rsid w:val="009E4A49"/>
    <w:rsid w:val="009E4E22"/>
    <w:rsid w:val="009E4E99"/>
    <w:rsid w:val="009E4FD4"/>
    <w:rsid w:val="009E5077"/>
    <w:rsid w:val="009E5145"/>
    <w:rsid w:val="009E524A"/>
    <w:rsid w:val="009E531C"/>
    <w:rsid w:val="009E5358"/>
    <w:rsid w:val="009E54D4"/>
    <w:rsid w:val="009E5692"/>
    <w:rsid w:val="009E57C0"/>
    <w:rsid w:val="009E58E6"/>
    <w:rsid w:val="009E5C6F"/>
    <w:rsid w:val="009E5CC9"/>
    <w:rsid w:val="009E60EC"/>
    <w:rsid w:val="009E60EE"/>
    <w:rsid w:val="009E613F"/>
    <w:rsid w:val="009E65A4"/>
    <w:rsid w:val="009E664C"/>
    <w:rsid w:val="009E66F8"/>
    <w:rsid w:val="009E6831"/>
    <w:rsid w:val="009E6B5F"/>
    <w:rsid w:val="009E6B90"/>
    <w:rsid w:val="009E6BBE"/>
    <w:rsid w:val="009E6BF1"/>
    <w:rsid w:val="009E6DA7"/>
    <w:rsid w:val="009E6E46"/>
    <w:rsid w:val="009E6E6F"/>
    <w:rsid w:val="009E6EF7"/>
    <w:rsid w:val="009E6FDD"/>
    <w:rsid w:val="009E71C8"/>
    <w:rsid w:val="009E74C8"/>
    <w:rsid w:val="009E756E"/>
    <w:rsid w:val="009E75E8"/>
    <w:rsid w:val="009E76B5"/>
    <w:rsid w:val="009E7774"/>
    <w:rsid w:val="009E784E"/>
    <w:rsid w:val="009E7AF2"/>
    <w:rsid w:val="009E7B4C"/>
    <w:rsid w:val="009E7D01"/>
    <w:rsid w:val="009E7E03"/>
    <w:rsid w:val="009E7EA8"/>
    <w:rsid w:val="009E7EAF"/>
    <w:rsid w:val="009E7F38"/>
    <w:rsid w:val="009F0691"/>
    <w:rsid w:val="009F07BC"/>
    <w:rsid w:val="009F0813"/>
    <w:rsid w:val="009F0897"/>
    <w:rsid w:val="009F0C24"/>
    <w:rsid w:val="009F0D1E"/>
    <w:rsid w:val="009F0F78"/>
    <w:rsid w:val="009F1120"/>
    <w:rsid w:val="009F1504"/>
    <w:rsid w:val="009F1525"/>
    <w:rsid w:val="009F1582"/>
    <w:rsid w:val="009F15A8"/>
    <w:rsid w:val="009F181B"/>
    <w:rsid w:val="009F199C"/>
    <w:rsid w:val="009F1A8F"/>
    <w:rsid w:val="009F1C4E"/>
    <w:rsid w:val="009F22D6"/>
    <w:rsid w:val="009F23C4"/>
    <w:rsid w:val="009F2536"/>
    <w:rsid w:val="009F2597"/>
    <w:rsid w:val="009F2D22"/>
    <w:rsid w:val="009F2DBE"/>
    <w:rsid w:val="009F2DFF"/>
    <w:rsid w:val="009F2E9F"/>
    <w:rsid w:val="009F305F"/>
    <w:rsid w:val="009F3435"/>
    <w:rsid w:val="009F36DB"/>
    <w:rsid w:val="009F376C"/>
    <w:rsid w:val="009F38CC"/>
    <w:rsid w:val="009F413C"/>
    <w:rsid w:val="009F4202"/>
    <w:rsid w:val="009F4292"/>
    <w:rsid w:val="009F42DC"/>
    <w:rsid w:val="009F46ED"/>
    <w:rsid w:val="009F4778"/>
    <w:rsid w:val="009F4999"/>
    <w:rsid w:val="009F49A8"/>
    <w:rsid w:val="009F4A23"/>
    <w:rsid w:val="009F4A37"/>
    <w:rsid w:val="009F4C4A"/>
    <w:rsid w:val="009F4D1F"/>
    <w:rsid w:val="009F4EC3"/>
    <w:rsid w:val="009F533A"/>
    <w:rsid w:val="009F5544"/>
    <w:rsid w:val="009F55D6"/>
    <w:rsid w:val="009F5973"/>
    <w:rsid w:val="009F5978"/>
    <w:rsid w:val="009F59F6"/>
    <w:rsid w:val="009F5ABC"/>
    <w:rsid w:val="009F5C80"/>
    <w:rsid w:val="009F5D5D"/>
    <w:rsid w:val="009F5FAF"/>
    <w:rsid w:val="009F6157"/>
    <w:rsid w:val="009F6598"/>
    <w:rsid w:val="009F6820"/>
    <w:rsid w:val="009F6828"/>
    <w:rsid w:val="009F6925"/>
    <w:rsid w:val="009F6A11"/>
    <w:rsid w:val="009F6B1F"/>
    <w:rsid w:val="009F6C4E"/>
    <w:rsid w:val="009F6D03"/>
    <w:rsid w:val="009F6DB9"/>
    <w:rsid w:val="009F6FD9"/>
    <w:rsid w:val="009F7076"/>
    <w:rsid w:val="009F728E"/>
    <w:rsid w:val="009F72F8"/>
    <w:rsid w:val="009F7303"/>
    <w:rsid w:val="009F75E6"/>
    <w:rsid w:val="009F7746"/>
    <w:rsid w:val="009F79C0"/>
    <w:rsid w:val="009F79C4"/>
    <w:rsid w:val="009F7A5B"/>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5FE"/>
    <w:rsid w:val="00A026F6"/>
    <w:rsid w:val="00A0277F"/>
    <w:rsid w:val="00A02A57"/>
    <w:rsid w:val="00A02F36"/>
    <w:rsid w:val="00A02FC2"/>
    <w:rsid w:val="00A03112"/>
    <w:rsid w:val="00A03192"/>
    <w:rsid w:val="00A031D1"/>
    <w:rsid w:val="00A031FC"/>
    <w:rsid w:val="00A03369"/>
    <w:rsid w:val="00A0338A"/>
    <w:rsid w:val="00A03511"/>
    <w:rsid w:val="00A0354C"/>
    <w:rsid w:val="00A03766"/>
    <w:rsid w:val="00A038C7"/>
    <w:rsid w:val="00A039DD"/>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A2"/>
    <w:rsid w:val="00A04CE5"/>
    <w:rsid w:val="00A04E4A"/>
    <w:rsid w:val="00A04EE1"/>
    <w:rsid w:val="00A04F8A"/>
    <w:rsid w:val="00A04FDE"/>
    <w:rsid w:val="00A0500E"/>
    <w:rsid w:val="00A051BF"/>
    <w:rsid w:val="00A05219"/>
    <w:rsid w:val="00A05261"/>
    <w:rsid w:val="00A052FE"/>
    <w:rsid w:val="00A05479"/>
    <w:rsid w:val="00A05532"/>
    <w:rsid w:val="00A05592"/>
    <w:rsid w:val="00A05599"/>
    <w:rsid w:val="00A0568C"/>
    <w:rsid w:val="00A05728"/>
    <w:rsid w:val="00A05801"/>
    <w:rsid w:val="00A058A6"/>
    <w:rsid w:val="00A05C2A"/>
    <w:rsid w:val="00A05C9F"/>
    <w:rsid w:val="00A05FC7"/>
    <w:rsid w:val="00A06251"/>
    <w:rsid w:val="00A062A8"/>
    <w:rsid w:val="00A066E1"/>
    <w:rsid w:val="00A0685D"/>
    <w:rsid w:val="00A069AB"/>
    <w:rsid w:val="00A06A4F"/>
    <w:rsid w:val="00A06AB7"/>
    <w:rsid w:val="00A06AC7"/>
    <w:rsid w:val="00A06AD6"/>
    <w:rsid w:val="00A06B0B"/>
    <w:rsid w:val="00A06CD9"/>
    <w:rsid w:val="00A06E7A"/>
    <w:rsid w:val="00A06FFA"/>
    <w:rsid w:val="00A070F4"/>
    <w:rsid w:val="00A07216"/>
    <w:rsid w:val="00A073B0"/>
    <w:rsid w:val="00A07596"/>
    <w:rsid w:val="00A0759D"/>
    <w:rsid w:val="00A075E3"/>
    <w:rsid w:val="00A07638"/>
    <w:rsid w:val="00A077C5"/>
    <w:rsid w:val="00A07B74"/>
    <w:rsid w:val="00A07CD4"/>
    <w:rsid w:val="00A07D94"/>
    <w:rsid w:val="00A07DC6"/>
    <w:rsid w:val="00A07E28"/>
    <w:rsid w:val="00A07EDD"/>
    <w:rsid w:val="00A1011A"/>
    <w:rsid w:val="00A10148"/>
    <w:rsid w:val="00A1022F"/>
    <w:rsid w:val="00A103BE"/>
    <w:rsid w:val="00A10433"/>
    <w:rsid w:val="00A10A88"/>
    <w:rsid w:val="00A10AFC"/>
    <w:rsid w:val="00A10BBA"/>
    <w:rsid w:val="00A10C1F"/>
    <w:rsid w:val="00A10CC7"/>
    <w:rsid w:val="00A10D20"/>
    <w:rsid w:val="00A111F1"/>
    <w:rsid w:val="00A11957"/>
    <w:rsid w:val="00A11ABE"/>
    <w:rsid w:val="00A11B1A"/>
    <w:rsid w:val="00A11B5B"/>
    <w:rsid w:val="00A11ECB"/>
    <w:rsid w:val="00A12202"/>
    <w:rsid w:val="00A1259B"/>
    <w:rsid w:val="00A125DE"/>
    <w:rsid w:val="00A1265F"/>
    <w:rsid w:val="00A12D9C"/>
    <w:rsid w:val="00A12DD8"/>
    <w:rsid w:val="00A131AC"/>
    <w:rsid w:val="00A133D3"/>
    <w:rsid w:val="00A13E70"/>
    <w:rsid w:val="00A14038"/>
    <w:rsid w:val="00A142B4"/>
    <w:rsid w:val="00A14362"/>
    <w:rsid w:val="00A1455F"/>
    <w:rsid w:val="00A14715"/>
    <w:rsid w:val="00A14AF4"/>
    <w:rsid w:val="00A14BA9"/>
    <w:rsid w:val="00A14E21"/>
    <w:rsid w:val="00A151AC"/>
    <w:rsid w:val="00A15235"/>
    <w:rsid w:val="00A15360"/>
    <w:rsid w:val="00A156FA"/>
    <w:rsid w:val="00A15845"/>
    <w:rsid w:val="00A1589D"/>
    <w:rsid w:val="00A158B9"/>
    <w:rsid w:val="00A158EA"/>
    <w:rsid w:val="00A15F38"/>
    <w:rsid w:val="00A15F9C"/>
    <w:rsid w:val="00A15FF4"/>
    <w:rsid w:val="00A16340"/>
    <w:rsid w:val="00A16633"/>
    <w:rsid w:val="00A16D5D"/>
    <w:rsid w:val="00A16F27"/>
    <w:rsid w:val="00A17034"/>
    <w:rsid w:val="00A170C5"/>
    <w:rsid w:val="00A17120"/>
    <w:rsid w:val="00A17207"/>
    <w:rsid w:val="00A1741E"/>
    <w:rsid w:val="00A1742B"/>
    <w:rsid w:val="00A17449"/>
    <w:rsid w:val="00A1745A"/>
    <w:rsid w:val="00A17659"/>
    <w:rsid w:val="00A176B1"/>
    <w:rsid w:val="00A17709"/>
    <w:rsid w:val="00A17733"/>
    <w:rsid w:val="00A1783B"/>
    <w:rsid w:val="00A17D87"/>
    <w:rsid w:val="00A20060"/>
    <w:rsid w:val="00A20427"/>
    <w:rsid w:val="00A20625"/>
    <w:rsid w:val="00A2067F"/>
    <w:rsid w:val="00A208A4"/>
    <w:rsid w:val="00A209FD"/>
    <w:rsid w:val="00A20A2C"/>
    <w:rsid w:val="00A20FBE"/>
    <w:rsid w:val="00A21306"/>
    <w:rsid w:val="00A21559"/>
    <w:rsid w:val="00A2173D"/>
    <w:rsid w:val="00A218F2"/>
    <w:rsid w:val="00A21924"/>
    <w:rsid w:val="00A21AD7"/>
    <w:rsid w:val="00A21C78"/>
    <w:rsid w:val="00A21D67"/>
    <w:rsid w:val="00A21F0E"/>
    <w:rsid w:val="00A22318"/>
    <w:rsid w:val="00A22390"/>
    <w:rsid w:val="00A2256D"/>
    <w:rsid w:val="00A2290D"/>
    <w:rsid w:val="00A2292E"/>
    <w:rsid w:val="00A22948"/>
    <w:rsid w:val="00A22AF0"/>
    <w:rsid w:val="00A22B1A"/>
    <w:rsid w:val="00A22BEA"/>
    <w:rsid w:val="00A22DE1"/>
    <w:rsid w:val="00A22E2D"/>
    <w:rsid w:val="00A22ED6"/>
    <w:rsid w:val="00A230FA"/>
    <w:rsid w:val="00A23252"/>
    <w:rsid w:val="00A235B9"/>
    <w:rsid w:val="00A235C3"/>
    <w:rsid w:val="00A236C5"/>
    <w:rsid w:val="00A236DC"/>
    <w:rsid w:val="00A23844"/>
    <w:rsid w:val="00A23CBB"/>
    <w:rsid w:val="00A24707"/>
    <w:rsid w:val="00A247D4"/>
    <w:rsid w:val="00A247E3"/>
    <w:rsid w:val="00A24E62"/>
    <w:rsid w:val="00A24F7A"/>
    <w:rsid w:val="00A24F8F"/>
    <w:rsid w:val="00A24FC6"/>
    <w:rsid w:val="00A24FD9"/>
    <w:rsid w:val="00A24FE9"/>
    <w:rsid w:val="00A24FF5"/>
    <w:rsid w:val="00A25197"/>
    <w:rsid w:val="00A25282"/>
    <w:rsid w:val="00A25397"/>
    <w:rsid w:val="00A255AB"/>
    <w:rsid w:val="00A25FF8"/>
    <w:rsid w:val="00A26365"/>
    <w:rsid w:val="00A263F9"/>
    <w:rsid w:val="00A2643B"/>
    <w:rsid w:val="00A26697"/>
    <w:rsid w:val="00A2675B"/>
    <w:rsid w:val="00A26A37"/>
    <w:rsid w:val="00A26C1D"/>
    <w:rsid w:val="00A26C52"/>
    <w:rsid w:val="00A26C88"/>
    <w:rsid w:val="00A26CBB"/>
    <w:rsid w:val="00A26E97"/>
    <w:rsid w:val="00A26FE6"/>
    <w:rsid w:val="00A2719C"/>
    <w:rsid w:val="00A272AB"/>
    <w:rsid w:val="00A272DA"/>
    <w:rsid w:val="00A27384"/>
    <w:rsid w:val="00A273AB"/>
    <w:rsid w:val="00A273D9"/>
    <w:rsid w:val="00A27426"/>
    <w:rsid w:val="00A274CD"/>
    <w:rsid w:val="00A27763"/>
    <w:rsid w:val="00A277CF"/>
    <w:rsid w:val="00A27818"/>
    <w:rsid w:val="00A2783B"/>
    <w:rsid w:val="00A278C9"/>
    <w:rsid w:val="00A27A31"/>
    <w:rsid w:val="00A27B52"/>
    <w:rsid w:val="00A27CE8"/>
    <w:rsid w:val="00A27EAB"/>
    <w:rsid w:val="00A27FDC"/>
    <w:rsid w:val="00A27FF5"/>
    <w:rsid w:val="00A3007F"/>
    <w:rsid w:val="00A301A9"/>
    <w:rsid w:val="00A30576"/>
    <w:rsid w:val="00A30779"/>
    <w:rsid w:val="00A30968"/>
    <w:rsid w:val="00A309A6"/>
    <w:rsid w:val="00A30CEC"/>
    <w:rsid w:val="00A30E66"/>
    <w:rsid w:val="00A30F1D"/>
    <w:rsid w:val="00A3119E"/>
    <w:rsid w:val="00A31426"/>
    <w:rsid w:val="00A31481"/>
    <w:rsid w:val="00A31963"/>
    <w:rsid w:val="00A31A92"/>
    <w:rsid w:val="00A31ADC"/>
    <w:rsid w:val="00A31B9F"/>
    <w:rsid w:val="00A31DA6"/>
    <w:rsid w:val="00A31E0F"/>
    <w:rsid w:val="00A31F77"/>
    <w:rsid w:val="00A31FD9"/>
    <w:rsid w:val="00A32250"/>
    <w:rsid w:val="00A3233B"/>
    <w:rsid w:val="00A327D6"/>
    <w:rsid w:val="00A3280A"/>
    <w:rsid w:val="00A32843"/>
    <w:rsid w:val="00A3294F"/>
    <w:rsid w:val="00A329CB"/>
    <w:rsid w:val="00A32C47"/>
    <w:rsid w:val="00A32D4B"/>
    <w:rsid w:val="00A32D98"/>
    <w:rsid w:val="00A33090"/>
    <w:rsid w:val="00A33345"/>
    <w:rsid w:val="00A33406"/>
    <w:rsid w:val="00A3372C"/>
    <w:rsid w:val="00A33871"/>
    <w:rsid w:val="00A338D2"/>
    <w:rsid w:val="00A33D09"/>
    <w:rsid w:val="00A33D2E"/>
    <w:rsid w:val="00A3405D"/>
    <w:rsid w:val="00A34114"/>
    <w:rsid w:val="00A3423D"/>
    <w:rsid w:val="00A3428E"/>
    <w:rsid w:val="00A345D0"/>
    <w:rsid w:val="00A34600"/>
    <w:rsid w:val="00A346B5"/>
    <w:rsid w:val="00A346C6"/>
    <w:rsid w:val="00A347B6"/>
    <w:rsid w:val="00A34A20"/>
    <w:rsid w:val="00A34BE3"/>
    <w:rsid w:val="00A34CB0"/>
    <w:rsid w:val="00A34CF8"/>
    <w:rsid w:val="00A35007"/>
    <w:rsid w:val="00A3526C"/>
    <w:rsid w:val="00A35651"/>
    <w:rsid w:val="00A35740"/>
    <w:rsid w:val="00A35970"/>
    <w:rsid w:val="00A35A3A"/>
    <w:rsid w:val="00A35BA2"/>
    <w:rsid w:val="00A35D1B"/>
    <w:rsid w:val="00A35D53"/>
    <w:rsid w:val="00A35DB0"/>
    <w:rsid w:val="00A35ED9"/>
    <w:rsid w:val="00A362F9"/>
    <w:rsid w:val="00A3636E"/>
    <w:rsid w:val="00A36780"/>
    <w:rsid w:val="00A3681C"/>
    <w:rsid w:val="00A36BE4"/>
    <w:rsid w:val="00A36D15"/>
    <w:rsid w:val="00A36E95"/>
    <w:rsid w:val="00A3701D"/>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63A"/>
    <w:rsid w:val="00A407CB"/>
    <w:rsid w:val="00A40B52"/>
    <w:rsid w:val="00A40B9C"/>
    <w:rsid w:val="00A40CE5"/>
    <w:rsid w:val="00A40E77"/>
    <w:rsid w:val="00A41069"/>
    <w:rsid w:val="00A411E1"/>
    <w:rsid w:val="00A41226"/>
    <w:rsid w:val="00A41270"/>
    <w:rsid w:val="00A412E8"/>
    <w:rsid w:val="00A4133C"/>
    <w:rsid w:val="00A413DF"/>
    <w:rsid w:val="00A41666"/>
    <w:rsid w:val="00A41A53"/>
    <w:rsid w:val="00A41A87"/>
    <w:rsid w:val="00A41A8D"/>
    <w:rsid w:val="00A41AB3"/>
    <w:rsid w:val="00A41CD3"/>
    <w:rsid w:val="00A41E83"/>
    <w:rsid w:val="00A42161"/>
    <w:rsid w:val="00A421F1"/>
    <w:rsid w:val="00A4220C"/>
    <w:rsid w:val="00A42489"/>
    <w:rsid w:val="00A425DF"/>
    <w:rsid w:val="00A425FF"/>
    <w:rsid w:val="00A42726"/>
    <w:rsid w:val="00A42733"/>
    <w:rsid w:val="00A4277D"/>
    <w:rsid w:val="00A42A83"/>
    <w:rsid w:val="00A42ACC"/>
    <w:rsid w:val="00A42C59"/>
    <w:rsid w:val="00A42D0C"/>
    <w:rsid w:val="00A42D15"/>
    <w:rsid w:val="00A42EB1"/>
    <w:rsid w:val="00A43052"/>
    <w:rsid w:val="00A431F5"/>
    <w:rsid w:val="00A43349"/>
    <w:rsid w:val="00A43844"/>
    <w:rsid w:val="00A439B1"/>
    <w:rsid w:val="00A43BAF"/>
    <w:rsid w:val="00A43D30"/>
    <w:rsid w:val="00A43D63"/>
    <w:rsid w:val="00A43E49"/>
    <w:rsid w:val="00A43E78"/>
    <w:rsid w:val="00A43F02"/>
    <w:rsid w:val="00A43F9E"/>
    <w:rsid w:val="00A44191"/>
    <w:rsid w:val="00A44263"/>
    <w:rsid w:val="00A44396"/>
    <w:rsid w:val="00A44482"/>
    <w:rsid w:val="00A4464B"/>
    <w:rsid w:val="00A44769"/>
    <w:rsid w:val="00A4476E"/>
    <w:rsid w:val="00A44C7E"/>
    <w:rsid w:val="00A44CBB"/>
    <w:rsid w:val="00A44D87"/>
    <w:rsid w:val="00A44F0E"/>
    <w:rsid w:val="00A44F7E"/>
    <w:rsid w:val="00A44FAB"/>
    <w:rsid w:val="00A45070"/>
    <w:rsid w:val="00A4515F"/>
    <w:rsid w:val="00A4546A"/>
    <w:rsid w:val="00A456A7"/>
    <w:rsid w:val="00A4593F"/>
    <w:rsid w:val="00A459A3"/>
    <w:rsid w:val="00A45BE1"/>
    <w:rsid w:val="00A45F62"/>
    <w:rsid w:val="00A45F7F"/>
    <w:rsid w:val="00A45FFB"/>
    <w:rsid w:val="00A4627E"/>
    <w:rsid w:val="00A46388"/>
    <w:rsid w:val="00A46404"/>
    <w:rsid w:val="00A466C5"/>
    <w:rsid w:val="00A46795"/>
    <w:rsid w:val="00A46988"/>
    <w:rsid w:val="00A46BC6"/>
    <w:rsid w:val="00A46CE7"/>
    <w:rsid w:val="00A46D04"/>
    <w:rsid w:val="00A46DE4"/>
    <w:rsid w:val="00A475A3"/>
    <w:rsid w:val="00A47647"/>
    <w:rsid w:val="00A4782E"/>
    <w:rsid w:val="00A478FC"/>
    <w:rsid w:val="00A47B34"/>
    <w:rsid w:val="00A47BF0"/>
    <w:rsid w:val="00A47C01"/>
    <w:rsid w:val="00A47D00"/>
    <w:rsid w:val="00A47D56"/>
    <w:rsid w:val="00A47DC2"/>
    <w:rsid w:val="00A5045B"/>
    <w:rsid w:val="00A505CE"/>
    <w:rsid w:val="00A50671"/>
    <w:rsid w:val="00A50689"/>
    <w:rsid w:val="00A506C1"/>
    <w:rsid w:val="00A50733"/>
    <w:rsid w:val="00A5099E"/>
    <w:rsid w:val="00A509BD"/>
    <w:rsid w:val="00A50A7A"/>
    <w:rsid w:val="00A50BB1"/>
    <w:rsid w:val="00A50F0E"/>
    <w:rsid w:val="00A515F8"/>
    <w:rsid w:val="00A51776"/>
    <w:rsid w:val="00A5178B"/>
    <w:rsid w:val="00A5180A"/>
    <w:rsid w:val="00A518A3"/>
    <w:rsid w:val="00A51F3A"/>
    <w:rsid w:val="00A5202F"/>
    <w:rsid w:val="00A52083"/>
    <w:rsid w:val="00A520EE"/>
    <w:rsid w:val="00A523AF"/>
    <w:rsid w:val="00A5243D"/>
    <w:rsid w:val="00A524A3"/>
    <w:rsid w:val="00A52579"/>
    <w:rsid w:val="00A525A5"/>
    <w:rsid w:val="00A52826"/>
    <w:rsid w:val="00A5282C"/>
    <w:rsid w:val="00A5291C"/>
    <w:rsid w:val="00A52953"/>
    <w:rsid w:val="00A529F0"/>
    <w:rsid w:val="00A52A42"/>
    <w:rsid w:val="00A52C4C"/>
    <w:rsid w:val="00A52E5E"/>
    <w:rsid w:val="00A52E62"/>
    <w:rsid w:val="00A53009"/>
    <w:rsid w:val="00A530B0"/>
    <w:rsid w:val="00A53110"/>
    <w:rsid w:val="00A531C3"/>
    <w:rsid w:val="00A534E8"/>
    <w:rsid w:val="00A536AC"/>
    <w:rsid w:val="00A53766"/>
    <w:rsid w:val="00A53ABF"/>
    <w:rsid w:val="00A53BEA"/>
    <w:rsid w:val="00A53CCC"/>
    <w:rsid w:val="00A53DFD"/>
    <w:rsid w:val="00A5429B"/>
    <w:rsid w:val="00A544A5"/>
    <w:rsid w:val="00A54A3F"/>
    <w:rsid w:val="00A54A4D"/>
    <w:rsid w:val="00A54C43"/>
    <w:rsid w:val="00A54D76"/>
    <w:rsid w:val="00A552CE"/>
    <w:rsid w:val="00A55614"/>
    <w:rsid w:val="00A557AA"/>
    <w:rsid w:val="00A55805"/>
    <w:rsid w:val="00A55992"/>
    <w:rsid w:val="00A559C4"/>
    <w:rsid w:val="00A56055"/>
    <w:rsid w:val="00A56506"/>
    <w:rsid w:val="00A5672B"/>
    <w:rsid w:val="00A56C34"/>
    <w:rsid w:val="00A56FF8"/>
    <w:rsid w:val="00A57055"/>
    <w:rsid w:val="00A570CF"/>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2C"/>
    <w:rsid w:val="00A60631"/>
    <w:rsid w:val="00A60747"/>
    <w:rsid w:val="00A60AE4"/>
    <w:rsid w:val="00A60B13"/>
    <w:rsid w:val="00A60BBA"/>
    <w:rsid w:val="00A60CD8"/>
    <w:rsid w:val="00A60DF7"/>
    <w:rsid w:val="00A60ECC"/>
    <w:rsid w:val="00A60EF7"/>
    <w:rsid w:val="00A6123A"/>
    <w:rsid w:val="00A61392"/>
    <w:rsid w:val="00A61453"/>
    <w:rsid w:val="00A616AC"/>
    <w:rsid w:val="00A61968"/>
    <w:rsid w:val="00A619FF"/>
    <w:rsid w:val="00A61A0B"/>
    <w:rsid w:val="00A61BB0"/>
    <w:rsid w:val="00A61ED0"/>
    <w:rsid w:val="00A6286F"/>
    <w:rsid w:val="00A62AF3"/>
    <w:rsid w:val="00A62BF0"/>
    <w:rsid w:val="00A62BF1"/>
    <w:rsid w:val="00A6321D"/>
    <w:rsid w:val="00A6322A"/>
    <w:rsid w:val="00A6343A"/>
    <w:rsid w:val="00A6377E"/>
    <w:rsid w:val="00A638E9"/>
    <w:rsid w:val="00A639CC"/>
    <w:rsid w:val="00A63AA2"/>
    <w:rsid w:val="00A63B32"/>
    <w:rsid w:val="00A63D45"/>
    <w:rsid w:val="00A6407F"/>
    <w:rsid w:val="00A640D7"/>
    <w:rsid w:val="00A64110"/>
    <w:rsid w:val="00A6420B"/>
    <w:rsid w:val="00A64280"/>
    <w:rsid w:val="00A642EA"/>
    <w:rsid w:val="00A642F1"/>
    <w:rsid w:val="00A6444D"/>
    <w:rsid w:val="00A646A4"/>
    <w:rsid w:val="00A64709"/>
    <w:rsid w:val="00A64841"/>
    <w:rsid w:val="00A6486A"/>
    <w:rsid w:val="00A64958"/>
    <w:rsid w:val="00A64B21"/>
    <w:rsid w:val="00A64BF4"/>
    <w:rsid w:val="00A64DB9"/>
    <w:rsid w:val="00A64E91"/>
    <w:rsid w:val="00A651B2"/>
    <w:rsid w:val="00A652FB"/>
    <w:rsid w:val="00A6562D"/>
    <w:rsid w:val="00A6589E"/>
    <w:rsid w:val="00A658FC"/>
    <w:rsid w:val="00A65908"/>
    <w:rsid w:val="00A65A29"/>
    <w:rsid w:val="00A65A48"/>
    <w:rsid w:val="00A65A4B"/>
    <w:rsid w:val="00A65D2C"/>
    <w:rsid w:val="00A663D3"/>
    <w:rsid w:val="00A664BB"/>
    <w:rsid w:val="00A66604"/>
    <w:rsid w:val="00A666BC"/>
    <w:rsid w:val="00A666FA"/>
    <w:rsid w:val="00A667AF"/>
    <w:rsid w:val="00A66A7E"/>
    <w:rsid w:val="00A66AAA"/>
    <w:rsid w:val="00A66B58"/>
    <w:rsid w:val="00A66C75"/>
    <w:rsid w:val="00A66C99"/>
    <w:rsid w:val="00A66EC5"/>
    <w:rsid w:val="00A66EDA"/>
    <w:rsid w:val="00A67024"/>
    <w:rsid w:val="00A672A7"/>
    <w:rsid w:val="00A672D9"/>
    <w:rsid w:val="00A6735C"/>
    <w:rsid w:val="00A673F7"/>
    <w:rsid w:val="00A67458"/>
    <w:rsid w:val="00A6763B"/>
    <w:rsid w:val="00A67651"/>
    <w:rsid w:val="00A677C1"/>
    <w:rsid w:val="00A67886"/>
    <w:rsid w:val="00A67A58"/>
    <w:rsid w:val="00A67BA1"/>
    <w:rsid w:val="00A67F89"/>
    <w:rsid w:val="00A7015B"/>
    <w:rsid w:val="00A7086F"/>
    <w:rsid w:val="00A70B1B"/>
    <w:rsid w:val="00A70BA1"/>
    <w:rsid w:val="00A70D09"/>
    <w:rsid w:val="00A70D0E"/>
    <w:rsid w:val="00A70D6F"/>
    <w:rsid w:val="00A70F0F"/>
    <w:rsid w:val="00A71176"/>
    <w:rsid w:val="00A712B2"/>
    <w:rsid w:val="00A71377"/>
    <w:rsid w:val="00A7154C"/>
    <w:rsid w:val="00A71845"/>
    <w:rsid w:val="00A719F1"/>
    <w:rsid w:val="00A71FE3"/>
    <w:rsid w:val="00A71FEC"/>
    <w:rsid w:val="00A72034"/>
    <w:rsid w:val="00A72076"/>
    <w:rsid w:val="00A7214A"/>
    <w:rsid w:val="00A72218"/>
    <w:rsid w:val="00A72438"/>
    <w:rsid w:val="00A7262C"/>
    <w:rsid w:val="00A7275E"/>
    <w:rsid w:val="00A72833"/>
    <w:rsid w:val="00A728E9"/>
    <w:rsid w:val="00A72A10"/>
    <w:rsid w:val="00A72B9C"/>
    <w:rsid w:val="00A73009"/>
    <w:rsid w:val="00A7305F"/>
    <w:rsid w:val="00A73079"/>
    <w:rsid w:val="00A730B0"/>
    <w:rsid w:val="00A730E1"/>
    <w:rsid w:val="00A73269"/>
    <w:rsid w:val="00A7329A"/>
    <w:rsid w:val="00A732A6"/>
    <w:rsid w:val="00A732E9"/>
    <w:rsid w:val="00A73383"/>
    <w:rsid w:val="00A73395"/>
    <w:rsid w:val="00A73487"/>
    <w:rsid w:val="00A7380E"/>
    <w:rsid w:val="00A73935"/>
    <w:rsid w:val="00A7398A"/>
    <w:rsid w:val="00A73C97"/>
    <w:rsid w:val="00A741CE"/>
    <w:rsid w:val="00A74342"/>
    <w:rsid w:val="00A74392"/>
    <w:rsid w:val="00A7471F"/>
    <w:rsid w:val="00A7492E"/>
    <w:rsid w:val="00A74A5C"/>
    <w:rsid w:val="00A74B01"/>
    <w:rsid w:val="00A74BD7"/>
    <w:rsid w:val="00A74CB6"/>
    <w:rsid w:val="00A74D09"/>
    <w:rsid w:val="00A74E0B"/>
    <w:rsid w:val="00A75048"/>
    <w:rsid w:val="00A7512F"/>
    <w:rsid w:val="00A75147"/>
    <w:rsid w:val="00A753B8"/>
    <w:rsid w:val="00A75429"/>
    <w:rsid w:val="00A75683"/>
    <w:rsid w:val="00A756E6"/>
    <w:rsid w:val="00A75A6D"/>
    <w:rsid w:val="00A75AAC"/>
    <w:rsid w:val="00A75C88"/>
    <w:rsid w:val="00A75DFF"/>
    <w:rsid w:val="00A760EE"/>
    <w:rsid w:val="00A76252"/>
    <w:rsid w:val="00A763C6"/>
    <w:rsid w:val="00A7649C"/>
    <w:rsid w:val="00A76924"/>
    <w:rsid w:val="00A769AF"/>
    <w:rsid w:val="00A769D3"/>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6F"/>
    <w:rsid w:val="00A77FB0"/>
    <w:rsid w:val="00A80034"/>
    <w:rsid w:val="00A8015B"/>
    <w:rsid w:val="00A801CD"/>
    <w:rsid w:val="00A80556"/>
    <w:rsid w:val="00A805A4"/>
    <w:rsid w:val="00A805D6"/>
    <w:rsid w:val="00A80786"/>
    <w:rsid w:val="00A80873"/>
    <w:rsid w:val="00A80954"/>
    <w:rsid w:val="00A80D65"/>
    <w:rsid w:val="00A80FAE"/>
    <w:rsid w:val="00A811C2"/>
    <w:rsid w:val="00A8125F"/>
    <w:rsid w:val="00A8129A"/>
    <w:rsid w:val="00A813DA"/>
    <w:rsid w:val="00A81E8B"/>
    <w:rsid w:val="00A81EC7"/>
    <w:rsid w:val="00A81F03"/>
    <w:rsid w:val="00A82064"/>
    <w:rsid w:val="00A82153"/>
    <w:rsid w:val="00A821FE"/>
    <w:rsid w:val="00A82244"/>
    <w:rsid w:val="00A8225E"/>
    <w:rsid w:val="00A822C4"/>
    <w:rsid w:val="00A823BD"/>
    <w:rsid w:val="00A82420"/>
    <w:rsid w:val="00A82429"/>
    <w:rsid w:val="00A8247D"/>
    <w:rsid w:val="00A8276D"/>
    <w:rsid w:val="00A827A3"/>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FA9"/>
    <w:rsid w:val="00A841D2"/>
    <w:rsid w:val="00A843F4"/>
    <w:rsid w:val="00A844A4"/>
    <w:rsid w:val="00A8467A"/>
    <w:rsid w:val="00A848B5"/>
    <w:rsid w:val="00A84B0B"/>
    <w:rsid w:val="00A84CCA"/>
    <w:rsid w:val="00A84DF8"/>
    <w:rsid w:val="00A84F45"/>
    <w:rsid w:val="00A850A1"/>
    <w:rsid w:val="00A85146"/>
    <w:rsid w:val="00A85190"/>
    <w:rsid w:val="00A85223"/>
    <w:rsid w:val="00A85295"/>
    <w:rsid w:val="00A8553A"/>
    <w:rsid w:val="00A856EF"/>
    <w:rsid w:val="00A85734"/>
    <w:rsid w:val="00A8579A"/>
    <w:rsid w:val="00A85895"/>
    <w:rsid w:val="00A859A9"/>
    <w:rsid w:val="00A859AD"/>
    <w:rsid w:val="00A85CB8"/>
    <w:rsid w:val="00A85DE4"/>
    <w:rsid w:val="00A85F4E"/>
    <w:rsid w:val="00A85FFA"/>
    <w:rsid w:val="00A86038"/>
    <w:rsid w:val="00A8618A"/>
    <w:rsid w:val="00A861A8"/>
    <w:rsid w:val="00A862F3"/>
    <w:rsid w:val="00A86555"/>
    <w:rsid w:val="00A8658B"/>
    <w:rsid w:val="00A8687F"/>
    <w:rsid w:val="00A86C04"/>
    <w:rsid w:val="00A86D30"/>
    <w:rsid w:val="00A86DF8"/>
    <w:rsid w:val="00A86EF8"/>
    <w:rsid w:val="00A86F63"/>
    <w:rsid w:val="00A86F81"/>
    <w:rsid w:val="00A8701F"/>
    <w:rsid w:val="00A871FA"/>
    <w:rsid w:val="00A872AA"/>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AEE"/>
    <w:rsid w:val="00A90C40"/>
    <w:rsid w:val="00A91304"/>
    <w:rsid w:val="00A913E0"/>
    <w:rsid w:val="00A91402"/>
    <w:rsid w:val="00A915EB"/>
    <w:rsid w:val="00A9160F"/>
    <w:rsid w:val="00A91636"/>
    <w:rsid w:val="00A9163E"/>
    <w:rsid w:val="00A91743"/>
    <w:rsid w:val="00A91770"/>
    <w:rsid w:val="00A91CA4"/>
    <w:rsid w:val="00A92157"/>
    <w:rsid w:val="00A921FD"/>
    <w:rsid w:val="00A92438"/>
    <w:rsid w:val="00A9259D"/>
    <w:rsid w:val="00A9273C"/>
    <w:rsid w:val="00A92749"/>
    <w:rsid w:val="00A929CE"/>
    <w:rsid w:val="00A92A16"/>
    <w:rsid w:val="00A92C58"/>
    <w:rsid w:val="00A92D9C"/>
    <w:rsid w:val="00A92DE4"/>
    <w:rsid w:val="00A930E9"/>
    <w:rsid w:val="00A93190"/>
    <w:rsid w:val="00A934E9"/>
    <w:rsid w:val="00A9363D"/>
    <w:rsid w:val="00A93816"/>
    <w:rsid w:val="00A93817"/>
    <w:rsid w:val="00A9393A"/>
    <w:rsid w:val="00A9393E"/>
    <w:rsid w:val="00A93987"/>
    <w:rsid w:val="00A93B5A"/>
    <w:rsid w:val="00A93BB2"/>
    <w:rsid w:val="00A93CF9"/>
    <w:rsid w:val="00A93D0E"/>
    <w:rsid w:val="00A9429B"/>
    <w:rsid w:val="00A94425"/>
    <w:rsid w:val="00A94476"/>
    <w:rsid w:val="00A947D6"/>
    <w:rsid w:val="00A94857"/>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628F"/>
    <w:rsid w:val="00A96612"/>
    <w:rsid w:val="00A969F2"/>
    <w:rsid w:val="00A96A48"/>
    <w:rsid w:val="00A96AC5"/>
    <w:rsid w:val="00A96EAE"/>
    <w:rsid w:val="00A96EE8"/>
    <w:rsid w:val="00A96F32"/>
    <w:rsid w:val="00A970E7"/>
    <w:rsid w:val="00A97124"/>
    <w:rsid w:val="00A971B0"/>
    <w:rsid w:val="00A97233"/>
    <w:rsid w:val="00A972A5"/>
    <w:rsid w:val="00A97534"/>
    <w:rsid w:val="00A97606"/>
    <w:rsid w:val="00A97662"/>
    <w:rsid w:val="00A976A8"/>
    <w:rsid w:val="00A97709"/>
    <w:rsid w:val="00A97806"/>
    <w:rsid w:val="00A9797A"/>
    <w:rsid w:val="00A97ACE"/>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5F"/>
    <w:rsid w:val="00AA1278"/>
    <w:rsid w:val="00AA14CA"/>
    <w:rsid w:val="00AA17EC"/>
    <w:rsid w:val="00AA18B6"/>
    <w:rsid w:val="00AA18E9"/>
    <w:rsid w:val="00AA1A6E"/>
    <w:rsid w:val="00AA1BC4"/>
    <w:rsid w:val="00AA1D8E"/>
    <w:rsid w:val="00AA1EF5"/>
    <w:rsid w:val="00AA23F3"/>
    <w:rsid w:val="00AA2626"/>
    <w:rsid w:val="00AA266A"/>
    <w:rsid w:val="00AA2836"/>
    <w:rsid w:val="00AA2949"/>
    <w:rsid w:val="00AA2C35"/>
    <w:rsid w:val="00AA2D6A"/>
    <w:rsid w:val="00AA2E99"/>
    <w:rsid w:val="00AA2F43"/>
    <w:rsid w:val="00AA2F93"/>
    <w:rsid w:val="00AA2FD8"/>
    <w:rsid w:val="00AA2FF9"/>
    <w:rsid w:val="00AA311D"/>
    <w:rsid w:val="00AA3393"/>
    <w:rsid w:val="00AA33CE"/>
    <w:rsid w:val="00AA33FE"/>
    <w:rsid w:val="00AA385A"/>
    <w:rsid w:val="00AA388C"/>
    <w:rsid w:val="00AA3940"/>
    <w:rsid w:val="00AA39D3"/>
    <w:rsid w:val="00AA401C"/>
    <w:rsid w:val="00AA40F0"/>
    <w:rsid w:val="00AA4272"/>
    <w:rsid w:val="00AA42E5"/>
    <w:rsid w:val="00AA42E7"/>
    <w:rsid w:val="00AA4585"/>
    <w:rsid w:val="00AA4B37"/>
    <w:rsid w:val="00AA4C16"/>
    <w:rsid w:val="00AA4C84"/>
    <w:rsid w:val="00AA4D07"/>
    <w:rsid w:val="00AA4E1F"/>
    <w:rsid w:val="00AA4E75"/>
    <w:rsid w:val="00AA4F35"/>
    <w:rsid w:val="00AA50CF"/>
    <w:rsid w:val="00AA536E"/>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4C"/>
    <w:rsid w:val="00AA6B98"/>
    <w:rsid w:val="00AA6BDC"/>
    <w:rsid w:val="00AA6F23"/>
    <w:rsid w:val="00AA6F43"/>
    <w:rsid w:val="00AA6FB1"/>
    <w:rsid w:val="00AA731C"/>
    <w:rsid w:val="00AA7477"/>
    <w:rsid w:val="00AA74FE"/>
    <w:rsid w:val="00AA7659"/>
    <w:rsid w:val="00AA76AF"/>
    <w:rsid w:val="00AA76DB"/>
    <w:rsid w:val="00AA77A5"/>
    <w:rsid w:val="00AA7AC8"/>
    <w:rsid w:val="00AA7E1C"/>
    <w:rsid w:val="00AB004E"/>
    <w:rsid w:val="00AB009A"/>
    <w:rsid w:val="00AB0238"/>
    <w:rsid w:val="00AB0392"/>
    <w:rsid w:val="00AB0434"/>
    <w:rsid w:val="00AB0468"/>
    <w:rsid w:val="00AB0530"/>
    <w:rsid w:val="00AB0C4A"/>
    <w:rsid w:val="00AB153C"/>
    <w:rsid w:val="00AB1B9E"/>
    <w:rsid w:val="00AB1C94"/>
    <w:rsid w:val="00AB1EA4"/>
    <w:rsid w:val="00AB1EA6"/>
    <w:rsid w:val="00AB20F2"/>
    <w:rsid w:val="00AB2225"/>
    <w:rsid w:val="00AB2290"/>
    <w:rsid w:val="00AB2349"/>
    <w:rsid w:val="00AB2480"/>
    <w:rsid w:val="00AB24AB"/>
    <w:rsid w:val="00AB2592"/>
    <w:rsid w:val="00AB2676"/>
    <w:rsid w:val="00AB278C"/>
    <w:rsid w:val="00AB2831"/>
    <w:rsid w:val="00AB2FE5"/>
    <w:rsid w:val="00AB300E"/>
    <w:rsid w:val="00AB327B"/>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07"/>
    <w:rsid w:val="00AB51F1"/>
    <w:rsid w:val="00AB5331"/>
    <w:rsid w:val="00AB55AF"/>
    <w:rsid w:val="00AB55D1"/>
    <w:rsid w:val="00AB5878"/>
    <w:rsid w:val="00AB5914"/>
    <w:rsid w:val="00AB5A28"/>
    <w:rsid w:val="00AB5BC7"/>
    <w:rsid w:val="00AB5CF3"/>
    <w:rsid w:val="00AB5D94"/>
    <w:rsid w:val="00AB5DEA"/>
    <w:rsid w:val="00AB6008"/>
    <w:rsid w:val="00AB608B"/>
    <w:rsid w:val="00AB629A"/>
    <w:rsid w:val="00AB6397"/>
    <w:rsid w:val="00AB6470"/>
    <w:rsid w:val="00AB6619"/>
    <w:rsid w:val="00AB6715"/>
    <w:rsid w:val="00AB67D4"/>
    <w:rsid w:val="00AB6946"/>
    <w:rsid w:val="00AB6CA1"/>
    <w:rsid w:val="00AB6D40"/>
    <w:rsid w:val="00AB6DB9"/>
    <w:rsid w:val="00AB6F1A"/>
    <w:rsid w:val="00AB7508"/>
    <w:rsid w:val="00AB75E0"/>
    <w:rsid w:val="00AB7AF6"/>
    <w:rsid w:val="00AB7F0F"/>
    <w:rsid w:val="00AB7FCE"/>
    <w:rsid w:val="00AC0176"/>
    <w:rsid w:val="00AC018F"/>
    <w:rsid w:val="00AC01CC"/>
    <w:rsid w:val="00AC05D3"/>
    <w:rsid w:val="00AC06A6"/>
    <w:rsid w:val="00AC06E5"/>
    <w:rsid w:val="00AC0CAF"/>
    <w:rsid w:val="00AC0E7A"/>
    <w:rsid w:val="00AC10AC"/>
    <w:rsid w:val="00AC12CB"/>
    <w:rsid w:val="00AC12CE"/>
    <w:rsid w:val="00AC1302"/>
    <w:rsid w:val="00AC13D4"/>
    <w:rsid w:val="00AC166B"/>
    <w:rsid w:val="00AC18B1"/>
    <w:rsid w:val="00AC1CB7"/>
    <w:rsid w:val="00AC1D93"/>
    <w:rsid w:val="00AC1DAE"/>
    <w:rsid w:val="00AC1F11"/>
    <w:rsid w:val="00AC1F76"/>
    <w:rsid w:val="00AC1FE8"/>
    <w:rsid w:val="00AC20A6"/>
    <w:rsid w:val="00AC21AE"/>
    <w:rsid w:val="00AC2231"/>
    <w:rsid w:val="00AC2248"/>
    <w:rsid w:val="00AC236B"/>
    <w:rsid w:val="00AC2BC7"/>
    <w:rsid w:val="00AC2E8D"/>
    <w:rsid w:val="00AC30CB"/>
    <w:rsid w:val="00AC322B"/>
    <w:rsid w:val="00AC3240"/>
    <w:rsid w:val="00AC32C0"/>
    <w:rsid w:val="00AC32DE"/>
    <w:rsid w:val="00AC34E9"/>
    <w:rsid w:val="00AC3503"/>
    <w:rsid w:val="00AC360B"/>
    <w:rsid w:val="00AC38B9"/>
    <w:rsid w:val="00AC3970"/>
    <w:rsid w:val="00AC39D0"/>
    <w:rsid w:val="00AC3A31"/>
    <w:rsid w:val="00AC3A75"/>
    <w:rsid w:val="00AC3AF8"/>
    <w:rsid w:val="00AC40BD"/>
    <w:rsid w:val="00AC40C5"/>
    <w:rsid w:val="00AC442B"/>
    <w:rsid w:val="00AC4637"/>
    <w:rsid w:val="00AC47D1"/>
    <w:rsid w:val="00AC48EB"/>
    <w:rsid w:val="00AC4C25"/>
    <w:rsid w:val="00AC4EB9"/>
    <w:rsid w:val="00AC4F00"/>
    <w:rsid w:val="00AC4FFE"/>
    <w:rsid w:val="00AC50EE"/>
    <w:rsid w:val="00AC51B4"/>
    <w:rsid w:val="00AC535D"/>
    <w:rsid w:val="00AC54A4"/>
    <w:rsid w:val="00AC54D3"/>
    <w:rsid w:val="00AC5589"/>
    <w:rsid w:val="00AC57EF"/>
    <w:rsid w:val="00AC5A97"/>
    <w:rsid w:val="00AC5AAC"/>
    <w:rsid w:val="00AC5C02"/>
    <w:rsid w:val="00AC5C2F"/>
    <w:rsid w:val="00AC5F73"/>
    <w:rsid w:val="00AC6072"/>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F08"/>
    <w:rsid w:val="00AC7F57"/>
    <w:rsid w:val="00AD0130"/>
    <w:rsid w:val="00AD024B"/>
    <w:rsid w:val="00AD0304"/>
    <w:rsid w:val="00AD03D9"/>
    <w:rsid w:val="00AD0694"/>
    <w:rsid w:val="00AD0779"/>
    <w:rsid w:val="00AD0886"/>
    <w:rsid w:val="00AD09A6"/>
    <w:rsid w:val="00AD105C"/>
    <w:rsid w:val="00AD10D9"/>
    <w:rsid w:val="00AD1475"/>
    <w:rsid w:val="00AD14E4"/>
    <w:rsid w:val="00AD1A96"/>
    <w:rsid w:val="00AD1B7A"/>
    <w:rsid w:val="00AD1C02"/>
    <w:rsid w:val="00AD1D52"/>
    <w:rsid w:val="00AD1DF7"/>
    <w:rsid w:val="00AD2037"/>
    <w:rsid w:val="00AD207A"/>
    <w:rsid w:val="00AD2086"/>
    <w:rsid w:val="00AD20EB"/>
    <w:rsid w:val="00AD2374"/>
    <w:rsid w:val="00AD2417"/>
    <w:rsid w:val="00AD2418"/>
    <w:rsid w:val="00AD25B8"/>
    <w:rsid w:val="00AD286D"/>
    <w:rsid w:val="00AD28C8"/>
    <w:rsid w:val="00AD2B42"/>
    <w:rsid w:val="00AD2BA0"/>
    <w:rsid w:val="00AD2DDE"/>
    <w:rsid w:val="00AD2EBD"/>
    <w:rsid w:val="00AD3030"/>
    <w:rsid w:val="00AD315F"/>
    <w:rsid w:val="00AD3181"/>
    <w:rsid w:val="00AD3356"/>
    <w:rsid w:val="00AD364C"/>
    <w:rsid w:val="00AD36EC"/>
    <w:rsid w:val="00AD37B7"/>
    <w:rsid w:val="00AD3811"/>
    <w:rsid w:val="00AD3B38"/>
    <w:rsid w:val="00AD3B44"/>
    <w:rsid w:val="00AD3D5C"/>
    <w:rsid w:val="00AD40A9"/>
    <w:rsid w:val="00AD40BA"/>
    <w:rsid w:val="00AD491B"/>
    <w:rsid w:val="00AD4982"/>
    <w:rsid w:val="00AD4B80"/>
    <w:rsid w:val="00AD4BA2"/>
    <w:rsid w:val="00AD4C42"/>
    <w:rsid w:val="00AD4D14"/>
    <w:rsid w:val="00AD4E79"/>
    <w:rsid w:val="00AD4F04"/>
    <w:rsid w:val="00AD501D"/>
    <w:rsid w:val="00AD5313"/>
    <w:rsid w:val="00AD532A"/>
    <w:rsid w:val="00AD54AA"/>
    <w:rsid w:val="00AD55C5"/>
    <w:rsid w:val="00AD55D8"/>
    <w:rsid w:val="00AD564F"/>
    <w:rsid w:val="00AD5928"/>
    <w:rsid w:val="00AD5CF7"/>
    <w:rsid w:val="00AD5F54"/>
    <w:rsid w:val="00AD5F64"/>
    <w:rsid w:val="00AD5F85"/>
    <w:rsid w:val="00AD5FB8"/>
    <w:rsid w:val="00AD60B6"/>
    <w:rsid w:val="00AD61FB"/>
    <w:rsid w:val="00AD6256"/>
    <w:rsid w:val="00AD627D"/>
    <w:rsid w:val="00AD63BC"/>
    <w:rsid w:val="00AD641C"/>
    <w:rsid w:val="00AD6AEA"/>
    <w:rsid w:val="00AD6BA1"/>
    <w:rsid w:val="00AD6E0D"/>
    <w:rsid w:val="00AD6FF8"/>
    <w:rsid w:val="00AD727E"/>
    <w:rsid w:val="00AD7300"/>
    <w:rsid w:val="00AD73F8"/>
    <w:rsid w:val="00AD74BE"/>
    <w:rsid w:val="00AD7515"/>
    <w:rsid w:val="00AD76BA"/>
    <w:rsid w:val="00AD7721"/>
    <w:rsid w:val="00AD7AED"/>
    <w:rsid w:val="00AD7BD4"/>
    <w:rsid w:val="00AD7BDD"/>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FE4"/>
    <w:rsid w:val="00AE1281"/>
    <w:rsid w:val="00AE1389"/>
    <w:rsid w:val="00AE13F7"/>
    <w:rsid w:val="00AE1574"/>
    <w:rsid w:val="00AE18DB"/>
    <w:rsid w:val="00AE1907"/>
    <w:rsid w:val="00AE190D"/>
    <w:rsid w:val="00AE192C"/>
    <w:rsid w:val="00AE1986"/>
    <w:rsid w:val="00AE1E43"/>
    <w:rsid w:val="00AE1E45"/>
    <w:rsid w:val="00AE1F8D"/>
    <w:rsid w:val="00AE2017"/>
    <w:rsid w:val="00AE2221"/>
    <w:rsid w:val="00AE225D"/>
    <w:rsid w:val="00AE23D6"/>
    <w:rsid w:val="00AE25A5"/>
    <w:rsid w:val="00AE285C"/>
    <w:rsid w:val="00AE28F2"/>
    <w:rsid w:val="00AE28FC"/>
    <w:rsid w:val="00AE2FC5"/>
    <w:rsid w:val="00AE33BE"/>
    <w:rsid w:val="00AE36B4"/>
    <w:rsid w:val="00AE392E"/>
    <w:rsid w:val="00AE3C88"/>
    <w:rsid w:val="00AE3DAC"/>
    <w:rsid w:val="00AE3DBF"/>
    <w:rsid w:val="00AE3E50"/>
    <w:rsid w:val="00AE3F5C"/>
    <w:rsid w:val="00AE406E"/>
    <w:rsid w:val="00AE4096"/>
    <w:rsid w:val="00AE41B5"/>
    <w:rsid w:val="00AE43E8"/>
    <w:rsid w:val="00AE44CA"/>
    <w:rsid w:val="00AE453A"/>
    <w:rsid w:val="00AE45FA"/>
    <w:rsid w:val="00AE463A"/>
    <w:rsid w:val="00AE4669"/>
    <w:rsid w:val="00AE5632"/>
    <w:rsid w:val="00AE57AB"/>
    <w:rsid w:val="00AE5808"/>
    <w:rsid w:val="00AE5870"/>
    <w:rsid w:val="00AE5E68"/>
    <w:rsid w:val="00AE6079"/>
    <w:rsid w:val="00AE6248"/>
    <w:rsid w:val="00AE6327"/>
    <w:rsid w:val="00AE641B"/>
    <w:rsid w:val="00AE6433"/>
    <w:rsid w:val="00AE67AD"/>
    <w:rsid w:val="00AE6854"/>
    <w:rsid w:val="00AE691B"/>
    <w:rsid w:val="00AE6DF4"/>
    <w:rsid w:val="00AE707E"/>
    <w:rsid w:val="00AE715B"/>
    <w:rsid w:val="00AE71D6"/>
    <w:rsid w:val="00AE71F4"/>
    <w:rsid w:val="00AE76AB"/>
    <w:rsid w:val="00AE771D"/>
    <w:rsid w:val="00AE779E"/>
    <w:rsid w:val="00AE7ACE"/>
    <w:rsid w:val="00AE7B89"/>
    <w:rsid w:val="00AE7D18"/>
    <w:rsid w:val="00AE7E40"/>
    <w:rsid w:val="00AE7EB3"/>
    <w:rsid w:val="00AE7EB9"/>
    <w:rsid w:val="00AF0104"/>
    <w:rsid w:val="00AF038D"/>
    <w:rsid w:val="00AF04E8"/>
    <w:rsid w:val="00AF067B"/>
    <w:rsid w:val="00AF0716"/>
    <w:rsid w:val="00AF0974"/>
    <w:rsid w:val="00AF098D"/>
    <w:rsid w:val="00AF09FD"/>
    <w:rsid w:val="00AF0A19"/>
    <w:rsid w:val="00AF0C0F"/>
    <w:rsid w:val="00AF0E2E"/>
    <w:rsid w:val="00AF0E6D"/>
    <w:rsid w:val="00AF0EEB"/>
    <w:rsid w:val="00AF1236"/>
    <w:rsid w:val="00AF14AC"/>
    <w:rsid w:val="00AF15D7"/>
    <w:rsid w:val="00AF162C"/>
    <w:rsid w:val="00AF19CA"/>
    <w:rsid w:val="00AF1B58"/>
    <w:rsid w:val="00AF1BC4"/>
    <w:rsid w:val="00AF1E0D"/>
    <w:rsid w:val="00AF1F72"/>
    <w:rsid w:val="00AF2038"/>
    <w:rsid w:val="00AF20B5"/>
    <w:rsid w:val="00AF20FD"/>
    <w:rsid w:val="00AF21AB"/>
    <w:rsid w:val="00AF2380"/>
    <w:rsid w:val="00AF2541"/>
    <w:rsid w:val="00AF26CE"/>
    <w:rsid w:val="00AF298A"/>
    <w:rsid w:val="00AF2B15"/>
    <w:rsid w:val="00AF30CC"/>
    <w:rsid w:val="00AF3110"/>
    <w:rsid w:val="00AF3182"/>
    <w:rsid w:val="00AF31BE"/>
    <w:rsid w:val="00AF356E"/>
    <w:rsid w:val="00AF37A6"/>
    <w:rsid w:val="00AF37BF"/>
    <w:rsid w:val="00AF386D"/>
    <w:rsid w:val="00AF3929"/>
    <w:rsid w:val="00AF3A05"/>
    <w:rsid w:val="00AF3A60"/>
    <w:rsid w:val="00AF400D"/>
    <w:rsid w:val="00AF411D"/>
    <w:rsid w:val="00AF434D"/>
    <w:rsid w:val="00AF445F"/>
    <w:rsid w:val="00AF462D"/>
    <w:rsid w:val="00AF479C"/>
    <w:rsid w:val="00AF4946"/>
    <w:rsid w:val="00AF4B19"/>
    <w:rsid w:val="00AF4BAC"/>
    <w:rsid w:val="00AF4C0D"/>
    <w:rsid w:val="00AF4D80"/>
    <w:rsid w:val="00AF4ED4"/>
    <w:rsid w:val="00AF504F"/>
    <w:rsid w:val="00AF53C8"/>
    <w:rsid w:val="00AF55D0"/>
    <w:rsid w:val="00AF55ED"/>
    <w:rsid w:val="00AF5AA6"/>
    <w:rsid w:val="00AF5F96"/>
    <w:rsid w:val="00AF63D0"/>
    <w:rsid w:val="00AF661F"/>
    <w:rsid w:val="00AF6848"/>
    <w:rsid w:val="00AF6858"/>
    <w:rsid w:val="00AF6896"/>
    <w:rsid w:val="00AF6B1C"/>
    <w:rsid w:val="00AF6B8D"/>
    <w:rsid w:val="00AF6C09"/>
    <w:rsid w:val="00AF6CE4"/>
    <w:rsid w:val="00AF7158"/>
    <w:rsid w:val="00AF7455"/>
    <w:rsid w:val="00AF7710"/>
    <w:rsid w:val="00AF789B"/>
    <w:rsid w:val="00AF78AB"/>
    <w:rsid w:val="00AF7D45"/>
    <w:rsid w:val="00AF7F3E"/>
    <w:rsid w:val="00AF7F41"/>
    <w:rsid w:val="00AF7FD5"/>
    <w:rsid w:val="00B0009F"/>
    <w:rsid w:val="00B001E6"/>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28D"/>
    <w:rsid w:val="00B01364"/>
    <w:rsid w:val="00B0140B"/>
    <w:rsid w:val="00B0148C"/>
    <w:rsid w:val="00B016AB"/>
    <w:rsid w:val="00B016EB"/>
    <w:rsid w:val="00B0198C"/>
    <w:rsid w:val="00B0199D"/>
    <w:rsid w:val="00B01CA2"/>
    <w:rsid w:val="00B01CB4"/>
    <w:rsid w:val="00B01E98"/>
    <w:rsid w:val="00B02098"/>
    <w:rsid w:val="00B021AB"/>
    <w:rsid w:val="00B02482"/>
    <w:rsid w:val="00B026A3"/>
    <w:rsid w:val="00B027A6"/>
    <w:rsid w:val="00B02980"/>
    <w:rsid w:val="00B02B9B"/>
    <w:rsid w:val="00B02C40"/>
    <w:rsid w:val="00B02FC1"/>
    <w:rsid w:val="00B0320D"/>
    <w:rsid w:val="00B03256"/>
    <w:rsid w:val="00B03516"/>
    <w:rsid w:val="00B03796"/>
    <w:rsid w:val="00B03880"/>
    <w:rsid w:val="00B03898"/>
    <w:rsid w:val="00B039AF"/>
    <w:rsid w:val="00B03B6C"/>
    <w:rsid w:val="00B03BC8"/>
    <w:rsid w:val="00B03BD6"/>
    <w:rsid w:val="00B03BF5"/>
    <w:rsid w:val="00B03C4A"/>
    <w:rsid w:val="00B03CDC"/>
    <w:rsid w:val="00B03DA5"/>
    <w:rsid w:val="00B03DF5"/>
    <w:rsid w:val="00B03F12"/>
    <w:rsid w:val="00B03FC2"/>
    <w:rsid w:val="00B03FC6"/>
    <w:rsid w:val="00B03FCC"/>
    <w:rsid w:val="00B043F6"/>
    <w:rsid w:val="00B04649"/>
    <w:rsid w:val="00B04861"/>
    <w:rsid w:val="00B04A25"/>
    <w:rsid w:val="00B04D2F"/>
    <w:rsid w:val="00B04D6A"/>
    <w:rsid w:val="00B04E2C"/>
    <w:rsid w:val="00B04E52"/>
    <w:rsid w:val="00B05020"/>
    <w:rsid w:val="00B05074"/>
    <w:rsid w:val="00B050E9"/>
    <w:rsid w:val="00B0512E"/>
    <w:rsid w:val="00B0534F"/>
    <w:rsid w:val="00B05768"/>
    <w:rsid w:val="00B05AD2"/>
    <w:rsid w:val="00B05CEB"/>
    <w:rsid w:val="00B05D30"/>
    <w:rsid w:val="00B061B5"/>
    <w:rsid w:val="00B0623E"/>
    <w:rsid w:val="00B0627C"/>
    <w:rsid w:val="00B06316"/>
    <w:rsid w:val="00B06469"/>
    <w:rsid w:val="00B064C0"/>
    <w:rsid w:val="00B065D0"/>
    <w:rsid w:val="00B066B4"/>
    <w:rsid w:val="00B067EB"/>
    <w:rsid w:val="00B06868"/>
    <w:rsid w:val="00B068C0"/>
    <w:rsid w:val="00B068D0"/>
    <w:rsid w:val="00B06B86"/>
    <w:rsid w:val="00B06C28"/>
    <w:rsid w:val="00B06FF1"/>
    <w:rsid w:val="00B0701B"/>
    <w:rsid w:val="00B072E4"/>
    <w:rsid w:val="00B07321"/>
    <w:rsid w:val="00B07440"/>
    <w:rsid w:val="00B07682"/>
    <w:rsid w:val="00B0773A"/>
    <w:rsid w:val="00B077DE"/>
    <w:rsid w:val="00B079B4"/>
    <w:rsid w:val="00B079E3"/>
    <w:rsid w:val="00B07F5C"/>
    <w:rsid w:val="00B0E63C"/>
    <w:rsid w:val="00B1000A"/>
    <w:rsid w:val="00B10021"/>
    <w:rsid w:val="00B1007D"/>
    <w:rsid w:val="00B10303"/>
    <w:rsid w:val="00B10440"/>
    <w:rsid w:val="00B106C8"/>
    <w:rsid w:val="00B10709"/>
    <w:rsid w:val="00B1093B"/>
    <w:rsid w:val="00B10A82"/>
    <w:rsid w:val="00B10CAE"/>
    <w:rsid w:val="00B10F21"/>
    <w:rsid w:val="00B10F29"/>
    <w:rsid w:val="00B112E7"/>
    <w:rsid w:val="00B1132A"/>
    <w:rsid w:val="00B11539"/>
    <w:rsid w:val="00B11578"/>
    <w:rsid w:val="00B11680"/>
    <w:rsid w:val="00B1190D"/>
    <w:rsid w:val="00B11ACC"/>
    <w:rsid w:val="00B11E48"/>
    <w:rsid w:val="00B11F12"/>
    <w:rsid w:val="00B11F65"/>
    <w:rsid w:val="00B1211C"/>
    <w:rsid w:val="00B121FD"/>
    <w:rsid w:val="00B1242E"/>
    <w:rsid w:val="00B124AA"/>
    <w:rsid w:val="00B1254E"/>
    <w:rsid w:val="00B1275C"/>
    <w:rsid w:val="00B12955"/>
    <w:rsid w:val="00B12A2D"/>
    <w:rsid w:val="00B12D20"/>
    <w:rsid w:val="00B130CB"/>
    <w:rsid w:val="00B13671"/>
    <w:rsid w:val="00B13A22"/>
    <w:rsid w:val="00B13C28"/>
    <w:rsid w:val="00B141E0"/>
    <w:rsid w:val="00B14223"/>
    <w:rsid w:val="00B14261"/>
    <w:rsid w:val="00B1439F"/>
    <w:rsid w:val="00B14578"/>
    <w:rsid w:val="00B14584"/>
    <w:rsid w:val="00B148D1"/>
    <w:rsid w:val="00B14AB2"/>
    <w:rsid w:val="00B14B84"/>
    <w:rsid w:val="00B14E86"/>
    <w:rsid w:val="00B150A1"/>
    <w:rsid w:val="00B1511C"/>
    <w:rsid w:val="00B15328"/>
    <w:rsid w:val="00B153D3"/>
    <w:rsid w:val="00B15430"/>
    <w:rsid w:val="00B15569"/>
    <w:rsid w:val="00B15618"/>
    <w:rsid w:val="00B156DE"/>
    <w:rsid w:val="00B157D3"/>
    <w:rsid w:val="00B15DE2"/>
    <w:rsid w:val="00B15FA8"/>
    <w:rsid w:val="00B16006"/>
    <w:rsid w:val="00B1605C"/>
    <w:rsid w:val="00B160AD"/>
    <w:rsid w:val="00B1648F"/>
    <w:rsid w:val="00B1652A"/>
    <w:rsid w:val="00B16598"/>
    <w:rsid w:val="00B16885"/>
    <w:rsid w:val="00B168CF"/>
    <w:rsid w:val="00B16D03"/>
    <w:rsid w:val="00B16D20"/>
    <w:rsid w:val="00B16E6C"/>
    <w:rsid w:val="00B17072"/>
    <w:rsid w:val="00B171DD"/>
    <w:rsid w:val="00B172F2"/>
    <w:rsid w:val="00B173B8"/>
    <w:rsid w:val="00B1740A"/>
    <w:rsid w:val="00B17428"/>
    <w:rsid w:val="00B17473"/>
    <w:rsid w:val="00B17474"/>
    <w:rsid w:val="00B17480"/>
    <w:rsid w:val="00B1753D"/>
    <w:rsid w:val="00B1779A"/>
    <w:rsid w:val="00B17912"/>
    <w:rsid w:val="00B17945"/>
    <w:rsid w:val="00B179F8"/>
    <w:rsid w:val="00B17A82"/>
    <w:rsid w:val="00B17C0C"/>
    <w:rsid w:val="00B17E7F"/>
    <w:rsid w:val="00B17E86"/>
    <w:rsid w:val="00B2018B"/>
    <w:rsid w:val="00B20538"/>
    <w:rsid w:val="00B206B3"/>
    <w:rsid w:val="00B2091A"/>
    <w:rsid w:val="00B20972"/>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FA"/>
    <w:rsid w:val="00B227FB"/>
    <w:rsid w:val="00B22837"/>
    <w:rsid w:val="00B22975"/>
    <w:rsid w:val="00B229D2"/>
    <w:rsid w:val="00B22CB6"/>
    <w:rsid w:val="00B22E01"/>
    <w:rsid w:val="00B22F4C"/>
    <w:rsid w:val="00B233BC"/>
    <w:rsid w:val="00B2372A"/>
    <w:rsid w:val="00B237D2"/>
    <w:rsid w:val="00B239C1"/>
    <w:rsid w:val="00B23B5D"/>
    <w:rsid w:val="00B23EFF"/>
    <w:rsid w:val="00B23F16"/>
    <w:rsid w:val="00B23FCA"/>
    <w:rsid w:val="00B241FB"/>
    <w:rsid w:val="00B24204"/>
    <w:rsid w:val="00B24281"/>
    <w:rsid w:val="00B24340"/>
    <w:rsid w:val="00B245BA"/>
    <w:rsid w:val="00B2464C"/>
    <w:rsid w:val="00B24870"/>
    <w:rsid w:val="00B248E7"/>
    <w:rsid w:val="00B249AB"/>
    <w:rsid w:val="00B24D20"/>
    <w:rsid w:val="00B24E83"/>
    <w:rsid w:val="00B24F7D"/>
    <w:rsid w:val="00B253F6"/>
    <w:rsid w:val="00B25425"/>
    <w:rsid w:val="00B2555C"/>
    <w:rsid w:val="00B25684"/>
    <w:rsid w:val="00B256E8"/>
    <w:rsid w:val="00B2574F"/>
    <w:rsid w:val="00B2582E"/>
    <w:rsid w:val="00B25880"/>
    <w:rsid w:val="00B25A7D"/>
    <w:rsid w:val="00B25C4F"/>
    <w:rsid w:val="00B25C6C"/>
    <w:rsid w:val="00B25D05"/>
    <w:rsid w:val="00B25D76"/>
    <w:rsid w:val="00B25F11"/>
    <w:rsid w:val="00B260ED"/>
    <w:rsid w:val="00B26174"/>
    <w:rsid w:val="00B2627D"/>
    <w:rsid w:val="00B264E1"/>
    <w:rsid w:val="00B2658A"/>
    <w:rsid w:val="00B26A55"/>
    <w:rsid w:val="00B26A77"/>
    <w:rsid w:val="00B26B8D"/>
    <w:rsid w:val="00B26D64"/>
    <w:rsid w:val="00B26E61"/>
    <w:rsid w:val="00B26EBC"/>
    <w:rsid w:val="00B2712D"/>
    <w:rsid w:val="00B27276"/>
    <w:rsid w:val="00B27328"/>
    <w:rsid w:val="00B275B3"/>
    <w:rsid w:val="00B27728"/>
    <w:rsid w:val="00B278AF"/>
    <w:rsid w:val="00B2795A"/>
    <w:rsid w:val="00B2799E"/>
    <w:rsid w:val="00B27B62"/>
    <w:rsid w:val="00B27B94"/>
    <w:rsid w:val="00B27BEE"/>
    <w:rsid w:val="00B27D8B"/>
    <w:rsid w:val="00B30115"/>
    <w:rsid w:val="00B30416"/>
    <w:rsid w:val="00B30699"/>
    <w:rsid w:val="00B306C7"/>
    <w:rsid w:val="00B308BD"/>
    <w:rsid w:val="00B30A8D"/>
    <w:rsid w:val="00B30ED2"/>
    <w:rsid w:val="00B30FAF"/>
    <w:rsid w:val="00B310A2"/>
    <w:rsid w:val="00B314AE"/>
    <w:rsid w:val="00B31609"/>
    <w:rsid w:val="00B316A6"/>
    <w:rsid w:val="00B316F1"/>
    <w:rsid w:val="00B319E0"/>
    <w:rsid w:val="00B31BE2"/>
    <w:rsid w:val="00B31FD4"/>
    <w:rsid w:val="00B32072"/>
    <w:rsid w:val="00B3217D"/>
    <w:rsid w:val="00B32208"/>
    <w:rsid w:val="00B32504"/>
    <w:rsid w:val="00B326C0"/>
    <w:rsid w:val="00B32771"/>
    <w:rsid w:val="00B327AD"/>
    <w:rsid w:val="00B32977"/>
    <w:rsid w:val="00B329E9"/>
    <w:rsid w:val="00B32A93"/>
    <w:rsid w:val="00B32B29"/>
    <w:rsid w:val="00B32D4A"/>
    <w:rsid w:val="00B33011"/>
    <w:rsid w:val="00B33187"/>
    <w:rsid w:val="00B33297"/>
    <w:rsid w:val="00B33393"/>
    <w:rsid w:val="00B334D9"/>
    <w:rsid w:val="00B336AB"/>
    <w:rsid w:val="00B336B6"/>
    <w:rsid w:val="00B33957"/>
    <w:rsid w:val="00B33960"/>
    <w:rsid w:val="00B33A30"/>
    <w:rsid w:val="00B33B84"/>
    <w:rsid w:val="00B33C79"/>
    <w:rsid w:val="00B33CE1"/>
    <w:rsid w:val="00B33E95"/>
    <w:rsid w:val="00B33F7B"/>
    <w:rsid w:val="00B3411F"/>
    <w:rsid w:val="00B341D1"/>
    <w:rsid w:val="00B34346"/>
    <w:rsid w:val="00B343D9"/>
    <w:rsid w:val="00B34435"/>
    <w:rsid w:val="00B346C0"/>
    <w:rsid w:val="00B34815"/>
    <w:rsid w:val="00B34895"/>
    <w:rsid w:val="00B34B8E"/>
    <w:rsid w:val="00B34BE7"/>
    <w:rsid w:val="00B34C8F"/>
    <w:rsid w:val="00B35064"/>
    <w:rsid w:val="00B353D6"/>
    <w:rsid w:val="00B35443"/>
    <w:rsid w:val="00B35B4E"/>
    <w:rsid w:val="00B35D5F"/>
    <w:rsid w:val="00B36076"/>
    <w:rsid w:val="00B361AD"/>
    <w:rsid w:val="00B36334"/>
    <w:rsid w:val="00B3636D"/>
    <w:rsid w:val="00B36533"/>
    <w:rsid w:val="00B365B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727"/>
    <w:rsid w:val="00B407A6"/>
    <w:rsid w:val="00B40EAF"/>
    <w:rsid w:val="00B411C2"/>
    <w:rsid w:val="00B41220"/>
    <w:rsid w:val="00B41BEF"/>
    <w:rsid w:val="00B41DF8"/>
    <w:rsid w:val="00B42419"/>
    <w:rsid w:val="00B42759"/>
    <w:rsid w:val="00B42B3D"/>
    <w:rsid w:val="00B42BED"/>
    <w:rsid w:val="00B42CAA"/>
    <w:rsid w:val="00B42F78"/>
    <w:rsid w:val="00B43345"/>
    <w:rsid w:val="00B43418"/>
    <w:rsid w:val="00B435CA"/>
    <w:rsid w:val="00B435E0"/>
    <w:rsid w:val="00B437A8"/>
    <w:rsid w:val="00B4382F"/>
    <w:rsid w:val="00B4390D"/>
    <w:rsid w:val="00B43CDF"/>
    <w:rsid w:val="00B43D7B"/>
    <w:rsid w:val="00B43E73"/>
    <w:rsid w:val="00B43E75"/>
    <w:rsid w:val="00B442B8"/>
    <w:rsid w:val="00B442F4"/>
    <w:rsid w:val="00B4464E"/>
    <w:rsid w:val="00B44786"/>
    <w:rsid w:val="00B44A7B"/>
    <w:rsid w:val="00B44BC3"/>
    <w:rsid w:val="00B44BF9"/>
    <w:rsid w:val="00B44C32"/>
    <w:rsid w:val="00B44C94"/>
    <w:rsid w:val="00B44D0F"/>
    <w:rsid w:val="00B44E4C"/>
    <w:rsid w:val="00B44FB8"/>
    <w:rsid w:val="00B454BE"/>
    <w:rsid w:val="00B45545"/>
    <w:rsid w:val="00B4571D"/>
    <w:rsid w:val="00B45F28"/>
    <w:rsid w:val="00B4617C"/>
    <w:rsid w:val="00B46390"/>
    <w:rsid w:val="00B465A8"/>
    <w:rsid w:val="00B46858"/>
    <w:rsid w:val="00B46BB2"/>
    <w:rsid w:val="00B46C56"/>
    <w:rsid w:val="00B46EC8"/>
    <w:rsid w:val="00B46F30"/>
    <w:rsid w:val="00B470FC"/>
    <w:rsid w:val="00B471C2"/>
    <w:rsid w:val="00B47387"/>
    <w:rsid w:val="00B474F0"/>
    <w:rsid w:val="00B478D2"/>
    <w:rsid w:val="00B47A02"/>
    <w:rsid w:val="00B47B15"/>
    <w:rsid w:val="00B47BBB"/>
    <w:rsid w:val="00B47C3C"/>
    <w:rsid w:val="00B4AE81"/>
    <w:rsid w:val="00B501B4"/>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206"/>
    <w:rsid w:val="00B5127E"/>
    <w:rsid w:val="00B51346"/>
    <w:rsid w:val="00B51441"/>
    <w:rsid w:val="00B5156D"/>
    <w:rsid w:val="00B5163F"/>
    <w:rsid w:val="00B517E5"/>
    <w:rsid w:val="00B519FE"/>
    <w:rsid w:val="00B51B33"/>
    <w:rsid w:val="00B51C47"/>
    <w:rsid w:val="00B51C85"/>
    <w:rsid w:val="00B51C94"/>
    <w:rsid w:val="00B51D9B"/>
    <w:rsid w:val="00B52007"/>
    <w:rsid w:val="00B521D5"/>
    <w:rsid w:val="00B52884"/>
    <w:rsid w:val="00B52AD4"/>
    <w:rsid w:val="00B52BC1"/>
    <w:rsid w:val="00B52C09"/>
    <w:rsid w:val="00B52DF5"/>
    <w:rsid w:val="00B52EC7"/>
    <w:rsid w:val="00B5325D"/>
    <w:rsid w:val="00B5326D"/>
    <w:rsid w:val="00B53597"/>
    <w:rsid w:val="00B53630"/>
    <w:rsid w:val="00B53636"/>
    <w:rsid w:val="00B53650"/>
    <w:rsid w:val="00B537CE"/>
    <w:rsid w:val="00B538E2"/>
    <w:rsid w:val="00B53AE4"/>
    <w:rsid w:val="00B53BF7"/>
    <w:rsid w:val="00B53D61"/>
    <w:rsid w:val="00B53D9A"/>
    <w:rsid w:val="00B53E8D"/>
    <w:rsid w:val="00B5407C"/>
    <w:rsid w:val="00B540D7"/>
    <w:rsid w:val="00B540EB"/>
    <w:rsid w:val="00B54368"/>
    <w:rsid w:val="00B5444A"/>
    <w:rsid w:val="00B544E1"/>
    <w:rsid w:val="00B5450D"/>
    <w:rsid w:val="00B54521"/>
    <w:rsid w:val="00B54534"/>
    <w:rsid w:val="00B54754"/>
    <w:rsid w:val="00B5488D"/>
    <w:rsid w:val="00B549F6"/>
    <w:rsid w:val="00B54BE2"/>
    <w:rsid w:val="00B54DEF"/>
    <w:rsid w:val="00B54F84"/>
    <w:rsid w:val="00B550E1"/>
    <w:rsid w:val="00B55116"/>
    <w:rsid w:val="00B55168"/>
    <w:rsid w:val="00B551B5"/>
    <w:rsid w:val="00B55479"/>
    <w:rsid w:val="00B5551B"/>
    <w:rsid w:val="00B555A5"/>
    <w:rsid w:val="00B556D1"/>
    <w:rsid w:val="00B55795"/>
    <w:rsid w:val="00B558C1"/>
    <w:rsid w:val="00B558F0"/>
    <w:rsid w:val="00B5593D"/>
    <w:rsid w:val="00B55AC2"/>
    <w:rsid w:val="00B560B5"/>
    <w:rsid w:val="00B56145"/>
    <w:rsid w:val="00B562F0"/>
    <w:rsid w:val="00B56357"/>
    <w:rsid w:val="00B5680E"/>
    <w:rsid w:val="00B5685E"/>
    <w:rsid w:val="00B56887"/>
    <w:rsid w:val="00B56B7C"/>
    <w:rsid w:val="00B56CE8"/>
    <w:rsid w:val="00B56ED9"/>
    <w:rsid w:val="00B56F89"/>
    <w:rsid w:val="00B57306"/>
    <w:rsid w:val="00B5755B"/>
    <w:rsid w:val="00B578DF"/>
    <w:rsid w:val="00B57A6E"/>
    <w:rsid w:val="00B57B3B"/>
    <w:rsid w:val="00B57C5D"/>
    <w:rsid w:val="00B57D82"/>
    <w:rsid w:val="00B57DAA"/>
    <w:rsid w:val="00B57E0C"/>
    <w:rsid w:val="00B57E61"/>
    <w:rsid w:val="00B57EC4"/>
    <w:rsid w:val="00B601BE"/>
    <w:rsid w:val="00B60269"/>
    <w:rsid w:val="00B603A8"/>
    <w:rsid w:val="00B604C8"/>
    <w:rsid w:val="00B6073C"/>
    <w:rsid w:val="00B608DF"/>
    <w:rsid w:val="00B609BA"/>
    <w:rsid w:val="00B60CE6"/>
    <w:rsid w:val="00B60D12"/>
    <w:rsid w:val="00B60D73"/>
    <w:rsid w:val="00B60DAD"/>
    <w:rsid w:val="00B60E6C"/>
    <w:rsid w:val="00B61167"/>
    <w:rsid w:val="00B61267"/>
    <w:rsid w:val="00B61510"/>
    <w:rsid w:val="00B61571"/>
    <w:rsid w:val="00B61609"/>
    <w:rsid w:val="00B61B6C"/>
    <w:rsid w:val="00B61C04"/>
    <w:rsid w:val="00B61C43"/>
    <w:rsid w:val="00B61C4B"/>
    <w:rsid w:val="00B61C63"/>
    <w:rsid w:val="00B61E35"/>
    <w:rsid w:val="00B6200F"/>
    <w:rsid w:val="00B62264"/>
    <w:rsid w:val="00B623D7"/>
    <w:rsid w:val="00B624D4"/>
    <w:rsid w:val="00B625FE"/>
    <w:rsid w:val="00B626E2"/>
    <w:rsid w:val="00B6275F"/>
    <w:rsid w:val="00B627EF"/>
    <w:rsid w:val="00B62900"/>
    <w:rsid w:val="00B62A56"/>
    <w:rsid w:val="00B62BE2"/>
    <w:rsid w:val="00B62C44"/>
    <w:rsid w:val="00B62DE8"/>
    <w:rsid w:val="00B63075"/>
    <w:rsid w:val="00B632FB"/>
    <w:rsid w:val="00B63446"/>
    <w:rsid w:val="00B63471"/>
    <w:rsid w:val="00B6362A"/>
    <w:rsid w:val="00B636A1"/>
    <w:rsid w:val="00B636C1"/>
    <w:rsid w:val="00B639A2"/>
    <w:rsid w:val="00B63A67"/>
    <w:rsid w:val="00B63BD6"/>
    <w:rsid w:val="00B63BED"/>
    <w:rsid w:val="00B63C3B"/>
    <w:rsid w:val="00B63CF1"/>
    <w:rsid w:val="00B63DE5"/>
    <w:rsid w:val="00B64124"/>
    <w:rsid w:val="00B64203"/>
    <w:rsid w:val="00B642F3"/>
    <w:rsid w:val="00B64348"/>
    <w:rsid w:val="00B6453E"/>
    <w:rsid w:val="00B650C1"/>
    <w:rsid w:val="00B658EF"/>
    <w:rsid w:val="00B6591B"/>
    <w:rsid w:val="00B65A48"/>
    <w:rsid w:val="00B65C1C"/>
    <w:rsid w:val="00B65C89"/>
    <w:rsid w:val="00B65D05"/>
    <w:rsid w:val="00B65DE2"/>
    <w:rsid w:val="00B65FF1"/>
    <w:rsid w:val="00B66222"/>
    <w:rsid w:val="00B662F5"/>
    <w:rsid w:val="00B66305"/>
    <w:rsid w:val="00B664B9"/>
    <w:rsid w:val="00B6652B"/>
    <w:rsid w:val="00B66590"/>
    <w:rsid w:val="00B665E6"/>
    <w:rsid w:val="00B665E8"/>
    <w:rsid w:val="00B66885"/>
    <w:rsid w:val="00B6699E"/>
    <w:rsid w:val="00B66B5A"/>
    <w:rsid w:val="00B66CB2"/>
    <w:rsid w:val="00B66D15"/>
    <w:rsid w:val="00B66D50"/>
    <w:rsid w:val="00B677EA"/>
    <w:rsid w:val="00B678B8"/>
    <w:rsid w:val="00B678CD"/>
    <w:rsid w:val="00B67AFB"/>
    <w:rsid w:val="00B67DA8"/>
    <w:rsid w:val="00B67F22"/>
    <w:rsid w:val="00B70110"/>
    <w:rsid w:val="00B70215"/>
    <w:rsid w:val="00B70275"/>
    <w:rsid w:val="00B7029C"/>
    <w:rsid w:val="00B7052F"/>
    <w:rsid w:val="00B705C0"/>
    <w:rsid w:val="00B7090E"/>
    <w:rsid w:val="00B70B83"/>
    <w:rsid w:val="00B70BD2"/>
    <w:rsid w:val="00B70D52"/>
    <w:rsid w:val="00B70E25"/>
    <w:rsid w:val="00B70EEF"/>
    <w:rsid w:val="00B71196"/>
    <w:rsid w:val="00B711C7"/>
    <w:rsid w:val="00B71374"/>
    <w:rsid w:val="00B714CD"/>
    <w:rsid w:val="00B714EB"/>
    <w:rsid w:val="00B71556"/>
    <w:rsid w:val="00B71665"/>
    <w:rsid w:val="00B718A5"/>
    <w:rsid w:val="00B718CF"/>
    <w:rsid w:val="00B71976"/>
    <w:rsid w:val="00B72034"/>
    <w:rsid w:val="00B72303"/>
    <w:rsid w:val="00B723CA"/>
    <w:rsid w:val="00B726BC"/>
    <w:rsid w:val="00B72776"/>
    <w:rsid w:val="00B72880"/>
    <w:rsid w:val="00B7288C"/>
    <w:rsid w:val="00B72AB4"/>
    <w:rsid w:val="00B72BF8"/>
    <w:rsid w:val="00B72D56"/>
    <w:rsid w:val="00B72EB3"/>
    <w:rsid w:val="00B73069"/>
    <w:rsid w:val="00B7312F"/>
    <w:rsid w:val="00B738A7"/>
    <w:rsid w:val="00B738E3"/>
    <w:rsid w:val="00B73B77"/>
    <w:rsid w:val="00B73C31"/>
    <w:rsid w:val="00B73D1E"/>
    <w:rsid w:val="00B73D3D"/>
    <w:rsid w:val="00B73FF3"/>
    <w:rsid w:val="00B74224"/>
    <w:rsid w:val="00B74635"/>
    <w:rsid w:val="00B74752"/>
    <w:rsid w:val="00B74824"/>
    <w:rsid w:val="00B74E9A"/>
    <w:rsid w:val="00B74EAA"/>
    <w:rsid w:val="00B74F77"/>
    <w:rsid w:val="00B75468"/>
    <w:rsid w:val="00B75A7D"/>
    <w:rsid w:val="00B75D29"/>
    <w:rsid w:val="00B75D59"/>
    <w:rsid w:val="00B75E5F"/>
    <w:rsid w:val="00B75F86"/>
    <w:rsid w:val="00B767DE"/>
    <w:rsid w:val="00B7681B"/>
    <w:rsid w:val="00B7692B"/>
    <w:rsid w:val="00B76A98"/>
    <w:rsid w:val="00B76CD3"/>
    <w:rsid w:val="00B76CFC"/>
    <w:rsid w:val="00B76EB6"/>
    <w:rsid w:val="00B77022"/>
    <w:rsid w:val="00B77209"/>
    <w:rsid w:val="00B7720D"/>
    <w:rsid w:val="00B77285"/>
    <w:rsid w:val="00B773D2"/>
    <w:rsid w:val="00B7759E"/>
    <w:rsid w:val="00B776DA"/>
    <w:rsid w:val="00B778D6"/>
    <w:rsid w:val="00B77A70"/>
    <w:rsid w:val="00B77A7E"/>
    <w:rsid w:val="00B77C25"/>
    <w:rsid w:val="00B77FCF"/>
    <w:rsid w:val="00B80053"/>
    <w:rsid w:val="00B801D2"/>
    <w:rsid w:val="00B80592"/>
    <w:rsid w:val="00B809B9"/>
    <w:rsid w:val="00B80CC0"/>
    <w:rsid w:val="00B80DBF"/>
    <w:rsid w:val="00B80FAA"/>
    <w:rsid w:val="00B81394"/>
    <w:rsid w:val="00B814E3"/>
    <w:rsid w:val="00B8184F"/>
    <w:rsid w:val="00B81BB1"/>
    <w:rsid w:val="00B81DE0"/>
    <w:rsid w:val="00B81FD4"/>
    <w:rsid w:val="00B82074"/>
    <w:rsid w:val="00B824AC"/>
    <w:rsid w:val="00B828B2"/>
    <w:rsid w:val="00B828C7"/>
    <w:rsid w:val="00B829E0"/>
    <w:rsid w:val="00B82A6B"/>
    <w:rsid w:val="00B82BB1"/>
    <w:rsid w:val="00B82BD7"/>
    <w:rsid w:val="00B82C7B"/>
    <w:rsid w:val="00B82EF4"/>
    <w:rsid w:val="00B82F70"/>
    <w:rsid w:val="00B83069"/>
    <w:rsid w:val="00B830AD"/>
    <w:rsid w:val="00B831CB"/>
    <w:rsid w:val="00B83447"/>
    <w:rsid w:val="00B83742"/>
    <w:rsid w:val="00B83887"/>
    <w:rsid w:val="00B839B6"/>
    <w:rsid w:val="00B83AD3"/>
    <w:rsid w:val="00B83B41"/>
    <w:rsid w:val="00B83D62"/>
    <w:rsid w:val="00B83FB8"/>
    <w:rsid w:val="00B83FF8"/>
    <w:rsid w:val="00B841EC"/>
    <w:rsid w:val="00B842F1"/>
    <w:rsid w:val="00B845F4"/>
    <w:rsid w:val="00B84751"/>
    <w:rsid w:val="00B847F1"/>
    <w:rsid w:val="00B84984"/>
    <w:rsid w:val="00B84B85"/>
    <w:rsid w:val="00B84C33"/>
    <w:rsid w:val="00B84D37"/>
    <w:rsid w:val="00B85014"/>
    <w:rsid w:val="00B850A0"/>
    <w:rsid w:val="00B850D5"/>
    <w:rsid w:val="00B85236"/>
    <w:rsid w:val="00B8537E"/>
    <w:rsid w:val="00B853C0"/>
    <w:rsid w:val="00B854CA"/>
    <w:rsid w:val="00B8554E"/>
    <w:rsid w:val="00B85858"/>
    <w:rsid w:val="00B85BDB"/>
    <w:rsid w:val="00B85C79"/>
    <w:rsid w:val="00B85CFB"/>
    <w:rsid w:val="00B85E13"/>
    <w:rsid w:val="00B85E63"/>
    <w:rsid w:val="00B85EC7"/>
    <w:rsid w:val="00B85ED9"/>
    <w:rsid w:val="00B86082"/>
    <w:rsid w:val="00B862CF"/>
    <w:rsid w:val="00B862F6"/>
    <w:rsid w:val="00B86400"/>
    <w:rsid w:val="00B865F0"/>
    <w:rsid w:val="00B86857"/>
    <w:rsid w:val="00B86AE4"/>
    <w:rsid w:val="00B870F1"/>
    <w:rsid w:val="00B879F7"/>
    <w:rsid w:val="00B87A0F"/>
    <w:rsid w:val="00B87C15"/>
    <w:rsid w:val="00B87C69"/>
    <w:rsid w:val="00B87C9A"/>
    <w:rsid w:val="00B87E19"/>
    <w:rsid w:val="00B87F46"/>
    <w:rsid w:val="00B90085"/>
    <w:rsid w:val="00B90121"/>
    <w:rsid w:val="00B90143"/>
    <w:rsid w:val="00B901CF"/>
    <w:rsid w:val="00B90213"/>
    <w:rsid w:val="00B90255"/>
    <w:rsid w:val="00B90327"/>
    <w:rsid w:val="00B90368"/>
    <w:rsid w:val="00B906E0"/>
    <w:rsid w:val="00B909F7"/>
    <w:rsid w:val="00B90C50"/>
    <w:rsid w:val="00B90C9E"/>
    <w:rsid w:val="00B90D11"/>
    <w:rsid w:val="00B90D17"/>
    <w:rsid w:val="00B90E1B"/>
    <w:rsid w:val="00B90EFC"/>
    <w:rsid w:val="00B911C8"/>
    <w:rsid w:val="00B911F3"/>
    <w:rsid w:val="00B915D8"/>
    <w:rsid w:val="00B91782"/>
    <w:rsid w:val="00B91794"/>
    <w:rsid w:val="00B91902"/>
    <w:rsid w:val="00B9198D"/>
    <w:rsid w:val="00B919C2"/>
    <w:rsid w:val="00B91ADD"/>
    <w:rsid w:val="00B91DD2"/>
    <w:rsid w:val="00B91F43"/>
    <w:rsid w:val="00B91FB5"/>
    <w:rsid w:val="00B91FCE"/>
    <w:rsid w:val="00B92202"/>
    <w:rsid w:val="00B9226B"/>
    <w:rsid w:val="00B92778"/>
    <w:rsid w:val="00B92BA5"/>
    <w:rsid w:val="00B92E8E"/>
    <w:rsid w:val="00B92EB1"/>
    <w:rsid w:val="00B92EBC"/>
    <w:rsid w:val="00B9301C"/>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CD"/>
    <w:rsid w:val="00B959EB"/>
    <w:rsid w:val="00B95A48"/>
    <w:rsid w:val="00B95BCB"/>
    <w:rsid w:val="00B95D24"/>
    <w:rsid w:val="00B95F2E"/>
    <w:rsid w:val="00B95F71"/>
    <w:rsid w:val="00B960C2"/>
    <w:rsid w:val="00B961D1"/>
    <w:rsid w:val="00B96263"/>
    <w:rsid w:val="00B9634F"/>
    <w:rsid w:val="00B96457"/>
    <w:rsid w:val="00B964EC"/>
    <w:rsid w:val="00B965E0"/>
    <w:rsid w:val="00B968DF"/>
    <w:rsid w:val="00B969C5"/>
    <w:rsid w:val="00B96B5D"/>
    <w:rsid w:val="00B96BF3"/>
    <w:rsid w:val="00B96C00"/>
    <w:rsid w:val="00B96CC8"/>
    <w:rsid w:val="00B96D30"/>
    <w:rsid w:val="00B96E86"/>
    <w:rsid w:val="00B97228"/>
    <w:rsid w:val="00B9756B"/>
    <w:rsid w:val="00B97761"/>
    <w:rsid w:val="00B97837"/>
    <w:rsid w:val="00B97BC0"/>
    <w:rsid w:val="00B97E14"/>
    <w:rsid w:val="00B97E3D"/>
    <w:rsid w:val="00B97FB9"/>
    <w:rsid w:val="00BA005D"/>
    <w:rsid w:val="00BA02AF"/>
    <w:rsid w:val="00BA02F5"/>
    <w:rsid w:val="00BA038A"/>
    <w:rsid w:val="00BA0681"/>
    <w:rsid w:val="00BA0734"/>
    <w:rsid w:val="00BA07A6"/>
    <w:rsid w:val="00BA09FE"/>
    <w:rsid w:val="00BA0A4A"/>
    <w:rsid w:val="00BA0B35"/>
    <w:rsid w:val="00BA0CD4"/>
    <w:rsid w:val="00BA0EFA"/>
    <w:rsid w:val="00BA0FA8"/>
    <w:rsid w:val="00BA0FD8"/>
    <w:rsid w:val="00BA10EA"/>
    <w:rsid w:val="00BA1286"/>
    <w:rsid w:val="00BA179F"/>
    <w:rsid w:val="00BA17C7"/>
    <w:rsid w:val="00BA188F"/>
    <w:rsid w:val="00BA1B2B"/>
    <w:rsid w:val="00BA1E61"/>
    <w:rsid w:val="00BA1E9B"/>
    <w:rsid w:val="00BA25F0"/>
    <w:rsid w:val="00BA2718"/>
    <w:rsid w:val="00BA2A40"/>
    <w:rsid w:val="00BA2CCE"/>
    <w:rsid w:val="00BA2D77"/>
    <w:rsid w:val="00BA2F5E"/>
    <w:rsid w:val="00BA306F"/>
    <w:rsid w:val="00BA311F"/>
    <w:rsid w:val="00BA327E"/>
    <w:rsid w:val="00BA3308"/>
    <w:rsid w:val="00BA3328"/>
    <w:rsid w:val="00BA3533"/>
    <w:rsid w:val="00BA38D7"/>
    <w:rsid w:val="00BA3954"/>
    <w:rsid w:val="00BA396D"/>
    <w:rsid w:val="00BA3A42"/>
    <w:rsid w:val="00BA3DE1"/>
    <w:rsid w:val="00BA3DE7"/>
    <w:rsid w:val="00BA3E02"/>
    <w:rsid w:val="00BA4136"/>
    <w:rsid w:val="00BA45AC"/>
    <w:rsid w:val="00BA4A12"/>
    <w:rsid w:val="00BA4D50"/>
    <w:rsid w:val="00BA5131"/>
    <w:rsid w:val="00BA515F"/>
    <w:rsid w:val="00BA52A7"/>
    <w:rsid w:val="00BA5443"/>
    <w:rsid w:val="00BA5843"/>
    <w:rsid w:val="00BA591A"/>
    <w:rsid w:val="00BA5999"/>
    <w:rsid w:val="00BA5BC8"/>
    <w:rsid w:val="00BA5D6D"/>
    <w:rsid w:val="00BA5E77"/>
    <w:rsid w:val="00BA65A5"/>
    <w:rsid w:val="00BA6818"/>
    <w:rsid w:val="00BA68E0"/>
    <w:rsid w:val="00BA6A03"/>
    <w:rsid w:val="00BA6AC7"/>
    <w:rsid w:val="00BA6D17"/>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D23"/>
    <w:rsid w:val="00BB1F2E"/>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BA3"/>
    <w:rsid w:val="00BB3C92"/>
    <w:rsid w:val="00BB3D76"/>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9C"/>
    <w:rsid w:val="00BB59F4"/>
    <w:rsid w:val="00BB5CA8"/>
    <w:rsid w:val="00BB5CD1"/>
    <w:rsid w:val="00BB60B8"/>
    <w:rsid w:val="00BB61F7"/>
    <w:rsid w:val="00BB6323"/>
    <w:rsid w:val="00BB641F"/>
    <w:rsid w:val="00BB6712"/>
    <w:rsid w:val="00BB676A"/>
    <w:rsid w:val="00BB6B0E"/>
    <w:rsid w:val="00BB6B61"/>
    <w:rsid w:val="00BB6BDC"/>
    <w:rsid w:val="00BB6C0B"/>
    <w:rsid w:val="00BB6D3B"/>
    <w:rsid w:val="00BB6E0B"/>
    <w:rsid w:val="00BB6E2A"/>
    <w:rsid w:val="00BB70F4"/>
    <w:rsid w:val="00BB7294"/>
    <w:rsid w:val="00BB790B"/>
    <w:rsid w:val="00BB7ADB"/>
    <w:rsid w:val="00BB7AE4"/>
    <w:rsid w:val="00BB7DFB"/>
    <w:rsid w:val="00BB7E80"/>
    <w:rsid w:val="00BC0130"/>
    <w:rsid w:val="00BC03FC"/>
    <w:rsid w:val="00BC05E4"/>
    <w:rsid w:val="00BC0625"/>
    <w:rsid w:val="00BC0693"/>
    <w:rsid w:val="00BC07A2"/>
    <w:rsid w:val="00BC0AD1"/>
    <w:rsid w:val="00BC0BC5"/>
    <w:rsid w:val="00BC0C16"/>
    <w:rsid w:val="00BC0CB1"/>
    <w:rsid w:val="00BC0CDE"/>
    <w:rsid w:val="00BC0DA6"/>
    <w:rsid w:val="00BC0ED5"/>
    <w:rsid w:val="00BC1098"/>
    <w:rsid w:val="00BC11F6"/>
    <w:rsid w:val="00BC1218"/>
    <w:rsid w:val="00BC1C47"/>
    <w:rsid w:val="00BC1C88"/>
    <w:rsid w:val="00BC1C98"/>
    <w:rsid w:val="00BC1DCA"/>
    <w:rsid w:val="00BC1DE4"/>
    <w:rsid w:val="00BC1F0A"/>
    <w:rsid w:val="00BC1F26"/>
    <w:rsid w:val="00BC1FAB"/>
    <w:rsid w:val="00BC2188"/>
    <w:rsid w:val="00BC21FC"/>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61"/>
    <w:rsid w:val="00BC34C0"/>
    <w:rsid w:val="00BC391E"/>
    <w:rsid w:val="00BC39A9"/>
    <w:rsid w:val="00BC3BB7"/>
    <w:rsid w:val="00BC3C90"/>
    <w:rsid w:val="00BC3DC0"/>
    <w:rsid w:val="00BC40B7"/>
    <w:rsid w:val="00BC4235"/>
    <w:rsid w:val="00BC442D"/>
    <w:rsid w:val="00BC44F4"/>
    <w:rsid w:val="00BC456F"/>
    <w:rsid w:val="00BC457F"/>
    <w:rsid w:val="00BC4618"/>
    <w:rsid w:val="00BC463A"/>
    <w:rsid w:val="00BC4A8F"/>
    <w:rsid w:val="00BC4AA1"/>
    <w:rsid w:val="00BC4B7F"/>
    <w:rsid w:val="00BC4BEB"/>
    <w:rsid w:val="00BC4ED3"/>
    <w:rsid w:val="00BC4F85"/>
    <w:rsid w:val="00BC50F8"/>
    <w:rsid w:val="00BC55CE"/>
    <w:rsid w:val="00BC5924"/>
    <w:rsid w:val="00BC5B8A"/>
    <w:rsid w:val="00BC6253"/>
    <w:rsid w:val="00BC629F"/>
    <w:rsid w:val="00BC62C7"/>
    <w:rsid w:val="00BC6316"/>
    <w:rsid w:val="00BC631B"/>
    <w:rsid w:val="00BC6384"/>
    <w:rsid w:val="00BC671B"/>
    <w:rsid w:val="00BC675F"/>
    <w:rsid w:val="00BC6895"/>
    <w:rsid w:val="00BC6C07"/>
    <w:rsid w:val="00BC6C73"/>
    <w:rsid w:val="00BC6C7F"/>
    <w:rsid w:val="00BC6D68"/>
    <w:rsid w:val="00BC6DF6"/>
    <w:rsid w:val="00BC6DFA"/>
    <w:rsid w:val="00BC6FD0"/>
    <w:rsid w:val="00BC7017"/>
    <w:rsid w:val="00BC7215"/>
    <w:rsid w:val="00BC727D"/>
    <w:rsid w:val="00BC75CA"/>
    <w:rsid w:val="00BC75FA"/>
    <w:rsid w:val="00BC7606"/>
    <w:rsid w:val="00BC76B6"/>
    <w:rsid w:val="00BC792F"/>
    <w:rsid w:val="00BC7B1F"/>
    <w:rsid w:val="00BC7C51"/>
    <w:rsid w:val="00BC7D26"/>
    <w:rsid w:val="00BC7ED0"/>
    <w:rsid w:val="00BD00B7"/>
    <w:rsid w:val="00BD00C8"/>
    <w:rsid w:val="00BD00CD"/>
    <w:rsid w:val="00BD0226"/>
    <w:rsid w:val="00BD023A"/>
    <w:rsid w:val="00BD04DF"/>
    <w:rsid w:val="00BD0926"/>
    <w:rsid w:val="00BD0A1E"/>
    <w:rsid w:val="00BD0BC6"/>
    <w:rsid w:val="00BD0BE3"/>
    <w:rsid w:val="00BD1026"/>
    <w:rsid w:val="00BD1048"/>
    <w:rsid w:val="00BD1074"/>
    <w:rsid w:val="00BD1147"/>
    <w:rsid w:val="00BD12EC"/>
    <w:rsid w:val="00BD13F4"/>
    <w:rsid w:val="00BD14B4"/>
    <w:rsid w:val="00BD14F0"/>
    <w:rsid w:val="00BD166C"/>
    <w:rsid w:val="00BD1688"/>
    <w:rsid w:val="00BD184B"/>
    <w:rsid w:val="00BD1870"/>
    <w:rsid w:val="00BD19F5"/>
    <w:rsid w:val="00BD20F4"/>
    <w:rsid w:val="00BD21FB"/>
    <w:rsid w:val="00BD223D"/>
    <w:rsid w:val="00BD2264"/>
    <w:rsid w:val="00BD236A"/>
    <w:rsid w:val="00BD27E4"/>
    <w:rsid w:val="00BD2968"/>
    <w:rsid w:val="00BD2985"/>
    <w:rsid w:val="00BD299D"/>
    <w:rsid w:val="00BD2A11"/>
    <w:rsid w:val="00BD2B3D"/>
    <w:rsid w:val="00BD2D63"/>
    <w:rsid w:val="00BD2DB6"/>
    <w:rsid w:val="00BD308E"/>
    <w:rsid w:val="00BD319B"/>
    <w:rsid w:val="00BD330A"/>
    <w:rsid w:val="00BD3640"/>
    <w:rsid w:val="00BD37B1"/>
    <w:rsid w:val="00BD37D4"/>
    <w:rsid w:val="00BD38B7"/>
    <w:rsid w:val="00BD3904"/>
    <w:rsid w:val="00BD3911"/>
    <w:rsid w:val="00BD39EB"/>
    <w:rsid w:val="00BD3A25"/>
    <w:rsid w:val="00BD3CAE"/>
    <w:rsid w:val="00BD3CBF"/>
    <w:rsid w:val="00BD3EC0"/>
    <w:rsid w:val="00BD457C"/>
    <w:rsid w:val="00BD461B"/>
    <w:rsid w:val="00BD464D"/>
    <w:rsid w:val="00BD4800"/>
    <w:rsid w:val="00BD49AD"/>
    <w:rsid w:val="00BD4A86"/>
    <w:rsid w:val="00BD4B08"/>
    <w:rsid w:val="00BD4DCD"/>
    <w:rsid w:val="00BD4E57"/>
    <w:rsid w:val="00BD4EA9"/>
    <w:rsid w:val="00BD5285"/>
    <w:rsid w:val="00BD5665"/>
    <w:rsid w:val="00BD56B2"/>
    <w:rsid w:val="00BD5731"/>
    <w:rsid w:val="00BD5742"/>
    <w:rsid w:val="00BD5857"/>
    <w:rsid w:val="00BD586F"/>
    <w:rsid w:val="00BD59E8"/>
    <w:rsid w:val="00BD5B44"/>
    <w:rsid w:val="00BD5C5C"/>
    <w:rsid w:val="00BD5D19"/>
    <w:rsid w:val="00BD605C"/>
    <w:rsid w:val="00BD6141"/>
    <w:rsid w:val="00BD62C6"/>
    <w:rsid w:val="00BD677D"/>
    <w:rsid w:val="00BD6835"/>
    <w:rsid w:val="00BD6A22"/>
    <w:rsid w:val="00BD6B5B"/>
    <w:rsid w:val="00BD6B93"/>
    <w:rsid w:val="00BD6C39"/>
    <w:rsid w:val="00BD6C8A"/>
    <w:rsid w:val="00BD6D11"/>
    <w:rsid w:val="00BD70D4"/>
    <w:rsid w:val="00BD7113"/>
    <w:rsid w:val="00BD7295"/>
    <w:rsid w:val="00BD74C9"/>
    <w:rsid w:val="00BD77D8"/>
    <w:rsid w:val="00BD7B9C"/>
    <w:rsid w:val="00BD7C24"/>
    <w:rsid w:val="00BD7C9A"/>
    <w:rsid w:val="00BD7D7E"/>
    <w:rsid w:val="00BDD1CD"/>
    <w:rsid w:val="00BE0049"/>
    <w:rsid w:val="00BE00F5"/>
    <w:rsid w:val="00BE030F"/>
    <w:rsid w:val="00BE057E"/>
    <w:rsid w:val="00BE076C"/>
    <w:rsid w:val="00BE08E4"/>
    <w:rsid w:val="00BE0C6B"/>
    <w:rsid w:val="00BE0EF2"/>
    <w:rsid w:val="00BE0F48"/>
    <w:rsid w:val="00BE0FAA"/>
    <w:rsid w:val="00BE12D6"/>
    <w:rsid w:val="00BE12FE"/>
    <w:rsid w:val="00BE1356"/>
    <w:rsid w:val="00BE13B0"/>
    <w:rsid w:val="00BE13BC"/>
    <w:rsid w:val="00BE152B"/>
    <w:rsid w:val="00BE1645"/>
    <w:rsid w:val="00BE1835"/>
    <w:rsid w:val="00BE1885"/>
    <w:rsid w:val="00BE1EB6"/>
    <w:rsid w:val="00BE1FFE"/>
    <w:rsid w:val="00BE21A5"/>
    <w:rsid w:val="00BE256E"/>
    <w:rsid w:val="00BE25C1"/>
    <w:rsid w:val="00BE2781"/>
    <w:rsid w:val="00BE2ABF"/>
    <w:rsid w:val="00BE2D63"/>
    <w:rsid w:val="00BE2F50"/>
    <w:rsid w:val="00BE317E"/>
    <w:rsid w:val="00BE3362"/>
    <w:rsid w:val="00BE3641"/>
    <w:rsid w:val="00BE376B"/>
    <w:rsid w:val="00BE3B11"/>
    <w:rsid w:val="00BE3B8C"/>
    <w:rsid w:val="00BE3CFC"/>
    <w:rsid w:val="00BE3D29"/>
    <w:rsid w:val="00BE41A6"/>
    <w:rsid w:val="00BE470C"/>
    <w:rsid w:val="00BE479E"/>
    <w:rsid w:val="00BE4958"/>
    <w:rsid w:val="00BE49AC"/>
    <w:rsid w:val="00BE49D3"/>
    <w:rsid w:val="00BE4B35"/>
    <w:rsid w:val="00BE5025"/>
    <w:rsid w:val="00BE5096"/>
    <w:rsid w:val="00BE543A"/>
    <w:rsid w:val="00BE5471"/>
    <w:rsid w:val="00BE548B"/>
    <w:rsid w:val="00BE559B"/>
    <w:rsid w:val="00BE55BB"/>
    <w:rsid w:val="00BE55CD"/>
    <w:rsid w:val="00BE5890"/>
    <w:rsid w:val="00BE5A4C"/>
    <w:rsid w:val="00BE6480"/>
    <w:rsid w:val="00BE65DE"/>
    <w:rsid w:val="00BE66EF"/>
    <w:rsid w:val="00BE67EC"/>
    <w:rsid w:val="00BE6C97"/>
    <w:rsid w:val="00BE70AB"/>
    <w:rsid w:val="00BE71EF"/>
    <w:rsid w:val="00BE7655"/>
    <w:rsid w:val="00BE7947"/>
    <w:rsid w:val="00BE79F8"/>
    <w:rsid w:val="00BE7AF6"/>
    <w:rsid w:val="00BE7B4B"/>
    <w:rsid w:val="00BE7EAB"/>
    <w:rsid w:val="00BE7F9B"/>
    <w:rsid w:val="00BF00CD"/>
    <w:rsid w:val="00BF0129"/>
    <w:rsid w:val="00BF01EC"/>
    <w:rsid w:val="00BF0689"/>
    <w:rsid w:val="00BF06A2"/>
    <w:rsid w:val="00BF0A58"/>
    <w:rsid w:val="00BF0C9B"/>
    <w:rsid w:val="00BF0E57"/>
    <w:rsid w:val="00BF0E71"/>
    <w:rsid w:val="00BF0F1C"/>
    <w:rsid w:val="00BF1400"/>
    <w:rsid w:val="00BF176D"/>
    <w:rsid w:val="00BF1ACB"/>
    <w:rsid w:val="00BF1B40"/>
    <w:rsid w:val="00BF1DA0"/>
    <w:rsid w:val="00BF1F28"/>
    <w:rsid w:val="00BF1FDB"/>
    <w:rsid w:val="00BF20A2"/>
    <w:rsid w:val="00BF2217"/>
    <w:rsid w:val="00BF2458"/>
    <w:rsid w:val="00BF2532"/>
    <w:rsid w:val="00BF25FB"/>
    <w:rsid w:val="00BF2A76"/>
    <w:rsid w:val="00BF2A89"/>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4AC"/>
    <w:rsid w:val="00BF4600"/>
    <w:rsid w:val="00BF467B"/>
    <w:rsid w:val="00BF479B"/>
    <w:rsid w:val="00BF47A2"/>
    <w:rsid w:val="00BF4804"/>
    <w:rsid w:val="00BF4846"/>
    <w:rsid w:val="00BF48A8"/>
    <w:rsid w:val="00BF49CC"/>
    <w:rsid w:val="00BF4A6F"/>
    <w:rsid w:val="00BF4B84"/>
    <w:rsid w:val="00BF4CD8"/>
    <w:rsid w:val="00BF4D10"/>
    <w:rsid w:val="00BF5247"/>
    <w:rsid w:val="00BF54A9"/>
    <w:rsid w:val="00BF5885"/>
    <w:rsid w:val="00BF5AF4"/>
    <w:rsid w:val="00BF5E02"/>
    <w:rsid w:val="00BF6050"/>
    <w:rsid w:val="00BF61FF"/>
    <w:rsid w:val="00BF6380"/>
    <w:rsid w:val="00BF63D7"/>
    <w:rsid w:val="00BF6518"/>
    <w:rsid w:val="00BF6C60"/>
    <w:rsid w:val="00BF6F84"/>
    <w:rsid w:val="00BF7035"/>
    <w:rsid w:val="00BF731C"/>
    <w:rsid w:val="00BF7328"/>
    <w:rsid w:val="00BF76C5"/>
    <w:rsid w:val="00BF79A0"/>
    <w:rsid w:val="00BF7B26"/>
    <w:rsid w:val="00BF7F52"/>
    <w:rsid w:val="00C00119"/>
    <w:rsid w:val="00C0019B"/>
    <w:rsid w:val="00C00252"/>
    <w:rsid w:val="00C003AC"/>
    <w:rsid w:val="00C005D3"/>
    <w:rsid w:val="00C00619"/>
    <w:rsid w:val="00C006E8"/>
    <w:rsid w:val="00C00906"/>
    <w:rsid w:val="00C00967"/>
    <w:rsid w:val="00C009BB"/>
    <w:rsid w:val="00C00B94"/>
    <w:rsid w:val="00C00F97"/>
    <w:rsid w:val="00C00FE4"/>
    <w:rsid w:val="00C010CA"/>
    <w:rsid w:val="00C0124A"/>
    <w:rsid w:val="00C013C7"/>
    <w:rsid w:val="00C01501"/>
    <w:rsid w:val="00C017AE"/>
    <w:rsid w:val="00C01A48"/>
    <w:rsid w:val="00C01C36"/>
    <w:rsid w:val="00C01CF7"/>
    <w:rsid w:val="00C01E34"/>
    <w:rsid w:val="00C01E9F"/>
    <w:rsid w:val="00C01EDF"/>
    <w:rsid w:val="00C01F6B"/>
    <w:rsid w:val="00C02058"/>
    <w:rsid w:val="00C020A8"/>
    <w:rsid w:val="00C02381"/>
    <w:rsid w:val="00C02387"/>
    <w:rsid w:val="00C025C8"/>
    <w:rsid w:val="00C025F4"/>
    <w:rsid w:val="00C02881"/>
    <w:rsid w:val="00C02AAE"/>
    <w:rsid w:val="00C02BD3"/>
    <w:rsid w:val="00C02C9A"/>
    <w:rsid w:val="00C03572"/>
    <w:rsid w:val="00C036F5"/>
    <w:rsid w:val="00C03907"/>
    <w:rsid w:val="00C03963"/>
    <w:rsid w:val="00C0414C"/>
    <w:rsid w:val="00C04203"/>
    <w:rsid w:val="00C042E3"/>
    <w:rsid w:val="00C043B9"/>
    <w:rsid w:val="00C0445B"/>
    <w:rsid w:val="00C044EB"/>
    <w:rsid w:val="00C046EB"/>
    <w:rsid w:val="00C04724"/>
    <w:rsid w:val="00C04CC5"/>
    <w:rsid w:val="00C04D8A"/>
    <w:rsid w:val="00C04EA2"/>
    <w:rsid w:val="00C0534C"/>
    <w:rsid w:val="00C053EA"/>
    <w:rsid w:val="00C058D3"/>
    <w:rsid w:val="00C05F32"/>
    <w:rsid w:val="00C06255"/>
    <w:rsid w:val="00C0636E"/>
    <w:rsid w:val="00C063D7"/>
    <w:rsid w:val="00C06487"/>
    <w:rsid w:val="00C0649E"/>
    <w:rsid w:val="00C06A87"/>
    <w:rsid w:val="00C06C78"/>
    <w:rsid w:val="00C06D3F"/>
    <w:rsid w:val="00C06D5B"/>
    <w:rsid w:val="00C06EBB"/>
    <w:rsid w:val="00C07350"/>
    <w:rsid w:val="00C07675"/>
    <w:rsid w:val="00C076BC"/>
    <w:rsid w:val="00C07875"/>
    <w:rsid w:val="00C078F5"/>
    <w:rsid w:val="00C07BE1"/>
    <w:rsid w:val="00C10067"/>
    <w:rsid w:val="00C100BD"/>
    <w:rsid w:val="00C1013F"/>
    <w:rsid w:val="00C10223"/>
    <w:rsid w:val="00C10241"/>
    <w:rsid w:val="00C1032A"/>
    <w:rsid w:val="00C1094E"/>
    <w:rsid w:val="00C10B34"/>
    <w:rsid w:val="00C10EE1"/>
    <w:rsid w:val="00C1110C"/>
    <w:rsid w:val="00C11311"/>
    <w:rsid w:val="00C114E0"/>
    <w:rsid w:val="00C11585"/>
    <w:rsid w:val="00C11690"/>
    <w:rsid w:val="00C11A4C"/>
    <w:rsid w:val="00C11AD6"/>
    <w:rsid w:val="00C11AE1"/>
    <w:rsid w:val="00C11EE7"/>
    <w:rsid w:val="00C11F9A"/>
    <w:rsid w:val="00C123F6"/>
    <w:rsid w:val="00C126A5"/>
    <w:rsid w:val="00C127CB"/>
    <w:rsid w:val="00C128BE"/>
    <w:rsid w:val="00C12927"/>
    <w:rsid w:val="00C12B6E"/>
    <w:rsid w:val="00C12D5B"/>
    <w:rsid w:val="00C13171"/>
    <w:rsid w:val="00C131F6"/>
    <w:rsid w:val="00C1326E"/>
    <w:rsid w:val="00C132CA"/>
    <w:rsid w:val="00C13321"/>
    <w:rsid w:val="00C13908"/>
    <w:rsid w:val="00C1392F"/>
    <w:rsid w:val="00C1395A"/>
    <w:rsid w:val="00C139C8"/>
    <w:rsid w:val="00C139FB"/>
    <w:rsid w:val="00C13C36"/>
    <w:rsid w:val="00C13D82"/>
    <w:rsid w:val="00C13E0D"/>
    <w:rsid w:val="00C14171"/>
    <w:rsid w:val="00C14236"/>
    <w:rsid w:val="00C143A4"/>
    <w:rsid w:val="00C143F2"/>
    <w:rsid w:val="00C146FC"/>
    <w:rsid w:val="00C1499A"/>
    <w:rsid w:val="00C1499F"/>
    <w:rsid w:val="00C14C75"/>
    <w:rsid w:val="00C1515A"/>
    <w:rsid w:val="00C15172"/>
    <w:rsid w:val="00C15468"/>
    <w:rsid w:val="00C15578"/>
    <w:rsid w:val="00C15878"/>
    <w:rsid w:val="00C15A11"/>
    <w:rsid w:val="00C15B76"/>
    <w:rsid w:val="00C15D41"/>
    <w:rsid w:val="00C15D66"/>
    <w:rsid w:val="00C15DDB"/>
    <w:rsid w:val="00C15E24"/>
    <w:rsid w:val="00C15F44"/>
    <w:rsid w:val="00C16038"/>
    <w:rsid w:val="00C16418"/>
    <w:rsid w:val="00C16470"/>
    <w:rsid w:val="00C164BF"/>
    <w:rsid w:val="00C16912"/>
    <w:rsid w:val="00C16D50"/>
    <w:rsid w:val="00C17092"/>
    <w:rsid w:val="00C170A9"/>
    <w:rsid w:val="00C1719F"/>
    <w:rsid w:val="00C172F5"/>
    <w:rsid w:val="00C17352"/>
    <w:rsid w:val="00C173A3"/>
    <w:rsid w:val="00C1749D"/>
    <w:rsid w:val="00C174E2"/>
    <w:rsid w:val="00C174F8"/>
    <w:rsid w:val="00C17531"/>
    <w:rsid w:val="00C17836"/>
    <w:rsid w:val="00C178A2"/>
    <w:rsid w:val="00C17B19"/>
    <w:rsid w:val="00C17C39"/>
    <w:rsid w:val="00C2032D"/>
    <w:rsid w:val="00C20373"/>
    <w:rsid w:val="00C20458"/>
    <w:rsid w:val="00C2051A"/>
    <w:rsid w:val="00C20590"/>
    <w:rsid w:val="00C2080E"/>
    <w:rsid w:val="00C208BF"/>
    <w:rsid w:val="00C20AFA"/>
    <w:rsid w:val="00C20B56"/>
    <w:rsid w:val="00C20D8E"/>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81"/>
    <w:rsid w:val="00C223F0"/>
    <w:rsid w:val="00C2242A"/>
    <w:rsid w:val="00C2266F"/>
    <w:rsid w:val="00C22777"/>
    <w:rsid w:val="00C227C2"/>
    <w:rsid w:val="00C227E0"/>
    <w:rsid w:val="00C22882"/>
    <w:rsid w:val="00C22AD9"/>
    <w:rsid w:val="00C22B06"/>
    <w:rsid w:val="00C22CB6"/>
    <w:rsid w:val="00C22D4B"/>
    <w:rsid w:val="00C22DA9"/>
    <w:rsid w:val="00C22E8A"/>
    <w:rsid w:val="00C230E8"/>
    <w:rsid w:val="00C2346A"/>
    <w:rsid w:val="00C23C7F"/>
    <w:rsid w:val="00C23CAC"/>
    <w:rsid w:val="00C23DE6"/>
    <w:rsid w:val="00C23E72"/>
    <w:rsid w:val="00C23F4E"/>
    <w:rsid w:val="00C2404C"/>
    <w:rsid w:val="00C241B0"/>
    <w:rsid w:val="00C2431C"/>
    <w:rsid w:val="00C246AD"/>
    <w:rsid w:val="00C247C6"/>
    <w:rsid w:val="00C248DA"/>
    <w:rsid w:val="00C24A1F"/>
    <w:rsid w:val="00C24A8C"/>
    <w:rsid w:val="00C24C39"/>
    <w:rsid w:val="00C24CDE"/>
    <w:rsid w:val="00C24F5F"/>
    <w:rsid w:val="00C251BB"/>
    <w:rsid w:val="00C2533B"/>
    <w:rsid w:val="00C256C8"/>
    <w:rsid w:val="00C25826"/>
    <w:rsid w:val="00C258C2"/>
    <w:rsid w:val="00C259EB"/>
    <w:rsid w:val="00C25A42"/>
    <w:rsid w:val="00C25C89"/>
    <w:rsid w:val="00C25DDC"/>
    <w:rsid w:val="00C262DE"/>
    <w:rsid w:val="00C265E1"/>
    <w:rsid w:val="00C26602"/>
    <w:rsid w:val="00C26894"/>
    <w:rsid w:val="00C268EF"/>
    <w:rsid w:val="00C2697E"/>
    <w:rsid w:val="00C269C7"/>
    <w:rsid w:val="00C26B69"/>
    <w:rsid w:val="00C26F4A"/>
    <w:rsid w:val="00C27233"/>
    <w:rsid w:val="00C27246"/>
    <w:rsid w:val="00C2746D"/>
    <w:rsid w:val="00C27555"/>
    <w:rsid w:val="00C27563"/>
    <w:rsid w:val="00C277DE"/>
    <w:rsid w:val="00C278BB"/>
    <w:rsid w:val="00C27B82"/>
    <w:rsid w:val="00C27DBD"/>
    <w:rsid w:val="00C28E77"/>
    <w:rsid w:val="00C3014F"/>
    <w:rsid w:val="00C301FB"/>
    <w:rsid w:val="00C3046C"/>
    <w:rsid w:val="00C307BD"/>
    <w:rsid w:val="00C30993"/>
    <w:rsid w:val="00C30B90"/>
    <w:rsid w:val="00C30E04"/>
    <w:rsid w:val="00C30E83"/>
    <w:rsid w:val="00C30EB6"/>
    <w:rsid w:val="00C30ED0"/>
    <w:rsid w:val="00C30EFC"/>
    <w:rsid w:val="00C31047"/>
    <w:rsid w:val="00C31101"/>
    <w:rsid w:val="00C311C7"/>
    <w:rsid w:val="00C3121C"/>
    <w:rsid w:val="00C3125C"/>
    <w:rsid w:val="00C312A6"/>
    <w:rsid w:val="00C31354"/>
    <w:rsid w:val="00C315B8"/>
    <w:rsid w:val="00C317AA"/>
    <w:rsid w:val="00C31887"/>
    <w:rsid w:val="00C31A68"/>
    <w:rsid w:val="00C31AEF"/>
    <w:rsid w:val="00C31AF8"/>
    <w:rsid w:val="00C31F27"/>
    <w:rsid w:val="00C3224D"/>
    <w:rsid w:val="00C323D0"/>
    <w:rsid w:val="00C32672"/>
    <w:rsid w:val="00C327C0"/>
    <w:rsid w:val="00C329AE"/>
    <w:rsid w:val="00C32B5E"/>
    <w:rsid w:val="00C32B64"/>
    <w:rsid w:val="00C32BC6"/>
    <w:rsid w:val="00C32D23"/>
    <w:rsid w:val="00C32D70"/>
    <w:rsid w:val="00C32D7B"/>
    <w:rsid w:val="00C32E1F"/>
    <w:rsid w:val="00C32FAA"/>
    <w:rsid w:val="00C32FDD"/>
    <w:rsid w:val="00C33373"/>
    <w:rsid w:val="00C33672"/>
    <w:rsid w:val="00C33856"/>
    <w:rsid w:val="00C33B2A"/>
    <w:rsid w:val="00C33B43"/>
    <w:rsid w:val="00C33C6C"/>
    <w:rsid w:val="00C34342"/>
    <w:rsid w:val="00C3450A"/>
    <w:rsid w:val="00C346E1"/>
    <w:rsid w:val="00C34792"/>
    <w:rsid w:val="00C347CB"/>
    <w:rsid w:val="00C34859"/>
    <w:rsid w:val="00C349AA"/>
    <w:rsid w:val="00C34CB6"/>
    <w:rsid w:val="00C34E9A"/>
    <w:rsid w:val="00C34EAE"/>
    <w:rsid w:val="00C35391"/>
    <w:rsid w:val="00C35632"/>
    <w:rsid w:val="00C356E0"/>
    <w:rsid w:val="00C3592C"/>
    <w:rsid w:val="00C359EE"/>
    <w:rsid w:val="00C35BFF"/>
    <w:rsid w:val="00C35CFB"/>
    <w:rsid w:val="00C35E4F"/>
    <w:rsid w:val="00C35E9E"/>
    <w:rsid w:val="00C35F92"/>
    <w:rsid w:val="00C35FBB"/>
    <w:rsid w:val="00C36391"/>
    <w:rsid w:val="00C363AF"/>
    <w:rsid w:val="00C363DD"/>
    <w:rsid w:val="00C36401"/>
    <w:rsid w:val="00C365F1"/>
    <w:rsid w:val="00C368A5"/>
    <w:rsid w:val="00C36DF0"/>
    <w:rsid w:val="00C3701A"/>
    <w:rsid w:val="00C370EF"/>
    <w:rsid w:val="00C3751F"/>
    <w:rsid w:val="00C37759"/>
    <w:rsid w:val="00C37845"/>
    <w:rsid w:val="00C378B4"/>
    <w:rsid w:val="00C37901"/>
    <w:rsid w:val="00C37BBB"/>
    <w:rsid w:val="00C37C08"/>
    <w:rsid w:val="00C37C58"/>
    <w:rsid w:val="00C37E7F"/>
    <w:rsid w:val="00C37FC7"/>
    <w:rsid w:val="00C4005B"/>
    <w:rsid w:val="00C4014C"/>
    <w:rsid w:val="00C403A3"/>
    <w:rsid w:val="00C40412"/>
    <w:rsid w:val="00C40647"/>
    <w:rsid w:val="00C40649"/>
    <w:rsid w:val="00C40807"/>
    <w:rsid w:val="00C4092F"/>
    <w:rsid w:val="00C40D8D"/>
    <w:rsid w:val="00C40F9B"/>
    <w:rsid w:val="00C41002"/>
    <w:rsid w:val="00C413F7"/>
    <w:rsid w:val="00C4149D"/>
    <w:rsid w:val="00C414A6"/>
    <w:rsid w:val="00C41621"/>
    <w:rsid w:val="00C417BB"/>
    <w:rsid w:val="00C417EE"/>
    <w:rsid w:val="00C419B4"/>
    <w:rsid w:val="00C41CB6"/>
    <w:rsid w:val="00C41CD8"/>
    <w:rsid w:val="00C41E61"/>
    <w:rsid w:val="00C41EB5"/>
    <w:rsid w:val="00C42322"/>
    <w:rsid w:val="00C425F9"/>
    <w:rsid w:val="00C427B1"/>
    <w:rsid w:val="00C427BB"/>
    <w:rsid w:val="00C429A8"/>
    <w:rsid w:val="00C42AFE"/>
    <w:rsid w:val="00C42B0C"/>
    <w:rsid w:val="00C42B9D"/>
    <w:rsid w:val="00C42C0D"/>
    <w:rsid w:val="00C43271"/>
    <w:rsid w:val="00C432BF"/>
    <w:rsid w:val="00C4340C"/>
    <w:rsid w:val="00C4346A"/>
    <w:rsid w:val="00C4385D"/>
    <w:rsid w:val="00C439A2"/>
    <w:rsid w:val="00C43A9B"/>
    <w:rsid w:val="00C43B0C"/>
    <w:rsid w:val="00C43E47"/>
    <w:rsid w:val="00C4412C"/>
    <w:rsid w:val="00C441AD"/>
    <w:rsid w:val="00C44378"/>
    <w:rsid w:val="00C444B8"/>
    <w:rsid w:val="00C446BD"/>
    <w:rsid w:val="00C447DC"/>
    <w:rsid w:val="00C448E0"/>
    <w:rsid w:val="00C44924"/>
    <w:rsid w:val="00C4495B"/>
    <w:rsid w:val="00C44AAE"/>
    <w:rsid w:val="00C450A6"/>
    <w:rsid w:val="00C45750"/>
    <w:rsid w:val="00C458A3"/>
    <w:rsid w:val="00C45BA8"/>
    <w:rsid w:val="00C45EC9"/>
    <w:rsid w:val="00C45F2C"/>
    <w:rsid w:val="00C462B0"/>
    <w:rsid w:val="00C465A5"/>
    <w:rsid w:val="00C46635"/>
    <w:rsid w:val="00C46649"/>
    <w:rsid w:val="00C46686"/>
    <w:rsid w:val="00C46727"/>
    <w:rsid w:val="00C46794"/>
    <w:rsid w:val="00C467F1"/>
    <w:rsid w:val="00C467FA"/>
    <w:rsid w:val="00C4687A"/>
    <w:rsid w:val="00C468E6"/>
    <w:rsid w:val="00C46A9A"/>
    <w:rsid w:val="00C46B12"/>
    <w:rsid w:val="00C46F98"/>
    <w:rsid w:val="00C4700B"/>
    <w:rsid w:val="00C47013"/>
    <w:rsid w:val="00C470C1"/>
    <w:rsid w:val="00C47149"/>
    <w:rsid w:val="00C4718A"/>
    <w:rsid w:val="00C471B2"/>
    <w:rsid w:val="00C47220"/>
    <w:rsid w:val="00C4725A"/>
    <w:rsid w:val="00C4726B"/>
    <w:rsid w:val="00C47659"/>
    <w:rsid w:val="00C476CB"/>
    <w:rsid w:val="00C4790C"/>
    <w:rsid w:val="00C47A1B"/>
    <w:rsid w:val="00C47B30"/>
    <w:rsid w:val="00C47FB5"/>
    <w:rsid w:val="00C5006B"/>
    <w:rsid w:val="00C5081B"/>
    <w:rsid w:val="00C509B2"/>
    <w:rsid w:val="00C50A6E"/>
    <w:rsid w:val="00C50BD9"/>
    <w:rsid w:val="00C50D3A"/>
    <w:rsid w:val="00C50F08"/>
    <w:rsid w:val="00C50F16"/>
    <w:rsid w:val="00C51393"/>
    <w:rsid w:val="00C51414"/>
    <w:rsid w:val="00C51953"/>
    <w:rsid w:val="00C519D2"/>
    <w:rsid w:val="00C51E51"/>
    <w:rsid w:val="00C51FFF"/>
    <w:rsid w:val="00C5215C"/>
    <w:rsid w:val="00C5229E"/>
    <w:rsid w:val="00C5236E"/>
    <w:rsid w:val="00C5236F"/>
    <w:rsid w:val="00C523AC"/>
    <w:rsid w:val="00C5271B"/>
    <w:rsid w:val="00C52750"/>
    <w:rsid w:val="00C52848"/>
    <w:rsid w:val="00C5298E"/>
    <w:rsid w:val="00C52B7B"/>
    <w:rsid w:val="00C52CB2"/>
    <w:rsid w:val="00C52D0A"/>
    <w:rsid w:val="00C52D45"/>
    <w:rsid w:val="00C52D5E"/>
    <w:rsid w:val="00C52DAC"/>
    <w:rsid w:val="00C52E9C"/>
    <w:rsid w:val="00C5313B"/>
    <w:rsid w:val="00C53578"/>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3D4"/>
    <w:rsid w:val="00C56411"/>
    <w:rsid w:val="00C56C9E"/>
    <w:rsid w:val="00C56D51"/>
    <w:rsid w:val="00C56F4E"/>
    <w:rsid w:val="00C57016"/>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841"/>
    <w:rsid w:val="00C60996"/>
    <w:rsid w:val="00C609D1"/>
    <w:rsid w:val="00C60ADC"/>
    <w:rsid w:val="00C60BEA"/>
    <w:rsid w:val="00C60BF7"/>
    <w:rsid w:val="00C60D87"/>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E"/>
    <w:rsid w:val="00C6246F"/>
    <w:rsid w:val="00C6249D"/>
    <w:rsid w:val="00C62541"/>
    <w:rsid w:val="00C6277E"/>
    <w:rsid w:val="00C628B1"/>
    <w:rsid w:val="00C62B1E"/>
    <w:rsid w:val="00C62C21"/>
    <w:rsid w:val="00C62CD3"/>
    <w:rsid w:val="00C62D64"/>
    <w:rsid w:val="00C62E38"/>
    <w:rsid w:val="00C62FDF"/>
    <w:rsid w:val="00C63116"/>
    <w:rsid w:val="00C631E8"/>
    <w:rsid w:val="00C63321"/>
    <w:rsid w:val="00C63553"/>
    <w:rsid w:val="00C635AF"/>
    <w:rsid w:val="00C636C6"/>
    <w:rsid w:val="00C6391A"/>
    <w:rsid w:val="00C63AA5"/>
    <w:rsid w:val="00C63ACB"/>
    <w:rsid w:val="00C63BCB"/>
    <w:rsid w:val="00C63CCB"/>
    <w:rsid w:val="00C63D3E"/>
    <w:rsid w:val="00C63E34"/>
    <w:rsid w:val="00C63EC8"/>
    <w:rsid w:val="00C63F61"/>
    <w:rsid w:val="00C6427D"/>
    <w:rsid w:val="00C6429B"/>
    <w:rsid w:val="00C6444C"/>
    <w:rsid w:val="00C64969"/>
    <w:rsid w:val="00C649BF"/>
    <w:rsid w:val="00C64A43"/>
    <w:rsid w:val="00C64AE7"/>
    <w:rsid w:val="00C64BED"/>
    <w:rsid w:val="00C64F15"/>
    <w:rsid w:val="00C64F22"/>
    <w:rsid w:val="00C6502E"/>
    <w:rsid w:val="00C651F4"/>
    <w:rsid w:val="00C65275"/>
    <w:rsid w:val="00C65493"/>
    <w:rsid w:val="00C6549C"/>
    <w:rsid w:val="00C656E5"/>
    <w:rsid w:val="00C65928"/>
    <w:rsid w:val="00C6595C"/>
    <w:rsid w:val="00C65C5B"/>
    <w:rsid w:val="00C65D04"/>
    <w:rsid w:val="00C66623"/>
    <w:rsid w:val="00C668F8"/>
    <w:rsid w:val="00C66B6E"/>
    <w:rsid w:val="00C66B8B"/>
    <w:rsid w:val="00C66CC8"/>
    <w:rsid w:val="00C66FB4"/>
    <w:rsid w:val="00C671F0"/>
    <w:rsid w:val="00C6735C"/>
    <w:rsid w:val="00C676A9"/>
    <w:rsid w:val="00C6797E"/>
    <w:rsid w:val="00C67A4F"/>
    <w:rsid w:val="00C67B52"/>
    <w:rsid w:val="00C67B5E"/>
    <w:rsid w:val="00C67DBF"/>
    <w:rsid w:val="00C67FAC"/>
    <w:rsid w:val="00C67FF7"/>
    <w:rsid w:val="00C7000E"/>
    <w:rsid w:val="00C702BA"/>
    <w:rsid w:val="00C70355"/>
    <w:rsid w:val="00C703C2"/>
    <w:rsid w:val="00C709F5"/>
    <w:rsid w:val="00C70A39"/>
    <w:rsid w:val="00C70C07"/>
    <w:rsid w:val="00C70E01"/>
    <w:rsid w:val="00C70E52"/>
    <w:rsid w:val="00C71040"/>
    <w:rsid w:val="00C7122F"/>
    <w:rsid w:val="00C71460"/>
    <w:rsid w:val="00C71464"/>
    <w:rsid w:val="00C71730"/>
    <w:rsid w:val="00C71845"/>
    <w:rsid w:val="00C7188D"/>
    <w:rsid w:val="00C71ACB"/>
    <w:rsid w:val="00C71F18"/>
    <w:rsid w:val="00C720AA"/>
    <w:rsid w:val="00C72162"/>
    <w:rsid w:val="00C723A6"/>
    <w:rsid w:val="00C723E6"/>
    <w:rsid w:val="00C72405"/>
    <w:rsid w:val="00C724B8"/>
    <w:rsid w:val="00C729C7"/>
    <w:rsid w:val="00C72D32"/>
    <w:rsid w:val="00C73071"/>
    <w:rsid w:val="00C730A9"/>
    <w:rsid w:val="00C7316F"/>
    <w:rsid w:val="00C732C0"/>
    <w:rsid w:val="00C73403"/>
    <w:rsid w:val="00C73467"/>
    <w:rsid w:val="00C734D4"/>
    <w:rsid w:val="00C7368A"/>
    <w:rsid w:val="00C737D5"/>
    <w:rsid w:val="00C7380A"/>
    <w:rsid w:val="00C73B84"/>
    <w:rsid w:val="00C73DB3"/>
    <w:rsid w:val="00C73DBC"/>
    <w:rsid w:val="00C74075"/>
    <w:rsid w:val="00C740A4"/>
    <w:rsid w:val="00C741B2"/>
    <w:rsid w:val="00C74298"/>
    <w:rsid w:val="00C743B3"/>
    <w:rsid w:val="00C74482"/>
    <w:rsid w:val="00C744A2"/>
    <w:rsid w:val="00C74569"/>
    <w:rsid w:val="00C74D47"/>
    <w:rsid w:val="00C74E8F"/>
    <w:rsid w:val="00C74EA7"/>
    <w:rsid w:val="00C75163"/>
    <w:rsid w:val="00C7541D"/>
    <w:rsid w:val="00C75527"/>
    <w:rsid w:val="00C756FE"/>
    <w:rsid w:val="00C75894"/>
    <w:rsid w:val="00C75902"/>
    <w:rsid w:val="00C75B97"/>
    <w:rsid w:val="00C75DE3"/>
    <w:rsid w:val="00C75F9F"/>
    <w:rsid w:val="00C76155"/>
    <w:rsid w:val="00C76260"/>
    <w:rsid w:val="00C76744"/>
    <w:rsid w:val="00C767F3"/>
    <w:rsid w:val="00C76AFF"/>
    <w:rsid w:val="00C76F13"/>
    <w:rsid w:val="00C77003"/>
    <w:rsid w:val="00C77016"/>
    <w:rsid w:val="00C77260"/>
    <w:rsid w:val="00C7748B"/>
    <w:rsid w:val="00C77586"/>
    <w:rsid w:val="00C775AF"/>
    <w:rsid w:val="00C77710"/>
    <w:rsid w:val="00C7797A"/>
    <w:rsid w:val="00C77BC9"/>
    <w:rsid w:val="00C77CF2"/>
    <w:rsid w:val="00C77D9D"/>
    <w:rsid w:val="00C801C9"/>
    <w:rsid w:val="00C801D0"/>
    <w:rsid w:val="00C80350"/>
    <w:rsid w:val="00C803C7"/>
    <w:rsid w:val="00C803C8"/>
    <w:rsid w:val="00C8055E"/>
    <w:rsid w:val="00C805B6"/>
    <w:rsid w:val="00C80667"/>
    <w:rsid w:val="00C809E3"/>
    <w:rsid w:val="00C80E73"/>
    <w:rsid w:val="00C80FC8"/>
    <w:rsid w:val="00C81011"/>
    <w:rsid w:val="00C8105F"/>
    <w:rsid w:val="00C810F4"/>
    <w:rsid w:val="00C8110A"/>
    <w:rsid w:val="00C813CC"/>
    <w:rsid w:val="00C818E4"/>
    <w:rsid w:val="00C81904"/>
    <w:rsid w:val="00C81B11"/>
    <w:rsid w:val="00C81B5E"/>
    <w:rsid w:val="00C81CB8"/>
    <w:rsid w:val="00C81DF0"/>
    <w:rsid w:val="00C81DF4"/>
    <w:rsid w:val="00C81EAB"/>
    <w:rsid w:val="00C81F56"/>
    <w:rsid w:val="00C820B4"/>
    <w:rsid w:val="00C82184"/>
    <w:rsid w:val="00C821FC"/>
    <w:rsid w:val="00C822CF"/>
    <w:rsid w:val="00C822D0"/>
    <w:rsid w:val="00C82638"/>
    <w:rsid w:val="00C82EB9"/>
    <w:rsid w:val="00C82EC4"/>
    <w:rsid w:val="00C82F8B"/>
    <w:rsid w:val="00C82FAA"/>
    <w:rsid w:val="00C83117"/>
    <w:rsid w:val="00C83200"/>
    <w:rsid w:val="00C8326C"/>
    <w:rsid w:val="00C83566"/>
    <w:rsid w:val="00C838C1"/>
    <w:rsid w:val="00C839CF"/>
    <w:rsid w:val="00C83A28"/>
    <w:rsid w:val="00C83A6A"/>
    <w:rsid w:val="00C83DA2"/>
    <w:rsid w:val="00C83EA9"/>
    <w:rsid w:val="00C84027"/>
    <w:rsid w:val="00C8413B"/>
    <w:rsid w:val="00C8453B"/>
    <w:rsid w:val="00C84860"/>
    <w:rsid w:val="00C848E9"/>
    <w:rsid w:val="00C84A2D"/>
    <w:rsid w:val="00C84FA3"/>
    <w:rsid w:val="00C8512C"/>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FFB"/>
    <w:rsid w:val="00C87107"/>
    <w:rsid w:val="00C8716C"/>
    <w:rsid w:val="00C871C8"/>
    <w:rsid w:val="00C87240"/>
    <w:rsid w:val="00C877B5"/>
    <w:rsid w:val="00C877C6"/>
    <w:rsid w:val="00C87836"/>
    <w:rsid w:val="00C87BC9"/>
    <w:rsid w:val="00C87E1C"/>
    <w:rsid w:val="00C87F37"/>
    <w:rsid w:val="00C87FAA"/>
    <w:rsid w:val="00C90310"/>
    <w:rsid w:val="00C904B4"/>
    <w:rsid w:val="00C906F2"/>
    <w:rsid w:val="00C907CB"/>
    <w:rsid w:val="00C90BD3"/>
    <w:rsid w:val="00C90C14"/>
    <w:rsid w:val="00C90EC0"/>
    <w:rsid w:val="00C90EFA"/>
    <w:rsid w:val="00C90FA9"/>
    <w:rsid w:val="00C910B6"/>
    <w:rsid w:val="00C91172"/>
    <w:rsid w:val="00C91202"/>
    <w:rsid w:val="00C9122D"/>
    <w:rsid w:val="00C912C4"/>
    <w:rsid w:val="00C91655"/>
    <w:rsid w:val="00C916B2"/>
    <w:rsid w:val="00C9189D"/>
    <w:rsid w:val="00C91A5D"/>
    <w:rsid w:val="00C91A7B"/>
    <w:rsid w:val="00C91B0D"/>
    <w:rsid w:val="00C91B2E"/>
    <w:rsid w:val="00C91CBB"/>
    <w:rsid w:val="00C91CBE"/>
    <w:rsid w:val="00C91D9E"/>
    <w:rsid w:val="00C920AB"/>
    <w:rsid w:val="00C92177"/>
    <w:rsid w:val="00C92275"/>
    <w:rsid w:val="00C92328"/>
    <w:rsid w:val="00C92391"/>
    <w:rsid w:val="00C92510"/>
    <w:rsid w:val="00C9255A"/>
    <w:rsid w:val="00C9264A"/>
    <w:rsid w:val="00C926C5"/>
    <w:rsid w:val="00C92736"/>
    <w:rsid w:val="00C92A1A"/>
    <w:rsid w:val="00C92C25"/>
    <w:rsid w:val="00C930B0"/>
    <w:rsid w:val="00C93176"/>
    <w:rsid w:val="00C93246"/>
    <w:rsid w:val="00C933CE"/>
    <w:rsid w:val="00C93689"/>
    <w:rsid w:val="00C93849"/>
    <w:rsid w:val="00C93C18"/>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93"/>
    <w:rsid w:val="00C9572E"/>
    <w:rsid w:val="00C95AA5"/>
    <w:rsid w:val="00C9608C"/>
    <w:rsid w:val="00C964DD"/>
    <w:rsid w:val="00C96534"/>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1AE"/>
    <w:rsid w:val="00CA1445"/>
    <w:rsid w:val="00CA16C2"/>
    <w:rsid w:val="00CA1754"/>
    <w:rsid w:val="00CA19B8"/>
    <w:rsid w:val="00CA1A67"/>
    <w:rsid w:val="00CA1B62"/>
    <w:rsid w:val="00CA1E00"/>
    <w:rsid w:val="00CA1E25"/>
    <w:rsid w:val="00CA1E90"/>
    <w:rsid w:val="00CA1EEF"/>
    <w:rsid w:val="00CA236D"/>
    <w:rsid w:val="00CA237B"/>
    <w:rsid w:val="00CA2800"/>
    <w:rsid w:val="00CA29C3"/>
    <w:rsid w:val="00CA2A73"/>
    <w:rsid w:val="00CA2A76"/>
    <w:rsid w:val="00CA2B32"/>
    <w:rsid w:val="00CA2DEA"/>
    <w:rsid w:val="00CA2E0D"/>
    <w:rsid w:val="00CA3031"/>
    <w:rsid w:val="00CA31EF"/>
    <w:rsid w:val="00CA35A5"/>
    <w:rsid w:val="00CA35E3"/>
    <w:rsid w:val="00CA3797"/>
    <w:rsid w:val="00CA37AC"/>
    <w:rsid w:val="00CA3C36"/>
    <w:rsid w:val="00CA3CCB"/>
    <w:rsid w:val="00CA3E86"/>
    <w:rsid w:val="00CA3F3E"/>
    <w:rsid w:val="00CA3F81"/>
    <w:rsid w:val="00CA40D5"/>
    <w:rsid w:val="00CA4739"/>
    <w:rsid w:val="00CA4844"/>
    <w:rsid w:val="00CA4847"/>
    <w:rsid w:val="00CA4974"/>
    <w:rsid w:val="00CA498B"/>
    <w:rsid w:val="00CA49AB"/>
    <w:rsid w:val="00CA4CC2"/>
    <w:rsid w:val="00CA4E98"/>
    <w:rsid w:val="00CA503C"/>
    <w:rsid w:val="00CA51E6"/>
    <w:rsid w:val="00CA5508"/>
    <w:rsid w:val="00CA5547"/>
    <w:rsid w:val="00CA572D"/>
    <w:rsid w:val="00CA5744"/>
    <w:rsid w:val="00CA575D"/>
    <w:rsid w:val="00CA57E4"/>
    <w:rsid w:val="00CA5848"/>
    <w:rsid w:val="00CA5A82"/>
    <w:rsid w:val="00CA5CF9"/>
    <w:rsid w:val="00CA5DAC"/>
    <w:rsid w:val="00CA5DF4"/>
    <w:rsid w:val="00CA5E67"/>
    <w:rsid w:val="00CA604C"/>
    <w:rsid w:val="00CA608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0E6"/>
    <w:rsid w:val="00CB04E7"/>
    <w:rsid w:val="00CB050A"/>
    <w:rsid w:val="00CB0563"/>
    <w:rsid w:val="00CB08A5"/>
    <w:rsid w:val="00CB0C94"/>
    <w:rsid w:val="00CB0E9A"/>
    <w:rsid w:val="00CB0EA1"/>
    <w:rsid w:val="00CB0F27"/>
    <w:rsid w:val="00CB0F55"/>
    <w:rsid w:val="00CB0F87"/>
    <w:rsid w:val="00CB11D2"/>
    <w:rsid w:val="00CB11E6"/>
    <w:rsid w:val="00CB1547"/>
    <w:rsid w:val="00CB15BF"/>
    <w:rsid w:val="00CB18A2"/>
    <w:rsid w:val="00CB1BBB"/>
    <w:rsid w:val="00CB1FA7"/>
    <w:rsid w:val="00CB1FEA"/>
    <w:rsid w:val="00CB2128"/>
    <w:rsid w:val="00CB24DC"/>
    <w:rsid w:val="00CB25E7"/>
    <w:rsid w:val="00CB2619"/>
    <w:rsid w:val="00CB297A"/>
    <w:rsid w:val="00CB2ACC"/>
    <w:rsid w:val="00CB2AFE"/>
    <w:rsid w:val="00CB2C5D"/>
    <w:rsid w:val="00CB2D5A"/>
    <w:rsid w:val="00CB2FE5"/>
    <w:rsid w:val="00CB30B5"/>
    <w:rsid w:val="00CB3174"/>
    <w:rsid w:val="00CB319E"/>
    <w:rsid w:val="00CB3553"/>
    <w:rsid w:val="00CB3776"/>
    <w:rsid w:val="00CB3807"/>
    <w:rsid w:val="00CB3873"/>
    <w:rsid w:val="00CB3A12"/>
    <w:rsid w:val="00CB3A3A"/>
    <w:rsid w:val="00CB3A8E"/>
    <w:rsid w:val="00CB3B07"/>
    <w:rsid w:val="00CB3BA9"/>
    <w:rsid w:val="00CB3D5C"/>
    <w:rsid w:val="00CB3F9E"/>
    <w:rsid w:val="00CB413D"/>
    <w:rsid w:val="00CB41D4"/>
    <w:rsid w:val="00CB43A8"/>
    <w:rsid w:val="00CB447C"/>
    <w:rsid w:val="00CB449D"/>
    <w:rsid w:val="00CB44B8"/>
    <w:rsid w:val="00CB4743"/>
    <w:rsid w:val="00CB480E"/>
    <w:rsid w:val="00CB4A38"/>
    <w:rsid w:val="00CB5099"/>
    <w:rsid w:val="00CB53BC"/>
    <w:rsid w:val="00CB53DD"/>
    <w:rsid w:val="00CB56F0"/>
    <w:rsid w:val="00CB5764"/>
    <w:rsid w:val="00CB57FB"/>
    <w:rsid w:val="00CB5C10"/>
    <w:rsid w:val="00CB5E72"/>
    <w:rsid w:val="00CB5E99"/>
    <w:rsid w:val="00CB5EF0"/>
    <w:rsid w:val="00CB6088"/>
    <w:rsid w:val="00CB62AC"/>
    <w:rsid w:val="00CB634F"/>
    <w:rsid w:val="00CB6461"/>
    <w:rsid w:val="00CB6691"/>
    <w:rsid w:val="00CB67EA"/>
    <w:rsid w:val="00CB6C06"/>
    <w:rsid w:val="00CB6D98"/>
    <w:rsid w:val="00CB71D1"/>
    <w:rsid w:val="00CB7317"/>
    <w:rsid w:val="00CB7683"/>
    <w:rsid w:val="00CB76C2"/>
    <w:rsid w:val="00CB77FD"/>
    <w:rsid w:val="00CB7A01"/>
    <w:rsid w:val="00CB7A3B"/>
    <w:rsid w:val="00CB7D92"/>
    <w:rsid w:val="00CB7DD8"/>
    <w:rsid w:val="00CC026D"/>
    <w:rsid w:val="00CC02A0"/>
    <w:rsid w:val="00CC03C5"/>
    <w:rsid w:val="00CC03FE"/>
    <w:rsid w:val="00CC06E7"/>
    <w:rsid w:val="00CC073F"/>
    <w:rsid w:val="00CC0806"/>
    <w:rsid w:val="00CC0858"/>
    <w:rsid w:val="00CC0BBB"/>
    <w:rsid w:val="00CC0EF0"/>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F4"/>
    <w:rsid w:val="00CC2C4C"/>
    <w:rsid w:val="00CC2D78"/>
    <w:rsid w:val="00CC2DC9"/>
    <w:rsid w:val="00CC2E0D"/>
    <w:rsid w:val="00CC2F09"/>
    <w:rsid w:val="00CC3025"/>
    <w:rsid w:val="00CC3130"/>
    <w:rsid w:val="00CC3184"/>
    <w:rsid w:val="00CC3291"/>
    <w:rsid w:val="00CC3900"/>
    <w:rsid w:val="00CC39A4"/>
    <w:rsid w:val="00CC3D35"/>
    <w:rsid w:val="00CC3F8E"/>
    <w:rsid w:val="00CC402D"/>
    <w:rsid w:val="00CC4060"/>
    <w:rsid w:val="00CC43B2"/>
    <w:rsid w:val="00CC4687"/>
    <w:rsid w:val="00CC49AD"/>
    <w:rsid w:val="00CC4B01"/>
    <w:rsid w:val="00CC4B18"/>
    <w:rsid w:val="00CC4EF2"/>
    <w:rsid w:val="00CC540A"/>
    <w:rsid w:val="00CC5414"/>
    <w:rsid w:val="00CC55DA"/>
    <w:rsid w:val="00CC590E"/>
    <w:rsid w:val="00CC5A34"/>
    <w:rsid w:val="00CC5C68"/>
    <w:rsid w:val="00CC5DC9"/>
    <w:rsid w:val="00CC5DFC"/>
    <w:rsid w:val="00CC5E5C"/>
    <w:rsid w:val="00CC5E74"/>
    <w:rsid w:val="00CC5EB6"/>
    <w:rsid w:val="00CC6067"/>
    <w:rsid w:val="00CC64AB"/>
    <w:rsid w:val="00CC655A"/>
    <w:rsid w:val="00CC6677"/>
    <w:rsid w:val="00CC6801"/>
    <w:rsid w:val="00CC682D"/>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88"/>
    <w:rsid w:val="00CC7CFA"/>
    <w:rsid w:val="00CC7D92"/>
    <w:rsid w:val="00CC7E64"/>
    <w:rsid w:val="00CC7EC8"/>
    <w:rsid w:val="00CD06CA"/>
    <w:rsid w:val="00CD077C"/>
    <w:rsid w:val="00CD0A68"/>
    <w:rsid w:val="00CD0BDD"/>
    <w:rsid w:val="00CD0C82"/>
    <w:rsid w:val="00CD0DF6"/>
    <w:rsid w:val="00CD0FE2"/>
    <w:rsid w:val="00CD10F8"/>
    <w:rsid w:val="00CD1678"/>
    <w:rsid w:val="00CD1808"/>
    <w:rsid w:val="00CD1B1E"/>
    <w:rsid w:val="00CD1BF1"/>
    <w:rsid w:val="00CD1C53"/>
    <w:rsid w:val="00CD1C9F"/>
    <w:rsid w:val="00CD1CA3"/>
    <w:rsid w:val="00CD1CEB"/>
    <w:rsid w:val="00CD1F48"/>
    <w:rsid w:val="00CD2228"/>
    <w:rsid w:val="00CD22AE"/>
    <w:rsid w:val="00CD2444"/>
    <w:rsid w:val="00CD2449"/>
    <w:rsid w:val="00CD2741"/>
    <w:rsid w:val="00CD286A"/>
    <w:rsid w:val="00CD2C0E"/>
    <w:rsid w:val="00CD314F"/>
    <w:rsid w:val="00CD3364"/>
    <w:rsid w:val="00CD3392"/>
    <w:rsid w:val="00CD3442"/>
    <w:rsid w:val="00CD3680"/>
    <w:rsid w:val="00CD3730"/>
    <w:rsid w:val="00CD3787"/>
    <w:rsid w:val="00CD378D"/>
    <w:rsid w:val="00CD3831"/>
    <w:rsid w:val="00CD3C3D"/>
    <w:rsid w:val="00CD3FBC"/>
    <w:rsid w:val="00CD40E2"/>
    <w:rsid w:val="00CD4281"/>
    <w:rsid w:val="00CD42AA"/>
    <w:rsid w:val="00CD43BC"/>
    <w:rsid w:val="00CD44D8"/>
    <w:rsid w:val="00CD4688"/>
    <w:rsid w:val="00CD46E7"/>
    <w:rsid w:val="00CD487C"/>
    <w:rsid w:val="00CD48F2"/>
    <w:rsid w:val="00CD49C4"/>
    <w:rsid w:val="00CD49E0"/>
    <w:rsid w:val="00CD4B0A"/>
    <w:rsid w:val="00CD4DDD"/>
    <w:rsid w:val="00CD4FE7"/>
    <w:rsid w:val="00CD5173"/>
    <w:rsid w:val="00CD5202"/>
    <w:rsid w:val="00CD5329"/>
    <w:rsid w:val="00CD56D6"/>
    <w:rsid w:val="00CD56E7"/>
    <w:rsid w:val="00CD5A8A"/>
    <w:rsid w:val="00CD5C95"/>
    <w:rsid w:val="00CD5E6F"/>
    <w:rsid w:val="00CD5F1F"/>
    <w:rsid w:val="00CD62EE"/>
    <w:rsid w:val="00CD6326"/>
    <w:rsid w:val="00CD6632"/>
    <w:rsid w:val="00CD68A4"/>
    <w:rsid w:val="00CD68D2"/>
    <w:rsid w:val="00CD6A2B"/>
    <w:rsid w:val="00CD6B77"/>
    <w:rsid w:val="00CD6BAE"/>
    <w:rsid w:val="00CD6BB3"/>
    <w:rsid w:val="00CD6C02"/>
    <w:rsid w:val="00CD6C03"/>
    <w:rsid w:val="00CD6DC1"/>
    <w:rsid w:val="00CD6F6C"/>
    <w:rsid w:val="00CD6F7B"/>
    <w:rsid w:val="00CD7227"/>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8674"/>
    <w:rsid w:val="00CE000E"/>
    <w:rsid w:val="00CE031B"/>
    <w:rsid w:val="00CE0489"/>
    <w:rsid w:val="00CE04F5"/>
    <w:rsid w:val="00CE0620"/>
    <w:rsid w:val="00CE07AE"/>
    <w:rsid w:val="00CE090A"/>
    <w:rsid w:val="00CE099E"/>
    <w:rsid w:val="00CE09A2"/>
    <w:rsid w:val="00CE09B2"/>
    <w:rsid w:val="00CE0C47"/>
    <w:rsid w:val="00CE0D89"/>
    <w:rsid w:val="00CE0E49"/>
    <w:rsid w:val="00CE1048"/>
    <w:rsid w:val="00CE107C"/>
    <w:rsid w:val="00CE1135"/>
    <w:rsid w:val="00CE1277"/>
    <w:rsid w:val="00CE134A"/>
    <w:rsid w:val="00CE13F0"/>
    <w:rsid w:val="00CE1496"/>
    <w:rsid w:val="00CE157B"/>
    <w:rsid w:val="00CE1583"/>
    <w:rsid w:val="00CE16D0"/>
    <w:rsid w:val="00CE1723"/>
    <w:rsid w:val="00CE17FA"/>
    <w:rsid w:val="00CE1C0E"/>
    <w:rsid w:val="00CE1C73"/>
    <w:rsid w:val="00CE1FC7"/>
    <w:rsid w:val="00CE20DB"/>
    <w:rsid w:val="00CE2112"/>
    <w:rsid w:val="00CE220A"/>
    <w:rsid w:val="00CE227F"/>
    <w:rsid w:val="00CE23B0"/>
    <w:rsid w:val="00CE249C"/>
    <w:rsid w:val="00CE2536"/>
    <w:rsid w:val="00CE255C"/>
    <w:rsid w:val="00CE27EF"/>
    <w:rsid w:val="00CE2843"/>
    <w:rsid w:val="00CE28AB"/>
    <w:rsid w:val="00CE2960"/>
    <w:rsid w:val="00CE2A9C"/>
    <w:rsid w:val="00CE2AE5"/>
    <w:rsid w:val="00CE2AF9"/>
    <w:rsid w:val="00CE2C71"/>
    <w:rsid w:val="00CE2DA2"/>
    <w:rsid w:val="00CE2F84"/>
    <w:rsid w:val="00CE31CE"/>
    <w:rsid w:val="00CE33E5"/>
    <w:rsid w:val="00CE3540"/>
    <w:rsid w:val="00CE35B1"/>
    <w:rsid w:val="00CE38D1"/>
    <w:rsid w:val="00CE3981"/>
    <w:rsid w:val="00CE398D"/>
    <w:rsid w:val="00CE3E02"/>
    <w:rsid w:val="00CE404B"/>
    <w:rsid w:val="00CE4065"/>
    <w:rsid w:val="00CE4315"/>
    <w:rsid w:val="00CE43CA"/>
    <w:rsid w:val="00CE45AE"/>
    <w:rsid w:val="00CE468F"/>
    <w:rsid w:val="00CE4733"/>
    <w:rsid w:val="00CE4806"/>
    <w:rsid w:val="00CE499D"/>
    <w:rsid w:val="00CE4AE9"/>
    <w:rsid w:val="00CE4C4B"/>
    <w:rsid w:val="00CE4CC9"/>
    <w:rsid w:val="00CE4ED3"/>
    <w:rsid w:val="00CE51F8"/>
    <w:rsid w:val="00CE5418"/>
    <w:rsid w:val="00CE574E"/>
    <w:rsid w:val="00CE5B67"/>
    <w:rsid w:val="00CE5CB3"/>
    <w:rsid w:val="00CE5E27"/>
    <w:rsid w:val="00CE606B"/>
    <w:rsid w:val="00CE62E6"/>
    <w:rsid w:val="00CE631E"/>
    <w:rsid w:val="00CE6403"/>
    <w:rsid w:val="00CE663C"/>
    <w:rsid w:val="00CE66F0"/>
    <w:rsid w:val="00CE687C"/>
    <w:rsid w:val="00CE68C0"/>
    <w:rsid w:val="00CE6A74"/>
    <w:rsid w:val="00CE6AD6"/>
    <w:rsid w:val="00CE6AF1"/>
    <w:rsid w:val="00CE6BF1"/>
    <w:rsid w:val="00CE6E8A"/>
    <w:rsid w:val="00CE6EA3"/>
    <w:rsid w:val="00CE6EBB"/>
    <w:rsid w:val="00CE6F47"/>
    <w:rsid w:val="00CE6FB6"/>
    <w:rsid w:val="00CE7159"/>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E9"/>
    <w:rsid w:val="00CF054C"/>
    <w:rsid w:val="00CF06B4"/>
    <w:rsid w:val="00CF09DD"/>
    <w:rsid w:val="00CF0A3B"/>
    <w:rsid w:val="00CF0B29"/>
    <w:rsid w:val="00CF0BA4"/>
    <w:rsid w:val="00CF0CF8"/>
    <w:rsid w:val="00CF154F"/>
    <w:rsid w:val="00CF18C3"/>
    <w:rsid w:val="00CF1A35"/>
    <w:rsid w:val="00CF1A3C"/>
    <w:rsid w:val="00CF1DF3"/>
    <w:rsid w:val="00CF1E26"/>
    <w:rsid w:val="00CF1F3D"/>
    <w:rsid w:val="00CF22BB"/>
    <w:rsid w:val="00CF2441"/>
    <w:rsid w:val="00CF24C0"/>
    <w:rsid w:val="00CF273D"/>
    <w:rsid w:val="00CF28B2"/>
    <w:rsid w:val="00CF2A69"/>
    <w:rsid w:val="00CF2A6C"/>
    <w:rsid w:val="00CF2CDE"/>
    <w:rsid w:val="00CF2D49"/>
    <w:rsid w:val="00CF2DC3"/>
    <w:rsid w:val="00CF3220"/>
    <w:rsid w:val="00CF33C9"/>
    <w:rsid w:val="00CF34AE"/>
    <w:rsid w:val="00CF3789"/>
    <w:rsid w:val="00CF3DF4"/>
    <w:rsid w:val="00CF3E72"/>
    <w:rsid w:val="00CF3F6D"/>
    <w:rsid w:val="00CF419D"/>
    <w:rsid w:val="00CF42C2"/>
    <w:rsid w:val="00CF433F"/>
    <w:rsid w:val="00CF4362"/>
    <w:rsid w:val="00CF4802"/>
    <w:rsid w:val="00CF483F"/>
    <w:rsid w:val="00CF4898"/>
    <w:rsid w:val="00CF4C0B"/>
    <w:rsid w:val="00CF4FC5"/>
    <w:rsid w:val="00CF4FFF"/>
    <w:rsid w:val="00CF5156"/>
    <w:rsid w:val="00CF53A7"/>
    <w:rsid w:val="00CF54B0"/>
    <w:rsid w:val="00CF58DD"/>
    <w:rsid w:val="00CF5A8B"/>
    <w:rsid w:val="00CF5DB0"/>
    <w:rsid w:val="00CF5E63"/>
    <w:rsid w:val="00CF5F7C"/>
    <w:rsid w:val="00CF60F2"/>
    <w:rsid w:val="00CF62FB"/>
    <w:rsid w:val="00CF6533"/>
    <w:rsid w:val="00CF6685"/>
    <w:rsid w:val="00CF693B"/>
    <w:rsid w:val="00CF6A7C"/>
    <w:rsid w:val="00CF6E54"/>
    <w:rsid w:val="00CF6FF3"/>
    <w:rsid w:val="00CF6FFE"/>
    <w:rsid w:val="00CF72C6"/>
    <w:rsid w:val="00CF74C7"/>
    <w:rsid w:val="00CF7813"/>
    <w:rsid w:val="00CF7840"/>
    <w:rsid w:val="00CF7924"/>
    <w:rsid w:val="00CF79F9"/>
    <w:rsid w:val="00CF7A29"/>
    <w:rsid w:val="00CF7A81"/>
    <w:rsid w:val="00CF7DA6"/>
    <w:rsid w:val="00CF7ED8"/>
    <w:rsid w:val="00D00003"/>
    <w:rsid w:val="00D00054"/>
    <w:rsid w:val="00D000FB"/>
    <w:rsid w:val="00D001BF"/>
    <w:rsid w:val="00D002BA"/>
    <w:rsid w:val="00D003CF"/>
    <w:rsid w:val="00D0040C"/>
    <w:rsid w:val="00D00778"/>
    <w:rsid w:val="00D00809"/>
    <w:rsid w:val="00D01164"/>
    <w:rsid w:val="00D011ED"/>
    <w:rsid w:val="00D012E0"/>
    <w:rsid w:val="00D0131C"/>
    <w:rsid w:val="00D014B6"/>
    <w:rsid w:val="00D01527"/>
    <w:rsid w:val="00D0166D"/>
    <w:rsid w:val="00D01712"/>
    <w:rsid w:val="00D0171B"/>
    <w:rsid w:val="00D018F6"/>
    <w:rsid w:val="00D01978"/>
    <w:rsid w:val="00D01AB9"/>
    <w:rsid w:val="00D01C78"/>
    <w:rsid w:val="00D01DE7"/>
    <w:rsid w:val="00D02098"/>
    <w:rsid w:val="00D021F5"/>
    <w:rsid w:val="00D02226"/>
    <w:rsid w:val="00D022AA"/>
    <w:rsid w:val="00D0246D"/>
    <w:rsid w:val="00D02484"/>
    <w:rsid w:val="00D025DB"/>
    <w:rsid w:val="00D02610"/>
    <w:rsid w:val="00D026D9"/>
    <w:rsid w:val="00D02705"/>
    <w:rsid w:val="00D02969"/>
    <w:rsid w:val="00D02A3C"/>
    <w:rsid w:val="00D02E2E"/>
    <w:rsid w:val="00D03008"/>
    <w:rsid w:val="00D03205"/>
    <w:rsid w:val="00D03267"/>
    <w:rsid w:val="00D033BC"/>
    <w:rsid w:val="00D03596"/>
    <w:rsid w:val="00D035DB"/>
    <w:rsid w:val="00D03734"/>
    <w:rsid w:val="00D03BEE"/>
    <w:rsid w:val="00D03CEA"/>
    <w:rsid w:val="00D03EBF"/>
    <w:rsid w:val="00D03F90"/>
    <w:rsid w:val="00D04230"/>
    <w:rsid w:val="00D04713"/>
    <w:rsid w:val="00D04878"/>
    <w:rsid w:val="00D048B4"/>
    <w:rsid w:val="00D0493F"/>
    <w:rsid w:val="00D049F4"/>
    <w:rsid w:val="00D04CD8"/>
    <w:rsid w:val="00D04E34"/>
    <w:rsid w:val="00D04E59"/>
    <w:rsid w:val="00D04EA5"/>
    <w:rsid w:val="00D04F91"/>
    <w:rsid w:val="00D054CB"/>
    <w:rsid w:val="00D0558A"/>
    <w:rsid w:val="00D057CF"/>
    <w:rsid w:val="00D05859"/>
    <w:rsid w:val="00D0585C"/>
    <w:rsid w:val="00D05AB0"/>
    <w:rsid w:val="00D05B4A"/>
    <w:rsid w:val="00D064BF"/>
    <w:rsid w:val="00D064E2"/>
    <w:rsid w:val="00D0651E"/>
    <w:rsid w:val="00D06979"/>
    <w:rsid w:val="00D06A59"/>
    <w:rsid w:val="00D06A5B"/>
    <w:rsid w:val="00D06CE1"/>
    <w:rsid w:val="00D06D41"/>
    <w:rsid w:val="00D06DAC"/>
    <w:rsid w:val="00D06DDD"/>
    <w:rsid w:val="00D06E2D"/>
    <w:rsid w:val="00D06FE9"/>
    <w:rsid w:val="00D07452"/>
    <w:rsid w:val="00D074BE"/>
    <w:rsid w:val="00D07586"/>
    <w:rsid w:val="00D077FB"/>
    <w:rsid w:val="00D077FC"/>
    <w:rsid w:val="00D07975"/>
    <w:rsid w:val="00D07B78"/>
    <w:rsid w:val="00D07C8D"/>
    <w:rsid w:val="00D07CA6"/>
    <w:rsid w:val="00D07DB4"/>
    <w:rsid w:val="00D07DB6"/>
    <w:rsid w:val="00D07ED7"/>
    <w:rsid w:val="00D07FE3"/>
    <w:rsid w:val="00D10038"/>
    <w:rsid w:val="00D1042F"/>
    <w:rsid w:val="00D106A2"/>
    <w:rsid w:val="00D106D0"/>
    <w:rsid w:val="00D107DF"/>
    <w:rsid w:val="00D107E7"/>
    <w:rsid w:val="00D10A2A"/>
    <w:rsid w:val="00D10A7C"/>
    <w:rsid w:val="00D10D07"/>
    <w:rsid w:val="00D10D4E"/>
    <w:rsid w:val="00D10F8D"/>
    <w:rsid w:val="00D11196"/>
    <w:rsid w:val="00D1120B"/>
    <w:rsid w:val="00D11246"/>
    <w:rsid w:val="00D113EF"/>
    <w:rsid w:val="00D1161A"/>
    <w:rsid w:val="00D11B99"/>
    <w:rsid w:val="00D11BF6"/>
    <w:rsid w:val="00D11C86"/>
    <w:rsid w:val="00D11C8C"/>
    <w:rsid w:val="00D120C1"/>
    <w:rsid w:val="00D124BA"/>
    <w:rsid w:val="00D12C03"/>
    <w:rsid w:val="00D12F23"/>
    <w:rsid w:val="00D12F5F"/>
    <w:rsid w:val="00D13022"/>
    <w:rsid w:val="00D13235"/>
    <w:rsid w:val="00D133CA"/>
    <w:rsid w:val="00D134B3"/>
    <w:rsid w:val="00D13656"/>
    <w:rsid w:val="00D13916"/>
    <w:rsid w:val="00D13942"/>
    <w:rsid w:val="00D139EA"/>
    <w:rsid w:val="00D13B7D"/>
    <w:rsid w:val="00D13C64"/>
    <w:rsid w:val="00D14058"/>
    <w:rsid w:val="00D142A8"/>
    <w:rsid w:val="00D143E7"/>
    <w:rsid w:val="00D14864"/>
    <w:rsid w:val="00D14991"/>
    <w:rsid w:val="00D14A08"/>
    <w:rsid w:val="00D14B08"/>
    <w:rsid w:val="00D14BD2"/>
    <w:rsid w:val="00D14DC6"/>
    <w:rsid w:val="00D14DD0"/>
    <w:rsid w:val="00D14F78"/>
    <w:rsid w:val="00D1530B"/>
    <w:rsid w:val="00D15389"/>
    <w:rsid w:val="00D15408"/>
    <w:rsid w:val="00D1552E"/>
    <w:rsid w:val="00D15589"/>
    <w:rsid w:val="00D1583E"/>
    <w:rsid w:val="00D15994"/>
    <w:rsid w:val="00D159A9"/>
    <w:rsid w:val="00D15A4C"/>
    <w:rsid w:val="00D15A77"/>
    <w:rsid w:val="00D15B81"/>
    <w:rsid w:val="00D15BFA"/>
    <w:rsid w:val="00D15F8A"/>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BA7"/>
    <w:rsid w:val="00D17D28"/>
    <w:rsid w:val="00D17E11"/>
    <w:rsid w:val="00D17EC3"/>
    <w:rsid w:val="00D2001A"/>
    <w:rsid w:val="00D200E7"/>
    <w:rsid w:val="00D2025E"/>
    <w:rsid w:val="00D202B1"/>
    <w:rsid w:val="00D20368"/>
    <w:rsid w:val="00D2045B"/>
    <w:rsid w:val="00D205C3"/>
    <w:rsid w:val="00D20708"/>
    <w:rsid w:val="00D20902"/>
    <w:rsid w:val="00D2093A"/>
    <w:rsid w:val="00D20952"/>
    <w:rsid w:val="00D20978"/>
    <w:rsid w:val="00D20AB4"/>
    <w:rsid w:val="00D20C15"/>
    <w:rsid w:val="00D21056"/>
    <w:rsid w:val="00D21316"/>
    <w:rsid w:val="00D21328"/>
    <w:rsid w:val="00D2139C"/>
    <w:rsid w:val="00D213B8"/>
    <w:rsid w:val="00D21598"/>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70"/>
    <w:rsid w:val="00D22AEC"/>
    <w:rsid w:val="00D22BA2"/>
    <w:rsid w:val="00D22C11"/>
    <w:rsid w:val="00D22DD2"/>
    <w:rsid w:val="00D22E2B"/>
    <w:rsid w:val="00D22E62"/>
    <w:rsid w:val="00D22E81"/>
    <w:rsid w:val="00D22E90"/>
    <w:rsid w:val="00D22F78"/>
    <w:rsid w:val="00D23046"/>
    <w:rsid w:val="00D23085"/>
    <w:rsid w:val="00D23097"/>
    <w:rsid w:val="00D230B8"/>
    <w:rsid w:val="00D233D7"/>
    <w:rsid w:val="00D2348B"/>
    <w:rsid w:val="00D2349E"/>
    <w:rsid w:val="00D235FC"/>
    <w:rsid w:val="00D236AB"/>
    <w:rsid w:val="00D2371B"/>
    <w:rsid w:val="00D2382C"/>
    <w:rsid w:val="00D2410A"/>
    <w:rsid w:val="00D2412B"/>
    <w:rsid w:val="00D247EA"/>
    <w:rsid w:val="00D24877"/>
    <w:rsid w:val="00D249B4"/>
    <w:rsid w:val="00D24CD4"/>
    <w:rsid w:val="00D24E25"/>
    <w:rsid w:val="00D24E7E"/>
    <w:rsid w:val="00D24F7B"/>
    <w:rsid w:val="00D2520D"/>
    <w:rsid w:val="00D25331"/>
    <w:rsid w:val="00D25834"/>
    <w:rsid w:val="00D259BB"/>
    <w:rsid w:val="00D25A22"/>
    <w:rsid w:val="00D25B79"/>
    <w:rsid w:val="00D25DF5"/>
    <w:rsid w:val="00D25F58"/>
    <w:rsid w:val="00D2643C"/>
    <w:rsid w:val="00D26871"/>
    <w:rsid w:val="00D26908"/>
    <w:rsid w:val="00D26A66"/>
    <w:rsid w:val="00D26AC4"/>
    <w:rsid w:val="00D26AF9"/>
    <w:rsid w:val="00D26B9A"/>
    <w:rsid w:val="00D26BA8"/>
    <w:rsid w:val="00D26E38"/>
    <w:rsid w:val="00D26F93"/>
    <w:rsid w:val="00D2779F"/>
    <w:rsid w:val="00D277EC"/>
    <w:rsid w:val="00D27AF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633"/>
    <w:rsid w:val="00D316AA"/>
    <w:rsid w:val="00D31872"/>
    <w:rsid w:val="00D31AA8"/>
    <w:rsid w:val="00D31D6B"/>
    <w:rsid w:val="00D31DC2"/>
    <w:rsid w:val="00D31E46"/>
    <w:rsid w:val="00D31F8D"/>
    <w:rsid w:val="00D32038"/>
    <w:rsid w:val="00D32044"/>
    <w:rsid w:val="00D320A2"/>
    <w:rsid w:val="00D32327"/>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FB"/>
    <w:rsid w:val="00D356A5"/>
    <w:rsid w:val="00D356CB"/>
    <w:rsid w:val="00D357E7"/>
    <w:rsid w:val="00D35854"/>
    <w:rsid w:val="00D359CF"/>
    <w:rsid w:val="00D35A00"/>
    <w:rsid w:val="00D35A2C"/>
    <w:rsid w:val="00D35A89"/>
    <w:rsid w:val="00D35A8B"/>
    <w:rsid w:val="00D35C4F"/>
    <w:rsid w:val="00D35CB2"/>
    <w:rsid w:val="00D35E1A"/>
    <w:rsid w:val="00D35F5B"/>
    <w:rsid w:val="00D360D5"/>
    <w:rsid w:val="00D361B1"/>
    <w:rsid w:val="00D3630C"/>
    <w:rsid w:val="00D3643B"/>
    <w:rsid w:val="00D36603"/>
    <w:rsid w:val="00D366B0"/>
    <w:rsid w:val="00D367E7"/>
    <w:rsid w:val="00D369D7"/>
    <w:rsid w:val="00D36C31"/>
    <w:rsid w:val="00D36CD6"/>
    <w:rsid w:val="00D36CD8"/>
    <w:rsid w:val="00D36DF4"/>
    <w:rsid w:val="00D36E26"/>
    <w:rsid w:val="00D36FAC"/>
    <w:rsid w:val="00D370F4"/>
    <w:rsid w:val="00D37261"/>
    <w:rsid w:val="00D3730A"/>
    <w:rsid w:val="00D37466"/>
    <w:rsid w:val="00D37677"/>
    <w:rsid w:val="00D3787A"/>
    <w:rsid w:val="00D3791D"/>
    <w:rsid w:val="00D37969"/>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A1"/>
    <w:rsid w:val="00D41C39"/>
    <w:rsid w:val="00D41C81"/>
    <w:rsid w:val="00D41D78"/>
    <w:rsid w:val="00D4207F"/>
    <w:rsid w:val="00D4212E"/>
    <w:rsid w:val="00D421A3"/>
    <w:rsid w:val="00D422F9"/>
    <w:rsid w:val="00D424BF"/>
    <w:rsid w:val="00D424E6"/>
    <w:rsid w:val="00D426EE"/>
    <w:rsid w:val="00D426FB"/>
    <w:rsid w:val="00D427AD"/>
    <w:rsid w:val="00D429B8"/>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5A"/>
    <w:rsid w:val="00D438E8"/>
    <w:rsid w:val="00D43BDC"/>
    <w:rsid w:val="00D44090"/>
    <w:rsid w:val="00D441E5"/>
    <w:rsid w:val="00D4440F"/>
    <w:rsid w:val="00D444DD"/>
    <w:rsid w:val="00D44784"/>
    <w:rsid w:val="00D4491F"/>
    <w:rsid w:val="00D449A6"/>
    <w:rsid w:val="00D44C3E"/>
    <w:rsid w:val="00D44E9D"/>
    <w:rsid w:val="00D44EC4"/>
    <w:rsid w:val="00D4502C"/>
    <w:rsid w:val="00D451C8"/>
    <w:rsid w:val="00D453E9"/>
    <w:rsid w:val="00D455D5"/>
    <w:rsid w:val="00D45849"/>
    <w:rsid w:val="00D45B88"/>
    <w:rsid w:val="00D45C9C"/>
    <w:rsid w:val="00D46183"/>
    <w:rsid w:val="00D461A0"/>
    <w:rsid w:val="00D4620D"/>
    <w:rsid w:val="00D46237"/>
    <w:rsid w:val="00D46309"/>
    <w:rsid w:val="00D463AF"/>
    <w:rsid w:val="00D46522"/>
    <w:rsid w:val="00D46567"/>
    <w:rsid w:val="00D465AF"/>
    <w:rsid w:val="00D46767"/>
    <w:rsid w:val="00D468D2"/>
    <w:rsid w:val="00D4690A"/>
    <w:rsid w:val="00D46A11"/>
    <w:rsid w:val="00D46B96"/>
    <w:rsid w:val="00D46CAF"/>
    <w:rsid w:val="00D46D1D"/>
    <w:rsid w:val="00D46D78"/>
    <w:rsid w:val="00D46E5B"/>
    <w:rsid w:val="00D472EB"/>
    <w:rsid w:val="00D47494"/>
    <w:rsid w:val="00D47588"/>
    <w:rsid w:val="00D475EF"/>
    <w:rsid w:val="00D47D0D"/>
    <w:rsid w:val="00D47DBA"/>
    <w:rsid w:val="00D47DE2"/>
    <w:rsid w:val="00D47E5C"/>
    <w:rsid w:val="00D50110"/>
    <w:rsid w:val="00D50419"/>
    <w:rsid w:val="00D50441"/>
    <w:rsid w:val="00D5054C"/>
    <w:rsid w:val="00D50A6A"/>
    <w:rsid w:val="00D50B33"/>
    <w:rsid w:val="00D50B9D"/>
    <w:rsid w:val="00D50BD8"/>
    <w:rsid w:val="00D50D0D"/>
    <w:rsid w:val="00D50D79"/>
    <w:rsid w:val="00D50DE5"/>
    <w:rsid w:val="00D50E7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439"/>
    <w:rsid w:val="00D524CC"/>
    <w:rsid w:val="00D524CE"/>
    <w:rsid w:val="00D52607"/>
    <w:rsid w:val="00D52733"/>
    <w:rsid w:val="00D5278E"/>
    <w:rsid w:val="00D52877"/>
    <w:rsid w:val="00D528AA"/>
    <w:rsid w:val="00D52A9E"/>
    <w:rsid w:val="00D52AA7"/>
    <w:rsid w:val="00D52CF5"/>
    <w:rsid w:val="00D52E5C"/>
    <w:rsid w:val="00D52ED1"/>
    <w:rsid w:val="00D52F3D"/>
    <w:rsid w:val="00D5321B"/>
    <w:rsid w:val="00D532F7"/>
    <w:rsid w:val="00D53574"/>
    <w:rsid w:val="00D5383C"/>
    <w:rsid w:val="00D53A78"/>
    <w:rsid w:val="00D53ABA"/>
    <w:rsid w:val="00D53BCB"/>
    <w:rsid w:val="00D53E5B"/>
    <w:rsid w:val="00D53EC1"/>
    <w:rsid w:val="00D53F85"/>
    <w:rsid w:val="00D53F88"/>
    <w:rsid w:val="00D53FC1"/>
    <w:rsid w:val="00D54214"/>
    <w:rsid w:val="00D542F8"/>
    <w:rsid w:val="00D543FF"/>
    <w:rsid w:val="00D544CA"/>
    <w:rsid w:val="00D54B27"/>
    <w:rsid w:val="00D54B66"/>
    <w:rsid w:val="00D54CB3"/>
    <w:rsid w:val="00D54DA4"/>
    <w:rsid w:val="00D54E3C"/>
    <w:rsid w:val="00D54F8A"/>
    <w:rsid w:val="00D550CE"/>
    <w:rsid w:val="00D55793"/>
    <w:rsid w:val="00D55AAE"/>
    <w:rsid w:val="00D55ABB"/>
    <w:rsid w:val="00D55AD5"/>
    <w:rsid w:val="00D55B73"/>
    <w:rsid w:val="00D56004"/>
    <w:rsid w:val="00D561EE"/>
    <w:rsid w:val="00D56255"/>
    <w:rsid w:val="00D56356"/>
    <w:rsid w:val="00D5660D"/>
    <w:rsid w:val="00D56709"/>
    <w:rsid w:val="00D56959"/>
    <w:rsid w:val="00D56984"/>
    <w:rsid w:val="00D56B22"/>
    <w:rsid w:val="00D56CF5"/>
    <w:rsid w:val="00D56E5D"/>
    <w:rsid w:val="00D56EB5"/>
    <w:rsid w:val="00D56F9A"/>
    <w:rsid w:val="00D57003"/>
    <w:rsid w:val="00D573B1"/>
    <w:rsid w:val="00D5769A"/>
    <w:rsid w:val="00D576DE"/>
    <w:rsid w:val="00D5773A"/>
    <w:rsid w:val="00D57B23"/>
    <w:rsid w:val="00D57B7F"/>
    <w:rsid w:val="00D57C65"/>
    <w:rsid w:val="00D57D34"/>
    <w:rsid w:val="00D5A93E"/>
    <w:rsid w:val="00D60177"/>
    <w:rsid w:val="00D601A1"/>
    <w:rsid w:val="00D6020E"/>
    <w:rsid w:val="00D603A3"/>
    <w:rsid w:val="00D604F6"/>
    <w:rsid w:val="00D6059A"/>
    <w:rsid w:val="00D605AC"/>
    <w:rsid w:val="00D6096E"/>
    <w:rsid w:val="00D609C6"/>
    <w:rsid w:val="00D60B09"/>
    <w:rsid w:val="00D60B1E"/>
    <w:rsid w:val="00D60E5D"/>
    <w:rsid w:val="00D60FA8"/>
    <w:rsid w:val="00D6101C"/>
    <w:rsid w:val="00D6102D"/>
    <w:rsid w:val="00D6126D"/>
    <w:rsid w:val="00D61440"/>
    <w:rsid w:val="00D61453"/>
    <w:rsid w:val="00D614BD"/>
    <w:rsid w:val="00D6154B"/>
    <w:rsid w:val="00D616EE"/>
    <w:rsid w:val="00D617EA"/>
    <w:rsid w:val="00D6198D"/>
    <w:rsid w:val="00D61993"/>
    <w:rsid w:val="00D61BB4"/>
    <w:rsid w:val="00D61BD6"/>
    <w:rsid w:val="00D61ED5"/>
    <w:rsid w:val="00D61F37"/>
    <w:rsid w:val="00D62058"/>
    <w:rsid w:val="00D621B0"/>
    <w:rsid w:val="00D6224E"/>
    <w:rsid w:val="00D62311"/>
    <w:rsid w:val="00D6233D"/>
    <w:rsid w:val="00D62350"/>
    <w:rsid w:val="00D62464"/>
    <w:rsid w:val="00D62581"/>
    <w:rsid w:val="00D625D4"/>
    <w:rsid w:val="00D6266B"/>
    <w:rsid w:val="00D62DF3"/>
    <w:rsid w:val="00D62E0E"/>
    <w:rsid w:val="00D630F2"/>
    <w:rsid w:val="00D63602"/>
    <w:rsid w:val="00D636CE"/>
    <w:rsid w:val="00D636E8"/>
    <w:rsid w:val="00D63747"/>
    <w:rsid w:val="00D6390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BA4"/>
    <w:rsid w:val="00D65EC7"/>
    <w:rsid w:val="00D6609A"/>
    <w:rsid w:val="00D66385"/>
    <w:rsid w:val="00D6651D"/>
    <w:rsid w:val="00D66A85"/>
    <w:rsid w:val="00D66BDE"/>
    <w:rsid w:val="00D66C2E"/>
    <w:rsid w:val="00D66E2C"/>
    <w:rsid w:val="00D66EE1"/>
    <w:rsid w:val="00D6719C"/>
    <w:rsid w:val="00D67415"/>
    <w:rsid w:val="00D67642"/>
    <w:rsid w:val="00D67813"/>
    <w:rsid w:val="00D67873"/>
    <w:rsid w:val="00D67A54"/>
    <w:rsid w:val="00D67E66"/>
    <w:rsid w:val="00D67F5C"/>
    <w:rsid w:val="00D6C7FD"/>
    <w:rsid w:val="00D70085"/>
    <w:rsid w:val="00D701A7"/>
    <w:rsid w:val="00D701D3"/>
    <w:rsid w:val="00D70286"/>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FE"/>
    <w:rsid w:val="00D71648"/>
    <w:rsid w:val="00D71BDB"/>
    <w:rsid w:val="00D71E22"/>
    <w:rsid w:val="00D71F03"/>
    <w:rsid w:val="00D72058"/>
    <w:rsid w:val="00D7211E"/>
    <w:rsid w:val="00D721DB"/>
    <w:rsid w:val="00D723CB"/>
    <w:rsid w:val="00D723E9"/>
    <w:rsid w:val="00D728D1"/>
    <w:rsid w:val="00D72A89"/>
    <w:rsid w:val="00D72C81"/>
    <w:rsid w:val="00D72D79"/>
    <w:rsid w:val="00D72E14"/>
    <w:rsid w:val="00D730CB"/>
    <w:rsid w:val="00D730DE"/>
    <w:rsid w:val="00D7331F"/>
    <w:rsid w:val="00D734A5"/>
    <w:rsid w:val="00D734D3"/>
    <w:rsid w:val="00D73A1E"/>
    <w:rsid w:val="00D74043"/>
    <w:rsid w:val="00D74271"/>
    <w:rsid w:val="00D74B41"/>
    <w:rsid w:val="00D74B88"/>
    <w:rsid w:val="00D752CA"/>
    <w:rsid w:val="00D75619"/>
    <w:rsid w:val="00D75BD8"/>
    <w:rsid w:val="00D760FB"/>
    <w:rsid w:val="00D761ED"/>
    <w:rsid w:val="00D761FC"/>
    <w:rsid w:val="00D7625D"/>
    <w:rsid w:val="00D7656C"/>
    <w:rsid w:val="00D765C3"/>
    <w:rsid w:val="00D76A87"/>
    <w:rsid w:val="00D76C08"/>
    <w:rsid w:val="00D76C7A"/>
    <w:rsid w:val="00D76D60"/>
    <w:rsid w:val="00D76D6A"/>
    <w:rsid w:val="00D76DD2"/>
    <w:rsid w:val="00D76F57"/>
    <w:rsid w:val="00D76F93"/>
    <w:rsid w:val="00D77036"/>
    <w:rsid w:val="00D77091"/>
    <w:rsid w:val="00D770C2"/>
    <w:rsid w:val="00D77404"/>
    <w:rsid w:val="00D7777C"/>
    <w:rsid w:val="00D7781C"/>
    <w:rsid w:val="00D77B31"/>
    <w:rsid w:val="00D77B64"/>
    <w:rsid w:val="00D8003C"/>
    <w:rsid w:val="00D800FE"/>
    <w:rsid w:val="00D8018E"/>
    <w:rsid w:val="00D80190"/>
    <w:rsid w:val="00D8025B"/>
    <w:rsid w:val="00D806C4"/>
    <w:rsid w:val="00D80841"/>
    <w:rsid w:val="00D80879"/>
    <w:rsid w:val="00D8091B"/>
    <w:rsid w:val="00D80924"/>
    <w:rsid w:val="00D809EE"/>
    <w:rsid w:val="00D80D65"/>
    <w:rsid w:val="00D81176"/>
    <w:rsid w:val="00D81364"/>
    <w:rsid w:val="00D813B4"/>
    <w:rsid w:val="00D813D0"/>
    <w:rsid w:val="00D814FF"/>
    <w:rsid w:val="00D8150B"/>
    <w:rsid w:val="00D8157F"/>
    <w:rsid w:val="00D817A2"/>
    <w:rsid w:val="00D81955"/>
    <w:rsid w:val="00D819C7"/>
    <w:rsid w:val="00D81B76"/>
    <w:rsid w:val="00D81B79"/>
    <w:rsid w:val="00D81C8D"/>
    <w:rsid w:val="00D81DAF"/>
    <w:rsid w:val="00D81ED8"/>
    <w:rsid w:val="00D81F02"/>
    <w:rsid w:val="00D823D9"/>
    <w:rsid w:val="00D827CF"/>
    <w:rsid w:val="00D828B4"/>
    <w:rsid w:val="00D82957"/>
    <w:rsid w:val="00D82B63"/>
    <w:rsid w:val="00D82C8D"/>
    <w:rsid w:val="00D82DC0"/>
    <w:rsid w:val="00D82DD1"/>
    <w:rsid w:val="00D82E28"/>
    <w:rsid w:val="00D8311D"/>
    <w:rsid w:val="00D83260"/>
    <w:rsid w:val="00D83489"/>
    <w:rsid w:val="00D83753"/>
    <w:rsid w:val="00D8389B"/>
    <w:rsid w:val="00D83A24"/>
    <w:rsid w:val="00D83C47"/>
    <w:rsid w:val="00D83C86"/>
    <w:rsid w:val="00D83DB2"/>
    <w:rsid w:val="00D83DF6"/>
    <w:rsid w:val="00D83FF0"/>
    <w:rsid w:val="00D840E6"/>
    <w:rsid w:val="00D842E2"/>
    <w:rsid w:val="00D84380"/>
    <w:rsid w:val="00D8448A"/>
    <w:rsid w:val="00D847B3"/>
    <w:rsid w:val="00D84A65"/>
    <w:rsid w:val="00D84D1E"/>
    <w:rsid w:val="00D84D7E"/>
    <w:rsid w:val="00D84F9B"/>
    <w:rsid w:val="00D85110"/>
    <w:rsid w:val="00D85267"/>
    <w:rsid w:val="00D8555B"/>
    <w:rsid w:val="00D85668"/>
    <w:rsid w:val="00D85D11"/>
    <w:rsid w:val="00D85ED1"/>
    <w:rsid w:val="00D85F24"/>
    <w:rsid w:val="00D8602B"/>
    <w:rsid w:val="00D86038"/>
    <w:rsid w:val="00D8651C"/>
    <w:rsid w:val="00D8655F"/>
    <w:rsid w:val="00D865B2"/>
    <w:rsid w:val="00D86705"/>
    <w:rsid w:val="00D86952"/>
    <w:rsid w:val="00D86C1A"/>
    <w:rsid w:val="00D87214"/>
    <w:rsid w:val="00D87680"/>
    <w:rsid w:val="00D9000C"/>
    <w:rsid w:val="00D9036E"/>
    <w:rsid w:val="00D907D3"/>
    <w:rsid w:val="00D90974"/>
    <w:rsid w:val="00D90A5C"/>
    <w:rsid w:val="00D90BAC"/>
    <w:rsid w:val="00D90D90"/>
    <w:rsid w:val="00D91075"/>
    <w:rsid w:val="00D91131"/>
    <w:rsid w:val="00D91389"/>
    <w:rsid w:val="00D91414"/>
    <w:rsid w:val="00D915ED"/>
    <w:rsid w:val="00D91629"/>
    <w:rsid w:val="00D91728"/>
    <w:rsid w:val="00D91845"/>
    <w:rsid w:val="00D91911"/>
    <w:rsid w:val="00D919D2"/>
    <w:rsid w:val="00D91D60"/>
    <w:rsid w:val="00D91D93"/>
    <w:rsid w:val="00D91E15"/>
    <w:rsid w:val="00D922F6"/>
    <w:rsid w:val="00D92345"/>
    <w:rsid w:val="00D9253F"/>
    <w:rsid w:val="00D926C7"/>
    <w:rsid w:val="00D9284C"/>
    <w:rsid w:val="00D929D1"/>
    <w:rsid w:val="00D92A8C"/>
    <w:rsid w:val="00D92A91"/>
    <w:rsid w:val="00D92C5E"/>
    <w:rsid w:val="00D92DE2"/>
    <w:rsid w:val="00D92E2A"/>
    <w:rsid w:val="00D93085"/>
    <w:rsid w:val="00D930A2"/>
    <w:rsid w:val="00D93651"/>
    <w:rsid w:val="00D93BF3"/>
    <w:rsid w:val="00D93E06"/>
    <w:rsid w:val="00D94422"/>
    <w:rsid w:val="00D94454"/>
    <w:rsid w:val="00D94532"/>
    <w:rsid w:val="00D9463B"/>
    <w:rsid w:val="00D946DC"/>
    <w:rsid w:val="00D94775"/>
    <w:rsid w:val="00D947DD"/>
    <w:rsid w:val="00D948F1"/>
    <w:rsid w:val="00D94A3B"/>
    <w:rsid w:val="00D94AE7"/>
    <w:rsid w:val="00D94B87"/>
    <w:rsid w:val="00D94C31"/>
    <w:rsid w:val="00D94CA8"/>
    <w:rsid w:val="00D94D55"/>
    <w:rsid w:val="00D94E30"/>
    <w:rsid w:val="00D94F03"/>
    <w:rsid w:val="00D953A3"/>
    <w:rsid w:val="00D954C0"/>
    <w:rsid w:val="00D95604"/>
    <w:rsid w:val="00D95696"/>
    <w:rsid w:val="00D9592A"/>
    <w:rsid w:val="00D959E4"/>
    <w:rsid w:val="00D95B97"/>
    <w:rsid w:val="00D95C08"/>
    <w:rsid w:val="00D95D7B"/>
    <w:rsid w:val="00D95D82"/>
    <w:rsid w:val="00D95DDD"/>
    <w:rsid w:val="00D96174"/>
    <w:rsid w:val="00D96762"/>
    <w:rsid w:val="00D9677D"/>
    <w:rsid w:val="00D967AA"/>
    <w:rsid w:val="00D96834"/>
    <w:rsid w:val="00D968EB"/>
    <w:rsid w:val="00D9693C"/>
    <w:rsid w:val="00D96AE5"/>
    <w:rsid w:val="00D96B81"/>
    <w:rsid w:val="00D96C23"/>
    <w:rsid w:val="00D96CA6"/>
    <w:rsid w:val="00D97137"/>
    <w:rsid w:val="00D972A6"/>
    <w:rsid w:val="00D97619"/>
    <w:rsid w:val="00D97755"/>
    <w:rsid w:val="00D97A23"/>
    <w:rsid w:val="00D97A96"/>
    <w:rsid w:val="00D97C10"/>
    <w:rsid w:val="00D97C52"/>
    <w:rsid w:val="00DA0113"/>
    <w:rsid w:val="00DA0209"/>
    <w:rsid w:val="00DA02E6"/>
    <w:rsid w:val="00DA04BD"/>
    <w:rsid w:val="00DA0566"/>
    <w:rsid w:val="00DA06DF"/>
    <w:rsid w:val="00DA06F3"/>
    <w:rsid w:val="00DA0904"/>
    <w:rsid w:val="00DA0951"/>
    <w:rsid w:val="00DA0965"/>
    <w:rsid w:val="00DA0B0B"/>
    <w:rsid w:val="00DA0BC1"/>
    <w:rsid w:val="00DA0D38"/>
    <w:rsid w:val="00DA0D7C"/>
    <w:rsid w:val="00DA0DAC"/>
    <w:rsid w:val="00DA0DD1"/>
    <w:rsid w:val="00DA0DE6"/>
    <w:rsid w:val="00DA0EB0"/>
    <w:rsid w:val="00DA0F45"/>
    <w:rsid w:val="00DA0FD6"/>
    <w:rsid w:val="00DA103B"/>
    <w:rsid w:val="00DA109F"/>
    <w:rsid w:val="00DA11C1"/>
    <w:rsid w:val="00DA1355"/>
    <w:rsid w:val="00DA13DA"/>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649"/>
    <w:rsid w:val="00DA57EE"/>
    <w:rsid w:val="00DA5A5D"/>
    <w:rsid w:val="00DA5B35"/>
    <w:rsid w:val="00DA5BFA"/>
    <w:rsid w:val="00DA5C02"/>
    <w:rsid w:val="00DA5D10"/>
    <w:rsid w:val="00DA5D9F"/>
    <w:rsid w:val="00DA5EA7"/>
    <w:rsid w:val="00DA602D"/>
    <w:rsid w:val="00DA605C"/>
    <w:rsid w:val="00DA6135"/>
    <w:rsid w:val="00DA628B"/>
    <w:rsid w:val="00DA62AD"/>
    <w:rsid w:val="00DA63BC"/>
    <w:rsid w:val="00DA6640"/>
    <w:rsid w:val="00DA66CF"/>
    <w:rsid w:val="00DA682D"/>
    <w:rsid w:val="00DA6915"/>
    <w:rsid w:val="00DA6CA4"/>
    <w:rsid w:val="00DA6D48"/>
    <w:rsid w:val="00DA6FB8"/>
    <w:rsid w:val="00DA700C"/>
    <w:rsid w:val="00DA71C7"/>
    <w:rsid w:val="00DA7314"/>
    <w:rsid w:val="00DA7319"/>
    <w:rsid w:val="00DA766A"/>
    <w:rsid w:val="00DA76A1"/>
    <w:rsid w:val="00DA77CA"/>
    <w:rsid w:val="00DA799D"/>
    <w:rsid w:val="00DA79FC"/>
    <w:rsid w:val="00DA7B6B"/>
    <w:rsid w:val="00DA7BBF"/>
    <w:rsid w:val="00DA7C19"/>
    <w:rsid w:val="00DA7D35"/>
    <w:rsid w:val="00DB007C"/>
    <w:rsid w:val="00DB0424"/>
    <w:rsid w:val="00DB0427"/>
    <w:rsid w:val="00DB04E9"/>
    <w:rsid w:val="00DB0783"/>
    <w:rsid w:val="00DB07A1"/>
    <w:rsid w:val="00DB0905"/>
    <w:rsid w:val="00DB0A40"/>
    <w:rsid w:val="00DB0D0A"/>
    <w:rsid w:val="00DB0EC8"/>
    <w:rsid w:val="00DB11A5"/>
    <w:rsid w:val="00DB1284"/>
    <w:rsid w:val="00DB12B8"/>
    <w:rsid w:val="00DB149A"/>
    <w:rsid w:val="00DB1550"/>
    <w:rsid w:val="00DB1552"/>
    <w:rsid w:val="00DB15A7"/>
    <w:rsid w:val="00DB15DA"/>
    <w:rsid w:val="00DB15E9"/>
    <w:rsid w:val="00DB179A"/>
    <w:rsid w:val="00DB198A"/>
    <w:rsid w:val="00DB1D0F"/>
    <w:rsid w:val="00DB1DB3"/>
    <w:rsid w:val="00DB264E"/>
    <w:rsid w:val="00DB26DA"/>
    <w:rsid w:val="00DB2A4C"/>
    <w:rsid w:val="00DB2D41"/>
    <w:rsid w:val="00DB308D"/>
    <w:rsid w:val="00DB3120"/>
    <w:rsid w:val="00DB3155"/>
    <w:rsid w:val="00DB3316"/>
    <w:rsid w:val="00DB34F9"/>
    <w:rsid w:val="00DB360B"/>
    <w:rsid w:val="00DB37A0"/>
    <w:rsid w:val="00DB382F"/>
    <w:rsid w:val="00DB3858"/>
    <w:rsid w:val="00DB3A4B"/>
    <w:rsid w:val="00DB3AF3"/>
    <w:rsid w:val="00DB3E38"/>
    <w:rsid w:val="00DB3F4F"/>
    <w:rsid w:val="00DB3F66"/>
    <w:rsid w:val="00DB3F6E"/>
    <w:rsid w:val="00DB3FA3"/>
    <w:rsid w:val="00DB3FB2"/>
    <w:rsid w:val="00DB3FDA"/>
    <w:rsid w:val="00DB40CA"/>
    <w:rsid w:val="00DB42EB"/>
    <w:rsid w:val="00DB450B"/>
    <w:rsid w:val="00DB46FB"/>
    <w:rsid w:val="00DB471B"/>
    <w:rsid w:val="00DB4A63"/>
    <w:rsid w:val="00DB4A7C"/>
    <w:rsid w:val="00DB4FD5"/>
    <w:rsid w:val="00DB518C"/>
    <w:rsid w:val="00DB51C3"/>
    <w:rsid w:val="00DB5434"/>
    <w:rsid w:val="00DB570F"/>
    <w:rsid w:val="00DB5813"/>
    <w:rsid w:val="00DB5983"/>
    <w:rsid w:val="00DB5A54"/>
    <w:rsid w:val="00DB5BE3"/>
    <w:rsid w:val="00DB5EDA"/>
    <w:rsid w:val="00DB5F7F"/>
    <w:rsid w:val="00DB6055"/>
    <w:rsid w:val="00DB64C3"/>
    <w:rsid w:val="00DB653F"/>
    <w:rsid w:val="00DB6855"/>
    <w:rsid w:val="00DB699D"/>
    <w:rsid w:val="00DB6A30"/>
    <w:rsid w:val="00DB6C49"/>
    <w:rsid w:val="00DB6D64"/>
    <w:rsid w:val="00DB6F79"/>
    <w:rsid w:val="00DB6F90"/>
    <w:rsid w:val="00DB6FEB"/>
    <w:rsid w:val="00DB722C"/>
    <w:rsid w:val="00DB7388"/>
    <w:rsid w:val="00DB73DB"/>
    <w:rsid w:val="00DB7810"/>
    <w:rsid w:val="00DB7989"/>
    <w:rsid w:val="00DB7A23"/>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6E3"/>
    <w:rsid w:val="00DC27B8"/>
    <w:rsid w:val="00DC280B"/>
    <w:rsid w:val="00DC290F"/>
    <w:rsid w:val="00DC2968"/>
    <w:rsid w:val="00DC29DE"/>
    <w:rsid w:val="00DC2C69"/>
    <w:rsid w:val="00DC3067"/>
    <w:rsid w:val="00DC30AC"/>
    <w:rsid w:val="00DC313E"/>
    <w:rsid w:val="00DC3352"/>
    <w:rsid w:val="00DC346E"/>
    <w:rsid w:val="00DC34E2"/>
    <w:rsid w:val="00DC3571"/>
    <w:rsid w:val="00DC3771"/>
    <w:rsid w:val="00DC37F1"/>
    <w:rsid w:val="00DC39B0"/>
    <w:rsid w:val="00DC3E7B"/>
    <w:rsid w:val="00DC3E93"/>
    <w:rsid w:val="00DC4045"/>
    <w:rsid w:val="00DC4060"/>
    <w:rsid w:val="00DC411B"/>
    <w:rsid w:val="00DC41E7"/>
    <w:rsid w:val="00DC43E9"/>
    <w:rsid w:val="00DC4619"/>
    <w:rsid w:val="00DC4701"/>
    <w:rsid w:val="00DC49C9"/>
    <w:rsid w:val="00DC4B86"/>
    <w:rsid w:val="00DC4C01"/>
    <w:rsid w:val="00DC4C50"/>
    <w:rsid w:val="00DC4C90"/>
    <w:rsid w:val="00DC4FEC"/>
    <w:rsid w:val="00DC50CB"/>
    <w:rsid w:val="00DC53A2"/>
    <w:rsid w:val="00DC565E"/>
    <w:rsid w:val="00DC58DF"/>
    <w:rsid w:val="00DC5BBF"/>
    <w:rsid w:val="00DC5D04"/>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742"/>
    <w:rsid w:val="00DC78DC"/>
    <w:rsid w:val="00DC7BB0"/>
    <w:rsid w:val="00DC7EAA"/>
    <w:rsid w:val="00DC7FBB"/>
    <w:rsid w:val="00DC7FDF"/>
    <w:rsid w:val="00DD0009"/>
    <w:rsid w:val="00DD0276"/>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B04"/>
    <w:rsid w:val="00DD1C60"/>
    <w:rsid w:val="00DD1CF8"/>
    <w:rsid w:val="00DD1D8F"/>
    <w:rsid w:val="00DD20AA"/>
    <w:rsid w:val="00DD2109"/>
    <w:rsid w:val="00DD244D"/>
    <w:rsid w:val="00DD24AB"/>
    <w:rsid w:val="00DD2820"/>
    <w:rsid w:val="00DD2A59"/>
    <w:rsid w:val="00DD2AD3"/>
    <w:rsid w:val="00DD2B5E"/>
    <w:rsid w:val="00DD2CA6"/>
    <w:rsid w:val="00DD2D55"/>
    <w:rsid w:val="00DD2DFC"/>
    <w:rsid w:val="00DD3343"/>
    <w:rsid w:val="00DD355D"/>
    <w:rsid w:val="00DD3797"/>
    <w:rsid w:val="00DD3902"/>
    <w:rsid w:val="00DD3983"/>
    <w:rsid w:val="00DD3A39"/>
    <w:rsid w:val="00DD3B31"/>
    <w:rsid w:val="00DD3B7E"/>
    <w:rsid w:val="00DD3C21"/>
    <w:rsid w:val="00DD3D41"/>
    <w:rsid w:val="00DD3FE0"/>
    <w:rsid w:val="00DD4259"/>
    <w:rsid w:val="00DD428D"/>
    <w:rsid w:val="00DD441A"/>
    <w:rsid w:val="00DD44CC"/>
    <w:rsid w:val="00DD4583"/>
    <w:rsid w:val="00DD490D"/>
    <w:rsid w:val="00DD4A1B"/>
    <w:rsid w:val="00DD4D6F"/>
    <w:rsid w:val="00DD4EA8"/>
    <w:rsid w:val="00DD4FC4"/>
    <w:rsid w:val="00DD5211"/>
    <w:rsid w:val="00DD523A"/>
    <w:rsid w:val="00DD528A"/>
    <w:rsid w:val="00DD52B5"/>
    <w:rsid w:val="00DD535A"/>
    <w:rsid w:val="00DD57AF"/>
    <w:rsid w:val="00DD59A5"/>
    <w:rsid w:val="00DD5A0B"/>
    <w:rsid w:val="00DD5B68"/>
    <w:rsid w:val="00DD5C27"/>
    <w:rsid w:val="00DD5DA8"/>
    <w:rsid w:val="00DD615F"/>
    <w:rsid w:val="00DD6359"/>
    <w:rsid w:val="00DD63F2"/>
    <w:rsid w:val="00DD6551"/>
    <w:rsid w:val="00DD6585"/>
    <w:rsid w:val="00DD6B46"/>
    <w:rsid w:val="00DD6B66"/>
    <w:rsid w:val="00DD6C42"/>
    <w:rsid w:val="00DD6EA6"/>
    <w:rsid w:val="00DD6FB7"/>
    <w:rsid w:val="00DD701D"/>
    <w:rsid w:val="00DD722C"/>
    <w:rsid w:val="00DD733C"/>
    <w:rsid w:val="00DD7343"/>
    <w:rsid w:val="00DD735E"/>
    <w:rsid w:val="00DD754F"/>
    <w:rsid w:val="00DD7566"/>
    <w:rsid w:val="00DD76BF"/>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60B"/>
    <w:rsid w:val="00DE0697"/>
    <w:rsid w:val="00DE07C0"/>
    <w:rsid w:val="00DE0978"/>
    <w:rsid w:val="00DE0CC1"/>
    <w:rsid w:val="00DE0CF3"/>
    <w:rsid w:val="00DE0F7E"/>
    <w:rsid w:val="00DE102F"/>
    <w:rsid w:val="00DE1087"/>
    <w:rsid w:val="00DE12E0"/>
    <w:rsid w:val="00DE14A4"/>
    <w:rsid w:val="00DE1544"/>
    <w:rsid w:val="00DE196B"/>
    <w:rsid w:val="00DE1AE1"/>
    <w:rsid w:val="00DE1BF0"/>
    <w:rsid w:val="00DE1C38"/>
    <w:rsid w:val="00DE1C96"/>
    <w:rsid w:val="00DE1E22"/>
    <w:rsid w:val="00DE1EF2"/>
    <w:rsid w:val="00DE1F4D"/>
    <w:rsid w:val="00DE1F5A"/>
    <w:rsid w:val="00DE214B"/>
    <w:rsid w:val="00DE21B9"/>
    <w:rsid w:val="00DE21F0"/>
    <w:rsid w:val="00DE2365"/>
    <w:rsid w:val="00DE2544"/>
    <w:rsid w:val="00DE2699"/>
    <w:rsid w:val="00DE278D"/>
    <w:rsid w:val="00DE2848"/>
    <w:rsid w:val="00DE2963"/>
    <w:rsid w:val="00DE29CA"/>
    <w:rsid w:val="00DE2A13"/>
    <w:rsid w:val="00DE2C89"/>
    <w:rsid w:val="00DE2D1A"/>
    <w:rsid w:val="00DE2DCD"/>
    <w:rsid w:val="00DE2E45"/>
    <w:rsid w:val="00DE3034"/>
    <w:rsid w:val="00DE31A9"/>
    <w:rsid w:val="00DE3433"/>
    <w:rsid w:val="00DE357D"/>
    <w:rsid w:val="00DE3605"/>
    <w:rsid w:val="00DE396C"/>
    <w:rsid w:val="00DE3AAB"/>
    <w:rsid w:val="00DE3B2A"/>
    <w:rsid w:val="00DE3BA1"/>
    <w:rsid w:val="00DE3F74"/>
    <w:rsid w:val="00DE3F9E"/>
    <w:rsid w:val="00DE4137"/>
    <w:rsid w:val="00DE417B"/>
    <w:rsid w:val="00DE4191"/>
    <w:rsid w:val="00DE4204"/>
    <w:rsid w:val="00DE460C"/>
    <w:rsid w:val="00DE486B"/>
    <w:rsid w:val="00DE4A70"/>
    <w:rsid w:val="00DE4BD1"/>
    <w:rsid w:val="00DE4C8E"/>
    <w:rsid w:val="00DE4CCE"/>
    <w:rsid w:val="00DE4CF1"/>
    <w:rsid w:val="00DE4F3D"/>
    <w:rsid w:val="00DE517E"/>
    <w:rsid w:val="00DE5278"/>
    <w:rsid w:val="00DE53F3"/>
    <w:rsid w:val="00DE5566"/>
    <w:rsid w:val="00DE566A"/>
    <w:rsid w:val="00DE56C1"/>
    <w:rsid w:val="00DE571B"/>
    <w:rsid w:val="00DE58F1"/>
    <w:rsid w:val="00DE5919"/>
    <w:rsid w:val="00DE5B3E"/>
    <w:rsid w:val="00DE5D4F"/>
    <w:rsid w:val="00DE5FE6"/>
    <w:rsid w:val="00DE63D3"/>
    <w:rsid w:val="00DE64E6"/>
    <w:rsid w:val="00DE67A9"/>
    <w:rsid w:val="00DE6829"/>
    <w:rsid w:val="00DE6A6F"/>
    <w:rsid w:val="00DE6BC6"/>
    <w:rsid w:val="00DE6C8D"/>
    <w:rsid w:val="00DE70DB"/>
    <w:rsid w:val="00DE7191"/>
    <w:rsid w:val="00DE71BD"/>
    <w:rsid w:val="00DE71C7"/>
    <w:rsid w:val="00DE73D3"/>
    <w:rsid w:val="00DE75B4"/>
    <w:rsid w:val="00DE76F9"/>
    <w:rsid w:val="00DE77BA"/>
    <w:rsid w:val="00DE7A4A"/>
    <w:rsid w:val="00DE7B5E"/>
    <w:rsid w:val="00DE7BA6"/>
    <w:rsid w:val="00DE7F98"/>
    <w:rsid w:val="00DE7FFE"/>
    <w:rsid w:val="00DEC621"/>
    <w:rsid w:val="00DF017D"/>
    <w:rsid w:val="00DF0327"/>
    <w:rsid w:val="00DF0367"/>
    <w:rsid w:val="00DF040C"/>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6C"/>
    <w:rsid w:val="00DF1A88"/>
    <w:rsid w:val="00DF1D2B"/>
    <w:rsid w:val="00DF1E2A"/>
    <w:rsid w:val="00DF1F4D"/>
    <w:rsid w:val="00DF1FEF"/>
    <w:rsid w:val="00DF20D6"/>
    <w:rsid w:val="00DF212E"/>
    <w:rsid w:val="00DF213E"/>
    <w:rsid w:val="00DF216E"/>
    <w:rsid w:val="00DF25A3"/>
    <w:rsid w:val="00DF2654"/>
    <w:rsid w:val="00DF2660"/>
    <w:rsid w:val="00DF29B0"/>
    <w:rsid w:val="00DF2A3E"/>
    <w:rsid w:val="00DF2AED"/>
    <w:rsid w:val="00DF3141"/>
    <w:rsid w:val="00DF327F"/>
    <w:rsid w:val="00DF3868"/>
    <w:rsid w:val="00DF399A"/>
    <w:rsid w:val="00DF3CF1"/>
    <w:rsid w:val="00DF3D13"/>
    <w:rsid w:val="00DF3E17"/>
    <w:rsid w:val="00DF3F62"/>
    <w:rsid w:val="00DF400E"/>
    <w:rsid w:val="00DF417C"/>
    <w:rsid w:val="00DF431A"/>
    <w:rsid w:val="00DF4598"/>
    <w:rsid w:val="00DF48BF"/>
    <w:rsid w:val="00DF4B1E"/>
    <w:rsid w:val="00DF4D2A"/>
    <w:rsid w:val="00DF4DDF"/>
    <w:rsid w:val="00DF4F1D"/>
    <w:rsid w:val="00DF4F55"/>
    <w:rsid w:val="00DF502D"/>
    <w:rsid w:val="00DF514C"/>
    <w:rsid w:val="00DF5161"/>
    <w:rsid w:val="00DF53AC"/>
    <w:rsid w:val="00DF55B7"/>
    <w:rsid w:val="00DF57CD"/>
    <w:rsid w:val="00DF57EF"/>
    <w:rsid w:val="00DF5AF4"/>
    <w:rsid w:val="00DF5B66"/>
    <w:rsid w:val="00DF5EC7"/>
    <w:rsid w:val="00DF5F2E"/>
    <w:rsid w:val="00DF5FE2"/>
    <w:rsid w:val="00DF6262"/>
    <w:rsid w:val="00DF6294"/>
    <w:rsid w:val="00DF6509"/>
    <w:rsid w:val="00DF6A77"/>
    <w:rsid w:val="00DF6ABF"/>
    <w:rsid w:val="00DF7000"/>
    <w:rsid w:val="00DF7103"/>
    <w:rsid w:val="00DF7203"/>
    <w:rsid w:val="00DF7242"/>
    <w:rsid w:val="00DF726C"/>
    <w:rsid w:val="00DF7617"/>
    <w:rsid w:val="00DF7995"/>
    <w:rsid w:val="00DF7AB2"/>
    <w:rsid w:val="00DF7AC9"/>
    <w:rsid w:val="00DF7B14"/>
    <w:rsid w:val="00DF7B85"/>
    <w:rsid w:val="00DF7B86"/>
    <w:rsid w:val="00DF7EDD"/>
    <w:rsid w:val="00E000D7"/>
    <w:rsid w:val="00E001A2"/>
    <w:rsid w:val="00E001B4"/>
    <w:rsid w:val="00E001ED"/>
    <w:rsid w:val="00E00D88"/>
    <w:rsid w:val="00E00DC5"/>
    <w:rsid w:val="00E00E9F"/>
    <w:rsid w:val="00E00EAD"/>
    <w:rsid w:val="00E00F1F"/>
    <w:rsid w:val="00E010E7"/>
    <w:rsid w:val="00E011B9"/>
    <w:rsid w:val="00E012D5"/>
    <w:rsid w:val="00E01562"/>
    <w:rsid w:val="00E0184F"/>
    <w:rsid w:val="00E019CE"/>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621"/>
    <w:rsid w:val="00E03AF3"/>
    <w:rsid w:val="00E03C7C"/>
    <w:rsid w:val="00E03ECC"/>
    <w:rsid w:val="00E03F20"/>
    <w:rsid w:val="00E04593"/>
    <w:rsid w:val="00E045F3"/>
    <w:rsid w:val="00E0474E"/>
    <w:rsid w:val="00E0485E"/>
    <w:rsid w:val="00E04923"/>
    <w:rsid w:val="00E04995"/>
    <w:rsid w:val="00E049BF"/>
    <w:rsid w:val="00E04D89"/>
    <w:rsid w:val="00E04DDD"/>
    <w:rsid w:val="00E05008"/>
    <w:rsid w:val="00E0502F"/>
    <w:rsid w:val="00E050DC"/>
    <w:rsid w:val="00E051A5"/>
    <w:rsid w:val="00E054FE"/>
    <w:rsid w:val="00E0552C"/>
    <w:rsid w:val="00E055C1"/>
    <w:rsid w:val="00E058A4"/>
    <w:rsid w:val="00E058B3"/>
    <w:rsid w:val="00E0591A"/>
    <w:rsid w:val="00E05999"/>
    <w:rsid w:val="00E05C91"/>
    <w:rsid w:val="00E05D0E"/>
    <w:rsid w:val="00E05DEA"/>
    <w:rsid w:val="00E06085"/>
    <w:rsid w:val="00E0645A"/>
    <w:rsid w:val="00E06491"/>
    <w:rsid w:val="00E06A62"/>
    <w:rsid w:val="00E06BDE"/>
    <w:rsid w:val="00E06CE7"/>
    <w:rsid w:val="00E06DFC"/>
    <w:rsid w:val="00E06EC5"/>
    <w:rsid w:val="00E06F74"/>
    <w:rsid w:val="00E06FD6"/>
    <w:rsid w:val="00E0714C"/>
    <w:rsid w:val="00E071DA"/>
    <w:rsid w:val="00E0726B"/>
    <w:rsid w:val="00E0733F"/>
    <w:rsid w:val="00E073D9"/>
    <w:rsid w:val="00E074C5"/>
    <w:rsid w:val="00E075B5"/>
    <w:rsid w:val="00E07606"/>
    <w:rsid w:val="00E07799"/>
    <w:rsid w:val="00E07900"/>
    <w:rsid w:val="00E07BCF"/>
    <w:rsid w:val="00E07CD2"/>
    <w:rsid w:val="00E07D19"/>
    <w:rsid w:val="00E07DF2"/>
    <w:rsid w:val="00E07E57"/>
    <w:rsid w:val="00E100C2"/>
    <w:rsid w:val="00E100E0"/>
    <w:rsid w:val="00E10181"/>
    <w:rsid w:val="00E101D0"/>
    <w:rsid w:val="00E10292"/>
    <w:rsid w:val="00E1037D"/>
    <w:rsid w:val="00E108D5"/>
    <w:rsid w:val="00E10994"/>
    <w:rsid w:val="00E10A03"/>
    <w:rsid w:val="00E10AC2"/>
    <w:rsid w:val="00E10B4E"/>
    <w:rsid w:val="00E10BF0"/>
    <w:rsid w:val="00E10E8C"/>
    <w:rsid w:val="00E10FF8"/>
    <w:rsid w:val="00E110F7"/>
    <w:rsid w:val="00E1122E"/>
    <w:rsid w:val="00E119A7"/>
    <w:rsid w:val="00E11A0F"/>
    <w:rsid w:val="00E11D39"/>
    <w:rsid w:val="00E1210F"/>
    <w:rsid w:val="00E1217E"/>
    <w:rsid w:val="00E1218F"/>
    <w:rsid w:val="00E1258C"/>
    <w:rsid w:val="00E125DD"/>
    <w:rsid w:val="00E12714"/>
    <w:rsid w:val="00E12797"/>
    <w:rsid w:val="00E12EF2"/>
    <w:rsid w:val="00E133C8"/>
    <w:rsid w:val="00E1353C"/>
    <w:rsid w:val="00E13825"/>
    <w:rsid w:val="00E13E76"/>
    <w:rsid w:val="00E13EC5"/>
    <w:rsid w:val="00E13F33"/>
    <w:rsid w:val="00E13F70"/>
    <w:rsid w:val="00E141E1"/>
    <w:rsid w:val="00E142C0"/>
    <w:rsid w:val="00E14450"/>
    <w:rsid w:val="00E144C3"/>
    <w:rsid w:val="00E1461F"/>
    <w:rsid w:val="00E1462B"/>
    <w:rsid w:val="00E149EA"/>
    <w:rsid w:val="00E14B22"/>
    <w:rsid w:val="00E14BDA"/>
    <w:rsid w:val="00E14CD5"/>
    <w:rsid w:val="00E14EFF"/>
    <w:rsid w:val="00E15117"/>
    <w:rsid w:val="00E15156"/>
    <w:rsid w:val="00E1525E"/>
    <w:rsid w:val="00E15317"/>
    <w:rsid w:val="00E155E0"/>
    <w:rsid w:val="00E156F2"/>
    <w:rsid w:val="00E15740"/>
    <w:rsid w:val="00E15808"/>
    <w:rsid w:val="00E15990"/>
    <w:rsid w:val="00E15B86"/>
    <w:rsid w:val="00E15C56"/>
    <w:rsid w:val="00E15C95"/>
    <w:rsid w:val="00E15DAA"/>
    <w:rsid w:val="00E15DAE"/>
    <w:rsid w:val="00E15F6A"/>
    <w:rsid w:val="00E15FC4"/>
    <w:rsid w:val="00E16142"/>
    <w:rsid w:val="00E16150"/>
    <w:rsid w:val="00E1634B"/>
    <w:rsid w:val="00E16C10"/>
    <w:rsid w:val="00E16F82"/>
    <w:rsid w:val="00E171B4"/>
    <w:rsid w:val="00E172DC"/>
    <w:rsid w:val="00E172DE"/>
    <w:rsid w:val="00E17442"/>
    <w:rsid w:val="00E17472"/>
    <w:rsid w:val="00E174B9"/>
    <w:rsid w:val="00E17611"/>
    <w:rsid w:val="00E17E2A"/>
    <w:rsid w:val="00E17EC3"/>
    <w:rsid w:val="00E17F16"/>
    <w:rsid w:val="00E17FBA"/>
    <w:rsid w:val="00E20123"/>
    <w:rsid w:val="00E205A0"/>
    <w:rsid w:val="00E20633"/>
    <w:rsid w:val="00E20636"/>
    <w:rsid w:val="00E20AAD"/>
    <w:rsid w:val="00E20EF5"/>
    <w:rsid w:val="00E21083"/>
    <w:rsid w:val="00E21153"/>
    <w:rsid w:val="00E213E7"/>
    <w:rsid w:val="00E21479"/>
    <w:rsid w:val="00E21481"/>
    <w:rsid w:val="00E2182C"/>
    <w:rsid w:val="00E21977"/>
    <w:rsid w:val="00E21A98"/>
    <w:rsid w:val="00E21CD0"/>
    <w:rsid w:val="00E220E9"/>
    <w:rsid w:val="00E22345"/>
    <w:rsid w:val="00E224C3"/>
    <w:rsid w:val="00E22512"/>
    <w:rsid w:val="00E225F2"/>
    <w:rsid w:val="00E226C4"/>
    <w:rsid w:val="00E22899"/>
    <w:rsid w:val="00E2292D"/>
    <w:rsid w:val="00E22953"/>
    <w:rsid w:val="00E22AA6"/>
    <w:rsid w:val="00E22B80"/>
    <w:rsid w:val="00E22C01"/>
    <w:rsid w:val="00E23042"/>
    <w:rsid w:val="00E2334F"/>
    <w:rsid w:val="00E234E4"/>
    <w:rsid w:val="00E23535"/>
    <w:rsid w:val="00E23688"/>
    <w:rsid w:val="00E23959"/>
    <w:rsid w:val="00E239EF"/>
    <w:rsid w:val="00E23A57"/>
    <w:rsid w:val="00E23AD4"/>
    <w:rsid w:val="00E23BDD"/>
    <w:rsid w:val="00E23CB2"/>
    <w:rsid w:val="00E23D86"/>
    <w:rsid w:val="00E241CE"/>
    <w:rsid w:val="00E242C1"/>
    <w:rsid w:val="00E2492B"/>
    <w:rsid w:val="00E24B0D"/>
    <w:rsid w:val="00E24F4E"/>
    <w:rsid w:val="00E24FD1"/>
    <w:rsid w:val="00E250FA"/>
    <w:rsid w:val="00E25240"/>
    <w:rsid w:val="00E25368"/>
    <w:rsid w:val="00E253BB"/>
    <w:rsid w:val="00E25535"/>
    <w:rsid w:val="00E256F2"/>
    <w:rsid w:val="00E25790"/>
    <w:rsid w:val="00E257CA"/>
    <w:rsid w:val="00E25805"/>
    <w:rsid w:val="00E25852"/>
    <w:rsid w:val="00E258CC"/>
    <w:rsid w:val="00E25B10"/>
    <w:rsid w:val="00E25CDF"/>
    <w:rsid w:val="00E2643C"/>
    <w:rsid w:val="00E266B2"/>
    <w:rsid w:val="00E2670C"/>
    <w:rsid w:val="00E269B4"/>
    <w:rsid w:val="00E26A42"/>
    <w:rsid w:val="00E26A8B"/>
    <w:rsid w:val="00E26C69"/>
    <w:rsid w:val="00E26E01"/>
    <w:rsid w:val="00E27306"/>
    <w:rsid w:val="00E2745B"/>
    <w:rsid w:val="00E2754B"/>
    <w:rsid w:val="00E2756F"/>
    <w:rsid w:val="00E2768B"/>
    <w:rsid w:val="00E276D5"/>
    <w:rsid w:val="00E27772"/>
    <w:rsid w:val="00E27792"/>
    <w:rsid w:val="00E27947"/>
    <w:rsid w:val="00E27C0C"/>
    <w:rsid w:val="00E27D9B"/>
    <w:rsid w:val="00E27E4E"/>
    <w:rsid w:val="00E27FBF"/>
    <w:rsid w:val="00E301B6"/>
    <w:rsid w:val="00E3037D"/>
    <w:rsid w:val="00E3044D"/>
    <w:rsid w:val="00E305ED"/>
    <w:rsid w:val="00E306E2"/>
    <w:rsid w:val="00E30A60"/>
    <w:rsid w:val="00E30B69"/>
    <w:rsid w:val="00E30B8E"/>
    <w:rsid w:val="00E30C02"/>
    <w:rsid w:val="00E30D01"/>
    <w:rsid w:val="00E30D55"/>
    <w:rsid w:val="00E31041"/>
    <w:rsid w:val="00E31095"/>
    <w:rsid w:val="00E3116A"/>
    <w:rsid w:val="00E31184"/>
    <w:rsid w:val="00E312F3"/>
    <w:rsid w:val="00E314B4"/>
    <w:rsid w:val="00E315C3"/>
    <w:rsid w:val="00E31621"/>
    <w:rsid w:val="00E31643"/>
    <w:rsid w:val="00E31DD7"/>
    <w:rsid w:val="00E31E06"/>
    <w:rsid w:val="00E3213F"/>
    <w:rsid w:val="00E32197"/>
    <w:rsid w:val="00E3269E"/>
    <w:rsid w:val="00E326C2"/>
    <w:rsid w:val="00E32A0D"/>
    <w:rsid w:val="00E32BA3"/>
    <w:rsid w:val="00E32D53"/>
    <w:rsid w:val="00E32E07"/>
    <w:rsid w:val="00E333C9"/>
    <w:rsid w:val="00E3350E"/>
    <w:rsid w:val="00E33AD3"/>
    <w:rsid w:val="00E33C1A"/>
    <w:rsid w:val="00E33C22"/>
    <w:rsid w:val="00E33C92"/>
    <w:rsid w:val="00E33DFF"/>
    <w:rsid w:val="00E3401A"/>
    <w:rsid w:val="00E340EA"/>
    <w:rsid w:val="00E342E9"/>
    <w:rsid w:val="00E344D5"/>
    <w:rsid w:val="00E34650"/>
    <w:rsid w:val="00E34974"/>
    <w:rsid w:val="00E349EC"/>
    <w:rsid w:val="00E34D44"/>
    <w:rsid w:val="00E34D86"/>
    <w:rsid w:val="00E34DB8"/>
    <w:rsid w:val="00E34F13"/>
    <w:rsid w:val="00E351A0"/>
    <w:rsid w:val="00E35204"/>
    <w:rsid w:val="00E353B9"/>
    <w:rsid w:val="00E354C8"/>
    <w:rsid w:val="00E356F3"/>
    <w:rsid w:val="00E35821"/>
    <w:rsid w:val="00E35836"/>
    <w:rsid w:val="00E35869"/>
    <w:rsid w:val="00E3591F"/>
    <w:rsid w:val="00E35DF3"/>
    <w:rsid w:val="00E35E07"/>
    <w:rsid w:val="00E360FD"/>
    <w:rsid w:val="00E36207"/>
    <w:rsid w:val="00E3621B"/>
    <w:rsid w:val="00E3665A"/>
    <w:rsid w:val="00E3666F"/>
    <w:rsid w:val="00E369A7"/>
    <w:rsid w:val="00E369B1"/>
    <w:rsid w:val="00E369ED"/>
    <w:rsid w:val="00E36AC8"/>
    <w:rsid w:val="00E36B7F"/>
    <w:rsid w:val="00E36D57"/>
    <w:rsid w:val="00E372E0"/>
    <w:rsid w:val="00E373DE"/>
    <w:rsid w:val="00E3756D"/>
    <w:rsid w:val="00E37688"/>
    <w:rsid w:val="00E37795"/>
    <w:rsid w:val="00E3793D"/>
    <w:rsid w:val="00E37A7B"/>
    <w:rsid w:val="00E37C04"/>
    <w:rsid w:val="00E37C7B"/>
    <w:rsid w:val="00E37D34"/>
    <w:rsid w:val="00E37F09"/>
    <w:rsid w:val="00E40015"/>
    <w:rsid w:val="00E40122"/>
    <w:rsid w:val="00E4031A"/>
    <w:rsid w:val="00E40534"/>
    <w:rsid w:val="00E40761"/>
    <w:rsid w:val="00E40861"/>
    <w:rsid w:val="00E4092A"/>
    <w:rsid w:val="00E40A98"/>
    <w:rsid w:val="00E40BD7"/>
    <w:rsid w:val="00E411D2"/>
    <w:rsid w:val="00E41249"/>
    <w:rsid w:val="00E41326"/>
    <w:rsid w:val="00E415D4"/>
    <w:rsid w:val="00E41616"/>
    <w:rsid w:val="00E41ACD"/>
    <w:rsid w:val="00E41B36"/>
    <w:rsid w:val="00E41B9D"/>
    <w:rsid w:val="00E41D5F"/>
    <w:rsid w:val="00E41DC9"/>
    <w:rsid w:val="00E4219C"/>
    <w:rsid w:val="00E42237"/>
    <w:rsid w:val="00E42364"/>
    <w:rsid w:val="00E4240C"/>
    <w:rsid w:val="00E42496"/>
    <w:rsid w:val="00E42522"/>
    <w:rsid w:val="00E42A99"/>
    <w:rsid w:val="00E42AA3"/>
    <w:rsid w:val="00E42C85"/>
    <w:rsid w:val="00E42D40"/>
    <w:rsid w:val="00E42E51"/>
    <w:rsid w:val="00E42F5D"/>
    <w:rsid w:val="00E431D4"/>
    <w:rsid w:val="00E432BE"/>
    <w:rsid w:val="00E4384F"/>
    <w:rsid w:val="00E4397B"/>
    <w:rsid w:val="00E439FA"/>
    <w:rsid w:val="00E43A2D"/>
    <w:rsid w:val="00E43BCF"/>
    <w:rsid w:val="00E43DFE"/>
    <w:rsid w:val="00E43E28"/>
    <w:rsid w:val="00E43E8D"/>
    <w:rsid w:val="00E43FFC"/>
    <w:rsid w:val="00E447BE"/>
    <w:rsid w:val="00E448F7"/>
    <w:rsid w:val="00E44921"/>
    <w:rsid w:val="00E449C0"/>
    <w:rsid w:val="00E44B69"/>
    <w:rsid w:val="00E44BB0"/>
    <w:rsid w:val="00E44C92"/>
    <w:rsid w:val="00E44DAD"/>
    <w:rsid w:val="00E45241"/>
    <w:rsid w:val="00E455A8"/>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2D5"/>
    <w:rsid w:val="00E472F9"/>
    <w:rsid w:val="00E474AC"/>
    <w:rsid w:val="00E474E7"/>
    <w:rsid w:val="00E477F8"/>
    <w:rsid w:val="00E47830"/>
    <w:rsid w:val="00E478DE"/>
    <w:rsid w:val="00E47933"/>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968"/>
    <w:rsid w:val="00E51D0C"/>
    <w:rsid w:val="00E51E54"/>
    <w:rsid w:val="00E52156"/>
    <w:rsid w:val="00E5224C"/>
    <w:rsid w:val="00E522F1"/>
    <w:rsid w:val="00E52507"/>
    <w:rsid w:val="00E5259D"/>
    <w:rsid w:val="00E5291B"/>
    <w:rsid w:val="00E52A0E"/>
    <w:rsid w:val="00E52A57"/>
    <w:rsid w:val="00E52D09"/>
    <w:rsid w:val="00E52D82"/>
    <w:rsid w:val="00E52E4B"/>
    <w:rsid w:val="00E530CE"/>
    <w:rsid w:val="00E53208"/>
    <w:rsid w:val="00E5355D"/>
    <w:rsid w:val="00E536CA"/>
    <w:rsid w:val="00E5375F"/>
    <w:rsid w:val="00E537BC"/>
    <w:rsid w:val="00E538B2"/>
    <w:rsid w:val="00E53BD5"/>
    <w:rsid w:val="00E53C89"/>
    <w:rsid w:val="00E53DAF"/>
    <w:rsid w:val="00E53E0B"/>
    <w:rsid w:val="00E53E24"/>
    <w:rsid w:val="00E53EC4"/>
    <w:rsid w:val="00E540A3"/>
    <w:rsid w:val="00E5467F"/>
    <w:rsid w:val="00E54746"/>
    <w:rsid w:val="00E547C4"/>
    <w:rsid w:val="00E547FF"/>
    <w:rsid w:val="00E54812"/>
    <w:rsid w:val="00E54AED"/>
    <w:rsid w:val="00E54CD1"/>
    <w:rsid w:val="00E54D3A"/>
    <w:rsid w:val="00E54E22"/>
    <w:rsid w:val="00E55015"/>
    <w:rsid w:val="00E5521B"/>
    <w:rsid w:val="00E55297"/>
    <w:rsid w:val="00E5555C"/>
    <w:rsid w:val="00E556C8"/>
    <w:rsid w:val="00E556D7"/>
    <w:rsid w:val="00E56098"/>
    <w:rsid w:val="00E563BA"/>
    <w:rsid w:val="00E564F5"/>
    <w:rsid w:val="00E56569"/>
    <w:rsid w:val="00E565C5"/>
    <w:rsid w:val="00E56846"/>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AD4"/>
    <w:rsid w:val="00E60DA9"/>
    <w:rsid w:val="00E60E6F"/>
    <w:rsid w:val="00E61035"/>
    <w:rsid w:val="00E61070"/>
    <w:rsid w:val="00E61105"/>
    <w:rsid w:val="00E612B0"/>
    <w:rsid w:val="00E612E8"/>
    <w:rsid w:val="00E6146B"/>
    <w:rsid w:val="00E614AA"/>
    <w:rsid w:val="00E61592"/>
    <w:rsid w:val="00E616DF"/>
    <w:rsid w:val="00E6175B"/>
    <w:rsid w:val="00E61791"/>
    <w:rsid w:val="00E6186B"/>
    <w:rsid w:val="00E61946"/>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A53"/>
    <w:rsid w:val="00E63ACB"/>
    <w:rsid w:val="00E63E65"/>
    <w:rsid w:val="00E640A0"/>
    <w:rsid w:val="00E6410D"/>
    <w:rsid w:val="00E642C6"/>
    <w:rsid w:val="00E64705"/>
    <w:rsid w:val="00E64D46"/>
    <w:rsid w:val="00E64D90"/>
    <w:rsid w:val="00E64FE3"/>
    <w:rsid w:val="00E652AB"/>
    <w:rsid w:val="00E654A1"/>
    <w:rsid w:val="00E6557B"/>
    <w:rsid w:val="00E6571D"/>
    <w:rsid w:val="00E65964"/>
    <w:rsid w:val="00E65B42"/>
    <w:rsid w:val="00E65B69"/>
    <w:rsid w:val="00E65D24"/>
    <w:rsid w:val="00E65EB6"/>
    <w:rsid w:val="00E65FE4"/>
    <w:rsid w:val="00E660B8"/>
    <w:rsid w:val="00E66271"/>
    <w:rsid w:val="00E66350"/>
    <w:rsid w:val="00E6641F"/>
    <w:rsid w:val="00E6659A"/>
    <w:rsid w:val="00E66699"/>
    <w:rsid w:val="00E66734"/>
    <w:rsid w:val="00E6673D"/>
    <w:rsid w:val="00E668C8"/>
    <w:rsid w:val="00E66A30"/>
    <w:rsid w:val="00E66BC5"/>
    <w:rsid w:val="00E66C1C"/>
    <w:rsid w:val="00E66E36"/>
    <w:rsid w:val="00E672ED"/>
    <w:rsid w:val="00E674AC"/>
    <w:rsid w:val="00E67723"/>
    <w:rsid w:val="00E6779C"/>
    <w:rsid w:val="00E6788A"/>
    <w:rsid w:val="00E67A86"/>
    <w:rsid w:val="00E67C5F"/>
    <w:rsid w:val="00E67FD6"/>
    <w:rsid w:val="00E7022C"/>
    <w:rsid w:val="00E702EE"/>
    <w:rsid w:val="00E702F6"/>
    <w:rsid w:val="00E7043D"/>
    <w:rsid w:val="00E705A4"/>
    <w:rsid w:val="00E70750"/>
    <w:rsid w:val="00E707A5"/>
    <w:rsid w:val="00E7096F"/>
    <w:rsid w:val="00E70A7D"/>
    <w:rsid w:val="00E70DDF"/>
    <w:rsid w:val="00E711BF"/>
    <w:rsid w:val="00E711D3"/>
    <w:rsid w:val="00E71352"/>
    <w:rsid w:val="00E715A5"/>
    <w:rsid w:val="00E716A6"/>
    <w:rsid w:val="00E71710"/>
    <w:rsid w:val="00E718A6"/>
    <w:rsid w:val="00E71DE8"/>
    <w:rsid w:val="00E71F2A"/>
    <w:rsid w:val="00E71F6B"/>
    <w:rsid w:val="00E723E5"/>
    <w:rsid w:val="00E72417"/>
    <w:rsid w:val="00E724AF"/>
    <w:rsid w:val="00E724ED"/>
    <w:rsid w:val="00E72538"/>
    <w:rsid w:val="00E725BC"/>
    <w:rsid w:val="00E725E4"/>
    <w:rsid w:val="00E72820"/>
    <w:rsid w:val="00E72869"/>
    <w:rsid w:val="00E7288D"/>
    <w:rsid w:val="00E72971"/>
    <w:rsid w:val="00E72A7D"/>
    <w:rsid w:val="00E72B89"/>
    <w:rsid w:val="00E72DB5"/>
    <w:rsid w:val="00E72F0A"/>
    <w:rsid w:val="00E72FE4"/>
    <w:rsid w:val="00E73000"/>
    <w:rsid w:val="00E730FA"/>
    <w:rsid w:val="00E734F6"/>
    <w:rsid w:val="00E73571"/>
    <w:rsid w:val="00E735E9"/>
    <w:rsid w:val="00E73622"/>
    <w:rsid w:val="00E7366B"/>
    <w:rsid w:val="00E737D6"/>
    <w:rsid w:val="00E738B9"/>
    <w:rsid w:val="00E738BC"/>
    <w:rsid w:val="00E73986"/>
    <w:rsid w:val="00E73BF4"/>
    <w:rsid w:val="00E73FFC"/>
    <w:rsid w:val="00E74405"/>
    <w:rsid w:val="00E7469C"/>
    <w:rsid w:val="00E74838"/>
    <w:rsid w:val="00E74E01"/>
    <w:rsid w:val="00E75186"/>
    <w:rsid w:val="00E75261"/>
    <w:rsid w:val="00E753B8"/>
    <w:rsid w:val="00E755A5"/>
    <w:rsid w:val="00E7591C"/>
    <w:rsid w:val="00E75971"/>
    <w:rsid w:val="00E75A8D"/>
    <w:rsid w:val="00E75B6B"/>
    <w:rsid w:val="00E75FF0"/>
    <w:rsid w:val="00E760DF"/>
    <w:rsid w:val="00E760F6"/>
    <w:rsid w:val="00E76239"/>
    <w:rsid w:val="00E76254"/>
    <w:rsid w:val="00E76469"/>
    <w:rsid w:val="00E76649"/>
    <w:rsid w:val="00E76673"/>
    <w:rsid w:val="00E768C0"/>
    <w:rsid w:val="00E768E0"/>
    <w:rsid w:val="00E76CA0"/>
    <w:rsid w:val="00E76F9F"/>
    <w:rsid w:val="00E76FF8"/>
    <w:rsid w:val="00E76FF9"/>
    <w:rsid w:val="00E77155"/>
    <w:rsid w:val="00E77178"/>
    <w:rsid w:val="00E7757B"/>
    <w:rsid w:val="00E777F3"/>
    <w:rsid w:val="00E777F5"/>
    <w:rsid w:val="00E7793C"/>
    <w:rsid w:val="00E7795A"/>
    <w:rsid w:val="00E77A7B"/>
    <w:rsid w:val="00E77A7E"/>
    <w:rsid w:val="00E77E2D"/>
    <w:rsid w:val="00E77E91"/>
    <w:rsid w:val="00E77F00"/>
    <w:rsid w:val="00E77FB4"/>
    <w:rsid w:val="00E8000B"/>
    <w:rsid w:val="00E80077"/>
    <w:rsid w:val="00E80486"/>
    <w:rsid w:val="00E80D98"/>
    <w:rsid w:val="00E8113C"/>
    <w:rsid w:val="00E812B1"/>
    <w:rsid w:val="00E81310"/>
    <w:rsid w:val="00E81406"/>
    <w:rsid w:val="00E81430"/>
    <w:rsid w:val="00E81495"/>
    <w:rsid w:val="00E815F0"/>
    <w:rsid w:val="00E81652"/>
    <w:rsid w:val="00E81766"/>
    <w:rsid w:val="00E81BA3"/>
    <w:rsid w:val="00E81DD4"/>
    <w:rsid w:val="00E81E97"/>
    <w:rsid w:val="00E82290"/>
    <w:rsid w:val="00E82383"/>
    <w:rsid w:val="00E823B6"/>
    <w:rsid w:val="00E826DB"/>
    <w:rsid w:val="00E82B25"/>
    <w:rsid w:val="00E82D38"/>
    <w:rsid w:val="00E83254"/>
    <w:rsid w:val="00E832D7"/>
    <w:rsid w:val="00E83493"/>
    <w:rsid w:val="00E83609"/>
    <w:rsid w:val="00E836AF"/>
    <w:rsid w:val="00E83714"/>
    <w:rsid w:val="00E83727"/>
    <w:rsid w:val="00E83903"/>
    <w:rsid w:val="00E83918"/>
    <w:rsid w:val="00E8395A"/>
    <w:rsid w:val="00E8399B"/>
    <w:rsid w:val="00E83ABE"/>
    <w:rsid w:val="00E83C33"/>
    <w:rsid w:val="00E83F8E"/>
    <w:rsid w:val="00E84233"/>
    <w:rsid w:val="00E8446F"/>
    <w:rsid w:val="00E84478"/>
    <w:rsid w:val="00E8456B"/>
    <w:rsid w:val="00E847E4"/>
    <w:rsid w:val="00E847F7"/>
    <w:rsid w:val="00E84A94"/>
    <w:rsid w:val="00E84B2E"/>
    <w:rsid w:val="00E84BDD"/>
    <w:rsid w:val="00E84D43"/>
    <w:rsid w:val="00E84D76"/>
    <w:rsid w:val="00E84E0D"/>
    <w:rsid w:val="00E84ECB"/>
    <w:rsid w:val="00E84F20"/>
    <w:rsid w:val="00E85306"/>
    <w:rsid w:val="00E854CC"/>
    <w:rsid w:val="00E856AF"/>
    <w:rsid w:val="00E85BAD"/>
    <w:rsid w:val="00E85F62"/>
    <w:rsid w:val="00E860A7"/>
    <w:rsid w:val="00E86105"/>
    <w:rsid w:val="00E863DC"/>
    <w:rsid w:val="00E86639"/>
    <w:rsid w:val="00E86BDC"/>
    <w:rsid w:val="00E86C10"/>
    <w:rsid w:val="00E86C6E"/>
    <w:rsid w:val="00E86F73"/>
    <w:rsid w:val="00E86F76"/>
    <w:rsid w:val="00E8702E"/>
    <w:rsid w:val="00E8707A"/>
    <w:rsid w:val="00E870CA"/>
    <w:rsid w:val="00E87341"/>
    <w:rsid w:val="00E874FC"/>
    <w:rsid w:val="00E876E2"/>
    <w:rsid w:val="00E876E6"/>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CE8"/>
    <w:rsid w:val="00E91F28"/>
    <w:rsid w:val="00E92200"/>
    <w:rsid w:val="00E9254A"/>
    <w:rsid w:val="00E92595"/>
    <w:rsid w:val="00E925E3"/>
    <w:rsid w:val="00E9286A"/>
    <w:rsid w:val="00E92C38"/>
    <w:rsid w:val="00E93088"/>
    <w:rsid w:val="00E93133"/>
    <w:rsid w:val="00E93240"/>
    <w:rsid w:val="00E93241"/>
    <w:rsid w:val="00E93479"/>
    <w:rsid w:val="00E934AF"/>
    <w:rsid w:val="00E934C2"/>
    <w:rsid w:val="00E9370F"/>
    <w:rsid w:val="00E937C4"/>
    <w:rsid w:val="00E93B15"/>
    <w:rsid w:val="00E93B2F"/>
    <w:rsid w:val="00E93E47"/>
    <w:rsid w:val="00E93EF9"/>
    <w:rsid w:val="00E93F2C"/>
    <w:rsid w:val="00E94130"/>
    <w:rsid w:val="00E9422A"/>
    <w:rsid w:val="00E94393"/>
    <w:rsid w:val="00E943DB"/>
    <w:rsid w:val="00E9470D"/>
    <w:rsid w:val="00E949B7"/>
    <w:rsid w:val="00E94A61"/>
    <w:rsid w:val="00E94B23"/>
    <w:rsid w:val="00E94C59"/>
    <w:rsid w:val="00E95425"/>
    <w:rsid w:val="00E957D4"/>
    <w:rsid w:val="00E959C6"/>
    <w:rsid w:val="00E95BC2"/>
    <w:rsid w:val="00E95CBA"/>
    <w:rsid w:val="00E95F59"/>
    <w:rsid w:val="00E95FDD"/>
    <w:rsid w:val="00E96074"/>
    <w:rsid w:val="00E96235"/>
    <w:rsid w:val="00E9627D"/>
    <w:rsid w:val="00E964D8"/>
    <w:rsid w:val="00E9656A"/>
    <w:rsid w:val="00E965C6"/>
    <w:rsid w:val="00E968AC"/>
    <w:rsid w:val="00E9699A"/>
    <w:rsid w:val="00E96ADA"/>
    <w:rsid w:val="00E96BF8"/>
    <w:rsid w:val="00E96C03"/>
    <w:rsid w:val="00E96CDB"/>
    <w:rsid w:val="00E96D14"/>
    <w:rsid w:val="00E97043"/>
    <w:rsid w:val="00E970D9"/>
    <w:rsid w:val="00E973BB"/>
    <w:rsid w:val="00E974D8"/>
    <w:rsid w:val="00E977A8"/>
    <w:rsid w:val="00E978D9"/>
    <w:rsid w:val="00E9798D"/>
    <w:rsid w:val="00E97AF2"/>
    <w:rsid w:val="00E97DFD"/>
    <w:rsid w:val="00E97F24"/>
    <w:rsid w:val="00E97FD4"/>
    <w:rsid w:val="00EA038D"/>
    <w:rsid w:val="00EA03FE"/>
    <w:rsid w:val="00EA0594"/>
    <w:rsid w:val="00EA07FC"/>
    <w:rsid w:val="00EA0AAA"/>
    <w:rsid w:val="00EA0B59"/>
    <w:rsid w:val="00EA0EEC"/>
    <w:rsid w:val="00EA1890"/>
    <w:rsid w:val="00EA19AB"/>
    <w:rsid w:val="00EA1B62"/>
    <w:rsid w:val="00EA1DD2"/>
    <w:rsid w:val="00EA21AC"/>
    <w:rsid w:val="00EA244C"/>
    <w:rsid w:val="00EA27F7"/>
    <w:rsid w:val="00EA2883"/>
    <w:rsid w:val="00EA2BE9"/>
    <w:rsid w:val="00EA2C83"/>
    <w:rsid w:val="00EA2CF2"/>
    <w:rsid w:val="00EA2EB7"/>
    <w:rsid w:val="00EA2EC4"/>
    <w:rsid w:val="00EA30F5"/>
    <w:rsid w:val="00EA3377"/>
    <w:rsid w:val="00EA3713"/>
    <w:rsid w:val="00EA3796"/>
    <w:rsid w:val="00EA3897"/>
    <w:rsid w:val="00EA38B3"/>
    <w:rsid w:val="00EA3B1C"/>
    <w:rsid w:val="00EA3F82"/>
    <w:rsid w:val="00EA3FF3"/>
    <w:rsid w:val="00EA40A0"/>
    <w:rsid w:val="00EA41D5"/>
    <w:rsid w:val="00EA4236"/>
    <w:rsid w:val="00EA424C"/>
    <w:rsid w:val="00EA43C8"/>
    <w:rsid w:val="00EA46D3"/>
    <w:rsid w:val="00EA4810"/>
    <w:rsid w:val="00EA4A89"/>
    <w:rsid w:val="00EA4C81"/>
    <w:rsid w:val="00EA4ED5"/>
    <w:rsid w:val="00EA4F6D"/>
    <w:rsid w:val="00EA4F91"/>
    <w:rsid w:val="00EA51E3"/>
    <w:rsid w:val="00EA528C"/>
    <w:rsid w:val="00EA5309"/>
    <w:rsid w:val="00EA53B5"/>
    <w:rsid w:val="00EA5420"/>
    <w:rsid w:val="00EA5462"/>
    <w:rsid w:val="00EA5BCA"/>
    <w:rsid w:val="00EA5E2E"/>
    <w:rsid w:val="00EA60D0"/>
    <w:rsid w:val="00EA6179"/>
    <w:rsid w:val="00EA6235"/>
    <w:rsid w:val="00EA6282"/>
    <w:rsid w:val="00EA6345"/>
    <w:rsid w:val="00EA6367"/>
    <w:rsid w:val="00EA6720"/>
    <w:rsid w:val="00EA6774"/>
    <w:rsid w:val="00EA6BBB"/>
    <w:rsid w:val="00EA6BE0"/>
    <w:rsid w:val="00EA6C99"/>
    <w:rsid w:val="00EA6DA5"/>
    <w:rsid w:val="00EA7361"/>
    <w:rsid w:val="00EA7479"/>
    <w:rsid w:val="00EA755F"/>
    <w:rsid w:val="00EA7C1D"/>
    <w:rsid w:val="00EB0340"/>
    <w:rsid w:val="00EB07DF"/>
    <w:rsid w:val="00EB0AD8"/>
    <w:rsid w:val="00EB0E8E"/>
    <w:rsid w:val="00EB0FFB"/>
    <w:rsid w:val="00EB1150"/>
    <w:rsid w:val="00EB11F4"/>
    <w:rsid w:val="00EB126D"/>
    <w:rsid w:val="00EB1313"/>
    <w:rsid w:val="00EB13DE"/>
    <w:rsid w:val="00EB1433"/>
    <w:rsid w:val="00EB15CD"/>
    <w:rsid w:val="00EB15F4"/>
    <w:rsid w:val="00EB1655"/>
    <w:rsid w:val="00EB16B3"/>
    <w:rsid w:val="00EB191C"/>
    <w:rsid w:val="00EB1B7A"/>
    <w:rsid w:val="00EB1BB9"/>
    <w:rsid w:val="00EB2122"/>
    <w:rsid w:val="00EB2285"/>
    <w:rsid w:val="00EB2B05"/>
    <w:rsid w:val="00EB2B30"/>
    <w:rsid w:val="00EB30D8"/>
    <w:rsid w:val="00EB33F7"/>
    <w:rsid w:val="00EB34F2"/>
    <w:rsid w:val="00EB35AA"/>
    <w:rsid w:val="00EB38A8"/>
    <w:rsid w:val="00EB3E61"/>
    <w:rsid w:val="00EB402D"/>
    <w:rsid w:val="00EB4306"/>
    <w:rsid w:val="00EB4439"/>
    <w:rsid w:val="00EB452C"/>
    <w:rsid w:val="00EB47B8"/>
    <w:rsid w:val="00EB49D2"/>
    <w:rsid w:val="00EB49EE"/>
    <w:rsid w:val="00EB4A1A"/>
    <w:rsid w:val="00EB4B4B"/>
    <w:rsid w:val="00EB4DC1"/>
    <w:rsid w:val="00EB4E51"/>
    <w:rsid w:val="00EB4E8B"/>
    <w:rsid w:val="00EB4F0C"/>
    <w:rsid w:val="00EB4F74"/>
    <w:rsid w:val="00EB5142"/>
    <w:rsid w:val="00EB51FB"/>
    <w:rsid w:val="00EB53FA"/>
    <w:rsid w:val="00EB54EF"/>
    <w:rsid w:val="00EB5507"/>
    <w:rsid w:val="00EB591B"/>
    <w:rsid w:val="00EB596C"/>
    <w:rsid w:val="00EB5BF9"/>
    <w:rsid w:val="00EB5C22"/>
    <w:rsid w:val="00EB5D12"/>
    <w:rsid w:val="00EB5D8F"/>
    <w:rsid w:val="00EB5E4D"/>
    <w:rsid w:val="00EB5F8B"/>
    <w:rsid w:val="00EB61A9"/>
    <w:rsid w:val="00EB6202"/>
    <w:rsid w:val="00EB63DD"/>
    <w:rsid w:val="00EB6407"/>
    <w:rsid w:val="00EB643D"/>
    <w:rsid w:val="00EB65B6"/>
    <w:rsid w:val="00EB65E2"/>
    <w:rsid w:val="00EB6A4E"/>
    <w:rsid w:val="00EB6ABF"/>
    <w:rsid w:val="00EB6ADA"/>
    <w:rsid w:val="00EB6C53"/>
    <w:rsid w:val="00EB6F55"/>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BA"/>
    <w:rsid w:val="00EC004F"/>
    <w:rsid w:val="00EC05FD"/>
    <w:rsid w:val="00EC064D"/>
    <w:rsid w:val="00EC06DC"/>
    <w:rsid w:val="00EC091F"/>
    <w:rsid w:val="00EC0A7A"/>
    <w:rsid w:val="00EC0E74"/>
    <w:rsid w:val="00EC0FF3"/>
    <w:rsid w:val="00EC11F2"/>
    <w:rsid w:val="00EC132F"/>
    <w:rsid w:val="00EC13A5"/>
    <w:rsid w:val="00EC14C9"/>
    <w:rsid w:val="00EC15E9"/>
    <w:rsid w:val="00EC1723"/>
    <w:rsid w:val="00EC175E"/>
    <w:rsid w:val="00EC19F3"/>
    <w:rsid w:val="00EC1B8C"/>
    <w:rsid w:val="00EC1BFE"/>
    <w:rsid w:val="00EC1C8E"/>
    <w:rsid w:val="00EC1E7B"/>
    <w:rsid w:val="00EC1FF1"/>
    <w:rsid w:val="00EC2137"/>
    <w:rsid w:val="00EC2225"/>
    <w:rsid w:val="00EC22E2"/>
    <w:rsid w:val="00EC26FC"/>
    <w:rsid w:val="00EC28BB"/>
    <w:rsid w:val="00EC2F3F"/>
    <w:rsid w:val="00EC301E"/>
    <w:rsid w:val="00EC32C6"/>
    <w:rsid w:val="00EC32DA"/>
    <w:rsid w:val="00EC3325"/>
    <w:rsid w:val="00EC339F"/>
    <w:rsid w:val="00EC34A2"/>
    <w:rsid w:val="00EC34E3"/>
    <w:rsid w:val="00EC3538"/>
    <w:rsid w:val="00EC359C"/>
    <w:rsid w:val="00EC36EF"/>
    <w:rsid w:val="00EC3876"/>
    <w:rsid w:val="00EC38FF"/>
    <w:rsid w:val="00EC3A19"/>
    <w:rsid w:val="00EC3A4B"/>
    <w:rsid w:val="00EC3B3F"/>
    <w:rsid w:val="00EC4040"/>
    <w:rsid w:val="00EC4045"/>
    <w:rsid w:val="00EC415A"/>
    <w:rsid w:val="00EC4543"/>
    <w:rsid w:val="00EC4C80"/>
    <w:rsid w:val="00EC4CCE"/>
    <w:rsid w:val="00EC4D02"/>
    <w:rsid w:val="00EC4F2D"/>
    <w:rsid w:val="00EC520E"/>
    <w:rsid w:val="00EC541E"/>
    <w:rsid w:val="00EC54AC"/>
    <w:rsid w:val="00EC550E"/>
    <w:rsid w:val="00EC5624"/>
    <w:rsid w:val="00EC5BEB"/>
    <w:rsid w:val="00EC5C03"/>
    <w:rsid w:val="00EC5D07"/>
    <w:rsid w:val="00EC5D59"/>
    <w:rsid w:val="00EC5DED"/>
    <w:rsid w:val="00EC5FA0"/>
    <w:rsid w:val="00EC611F"/>
    <w:rsid w:val="00EC63EE"/>
    <w:rsid w:val="00EC6704"/>
    <w:rsid w:val="00EC675F"/>
    <w:rsid w:val="00EC6877"/>
    <w:rsid w:val="00EC68FF"/>
    <w:rsid w:val="00EC6B3D"/>
    <w:rsid w:val="00EC6E9F"/>
    <w:rsid w:val="00EC6F55"/>
    <w:rsid w:val="00EC6F68"/>
    <w:rsid w:val="00EC7029"/>
    <w:rsid w:val="00EC70F5"/>
    <w:rsid w:val="00EC729C"/>
    <w:rsid w:val="00EC7591"/>
    <w:rsid w:val="00EC7763"/>
    <w:rsid w:val="00EC77E4"/>
    <w:rsid w:val="00EC78E6"/>
    <w:rsid w:val="00EC7909"/>
    <w:rsid w:val="00EC7AC7"/>
    <w:rsid w:val="00EC7C66"/>
    <w:rsid w:val="00EC7CC7"/>
    <w:rsid w:val="00EC7D38"/>
    <w:rsid w:val="00EC7DD0"/>
    <w:rsid w:val="00EC7F59"/>
    <w:rsid w:val="00ED0189"/>
    <w:rsid w:val="00ED0324"/>
    <w:rsid w:val="00ED054C"/>
    <w:rsid w:val="00ED0775"/>
    <w:rsid w:val="00ED0789"/>
    <w:rsid w:val="00ED0943"/>
    <w:rsid w:val="00ED0B5D"/>
    <w:rsid w:val="00ED0BEF"/>
    <w:rsid w:val="00ED0C42"/>
    <w:rsid w:val="00ED0F6D"/>
    <w:rsid w:val="00ED0FD0"/>
    <w:rsid w:val="00ED10A9"/>
    <w:rsid w:val="00ED10AE"/>
    <w:rsid w:val="00ED10CB"/>
    <w:rsid w:val="00ED12C7"/>
    <w:rsid w:val="00ED133E"/>
    <w:rsid w:val="00ED13D8"/>
    <w:rsid w:val="00ED1483"/>
    <w:rsid w:val="00ED1534"/>
    <w:rsid w:val="00ED15B1"/>
    <w:rsid w:val="00ED1C16"/>
    <w:rsid w:val="00ED1DED"/>
    <w:rsid w:val="00ED2051"/>
    <w:rsid w:val="00ED2068"/>
    <w:rsid w:val="00ED20B3"/>
    <w:rsid w:val="00ED2230"/>
    <w:rsid w:val="00ED235E"/>
    <w:rsid w:val="00ED2430"/>
    <w:rsid w:val="00ED27BD"/>
    <w:rsid w:val="00ED2854"/>
    <w:rsid w:val="00ED2B8A"/>
    <w:rsid w:val="00ED2C55"/>
    <w:rsid w:val="00ED2E8D"/>
    <w:rsid w:val="00ED316A"/>
    <w:rsid w:val="00ED32ED"/>
    <w:rsid w:val="00ED36B5"/>
    <w:rsid w:val="00ED37D0"/>
    <w:rsid w:val="00ED39E8"/>
    <w:rsid w:val="00ED3A3C"/>
    <w:rsid w:val="00ED3A45"/>
    <w:rsid w:val="00ED3E80"/>
    <w:rsid w:val="00ED4172"/>
    <w:rsid w:val="00ED41A3"/>
    <w:rsid w:val="00ED424A"/>
    <w:rsid w:val="00ED4298"/>
    <w:rsid w:val="00ED43B5"/>
    <w:rsid w:val="00ED4532"/>
    <w:rsid w:val="00ED47BA"/>
    <w:rsid w:val="00ED48C5"/>
    <w:rsid w:val="00ED4BB9"/>
    <w:rsid w:val="00ED5074"/>
    <w:rsid w:val="00ED50FD"/>
    <w:rsid w:val="00ED5145"/>
    <w:rsid w:val="00ED5179"/>
    <w:rsid w:val="00ED528F"/>
    <w:rsid w:val="00ED54CE"/>
    <w:rsid w:val="00ED55DB"/>
    <w:rsid w:val="00ED58A0"/>
    <w:rsid w:val="00ED58F3"/>
    <w:rsid w:val="00ED59BE"/>
    <w:rsid w:val="00ED5AD4"/>
    <w:rsid w:val="00ED5CED"/>
    <w:rsid w:val="00ED5D2C"/>
    <w:rsid w:val="00ED5DFD"/>
    <w:rsid w:val="00ED5F35"/>
    <w:rsid w:val="00ED6142"/>
    <w:rsid w:val="00ED6543"/>
    <w:rsid w:val="00ED6722"/>
    <w:rsid w:val="00ED67AF"/>
    <w:rsid w:val="00ED6915"/>
    <w:rsid w:val="00ED6937"/>
    <w:rsid w:val="00ED6A85"/>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C3C"/>
    <w:rsid w:val="00ED7C6C"/>
    <w:rsid w:val="00ED7E58"/>
    <w:rsid w:val="00EE0071"/>
    <w:rsid w:val="00EE00E0"/>
    <w:rsid w:val="00EE015B"/>
    <w:rsid w:val="00EE01B5"/>
    <w:rsid w:val="00EE027E"/>
    <w:rsid w:val="00EE0485"/>
    <w:rsid w:val="00EE0510"/>
    <w:rsid w:val="00EE05F8"/>
    <w:rsid w:val="00EE083E"/>
    <w:rsid w:val="00EE0A91"/>
    <w:rsid w:val="00EE0ADA"/>
    <w:rsid w:val="00EE0BF4"/>
    <w:rsid w:val="00EE0C70"/>
    <w:rsid w:val="00EE106B"/>
    <w:rsid w:val="00EE1118"/>
    <w:rsid w:val="00EE11D2"/>
    <w:rsid w:val="00EE144F"/>
    <w:rsid w:val="00EE1530"/>
    <w:rsid w:val="00EE1913"/>
    <w:rsid w:val="00EE1944"/>
    <w:rsid w:val="00EE1DC3"/>
    <w:rsid w:val="00EE1E44"/>
    <w:rsid w:val="00EE241B"/>
    <w:rsid w:val="00EE2426"/>
    <w:rsid w:val="00EE2568"/>
    <w:rsid w:val="00EE2574"/>
    <w:rsid w:val="00EE2617"/>
    <w:rsid w:val="00EE27ED"/>
    <w:rsid w:val="00EE28EA"/>
    <w:rsid w:val="00EE2C28"/>
    <w:rsid w:val="00EE2C6B"/>
    <w:rsid w:val="00EE2FD7"/>
    <w:rsid w:val="00EE315E"/>
    <w:rsid w:val="00EE32DE"/>
    <w:rsid w:val="00EE372C"/>
    <w:rsid w:val="00EE39FC"/>
    <w:rsid w:val="00EE3A4F"/>
    <w:rsid w:val="00EE3A64"/>
    <w:rsid w:val="00EE3B8D"/>
    <w:rsid w:val="00EE3CFB"/>
    <w:rsid w:val="00EE3E0B"/>
    <w:rsid w:val="00EE3EDA"/>
    <w:rsid w:val="00EE3F16"/>
    <w:rsid w:val="00EE463A"/>
    <w:rsid w:val="00EE464C"/>
    <w:rsid w:val="00EE469E"/>
    <w:rsid w:val="00EE482E"/>
    <w:rsid w:val="00EE4CCF"/>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73A5"/>
    <w:rsid w:val="00EE78A8"/>
    <w:rsid w:val="00EE7947"/>
    <w:rsid w:val="00EE7953"/>
    <w:rsid w:val="00EE7F0B"/>
    <w:rsid w:val="00EE7F41"/>
    <w:rsid w:val="00EF0011"/>
    <w:rsid w:val="00EF0560"/>
    <w:rsid w:val="00EF07BE"/>
    <w:rsid w:val="00EF088A"/>
    <w:rsid w:val="00EF0A6D"/>
    <w:rsid w:val="00EF0B68"/>
    <w:rsid w:val="00EF0CBC"/>
    <w:rsid w:val="00EF0D17"/>
    <w:rsid w:val="00EF0DE4"/>
    <w:rsid w:val="00EF0E9F"/>
    <w:rsid w:val="00EF0ED8"/>
    <w:rsid w:val="00EF0F1B"/>
    <w:rsid w:val="00EF11B0"/>
    <w:rsid w:val="00EF128E"/>
    <w:rsid w:val="00EF1305"/>
    <w:rsid w:val="00EF1641"/>
    <w:rsid w:val="00EF16D6"/>
    <w:rsid w:val="00EF1783"/>
    <w:rsid w:val="00EF1B1D"/>
    <w:rsid w:val="00EF1BB7"/>
    <w:rsid w:val="00EF1BD1"/>
    <w:rsid w:val="00EF1CF4"/>
    <w:rsid w:val="00EF1F6C"/>
    <w:rsid w:val="00EF225B"/>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101"/>
    <w:rsid w:val="00EF5198"/>
    <w:rsid w:val="00EF56CC"/>
    <w:rsid w:val="00EF5766"/>
    <w:rsid w:val="00EF58E1"/>
    <w:rsid w:val="00EF5B5C"/>
    <w:rsid w:val="00EF5C18"/>
    <w:rsid w:val="00EF5F85"/>
    <w:rsid w:val="00EF627B"/>
    <w:rsid w:val="00EF6291"/>
    <w:rsid w:val="00EF62EF"/>
    <w:rsid w:val="00EF62F9"/>
    <w:rsid w:val="00EF6378"/>
    <w:rsid w:val="00EF6428"/>
    <w:rsid w:val="00EF6645"/>
    <w:rsid w:val="00EF6794"/>
    <w:rsid w:val="00EF6814"/>
    <w:rsid w:val="00EF6901"/>
    <w:rsid w:val="00EF69A8"/>
    <w:rsid w:val="00EF69DA"/>
    <w:rsid w:val="00EF69E9"/>
    <w:rsid w:val="00EF6B65"/>
    <w:rsid w:val="00EF6CE8"/>
    <w:rsid w:val="00EF6F9E"/>
    <w:rsid w:val="00EF7113"/>
    <w:rsid w:val="00EF7161"/>
    <w:rsid w:val="00EF71E7"/>
    <w:rsid w:val="00EF73CF"/>
    <w:rsid w:val="00EF761C"/>
    <w:rsid w:val="00EF7636"/>
    <w:rsid w:val="00EF76F9"/>
    <w:rsid w:val="00EF7757"/>
    <w:rsid w:val="00EF779A"/>
    <w:rsid w:val="00EF796D"/>
    <w:rsid w:val="00EF7AE2"/>
    <w:rsid w:val="00EF7B21"/>
    <w:rsid w:val="00EF7C7B"/>
    <w:rsid w:val="00EF7CD2"/>
    <w:rsid w:val="00EF7D47"/>
    <w:rsid w:val="00EF7D9E"/>
    <w:rsid w:val="00EF7E0C"/>
    <w:rsid w:val="00EF7E88"/>
    <w:rsid w:val="00EF7F0B"/>
    <w:rsid w:val="00EF7F25"/>
    <w:rsid w:val="00F000D9"/>
    <w:rsid w:val="00F00123"/>
    <w:rsid w:val="00F00304"/>
    <w:rsid w:val="00F004AD"/>
    <w:rsid w:val="00F00596"/>
    <w:rsid w:val="00F006D8"/>
    <w:rsid w:val="00F00739"/>
    <w:rsid w:val="00F00784"/>
    <w:rsid w:val="00F00837"/>
    <w:rsid w:val="00F00A5B"/>
    <w:rsid w:val="00F00BE6"/>
    <w:rsid w:val="00F00E24"/>
    <w:rsid w:val="00F010E9"/>
    <w:rsid w:val="00F0166A"/>
    <w:rsid w:val="00F016FB"/>
    <w:rsid w:val="00F018B0"/>
    <w:rsid w:val="00F01A1B"/>
    <w:rsid w:val="00F01B54"/>
    <w:rsid w:val="00F01EF2"/>
    <w:rsid w:val="00F01F7C"/>
    <w:rsid w:val="00F01F94"/>
    <w:rsid w:val="00F01F97"/>
    <w:rsid w:val="00F02144"/>
    <w:rsid w:val="00F021FE"/>
    <w:rsid w:val="00F02357"/>
    <w:rsid w:val="00F024E6"/>
    <w:rsid w:val="00F026C7"/>
    <w:rsid w:val="00F028B1"/>
    <w:rsid w:val="00F029BB"/>
    <w:rsid w:val="00F02A59"/>
    <w:rsid w:val="00F02C29"/>
    <w:rsid w:val="00F02F85"/>
    <w:rsid w:val="00F03243"/>
    <w:rsid w:val="00F03298"/>
    <w:rsid w:val="00F0350A"/>
    <w:rsid w:val="00F0352E"/>
    <w:rsid w:val="00F03810"/>
    <w:rsid w:val="00F0388E"/>
    <w:rsid w:val="00F0390D"/>
    <w:rsid w:val="00F03BB1"/>
    <w:rsid w:val="00F03BD1"/>
    <w:rsid w:val="00F03CE5"/>
    <w:rsid w:val="00F03E85"/>
    <w:rsid w:val="00F041AE"/>
    <w:rsid w:val="00F041B0"/>
    <w:rsid w:val="00F0442A"/>
    <w:rsid w:val="00F04482"/>
    <w:rsid w:val="00F04791"/>
    <w:rsid w:val="00F048BE"/>
    <w:rsid w:val="00F04C41"/>
    <w:rsid w:val="00F05195"/>
    <w:rsid w:val="00F0541E"/>
    <w:rsid w:val="00F056DA"/>
    <w:rsid w:val="00F05800"/>
    <w:rsid w:val="00F059D6"/>
    <w:rsid w:val="00F05B67"/>
    <w:rsid w:val="00F05C15"/>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60F"/>
    <w:rsid w:val="00F07654"/>
    <w:rsid w:val="00F0778D"/>
    <w:rsid w:val="00F0791D"/>
    <w:rsid w:val="00F07938"/>
    <w:rsid w:val="00F07997"/>
    <w:rsid w:val="00F079A3"/>
    <w:rsid w:val="00F07BA4"/>
    <w:rsid w:val="00F07C51"/>
    <w:rsid w:val="00F07DDB"/>
    <w:rsid w:val="00F1014E"/>
    <w:rsid w:val="00F102C7"/>
    <w:rsid w:val="00F105D6"/>
    <w:rsid w:val="00F10687"/>
    <w:rsid w:val="00F106FE"/>
    <w:rsid w:val="00F1084B"/>
    <w:rsid w:val="00F10AAD"/>
    <w:rsid w:val="00F10ACC"/>
    <w:rsid w:val="00F10B55"/>
    <w:rsid w:val="00F10DA2"/>
    <w:rsid w:val="00F10FB4"/>
    <w:rsid w:val="00F11365"/>
    <w:rsid w:val="00F113A1"/>
    <w:rsid w:val="00F11467"/>
    <w:rsid w:val="00F115A5"/>
    <w:rsid w:val="00F117F0"/>
    <w:rsid w:val="00F118A6"/>
    <w:rsid w:val="00F11949"/>
    <w:rsid w:val="00F119F9"/>
    <w:rsid w:val="00F11A7F"/>
    <w:rsid w:val="00F11CDB"/>
    <w:rsid w:val="00F11D08"/>
    <w:rsid w:val="00F120A7"/>
    <w:rsid w:val="00F120D3"/>
    <w:rsid w:val="00F1226E"/>
    <w:rsid w:val="00F12374"/>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67"/>
    <w:rsid w:val="00F13FB4"/>
    <w:rsid w:val="00F14203"/>
    <w:rsid w:val="00F14225"/>
    <w:rsid w:val="00F1448C"/>
    <w:rsid w:val="00F1454A"/>
    <w:rsid w:val="00F1461E"/>
    <w:rsid w:val="00F146E6"/>
    <w:rsid w:val="00F14848"/>
    <w:rsid w:val="00F14B14"/>
    <w:rsid w:val="00F14CAB"/>
    <w:rsid w:val="00F15001"/>
    <w:rsid w:val="00F1528A"/>
    <w:rsid w:val="00F152BE"/>
    <w:rsid w:val="00F15340"/>
    <w:rsid w:val="00F154F8"/>
    <w:rsid w:val="00F1550A"/>
    <w:rsid w:val="00F1589F"/>
    <w:rsid w:val="00F15A4B"/>
    <w:rsid w:val="00F15F2F"/>
    <w:rsid w:val="00F16198"/>
    <w:rsid w:val="00F16488"/>
    <w:rsid w:val="00F16692"/>
    <w:rsid w:val="00F16785"/>
    <w:rsid w:val="00F167A1"/>
    <w:rsid w:val="00F16987"/>
    <w:rsid w:val="00F1701B"/>
    <w:rsid w:val="00F17220"/>
    <w:rsid w:val="00F1723D"/>
    <w:rsid w:val="00F17853"/>
    <w:rsid w:val="00F179F9"/>
    <w:rsid w:val="00F17AF2"/>
    <w:rsid w:val="00F17BFE"/>
    <w:rsid w:val="00F17C4B"/>
    <w:rsid w:val="00F17C5A"/>
    <w:rsid w:val="00F17CD8"/>
    <w:rsid w:val="00F17D14"/>
    <w:rsid w:val="00F17D96"/>
    <w:rsid w:val="00F17FC2"/>
    <w:rsid w:val="00F20058"/>
    <w:rsid w:val="00F200BB"/>
    <w:rsid w:val="00F2010B"/>
    <w:rsid w:val="00F203F0"/>
    <w:rsid w:val="00F205BC"/>
    <w:rsid w:val="00F2086F"/>
    <w:rsid w:val="00F20886"/>
    <w:rsid w:val="00F2095E"/>
    <w:rsid w:val="00F209B2"/>
    <w:rsid w:val="00F209B5"/>
    <w:rsid w:val="00F20A7A"/>
    <w:rsid w:val="00F20F9B"/>
    <w:rsid w:val="00F20FFF"/>
    <w:rsid w:val="00F21026"/>
    <w:rsid w:val="00F21031"/>
    <w:rsid w:val="00F210C7"/>
    <w:rsid w:val="00F2118D"/>
    <w:rsid w:val="00F211E2"/>
    <w:rsid w:val="00F21225"/>
    <w:rsid w:val="00F2134D"/>
    <w:rsid w:val="00F2139B"/>
    <w:rsid w:val="00F213A0"/>
    <w:rsid w:val="00F213A5"/>
    <w:rsid w:val="00F21851"/>
    <w:rsid w:val="00F2185C"/>
    <w:rsid w:val="00F21A47"/>
    <w:rsid w:val="00F21C6B"/>
    <w:rsid w:val="00F21CF0"/>
    <w:rsid w:val="00F21CFD"/>
    <w:rsid w:val="00F21E75"/>
    <w:rsid w:val="00F220AE"/>
    <w:rsid w:val="00F222D6"/>
    <w:rsid w:val="00F225BA"/>
    <w:rsid w:val="00F2260D"/>
    <w:rsid w:val="00F22787"/>
    <w:rsid w:val="00F22A47"/>
    <w:rsid w:val="00F22B7A"/>
    <w:rsid w:val="00F22CDF"/>
    <w:rsid w:val="00F22E76"/>
    <w:rsid w:val="00F230BF"/>
    <w:rsid w:val="00F23148"/>
    <w:rsid w:val="00F2318E"/>
    <w:rsid w:val="00F235CA"/>
    <w:rsid w:val="00F236A8"/>
    <w:rsid w:val="00F236ED"/>
    <w:rsid w:val="00F237B8"/>
    <w:rsid w:val="00F238AA"/>
    <w:rsid w:val="00F23AD1"/>
    <w:rsid w:val="00F23CAE"/>
    <w:rsid w:val="00F23CB3"/>
    <w:rsid w:val="00F23F9D"/>
    <w:rsid w:val="00F23FC6"/>
    <w:rsid w:val="00F2408C"/>
    <w:rsid w:val="00F24132"/>
    <w:rsid w:val="00F24263"/>
    <w:rsid w:val="00F24425"/>
    <w:rsid w:val="00F2454B"/>
    <w:rsid w:val="00F24765"/>
    <w:rsid w:val="00F24853"/>
    <w:rsid w:val="00F2488C"/>
    <w:rsid w:val="00F2494B"/>
    <w:rsid w:val="00F24A92"/>
    <w:rsid w:val="00F24AA9"/>
    <w:rsid w:val="00F24CF1"/>
    <w:rsid w:val="00F24DCF"/>
    <w:rsid w:val="00F24F67"/>
    <w:rsid w:val="00F24FD6"/>
    <w:rsid w:val="00F25370"/>
    <w:rsid w:val="00F258CB"/>
    <w:rsid w:val="00F259A3"/>
    <w:rsid w:val="00F25AD4"/>
    <w:rsid w:val="00F25B42"/>
    <w:rsid w:val="00F25B7A"/>
    <w:rsid w:val="00F25D37"/>
    <w:rsid w:val="00F25D6B"/>
    <w:rsid w:val="00F25DAE"/>
    <w:rsid w:val="00F25F9F"/>
    <w:rsid w:val="00F25FBA"/>
    <w:rsid w:val="00F25FE3"/>
    <w:rsid w:val="00F2607E"/>
    <w:rsid w:val="00F26097"/>
    <w:rsid w:val="00F261F1"/>
    <w:rsid w:val="00F265C1"/>
    <w:rsid w:val="00F268E5"/>
    <w:rsid w:val="00F26991"/>
    <w:rsid w:val="00F26A88"/>
    <w:rsid w:val="00F26B92"/>
    <w:rsid w:val="00F26BE8"/>
    <w:rsid w:val="00F26CF9"/>
    <w:rsid w:val="00F26D95"/>
    <w:rsid w:val="00F26F9A"/>
    <w:rsid w:val="00F2709B"/>
    <w:rsid w:val="00F2714C"/>
    <w:rsid w:val="00F27153"/>
    <w:rsid w:val="00F272EE"/>
    <w:rsid w:val="00F27521"/>
    <w:rsid w:val="00F27668"/>
    <w:rsid w:val="00F27759"/>
    <w:rsid w:val="00F2775E"/>
    <w:rsid w:val="00F27AE0"/>
    <w:rsid w:val="00F27B74"/>
    <w:rsid w:val="00F30256"/>
    <w:rsid w:val="00F302A9"/>
    <w:rsid w:val="00F30525"/>
    <w:rsid w:val="00F3078F"/>
    <w:rsid w:val="00F3083D"/>
    <w:rsid w:val="00F30948"/>
    <w:rsid w:val="00F30AD1"/>
    <w:rsid w:val="00F30CAC"/>
    <w:rsid w:val="00F30DF5"/>
    <w:rsid w:val="00F3107E"/>
    <w:rsid w:val="00F312FB"/>
    <w:rsid w:val="00F3143E"/>
    <w:rsid w:val="00F31939"/>
    <w:rsid w:val="00F31AFB"/>
    <w:rsid w:val="00F31CD7"/>
    <w:rsid w:val="00F31E1D"/>
    <w:rsid w:val="00F31F39"/>
    <w:rsid w:val="00F32404"/>
    <w:rsid w:val="00F3259B"/>
    <w:rsid w:val="00F3259D"/>
    <w:rsid w:val="00F32645"/>
    <w:rsid w:val="00F3293F"/>
    <w:rsid w:val="00F32BA6"/>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A6"/>
    <w:rsid w:val="00F33EF5"/>
    <w:rsid w:val="00F33FA0"/>
    <w:rsid w:val="00F3402F"/>
    <w:rsid w:val="00F34105"/>
    <w:rsid w:val="00F34256"/>
    <w:rsid w:val="00F346A2"/>
    <w:rsid w:val="00F34884"/>
    <w:rsid w:val="00F348FE"/>
    <w:rsid w:val="00F34A95"/>
    <w:rsid w:val="00F34B67"/>
    <w:rsid w:val="00F34C66"/>
    <w:rsid w:val="00F34D25"/>
    <w:rsid w:val="00F34D69"/>
    <w:rsid w:val="00F3513E"/>
    <w:rsid w:val="00F3539C"/>
    <w:rsid w:val="00F35532"/>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2F5"/>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F83"/>
    <w:rsid w:val="00F4125F"/>
    <w:rsid w:val="00F414C9"/>
    <w:rsid w:val="00F418D5"/>
    <w:rsid w:val="00F41933"/>
    <w:rsid w:val="00F41BAD"/>
    <w:rsid w:val="00F42114"/>
    <w:rsid w:val="00F42302"/>
    <w:rsid w:val="00F42373"/>
    <w:rsid w:val="00F4242E"/>
    <w:rsid w:val="00F42659"/>
    <w:rsid w:val="00F4265C"/>
    <w:rsid w:val="00F42A87"/>
    <w:rsid w:val="00F42B82"/>
    <w:rsid w:val="00F42CAE"/>
    <w:rsid w:val="00F42D26"/>
    <w:rsid w:val="00F43052"/>
    <w:rsid w:val="00F4342B"/>
    <w:rsid w:val="00F43471"/>
    <w:rsid w:val="00F43596"/>
    <w:rsid w:val="00F43772"/>
    <w:rsid w:val="00F43EA1"/>
    <w:rsid w:val="00F4402B"/>
    <w:rsid w:val="00F4410A"/>
    <w:rsid w:val="00F44169"/>
    <w:rsid w:val="00F441A5"/>
    <w:rsid w:val="00F44234"/>
    <w:rsid w:val="00F4440B"/>
    <w:rsid w:val="00F44A07"/>
    <w:rsid w:val="00F44E12"/>
    <w:rsid w:val="00F44F5F"/>
    <w:rsid w:val="00F4505C"/>
    <w:rsid w:val="00F45109"/>
    <w:rsid w:val="00F452B3"/>
    <w:rsid w:val="00F4538A"/>
    <w:rsid w:val="00F459DB"/>
    <w:rsid w:val="00F45A5D"/>
    <w:rsid w:val="00F45BBE"/>
    <w:rsid w:val="00F46294"/>
    <w:rsid w:val="00F462A7"/>
    <w:rsid w:val="00F462B1"/>
    <w:rsid w:val="00F463A8"/>
    <w:rsid w:val="00F463ED"/>
    <w:rsid w:val="00F46419"/>
    <w:rsid w:val="00F46422"/>
    <w:rsid w:val="00F46437"/>
    <w:rsid w:val="00F4685C"/>
    <w:rsid w:val="00F46AA5"/>
    <w:rsid w:val="00F46C94"/>
    <w:rsid w:val="00F46DA4"/>
    <w:rsid w:val="00F46F7F"/>
    <w:rsid w:val="00F46FED"/>
    <w:rsid w:val="00F4738E"/>
    <w:rsid w:val="00F474D7"/>
    <w:rsid w:val="00F47513"/>
    <w:rsid w:val="00F47712"/>
    <w:rsid w:val="00F4780C"/>
    <w:rsid w:val="00F478FC"/>
    <w:rsid w:val="00F47920"/>
    <w:rsid w:val="00F479D1"/>
    <w:rsid w:val="00F47B6A"/>
    <w:rsid w:val="00F47D2D"/>
    <w:rsid w:val="00F47E16"/>
    <w:rsid w:val="00F50191"/>
    <w:rsid w:val="00F501E8"/>
    <w:rsid w:val="00F5040F"/>
    <w:rsid w:val="00F50500"/>
    <w:rsid w:val="00F50586"/>
    <w:rsid w:val="00F50744"/>
    <w:rsid w:val="00F507CB"/>
    <w:rsid w:val="00F5093C"/>
    <w:rsid w:val="00F50AD3"/>
    <w:rsid w:val="00F50B22"/>
    <w:rsid w:val="00F50BD6"/>
    <w:rsid w:val="00F50DA0"/>
    <w:rsid w:val="00F50ECF"/>
    <w:rsid w:val="00F50F90"/>
    <w:rsid w:val="00F50FD1"/>
    <w:rsid w:val="00F510B9"/>
    <w:rsid w:val="00F51139"/>
    <w:rsid w:val="00F511EE"/>
    <w:rsid w:val="00F512EC"/>
    <w:rsid w:val="00F51430"/>
    <w:rsid w:val="00F51576"/>
    <w:rsid w:val="00F51633"/>
    <w:rsid w:val="00F51863"/>
    <w:rsid w:val="00F51BFB"/>
    <w:rsid w:val="00F52640"/>
    <w:rsid w:val="00F52685"/>
    <w:rsid w:val="00F52DD8"/>
    <w:rsid w:val="00F52E7E"/>
    <w:rsid w:val="00F533AE"/>
    <w:rsid w:val="00F53842"/>
    <w:rsid w:val="00F53916"/>
    <w:rsid w:val="00F53966"/>
    <w:rsid w:val="00F53F04"/>
    <w:rsid w:val="00F543B9"/>
    <w:rsid w:val="00F543E2"/>
    <w:rsid w:val="00F546E2"/>
    <w:rsid w:val="00F548C9"/>
    <w:rsid w:val="00F54B0A"/>
    <w:rsid w:val="00F54B2E"/>
    <w:rsid w:val="00F54D6A"/>
    <w:rsid w:val="00F54EC0"/>
    <w:rsid w:val="00F54FAB"/>
    <w:rsid w:val="00F54FEF"/>
    <w:rsid w:val="00F55638"/>
    <w:rsid w:val="00F55803"/>
    <w:rsid w:val="00F55874"/>
    <w:rsid w:val="00F55E6E"/>
    <w:rsid w:val="00F5629D"/>
    <w:rsid w:val="00F56424"/>
    <w:rsid w:val="00F56468"/>
    <w:rsid w:val="00F56511"/>
    <w:rsid w:val="00F565D2"/>
    <w:rsid w:val="00F5687A"/>
    <w:rsid w:val="00F56AF7"/>
    <w:rsid w:val="00F56BF0"/>
    <w:rsid w:val="00F56CD8"/>
    <w:rsid w:val="00F56D36"/>
    <w:rsid w:val="00F56D6B"/>
    <w:rsid w:val="00F56E82"/>
    <w:rsid w:val="00F56EBB"/>
    <w:rsid w:val="00F5713D"/>
    <w:rsid w:val="00F57410"/>
    <w:rsid w:val="00F57472"/>
    <w:rsid w:val="00F575DD"/>
    <w:rsid w:val="00F57A10"/>
    <w:rsid w:val="00F5C25A"/>
    <w:rsid w:val="00F60089"/>
    <w:rsid w:val="00F60577"/>
    <w:rsid w:val="00F60715"/>
    <w:rsid w:val="00F60ADD"/>
    <w:rsid w:val="00F61059"/>
    <w:rsid w:val="00F61410"/>
    <w:rsid w:val="00F618DE"/>
    <w:rsid w:val="00F61917"/>
    <w:rsid w:val="00F61A69"/>
    <w:rsid w:val="00F61AD1"/>
    <w:rsid w:val="00F61AFD"/>
    <w:rsid w:val="00F61B75"/>
    <w:rsid w:val="00F61C3C"/>
    <w:rsid w:val="00F61CA2"/>
    <w:rsid w:val="00F61D57"/>
    <w:rsid w:val="00F61F54"/>
    <w:rsid w:val="00F62075"/>
    <w:rsid w:val="00F62230"/>
    <w:rsid w:val="00F6229B"/>
    <w:rsid w:val="00F626FB"/>
    <w:rsid w:val="00F6271D"/>
    <w:rsid w:val="00F62897"/>
    <w:rsid w:val="00F62AFD"/>
    <w:rsid w:val="00F62B67"/>
    <w:rsid w:val="00F62B6F"/>
    <w:rsid w:val="00F62B9D"/>
    <w:rsid w:val="00F62BF0"/>
    <w:rsid w:val="00F62C8B"/>
    <w:rsid w:val="00F62E6A"/>
    <w:rsid w:val="00F62FD6"/>
    <w:rsid w:val="00F635A7"/>
    <w:rsid w:val="00F636B2"/>
    <w:rsid w:val="00F6374D"/>
    <w:rsid w:val="00F637F5"/>
    <w:rsid w:val="00F638BF"/>
    <w:rsid w:val="00F638F1"/>
    <w:rsid w:val="00F63930"/>
    <w:rsid w:val="00F639E8"/>
    <w:rsid w:val="00F63A3C"/>
    <w:rsid w:val="00F6430B"/>
    <w:rsid w:val="00F644E4"/>
    <w:rsid w:val="00F64632"/>
    <w:rsid w:val="00F64725"/>
    <w:rsid w:val="00F6477E"/>
    <w:rsid w:val="00F6483A"/>
    <w:rsid w:val="00F64893"/>
    <w:rsid w:val="00F648FB"/>
    <w:rsid w:val="00F64A49"/>
    <w:rsid w:val="00F64F85"/>
    <w:rsid w:val="00F650EA"/>
    <w:rsid w:val="00F659B4"/>
    <w:rsid w:val="00F65AB9"/>
    <w:rsid w:val="00F65C7B"/>
    <w:rsid w:val="00F65D14"/>
    <w:rsid w:val="00F65DF3"/>
    <w:rsid w:val="00F65E71"/>
    <w:rsid w:val="00F661C8"/>
    <w:rsid w:val="00F66244"/>
    <w:rsid w:val="00F662C8"/>
    <w:rsid w:val="00F667A3"/>
    <w:rsid w:val="00F667AC"/>
    <w:rsid w:val="00F667F6"/>
    <w:rsid w:val="00F66876"/>
    <w:rsid w:val="00F669C8"/>
    <w:rsid w:val="00F66A38"/>
    <w:rsid w:val="00F66BE6"/>
    <w:rsid w:val="00F66F6E"/>
    <w:rsid w:val="00F671B8"/>
    <w:rsid w:val="00F67311"/>
    <w:rsid w:val="00F67353"/>
    <w:rsid w:val="00F6736A"/>
    <w:rsid w:val="00F6737E"/>
    <w:rsid w:val="00F67392"/>
    <w:rsid w:val="00F67407"/>
    <w:rsid w:val="00F67415"/>
    <w:rsid w:val="00F6751C"/>
    <w:rsid w:val="00F67658"/>
    <w:rsid w:val="00F677B8"/>
    <w:rsid w:val="00F67B47"/>
    <w:rsid w:val="00F67B92"/>
    <w:rsid w:val="00F67BB6"/>
    <w:rsid w:val="00F67E22"/>
    <w:rsid w:val="00F701F4"/>
    <w:rsid w:val="00F7027B"/>
    <w:rsid w:val="00F70343"/>
    <w:rsid w:val="00F7040C"/>
    <w:rsid w:val="00F7058D"/>
    <w:rsid w:val="00F705D2"/>
    <w:rsid w:val="00F708E5"/>
    <w:rsid w:val="00F70998"/>
    <w:rsid w:val="00F70ABC"/>
    <w:rsid w:val="00F70D59"/>
    <w:rsid w:val="00F70DCD"/>
    <w:rsid w:val="00F70F25"/>
    <w:rsid w:val="00F71022"/>
    <w:rsid w:val="00F710BB"/>
    <w:rsid w:val="00F7145E"/>
    <w:rsid w:val="00F71584"/>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477"/>
    <w:rsid w:val="00F75624"/>
    <w:rsid w:val="00F75696"/>
    <w:rsid w:val="00F757C2"/>
    <w:rsid w:val="00F75896"/>
    <w:rsid w:val="00F75924"/>
    <w:rsid w:val="00F759A6"/>
    <w:rsid w:val="00F75AB3"/>
    <w:rsid w:val="00F75BC1"/>
    <w:rsid w:val="00F75C56"/>
    <w:rsid w:val="00F75C5D"/>
    <w:rsid w:val="00F76632"/>
    <w:rsid w:val="00F76848"/>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3F3"/>
    <w:rsid w:val="00F80453"/>
    <w:rsid w:val="00F8046F"/>
    <w:rsid w:val="00F80565"/>
    <w:rsid w:val="00F806B5"/>
    <w:rsid w:val="00F806F7"/>
    <w:rsid w:val="00F80717"/>
    <w:rsid w:val="00F807D6"/>
    <w:rsid w:val="00F80882"/>
    <w:rsid w:val="00F808A0"/>
    <w:rsid w:val="00F80AA1"/>
    <w:rsid w:val="00F80B35"/>
    <w:rsid w:val="00F80D51"/>
    <w:rsid w:val="00F80D6F"/>
    <w:rsid w:val="00F80D74"/>
    <w:rsid w:val="00F80E40"/>
    <w:rsid w:val="00F80FCF"/>
    <w:rsid w:val="00F81083"/>
    <w:rsid w:val="00F811B1"/>
    <w:rsid w:val="00F812C5"/>
    <w:rsid w:val="00F817A6"/>
    <w:rsid w:val="00F81C45"/>
    <w:rsid w:val="00F81DAF"/>
    <w:rsid w:val="00F81E20"/>
    <w:rsid w:val="00F81F91"/>
    <w:rsid w:val="00F81FB5"/>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88D"/>
    <w:rsid w:val="00F85AC3"/>
    <w:rsid w:val="00F85CB2"/>
    <w:rsid w:val="00F8608D"/>
    <w:rsid w:val="00F862CB"/>
    <w:rsid w:val="00F86726"/>
    <w:rsid w:val="00F8678F"/>
    <w:rsid w:val="00F867D6"/>
    <w:rsid w:val="00F867E4"/>
    <w:rsid w:val="00F86A64"/>
    <w:rsid w:val="00F86C16"/>
    <w:rsid w:val="00F86FBE"/>
    <w:rsid w:val="00F8704B"/>
    <w:rsid w:val="00F8735A"/>
    <w:rsid w:val="00F87788"/>
    <w:rsid w:val="00F8786C"/>
    <w:rsid w:val="00F878AB"/>
    <w:rsid w:val="00F87A2F"/>
    <w:rsid w:val="00F87A6C"/>
    <w:rsid w:val="00F87AAA"/>
    <w:rsid w:val="00F87CC4"/>
    <w:rsid w:val="00F8CAF6"/>
    <w:rsid w:val="00F900A2"/>
    <w:rsid w:val="00F9028E"/>
    <w:rsid w:val="00F9046B"/>
    <w:rsid w:val="00F90579"/>
    <w:rsid w:val="00F9079C"/>
    <w:rsid w:val="00F90849"/>
    <w:rsid w:val="00F90B43"/>
    <w:rsid w:val="00F90C42"/>
    <w:rsid w:val="00F9116F"/>
    <w:rsid w:val="00F91539"/>
    <w:rsid w:val="00F91794"/>
    <w:rsid w:val="00F91967"/>
    <w:rsid w:val="00F919D1"/>
    <w:rsid w:val="00F91A2B"/>
    <w:rsid w:val="00F91C0A"/>
    <w:rsid w:val="00F91C6B"/>
    <w:rsid w:val="00F91CB5"/>
    <w:rsid w:val="00F91D7D"/>
    <w:rsid w:val="00F91DD0"/>
    <w:rsid w:val="00F91E61"/>
    <w:rsid w:val="00F91F2E"/>
    <w:rsid w:val="00F9227A"/>
    <w:rsid w:val="00F92493"/>
    <w:rsid w:val="00F9268A"/>
    <w:rsid w:val="00F929ED"/>
    <w:rsid w:val="00F92ADC"/>
    <w:rsid w:val="00F92AEC"/>
    <w:rsid w:val="00F92BAE"/>
    <w:rsid w:val="00F92BB8"/>
    <w:rsid w:val="00F92C41"/>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EA"/>
    <w:rsid w:val="00F94AA5"/>
    <w:rsid w:val="00F94B5D"/>
    <w:rsid w:val="00F94CE2"/>
    <w:rsid w:val="00F94FB6"/>
    <w:rsid w:val="00F950DF"/>
    <w:rsid w:val="00F95289"/>
    <w:rsid w:val="00F952C9"/>
    <w:rsid w:val="00F95523"/>
    <w:rsid w:val="00F95711"/>
    <w:rsid w:val="00F95745"/>
    <w:rsid w:val="00F958A6"/>
    <w:rsid w:val="00F958A7"/>
    <w:rsid w:val="00F95E28"/>
    <w:rsid w:val="00F95E7A"/>
    <w:rsid w:val="00F96178"/>
    <w:rsid w:val="00F96223"/>
    <w:rsid w:val="00F9645A"/>
    <w:rsid w:val="00F9659D"/>
    <w:rsid w:val="00F967C9"/>
    <w:rsid w:val="00F968CD"/>
    <w:rsid w:val="00F96913"/>
    <w:rsid w:val="00F96916"/>
    <w:rsid w:val="00F96B0B"/>
    <w:rsid w:val="00F96D89"/>
    <w:rsid w:val="00F96FF1"/>
    <w:rsid w:val="00F97049"/>
    <w:rsid w:val="00F972CD"/>
    <w:rsid w:val="00F973DA"/>
    <w:rsid w:val="00F9750B"/>
    <w:rsid w:val="00F9760B"/>
    <w:rsid w:val="00F97B5E"/>
    <w:rsid w:val="00F97C12"/>
    <w:rsid w:val="00F97D59"/>
    <w:rsid w:val="00F97DEC"/>
    <w:rsid w:val="00F97F93"/>
    <w:rsid w:val="00FA004D"/>
    <w:rsid w:val="00FA017B"/>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2FC"/>
    <w:rsid w:val="00FA248F"/>
    <w:rsid w:val="00FA24BD"/>
    <w:rsid w:val="00FA25D1"/>
    <w:rsid w:val="00FA2654"/>
    <w:rsid w:val="00FA26A7"/>
    <w:rsid w:val="00FA26CF"/>
    <w:rsid w:val="00FA278C"/>
    <w:rsid w:val="00FA2B42"/>
    <w:rsid w:val="00FA2B75"/>
    <w:rsid w:val="00FA2D52"/>
    <w:rsid w:val="00FA2FFC"/>
    <w:rsid w:val="00FA3043"/>
    <w:rsid w:val="00FA31DF"/>
    <w:rsid w:val="00FA34E5"/>
    <w:rsid w:val="00FA3894"/>
    <w:rsid w:val="00FA395B"/>
    <w:rsid w:val="00FA3BD7"/>
    <w:rsid w:val="00FA3CD9"/>
    <w:rsid w:val="00FA3DB9"/>
    <w:rsid w:val="00FA3DCF"/>
    <w:rsid w:val="00FA4041"/>
    <w:rsid w:val="00FA41F4"/>
    <w:rsid w:val="00FA4290"/>
    <w:rsid w:val="00FA447D"/>
    <w:rsid w:val="00FA477A"/>
    <w:rsid w:val="00FA4B67"/>
    <w:rsid w:val="00FA4D98"/>
    <w:rsid w:val="00FA4E1D"/>
    <w:rsid w:val="00FA5003"/>
    <w:rsid w:val="00FA5262"/>
    <w:rsid w:val="00FA526B"/>
    <w:rsid w:val="00FA5313"/>
    <w:rsid w:val="00FA537F"/>
    <w:rsid w:val="00FA5650"/>
    <w:rsid w:val="00FA5A16"/>
    <w:rsid w:val="00FA5A31"/>
    <w:rsid w:val="00FA5D79"/>
    <w:rsid w:val="00FA5D96"/>
    <w:rsid w:val="00FA5E48"/>
    <w:rsid w:val="00FA5FCA"/>
    <w:rsid w:val="00FA605F"/>
    <w:rsid w:val="00FA60F9"/>
    <w:rsid w:val="00FA6209"/>
    <w:rsid w:val="00FA6693"/>
    <w:rsid w:val="00FA66C0"/>
    <w:rsid w:val="00FA69E0"/>
    <w:rsid w:val="00FA6A1E"/>
    <w:rsid w:val="00FA6B61"/>
    <w:rsid w:val="00FA71B6"/>
    <w:rsid w:val="00FA7202"/>
    <w:rsid w:val="00FA7903"/>
    <w:rsid w:val="00FA79E1"/>
    <w:rsid w:val="00FA7A9D"/>
    <w:rsid w:val="00FA7ACA"/>
    <w:rsid w:val="00FA7E09"/>
    <w:rsid w:val="00FB0014"/>
    <w:rsid w:val="00FB0153"/>
    <w:rsid w:val="00FB0231"/>
    <w:rsid w:val="00FB0600"/>
    <w:rsid w:val="00FB067A"/>
    <w:rsid w:val="00FB06DA"/>
    <w:rsid w:val="00FB0764"/>
    <w:rsid w:val="00FB0810"/>
    <w:rsid w:val="00FB09B5"/>
    <w:rsid w:val="00FB0A28"/>
    <w:rsid w:val="00FB0B0F"/>
    <w:rsid w:val="00FB0CDD"/>
    <w:rsid w:val="00FB0D0D"/>
    <w:rsid w:val="00FB0D47"/>
    <w:rsid w:val="00FB0E0E"/>
    <w:rsid w:val="00FB0FA9"/>
    <w:rsid w:val="00FB1257"/>
    <w:rsid w:val="00FB137C"/>
    <w:rsid w:val="00FB1435"/>
    <w:rsid w:val="00FB144A"/>
    <w:rsid w:val="00FB14E5"/>
    <w:rsid w:val="00FB1AD4"/>
    <w:rsid w:val="00FB1C78"/>
    <w:rsid w:val="00FB20F5"/>
    <w:rsid w:val="00FB23D7"/>
    <w:rsid w:val="00FB2507"/>
    <w:rsid w:val="00FB278A"/>
    <w:rsid w:val="00FB2A46"/>
    <w:rsid w:val="00FB2B2A"/>
    <w:rsid w:val="00FB2DDC"/>
    <w:rsid w:val="00FB3011"/>
    <w:rsid w:val="00FB302A"/>
    <w:rsid w:val="00FB30FB"/>
    <w:rsid w:val="00FB332E"/>
    <w:rsid w:val="00FB3345"/>
    <w:rsid w:val="00FB3687"/>
    <w:rsid w:val="00FB38F0"/>
    <w:rsid w:val="00FB38F6"/>
    <w:rsid w:val="00FB3DCA"/>
    <w:rsid w:val="00FB3EC0"/>
    <w:rsid w:val="00FB40B6"/>
    <w:rsid w:val="00FB4116"/>
    <w:rsid w:val="00FB4262"/>
    <w:rsid w:val="00FB43AA"/>
    <w:rsid w:val="00FB448E"/>
    <w:rsid w:val="00FB4650"/>
    <w:rsid w:val="00FB4790"/>
    <w:rsid w:val="00FB47D8"/>
    <w:rsid w:val="00FB4834"/>
    <w:rsid w:val="00FB4A81"/>
    <w:rsid w:val="00FB4B81"/>
    <w:rsid w:val="00FB5317"/>
    <w:rsid w:val="00FB539D"/>
    <w:rsid w:val="00FB56C6"/>
    <w:rsid w:val="00FB574D"/>
    <w:rsid w:val="00FB57A5"/>
    <w:rsid w:val="00FB57D5"/>
    <w:rsid w:val="00FB581E"/>
    <w:rsid w:val="00FB5BFC"/>
    <w:rsid w:val="00FB5C35"/>
    <w:rsid w:val="00FB5D89"/>
    <w:rsid w:val="00FB5F8F"/>
    <w:rsid w:val="00FB612D"/>
    <w:rsid w:val="00FB6144"/>
    <w:rsid w:val="00FB63E5"/>
    <w:rsid w:val="00FB6476"/>
    <w:rsid w:val="00FB65DA"/>
    <w:rsid w:val="00FB6658"/>
    <w:rsid w:val="00FB68C8"/>
    <w:rsid w:val="00FB693D"/>
    <w:rsid w:val="00FB6969"/>
    <w:rsid w:val="00FB6D0F"/>
    <w:rsid w:val="00FB70DB"/>
    <w:rsid w:val="00FB716C"/>
    <w:rsid w:val="00FB72D7"/>
    <w:rsid w:val="00FB76BA"/>
    <w:rsid w:val="00FB7C3F"/>
    <w:rsid w:val="00FB7F20"/>
    <w:rsid w:val="00FC0190"/>
    <w:rsid w:val="00FC0254"/>
    <w:rsid w:val="00FC0303"/>
    <w:rsid w:val="00FC04E0"/>
    <w:rsid w:val="00FC04EA"/>
    <w:rsid w:val="00FC0666"/>
    <w:rsid w:val="00FC06AA"/>
    <w:rsid w:val="00FC0786"/>
    <w:rsid w:val="00FC07C2"/>
    <w:rsid w:val="00FC088C"/>
    <w:rsid w:val="00FC0A65"/>
    <w:rsid w:val="00FC0DDF"/>
    <w:rsid w:val="00FC110B"/>
    <w:rsid w:val="00FC1148"/>
    <w:rsid w:val="00FC1425"/>
    <w:rsid w:val="00FC156E"/>
    <w:rsid w:val="00FC16DF"/>
    <w:rsid w:val="00FC16F7"/>
    <w:rsid w:val="00FC1720"/>
    <w:rsid w:val="00FC180D"/>
    <w:rsid w:val="00FC1AE7"/>
    <w:rsid w:val="00FC1B51"/>
    <w:rsid w:val="00FC1C51"/>
    <w:rsid w:val="00FC1DFA"/>
    <w:rsid w:val="00FC1EDE"/>
    <w:rsid w:val="00FC21BE"/>
    <w:rsid w:val="00FC225E"/>
    <w:rsid w:val="00FC25AE"/>
    <w:rsid w:val="00FC25D9"/>
    <w:rsid w:val="00FC27A3"/>
    <w:rsid w:val="00FC28D3"/>
    <w:rsid w:val="00FC2927"/>
    <w:rsid w:val="00FC2C49"/>
    <w:rsid w:val="00FC2F93"/>
    <w:rsid w:val="00FC30A9"/>
    <w:rsid w:val="00FC351D"/>
    <w:rsid w:val="00FC3793"/>
    <w:rsid w:val="00FC37C9"/>
    <w:rsid w:val="00FC3959"/>
    <w:rsid w:val="00FC3A73"/>
    <w:rsid w:val="00FC3AE6"/>
    <w:rsid w:val="00FC3B1E"/>
    <w:rsid w:val="00FC3B32"/>
    <w:rsid w:val="00FC4155"/>
    <w:rsid w:val="00FC44E5"/>
    <w:rsid w:val="00FC44E9"/>
    <w:rsid w:val="00FC45DC"/>
    <w:rsid w:val="00FC47AE"/>
    <w:rsid w:val="00FC4919"/>
    <w:rsid w:val="00FC499C"/>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34A"/>
    <w:rsid w:val="00FC6368"/>
    <w:rsid w:val="00FC647E"/>
    <w:rsid w:val="00FC6482"/>
    <w:rsid w:val="00FC65EB"/>
    <w:rsid w:val="00FC665C"/>
    <w:rsid w:val="00FC6A1F"/>
    <w:rsid w:val="00FC6B20"/>
    <w:rsid w:val="00FC6B96"/>
    <w:rsid w:val="00FC6C15"/>
    <w:rsid w:val="00FC6CA6"/>
    <w:rsid w:val="00FC6E4C"/>
    <w:rsid w:val="00FC6FFE"/>
    <w:rsid w:val="00FC703F"/>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D07"/>
    <w:rsid w:val="00FC7DFA"/>
    <w:rsid w:val="00FC7EF5"/>
    <w:rsid w:val="00FD01AA"/>
    <w:rsid w:val="00FD0210"/>
    <w:rsid w:val="00FD0468"/>
    <w:rsid w:val="00FD0475"/>
    <w:rsid w:val="00FD0670"/>
    <w:rsid w:val="00FD0771"/>
    <w:rsid w:val="00FD0A61"/>
    <w:rsid w:val="00FD0A83"/>
    <w:rsid w:val="00FD0C39"/>
    <w:rsid w:val="00FD0DAC"/>
    <w:rsid w:val="00FD0EE6"/>
    <w:rsid w:val="00FD1055"/>
    <w:rsid w:val="00FD1165"/>
    <w:rsid w:val="00FD133F"/>
    <w:rsid w:val="00FD17EA"/>
    <w:rsid w:val="00FD1C68"/>
    <w:rsid w:val="00FD1E8C"/>
    <w:rsid w:val="00FD1EEF"/>
    <w:rsid w:val="00FD2003"/>
    <w:rsid w:val="00FD207D"/>
    <w:rsid w:val="00FD2102"/>
    <w:rsid w:val="00FD211A"/>
    <w:rsid w:val="00FD2277"/>
    <w:rsid w:val="00FD256D"/>
    <w:rsid w:val="00FD257C"/>
    <w:rsid w:val="00FD262E"/>
    <w:rsid w:val="00FD2729"/>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1D1"/>
    <w:rsid w:val="00FD44E7"/>
    <w:rsid w:val="00FD4617"/>
    <w:rsid w:val="00FD4771"/>
    <w:rsid w:val="00FD4985"/>
    <w:rsid w:val="00FD4C03"/>
    <w:rsid w:val="00FD4ED0"/>
    <w:rsid w:val="00FD4EF9"/>
    <w:rsid w:val="00FD4F01"/>
    <w:rsid w:val="00FD5053"/>
    <w:rsid w:val="00FD53AC"/>
    <w:rsid w:val="00FD53C5"/>
    <w:rsid w:val="00FD55D0"/>
    <w:rsid w:val="00FD5760"/>
    <w:rsid w:val="00FD57EC"/>
    <w:rsid w:val="00FD5814"/>
    <w:rsid w:val="00FD5828"/>
    <w:rsid w:val="00FD5B40"/>
    <w:rsid w:val="00FD5C0D"/>
    <w:rsid w:val="00FD5C11"/>
    <w:rsid w:val="00FD5C1E"/>
    <w:rsid w:val="00FD61D2"/>
    <w:rsid w:val="00FD626C"/>
    <w:rsid w:val="00FD63B4"/>
    <w:rsid w:val="00FD6615"/>
    <w:rsid w:val="00FD6660"/>
    <w:rsid w:val="00FD6747"/>
    <w:rsid w:val="00FD686B"/>
    <w:rsid w:val="00FD688B"/>
    <w:rsid w:val="00FD6A2B"/>
    <w:rsid w:val="00FD6C64"/>
    <w:rsid w:val="00FD6CA0"/>
    <w:rsid w:val="00FD6CEA"/>
    <w:rsid w:val="00FD6D5D"/>
    <w:rsid w:val="00FD71C1"/>
    <w:rsid w:val="00FD7868"/>
    <w:rsid w:val="00FD7DA0"/>
    <w:rsid w:val="00FD7DE7"/>
    <w:rsid w:val="00FD7F6D"/>
    <w:rsid w:val="00FE02C4"/>
    <w:rsid w:val="00FE0436"/>
    <w:rsid w:val="00FE0699"/>
    <w:rsid w:val="00FE07D6"/>
    <w:rsid w:val="00FE0B9B"/>
    <w:rsid w:val="00FE0BAD"/>
    <w:rsid w:val="00FE0E79"/>
    <w:rsid w:val="00FE0EC9"/>
    <w:rsid w:val="00FE11C3"/>
    <w:rsid w:val="00FE176B"/>
    <w:rsid w:val="00FE1890"/>
    <w:rsid w:val="00FE1BA4"/>
    <w:rsid w:val="00FE1BCA"/>
    <w:rsid w:val="00FE1D37"/>
    <w:rsid w:val="00FE1F88"/>
    <w:rsid w:val="00FE23DB"/>
    <w:rsid w:val="00FE27A8"/>
    <w:rsid w:val="00FE27DA"/>
    <w:rsid w:val="00FE2907"/>
    <w:rsid w:val="00FE29C7"/>
    <w:rsid w:val="00FE2BB7"/>
    <w:rsid w:val="00FE2CC5"/>
    <w:rsid w:val="00FE2CFF"/>
    <w:rsid w:val="00FE2D62"/>
    <w:rsid w:val="00FE30E1"/>
    <w:rsid w:val="00FE36C5"/>
    <w:rsid w:val="00FE37AE"/>
    <w:rsid w:val="00FE39C2"/>
    <w:rsid w:val="00FE39D3"/>
    <w:rsid w:val="00FE3A1B"/>
    <w:rsid w:val="00FE3A3E"/>
    <w:rsid w:val="00FE3A76"/>
    <w:rsid w:val="00FE3D86"/>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4FE2"/>
    <w:rsid w:val="00FE5078"/>
    <w:rsid w:val="00FE5285"/>
    <w:rsid w:val="00FE53E6"/>
    <w:rsid w:val="00FE56E4"/>
    <w:rsid w:val="00FE58A9"/>
    <w:rsid w:val="00FE58BC"/>
    <w:rsid w:val="00FE59C5"/>
    <w:rsid w:val="00FE5A4C"/>
    <w:rsid w:val="00FE5BA2"/>
    <w:rsid w:val="00FE5BE8"/>
    <w:rsid w:val="00FE5CAA"/>
    <w:rsid w:val="00FE5D4F"/>
    <w:rsid w:val="00FE5E3A"/>
    <w:rsid w:val="00FE60A2"/>
    <w:rsid w:val="00FE62E6"/>
    <w:rsid w:val="00FE6562"/>
    <w:rsid w:val="00FE665B"/>
    <w:rsid w:val="00FE6709"/>
    <w:rsid w:val="00FE6761"/>
    <w:rsid w:val="00FE67FC"/>
    <w:rsid w:val="00FE6A27"/>
    <w:rsid w:val="00FE6A2D"/>
    <w:rsid w:val="00FE6D4F"/>
    <w:rsid w:val="00FE6DFB"/>
    <w:rsid w:val="00FE7064"/>
    <w:rsid w:val="00FE7A16"/>
    <w:rsid w:val="00FE7A3E"/>
    <w:rsid w:val="00FE7DF1"/>
    <w:rsid w:val="00FE7F24"/>
    <w:rsid w:val="00FE7F42"/>
    <w:rsid w:val="00FF011E"/>
    <w:rsid w:val="00FF018F"/>
    <w:rsid w:val="00FF0540"/>
    <w:rsid w:val="00FF0655"/>
    <w:rsid w:val="00FF090E"/>
    <w:rsid w:val="00FF09C6"/>
    <w:rsid w:val="00FF09D7"/>
    <w:rsid w:val="00FF0BAC"/>
    <w:rsid w:val="00FF0C83"/>
    <w:rsid w:val="00FF0CE4"/>
    <w:rsid w:val="00FF1066"/>
    <w:rsid w:val="00FF10C8"/>
    <w:rsid w:val="00FF1306"/>
    <w:rsid w:val="00FF13BC"/>
    <w:rsid w:val="00FF15DC"/>
    <w:rsid w:val="00FF15EF"/>
    <w:rsid w:val="00FF17B5"/>
    <w:rsid w:val="00FF1C10"/>
    <w:rsid w:val="00FF1D2E"/>
    <w:rsid w:val="00FF1D9A"/>
    <w:rsid w:val="00FF1F70"/>
    <w:rsid w:val="00FF2202"/>
    <w:rsid w:val="00FF24CE"/>
    <w:rsid w:val="00FF256C"/>
    <w:rsid w:val="00FF26B6"/>
    <w:rsid w:val="00FF278D"/>
    <w:rsid w:val="00FF2A79"/>
    <w:rsid w:val="00FF2DC7"/>
    <w:rsid w:val="00FF3068"/>
    <w:rsid w:val="00FF30AC"/>
    <w:rsid w:val="00FF321A"/>
    <w:rsid w:val="00FF33F8"/>
    <w:rsid w:val="00FF3550"/>
    <w:rsid w:val="00FF3758"/>
    <w:rsid w:val="00FF3860"/>
    <w:rsid w:val="00FF38FA"/>
    <w:rsid w:val="00FF3B7F"/>
    <w:rsid w:val="00FF417E"/>
    <w:rsid w:val="00FF41C3"/>
    <w:rsid w:val="00FF41CA"/>
    <w:rsid w:val="00FF424D"/>
    <w:rsid w:val="00FF4990"/>
    <w:rsid w:val="00FF4A00"/>
    <w:rsid w:val="00FF4B90"/>
    <w:rsid w:val="00FF4D09"/>
    <w:rsid w:val="00FF4E49"/>
    <w:rsid w:val="00FF4FEA"/>
    <w:rsid w:val="00FF4FEB"/>
    <w:rsid w:val="00FF5066"/>
    <w:rsid w:val="00FF5173"/>
    <w:rsid w:val="00FF52B4"/>
    <w:rsid w:val="00FF53D4"/>
    <w:rsid w:val="00FF57AA"/>
    <w:rsid w:val="00FF57F5"/>
    <w:rsid w:val="00FF5914"/>
    <w:rsid w:val="00FF5BAD"/>
    <w:rsid w:val="00FF5C5A"/>
    <w:rsid w:val="00FF5DD2"/>
    <w:rsid w:val="00FF5ED4"/>
    <w:rsid w:val="00FF5F28"/>
    <w:rsid w:val="00FF60D2"/>
    <w:rsid w:val="00FF620E"/>
    <w:rsid w:val="00FF640F"/>
    <w:rsid w:val="00FF65FA"/>
    <w:rsid w:val="00FF67B6"/>
    <w:rsid w:val="00FF6AFA"/>
    <w:rsid w:val="00FF6AFC"/>
    <w:rsid w:val="00FF6DCF"/>
    <w:rsid w:val="00FF6EA8"/>
    <w:rsid w:val="00FF7189"/>
    <w:rsid w:val="00FF7318"/>
    <w:rsid w:val="00FF7354"/>
    <w:rsid w:val="00FF75B7"/>
    <w:rsid w:val="00FF7654"/>
    <w:rsid w:val="00FF76C4"/>
    <w:rsid w:val="00FF7705"/>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6F4EE"/>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340522"/>
    <w:rsid w:val="0335BB72"/>
    <w:rsid w:val="03380309"/>
    <w:rsid w:val="0338A073"/>
    <w:rsid w:val="033E9450"/>
    <w:rsid w:val="033EB1BD"/>
    <w:rsid w:val="033FE6FB"/>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674CB"/>
    <w:rsid w:val="040C4C5C"/>
    <w:rsid w:val="040EE0B5"/>
    <w:rsid w:val="040FA459"/>
    <w:rsid w:val="0414C702"/>
    <w:rsid w:val="0415D559"/>
    <w:rsid w:val="04196613"/>
    <w:rsid w:val="04213746"/>
    <w:rsid w:val="0424B296"/>
    <w:rsid w:val="0427B1A6"/>
    <w:rsid w:val="042F739D"/>
    <w:rsid w:val="04331EF8"/>
    <w:rsid w:val="0435567E"/>
    <w:rsid w:val="043B9A61"/>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7DF99"/>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40B817"/>
    <w:rsid w:val="07444CED"/>
    <w:rsid w:val="074669FE"/>
    <w:rsid w:val="074ADDBC"/>
    <w:rsid w:val="074BC537"/>
    <w:rsid w:val="074E3909"/>
    <w:rsid w:val="0756BC51"/>
    <w:rsid w:val="075F2CF6"/>
    <w:rsid w:val="07601D1F"/>
    <w:rsid w:val="07647CEE"/>
    <w:rsid w:val="0770AE5C"/>
    <w:rsid w:val="0770F1CA"/>
    <w:rsid w:val="077115C7"/>
    <w:rsid w:val="077A513F"/>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A9B9F"/>
    <w:rsid w:val="07CE3EDA"/>
    <w:rsid w:val="07CEBEC1"/>
    <w:rsid w:val="07D46D3F"/>
    <w:rsid w:val="07D593F2"/>
    <w:rsid w:val="07D6CD37"/>
    <w:rsid w:val="07D71DE7"/>
    <w:rsid w:val="07D7993C"/>
    <w:rsid w:val="07D888F0"/>
    <w:rsid w:val="07D9C7F8"/>
    <w:rsid w:val="07E4561C"/>
    <w:rsid w:val="07E858BE"/>
    <w:rsid w:val="07EE99AD"/>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2D5AB4"/>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46A79"/>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944C2"/>
    <w:rsid w:val="0FBDADB4"/>
    <w:rsid w:val="0FBF267D"/>
    <w:rsid w:val="0FD4D8BE"/>
    <w:rsid w:val="0FD7966D"/>
    <w:rsid w:val="0FDA5AF0"/>
    <w:rsid w:val="0FDD1469"/>
    <w:rsid w:val="0FDE08E7"/>
    <w:rsid w:val="0FE01857"/>
    <w:rsid w:val="0FE0BFE4"/>
    <w:rsid w:val="0FE251A8"/>
    <w:rsid w:val="0FEC44E6"/>
    <w:rsid w:val="0FEE483E"/>
    <w:rsid w:val="0FF4DD5E"/>
    <w:rsid w:val="0FF58CB1"/>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F45418"/>
    <w:rsid w:val="10F743AE"/>
    <w:rsid w:val="10F93C26"/>
    <w:rsid w:val="10FE39DC"/>
    <w:rsid w:val="11043F5C"/>
    <w:rsid w:val="1106E2EF"/>
    <w:rsid w:val="11076E96"/>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AE2818"/>
    <w:rsid w:val="11B3E47E"/>
    <w:rsid w:val="11BD0D67"/>
    <w:rsid w:val="11BD18C9"/>
    <w:rsid w:val="11BDB3D7"/>
    <w:rsid w:val="11C08A30"/>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72F6A"/>
    <w:rsid w:val="1217E7E4"/>
    <w:rsid w:val="1218447B"/>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B519B"/>
    <w:rsid w:val="175B0B02"/>
    <w:rsid w:val="175DF580"/>
    <w:rsid w:val="1760EA6E"/>
    <w:rsid w:val="176579F9"/>
    <w:rsid w:val="1766AA58"/>
    <w:rsid w:val="176EF600"/>
    <w:rsid w:val="17789551"/>
    <w:rsid w:val="178264DB"/>
    <w:rsid w:val="17852ACA"/>
    <w:rsid w:val="178D3FA2"/>
    <w:rsid w:val="178F6B80"/>
    <w:rsid w:val="1793713C"/>
    <w:rsid w:val="17A6A4F1"/>
    <w:rsid w:val="17A7BF45"/>
    <w:rsid w:val="17AA3C2D"/>
    <w:rsid w:val="17ABAE74"/>
    <w:rsid w:val="17B0E081"/>
    <w:rsid w:val="17B2E912"/>
    <w:rsid w:val="17BCAB73"/>
    <w:rsid w:val="17BDC636"/>
    <w:rsid w:val="17C7A5CB"/>
    <w:rsid w:val="17C98492"/>
    <w:rsid w:val="17CD9C4F"/>
    <w:rsid w:val="17D20390"/>
    <w:rsid w:val="17DD8958"/>
    <w:rsid w:val="17DFE239"/>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6F240"/>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8341F"/>
    <w:rsid w:val="19DE33E9"/>
    <w:rsid w:val="19E10FD3"/>
    <w:rsid w:val="19E1F6FF"/>
    <w:rsid w:val="19E8151E"/>
    <w:rsid w:val="19E9F36A"/>
    <w:rsid w:val="19EF0048"/>
    <w:rsid w:val="19F5C2F7"/>
    <w:rsid w:val="19F77ED3"/>
    <w:rsid w:val="19F7B70F"/>
    <w:rsid w:val="19FF337B"/>
    <w:rsid w:val="1A01C23C"/>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6D8D52"/>
    <w:rsid w:val="1B7067D6"/>
    <w:rsid w:val="1B75EBC0"/>
    <w:rsid w:val="1B779861"/>
    <w:rsid w:val="1B8A67C2"/>
    <w:rsid w:val="1B8A9DED"/>
    <w:rsid w:val="1B907039"/>
    <w:rsid w:val="1B97A98E"/>
    <w:rsid w:val="1B97D67E"/>
    <w:rsid w:val="1B9AC770"/>
    <w:rsid w:val="1B9BE811"/>
    <w:rsid w:val="1B9D8687"/>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24004"/>
    <w:rsid w:val="1DB9F1CA"/>
    <w:rsid w:val="1DBA48C9"/>
    <w:rsid w:val="1DBB673F"/>
    <w:rsid w:val="1DC1B66A"/>
    <w:rsid w:val="1DCE5C68"/>
    <w:rsid w:val="1DD1BE5B"/>
    <w:rsid w:val="1DD4AB07"/>
    <w:rsid w:val="1DD59062"/>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4E1065"/>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D1EF12"/>
    <w:rsid w:val="1FD3C1D1"/>
    <w:rsid w:val="1FD6BE9A"/>
    <w:rsid w:val="1FD6DD38"/>
    <w:rsid w:val="1FE1AAB5"/>
    <w:rsid w:val="1FE3C82F"/>
    <w:rsid w:val="1FE63583"/>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52DAE"/>
    <w:rsid w:val="2056C317"/>
    <w:rsid w:val="20574A9D"/>
    <w:rsid w:val="205E41CC"/>
    <w:rsid w:val="206E2324"/>
    <w:rsid w:val="2070725B"/>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9E0C6"/>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5B127"/>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59D15"/>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7C9BB"/>
    <w:rsid w:val="253A73B1"/>
    <w:rsid w:val="253E33C7"/>
    <w:rsid w:val="253F5620"/>
    <w:rsid w:val="254199CC"/>
    <w:rsid w:val="2542BAF9"/>
    <w:rsid w:val="25513FC2"/>
    <w:rsid w:val="2554A996"/>
    <w:rsid w:val="2556A177"/>
    <w:rsid w:val="255BC40B"/>
    <w:rsid w:val="255D893A"/>
    <w:rsid w:val="255EBFF1"/>
    <w:rsid w:val="25606AD9"/>
    <w:rsid w:val="2560884E"/>
    <w:rsid w:val="2561C7DA"/>
    <w:rsid w:val="256244A9"/>
    <w:rsid w:val="25632EAF"/>
    <w:rsid w:val="2567FF78"/>
    <w:rsid w:val="256D8C91"/>
    <w:rsid w:val="256E5A84"/>
    <w:rsid w:val="256EFEFB"/>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AFDC97"/>
    <w:rsid w:val="25B94DFA"/>
    <w:rsid w:val="25BA0B0D"/>
    <w:rsid w:val="25CC442C"/>
    <w:rsid w:val="25DB8F4B"/>
    <w:rsid w:val="25E9DA0B"/>
    <w:rsid w:val="25F11284"/>
    <w:rsid w:val="25F3CA74"/>
    <w:rsid w:val="25FD423C"/>
    <w:rsid w:val="25FDCFE9"/>
    <w:rsid w:val="26027542"/>
    <w:rsid w:val="26128332"/>
    <w:rsid w:val="2614789E"/>
    <w:rsid w:val="26149EE5"/>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60FEC"/>
    <w:rsid w:val="27E965F5"/>
    <w:rsid w:val="27EE242A"/>
    <w:rsid w:val="27F25B18"/>
    <w:rsid w:val="27F29286"/>
    <w:rsid w:val="27F357A3"/>
    <w:rsid w:val="28039E8E"/>
    <w:rsid w:val="280662AF"/>
    <w:rsid w:val="280FDB6C"/>
    <w:rsid w:val="2811D559"/>
    <w:rsid w:val="2815425C"/>
    <w:rsid w:val="2815F7DF"/>
    <w:rsid w:val="281ACE3E"/>
    <w:rsid w:val="28283586"/>
    <w:rsid w:val="282FAF62"/>
    <w:rsid w:val="28336B51"/>
    <w:rsid w:val="28371E6A"/>
    <w:rsid w:val="283BDC3C"/>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82C8C"/>
    <w:rsid w:val="2A096DE9"/>
    <w:rsid w:val="2A0A4E33"/>
    <w:rsid w:val="2A0C9376"/>
    <w:rsid w:val="2A174D3E"/>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D1539"/>
    <w:rsid w:val="2B5EF9F6"/>
    <w:rsid w:val="2B5F831E"/>
    <w:rsid w:val="2B65F9C3"/>
    <w:rsid w:val="2B674872"/>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045B7"/>
    <w:rsid w:val="2D613A61"/>
    <w:rsid w:val="2D6C1326"/>
    <w:rsid w:val="2D6C7A18"/>
    <w:rsid w:val="2D6D2CFF"/>
    <w:rsid w:val="2D6E187B"/>
    <w:rsid w:val="2D79832B"/>
    <w:rsid w:val="2D799470"/>
    <w:rsid w:val="2D7C6C40"/>
    <w:rsid w:val="2D82C725"/>
    <w:rsid w:val="2D844A67"/>
    <w:rsid w:val="2D8C9FF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0EB6F"/>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953BE"/>
    <w:rsid w:val="2ED9D627"/>
    <w:rsid w:val="2EDE825A"/>
    <w:rsid w:val="2EE471FB"/>
    <w:rsid w:val="2EE4E7D1"/>
    <w:rsid w:val="2EEA07D6"/>
    <w:rsid w:val="2EECA4C9"/>
    <w:rsid w:val="2EF32568"/>
    <w:rsid w:val="2EFBE51F"/>
    <w:rsid w:val="2EFC1618"/>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A7DBF"/>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CFDFB6"/>
    <w:rsid w:val="2FD080D0"/>
    <w:rsid w:val="2FD374FD"/>
    <w:rsid w:val="2FD70AC3"/>
    <w:rsid w:val="2FD83F41"/>
    <w:rsid w:val="2FDB45B1"/>
    <w:rsid w:val="2FDD49B9"/>
    <w:rsid w:val="2FDE956A"/>
    <w:rsid w:val="2FDFEC85"/>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A588"/>
    <w:rsid w:val="3091F309"/>
    <w:rsid w:val="30956426"/>
    <w:rsid w:val="309C45E0"/>
    <w:rsid w:val="309C5CD2"/>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D74C5"/>
    <w:rsid w:val="387E233F"/>
    <w:rsid w:val="387F8670"/>
    <w:rsid w:val="38810A1C"/>
    <w:rsid w:val="3883DF72"/>
    <w:rsid w:val="38876501"/>
    <w:rsid w:val="3888EDE4"/>
    <w:rsid w:val="38899F08"/>
    <w:rsid w:val="388B8EC9"/>
    <w:rsid w:val="388C084C"/>
    <w:rsid w:val="388C831B"/>
    <w:rsid w:val="38905217"/>
    <w:rsid w:val="38932B89"/>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98C67"/>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6D086"/>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7ED5A"/>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47C39"/>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1C942"/>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DBF28"/>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D7949"/>
    <w:rsid w:val="409EF2C9"/>
    <w:rsid w:val="40A0111D"/>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1C500"/>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3013A4"/>
    <w:rsid w:val="4230D2C7"/>
    <w:rsid w:val="42326E6B"/>
    <w:rsid w:val="423584C9"/>
    <w:rsid w:val="42385E70"/>
    <w:rsid w:val="4240A6DD"/>
    <w:rsid w:val="424279B0"/>
    <w:rsid w:val="4246C9C1"/>
    <w:rsid w:val="42494BBD"/>
    <w:rsid w:val="4249C650"/>
    <w:rsid w:val="424B96E3"/>
    <w:rsid w:val="424E3941"/>
    <w:rsid w:val="425747AE"/>
    <w:rsid w:val="42585245"/>
    <w:rsid w:val="425A8696"/>
    <w:rsid w:val="425AB379"/>
    <w:rsid w:val="4260D6E9"/>
    <w:rsid w:val="42611646"/>
    <w:rsid w:val="42663787"/>
    <w:rsid w:val="4268ED08"/>
    <w:rsid w:val="426A4ADA"/>
    <w:rsid w:val="426ACCED"/>
    <w:rsid w:val="426F5D7E"/>
    <w:rsid w:val="4276CC4E"/>
    <w:rsid w:val="42789073"/>
    <w:rsid w:val="427C743C"/>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B7CDB"/>
    <w:rsid w:val="43E00CC4"/>
    <w:rsid w:val="43E4E6B1"/>
    <w:rsid w:val="43E7E27F"/>
    <w:rsid w:val="43EE1BEE"/>
    <w:rsid w:val="43F0BA1B"/>
    <w:rsid w:val="43F28EF5"/>
    <w:rsid w:val="43F53731"/>
    <w:rsid w:val="43F5561F"/>
    <w:rsid w:val="43F6337E"/>
    <w:rsid w:val="43F686A1"/>
    <w:rsid w:val="43F80014"/>
    <w:rsid w:val="43F80190"/>
    <w:rsid w:val="43F8D382"/>
    <w:rsid w:val="4401C8EF"/>
    <w:rsid w:val="44060819"/>
    <w:rsid w:val="44072FFC"/>
    <w:rsid w:val="440A9532"/>
    <w:rsid w:val="440C1993"/>
    <w:rsid w:val="440CACC4"/>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51CEE"/>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A3D49"/>
    <w:rsid w:val="468CDB6D"/>
    <w:rsid w:val="468DB7D1"/>
    <w:rsid w:val="4694DEF1"/>
    <w:rsid w:val="46977DE5"/>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4A1931"/>
    <w:rsid w:val="5051AD6F"/>
    <w:rsid w:val="505BA95B"/>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4919F"/>
    <w:rsid w:val="5149C181"/>
    <w:rsid w:val="514DC09B"/>
    <w:rsid w:val="514F3CD1"/>
    <w:rsid w:val="5151C75B"/>
    <w:rsid w:val="5159D58E"/>
    <w:rsid w:val="5160CF82"/>
    <w:rsid w:val="516283BA"/>
    <w:rsid w:val="516500D9"/>
    <w:rsid w:val="51669B72"/>
    <w:rsid w:val="51681BF2"/>
    <w:rsid w:val="516890A2"/>
    <w:rsid w:val="5173DB1C"/>
    <w:rsid w:val="51743E04"/>
    <w:rsid w:val="5176D00B"/>
    <w:rsid w:val="517A0F83"/>
    <w:rsid w:val="517B1B34"/>
    <w:rsid w:val="517C54CE"/>
    <w:rsid w:val="517EA792"/>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769D9"/>
    <w:rsid w:val="51EFF420"/>
    <w:rsid w:val="51F0E3C0"/>
    <w:rsid w:val="51F3701B"/>
    <w:rsid w:val="51F60281"/>
    <w:rsid w:val="51F8581D"/>
    <w:rsid w:val="51FCA36C"/>
    <w:rsid w:val="51FD767C"/>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FF3B2"/>
    <w:rsid w:val="53622697"/>
    <w:rsid w:val="53634F0C"/>
    <w:rsid w:val="5366E2F9"/>
    <w:rsid w:val="536AD6AA"/>
    <w:rsid w:val="536B3B0C"/>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967AF"/>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C960"/>
    <w:rsid w:val="55A1ACBF"/>
    <w:rsid w:val="55A50C8A"/>
    <w:rsid w:val="55A55E2A"/>
    <w:rsid w:val="55AB9222"/>
    <w:rsid w:val="55AC669A"/>
    <w:rsid w:val="55AE3B6B"/>
    <w:rsid w:val="55B05CB3"/>
    <w:rsid w:val="55B88879"/>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12FD2"/>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9FC43"/>
    <w:rsid w:val="58AAEB29"/>
    <w:rsid w:val="58AE73A6"/>
    <w:rsid w:val="58B3613B"/>
    <w:rsid w:val="58B3F939"/>
    <w:rsid w:val="58B73130"/>
    <w:rsid w:val="58B8410F"/>
    <w:rsid w:val="58BB1E39"/>
    <w:rsid w:val="58C0FBDC"/>
    <w:rsid w:val="58C1BFD4"/>
    <w:rsid w:val="58D12C67"/>
    <w:rsid w:val="58D31D05"/>
    <w:rsid w:val="58D418CC"/>
    <w:rsid w:val="58D70569"/>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98AC1"/>
    <w:rsid w:val="592C3CF8"/>
    <w:rsid w:val="592E7052"/>
    <w:rsid w:val="5933CB37"/>
    <w:rsid w:val="593584BD"/>
    <w:rsid w:val="5935CC79"/>
    <w:rsid w:val="59389DC9"/>
    <w:rsid w:val="593C7377"/>
    <w:rsid w:val="593D77FD"/>
    <w:rsid w:val="593FE693"/>
    <w:rsid w:val="59413585"/>
    <w:rsid w:val="59445BEF"/>
    <w:rsid w:val="5947DFF3"/>
    <w:rsid w:val="594FE31C"/>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2C578"/>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6BEE7"/>
    <w:rsid w:val="5ED0A12C"/>
    <w:rsid w:val="5ED63AB0"/>
    <w:rsid w:val="5EDA532B"/>
    <w:rsid w:val="5EDAEB90"/>
    <w:rsid w:val="5EE6902E"/>
    <w:rsid w:val="5EEB476D"/>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09849"/>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38660"/>
    <w:rsid w:val="63D834CC"/>
    <w:rsid w:val="63DC86B4"/>
    <w:rsid w:val="63DEFA95"/>
    <w:rsid w:val="63E07C02"/>
    <w:rsid w:val="63E0DE8F"/>
    <w:rsid w:val="63E36695"/>
    <w:rsid w:val="63E766AE"/>
    <w:rsid w:val="63E869FC"/>
    <w:rsid w:val="63EDFD8E"/>
    <w:rsid w:val="63EF4BF2"/>
    <w:rsid w:val="63F41516"/>
    <w:rsid w:val="63F59582"/>
    <w:rsid w:val="63F60BA8"/>
    <w:rsid w:val="63FB965D"/>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C06CA"/>
    <w:rsid w:val="646CC59B"/>
    <w:rsid w:val="646CC994"/>
    <w:rsid w:val="646ED495"/>
    <w:rsid w:val="64707309"/>
    <w:rsid w:val="6472E434"/>
    <w:rsid w:val="6478F2D6"/>
    <w:rsid w:val="647B47DD"/>
    <w:rsid w:val="647CDDCF"/>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21A6E"/>
    <w:rsid w:val="65126665"/>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456B2B"/>
    <w:rsid w:val="65514D73"/>
    <w:rsid w:val="655261DA"/>
    <w:rsid w:val="6553B019"/>
    <w:rsid w:val="6556FAA5"/>
    <w:rsid w:val="65599D1D"/>
    <w:rsid w:val="655FDECF"/>
    <w:rsid w:val="656AAB88"/>
    <w:rsid w:val="656ADCC6"/>
    <w:rsid w:val="656FD861"/>
    <w:rsid w:val="65713435"/>
    <w:rsid w:val="65761C22"/>
    <w:rsid w:val="65776A06"/>
    <w:rsid w:val="657835AE"/>
    <w:rsid w:val="65830DCA"/>
    <w:rsid w:val="6585DC4E"/>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B2EFF"/>
    <w:rsid w:val="665B60B9"/>
    <w:rsid w:val="665C8384"/>
    <w:rsid w:val="666E53B0"/>
    <w:rsid w:val="6670E233"/>
    <w:rsid w:val="6671118E"/>
    <w:rsid w:val="66737CB0"/>
    <w:rsid w:val="6674AD88"/>
    <w:rsid w:val="66765186"/>
    <w:rsid w:val="6676BA8F"/>
    <w:rsid w:val="66775712"/>
    <w:rsid w:val="667F7BDF"/>
    <w:rsid w:val="667FC73C"/>
    <w:rsid w:val="66802530"/>
    <w:rsid w:val="6680702D"/>
    <w:rsid w:val="6682E5DE"/>
    <w:rsid w:val="66834713"/>
    <w:rsid w:val="668B6B56"/>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6FD6255"/>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19322"/>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573A0"/>
    <w:rsid w:val="69E6EB32"/>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18528"/>
    <w:rsid w:val="6C35AD5E"/>
    <w:rsid w:val="6C374D3D"/>
    <w:rsid w:val="6C4221FE"/>
    <w:rsid w:val="6C462818"/>
    <w:rsid w:val="6C4699E6"/>
    <w:rsid w:val="6C4AC7FD"/>
    <w:rsid w:val="6C4BA1B3"/>
    <w:rsid w:val="6C4FE18E"/>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F1222"/>
    <w:rsid w:val="6CE07E5B"/>
    <w:rsid w:val="6CE10FFB"/>
    <w:rsid w:val="6CE2EB3B"/>
    <w:rsid w:val="6CE58220"/>
    <w:rsid w:val="6CEC63E2"/>
    <w:rsid w:val="6CEF5253"/>
    <w:rsid w:val="6CF1B410"/>
    <w:rsid w:val="6CFBED79"/>
    <w:rsid w:val="6D01AB4B"/>
    <w:rsid w:val="6D17AC07"/>
    <w:rsid w:val="6D199766"/>
    <w:rsid w:val="6D1BDC54"/>
    <w:rsid w:val="6D2C5195"/>
    <w:rsid w:val="6D3441AF"/>
    <w:rsid w:val="6D34FDA5"/>
    <w:rsid w:val="6D375AE4"/>
    <w:rsid w:val="6D3B42AC"/>
    <w:rsid w:val="6D3BF7CD"/>
    <w:rsid w:val="6D3C0462"/>
    <w:rsid w:val="6D4D67E7"/>
    <w:rsid w:val="6D4EB4C2"/>
    <w:rsid w:val="6D52E76C"/>
    <w:rsid w:val="6D594645"/>
    <w:rsid w:val="6D5B4307"/>
    <w:rsid w:val="6D5B6B2B"/>
    <w:rsid w:val="6D5E6F7A"/>
    <w:rsid w:val="6D60BCB7"/>
    <w:rsid w:val="6D6715EB"/>
    <w:rsid w:val="6D6B70C8"/>
    <w:rsid w:val="6D6D2AA0"/>
    <w:rsid w:val="6D6D67A6"/>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626A5"/>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44623C"/>
    <w:rsid w:val="6F4E561B"/>
    <w:rsid w:val="6F534EC4"/>
    <w:rsid w:val="6F56FE75"/>
    <w:rsid w:val="6F58F002"/>
    <w:rsid w:val="6F5BC4DF"/>
    <w:rsid w:val="6F5C8383"/>
    <w:rsid w:val="6F606969"/>
    <w:rsid w:val="6F60983D"/>
    <w:rsid w:val="6F62B3A8"/>
    <w:rsid w:val="6F69A390"/>
    <w:rsid w:val="6F6DE124"/>
    <w:rsid w:val="6F72E84C"/>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76563"/>
    <w:rsid w:val="6FABAB45"/>
    <w:rsid w:val="6FB5C178"/>
    <w:rsid w:val="6FBB0B51"/>
    <w:rsid w:val="6FBBF8D4"/>
    <w:rsid w:val="6FC49A8E"/>
    <w:rsid w:val="6FCB8C41"/>
    <w:rsid w:val="6FCE0518"/>
    <w:rsid w:val="6FD24527"/>
    <w:rsid w:val="6FD370D0"/>
    <w:rsid w:val="6FD4E2DE"/>
    <w:rsid w:val="6FD644D5"/>
    <w:rsid w:val="6FD68AE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9E90C6"/>
    <w:rsid w:val="72A0015C"/>
    <w:rsid w:val="72A1270C"/>
    <w:rsid w:val="72ABEB55"/>
    <w:rsid w:val="72AD1F27"/>
    <w:rsid w:val="72B089F4"/>
    <w:rsid w:val="72B48F3A"/>
    <w:rsid w:val="72B5E8B4"/>
    <w:rsid w:val="72B7246D"/>
    <w:rsid w:val="72B75030"/>
    <w:rsid w:val="72B7FA80"/>
    <w:rsid w:val="72B8E5EE"/>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D482"/>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F2137"/>
    <w:rsid w:val="7390B70C"/>
    <w:rsid w:val="7393DA21"/>
    <w:rsid w:val="7394572A"/>
    <w:rsid w:val="7396CF02"/>
    <w:rsid w:val="739CD660"/>
    <w:rsid w:val="739E8327"/>
    <w:rsid w:val="73A1987D"/>
    <w:rsid w:val="73A7DB11"/>
    <w:rsid w:val="73AD941E"/>
    <w:rsid w:val="73B8F66F"/>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28C7"/>
    <w:rsid w:val="7443CA04"/>
    <w:rsid w:val="74454F2F"/>
    <w:rsid w:val="744DD28B"/>
    <w:rsid w:val="744E896F"/>
    <w:rsid w:val="744F52BD"/>
    <w:rsid w:val="74560359"/>
    <w:rsid w:val="745A3DE9"/>
    <w:rsid w:val="745B5F8A"/>
    <w:rsid w:val="745B8571"/>
    <w:rsid w:val="745E4CCB"/>
    <w:rsid w:val="7460E807"/>
    <w:rsid w:val="74610336"/>
    <w:rsid w:val="746402E2"/>
    <w:rsid w:val="746634BA"/>
    <w:rsid w:val="7467C9CD"/>
    <w:rsid w:val="746B45A1"/>
    <w:rsid w:val="74701BFA"/>
    <w:rsid w:val="74725B16"/>
    <w:rsid w:val="7474F98D"/>
    <w:rsid w:val="74788230"/>
    <w:rsid w:val="747B12EE"/>
    <w:rsid w:val="747E3DE8"/>
    <w:rsid w:val="74823FA6"/>
    <w:rsid w:val="74824921"/>
    <w:rsid w:val="7483254E"/>
    <w:rsid w:val="748B27F9"/>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F2165"/>
    <w:rsid w:val="755FC1FC"/>
    <w:rsid w:val="7567D7B9"/>
    <w:rsid w:val="756B77A3"/>
    <w:rsid w:val="756ED0B0"/>
    <w:rsid w:val="756FB1CF"/>
    <w:rsid w:val="757339F7"/>
    <w:rsid w:val="7577C5DA"/>
    <w:rsid w:val="757D0C50"/>
    <w:rsid w:val="75821621"/>
    <w:rsid w:val="758460FC"/>
    <w:rsid w:val="758EFF8E"/>
    <w:rsid w:val="759187E7"/>
    <w:rsid w:val="7597355B"/>
    <w:rsid w:val="75998C3C"/>
    <w:rsid w:val="759B27B4"/>
    <w:rsid w:val="759C2472"/>
    <w:rsid w:val="759F095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1110"/>
    <w:rsid w:val="764E5DE6"/>
    <w:rsid w:val="7651666C"/>
    <w:rsid w:val="7651AACF"/>
    <w:rsid w:val="765665E1"/>
    <w:rsid w:val="76575055"/>
    <w:rsid w:val="76594952"/>
    <w:rsid w:val="76599EB4"/>
    <w:rsid w:val="765ACB19"/>
    <w:rsid w:val="765C33E1"/>
    <w:rsid w:val="766163F2"/>
    <w:rsid w:val="7661D2C7"/>
    <w:rsid w:val="766B6380"/>
    <w:rsid w:val="766FE305"/>
    <w:rsid w:val="76782771"/>
    <w:rsid w:val="767E3A2C"/>
    <w:rsid w:val="7686B6C4"/>
    <w:rsid w:val="7686C314"/>
    <w:rsid w:val="7689F88A"/>
    <w:rsid w:val="7693F7AC"/>
    <w:rsid w:val="7697BA5E"/>
    <w:rsid w:val="76981D72"/>
    <w:rsid w:val="769E9B85"/>
    <w:rsid w:val="76A72ADF"/>
    <w:rsid w:val="76A9EDD0"/>
    <w:rsid w:val="76ADF47B"/>
    <w:rsid w:val="76B04561"/>
    <w:rsid w:val="76B19D40"/>
    <w:rsid w:val="76B22838"/>
    <w:rsid w:val="76B95004"/>
    <w:rsid w:val="76BBEC1E"/>
    <w:rsid w:val="76C83EDF"/>
    <w:rsid w:val="76CD5BFB"/>
    <w:rsid w:val="76CDCE18"/>
    <w:rsid w:val="76CDCFE4"/>
    <w:rsid w:val="76CFB125"/>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CDFB2"/>
    <w:rsid w:val="770DF3E1"/>
    <w:rsid w:val="770F336D"/>
    <w:rsid w:val="77116FDC"/>
    <w:rsid w:val="77222429"/>
    <w:rsid w:val="772D0DEE"/>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B8434"/>
    <w:rsid w:val="776F5553"/>
    <w:rsid w:val="777890E8"/>
    <w:rsid w:val="7783038C"/>
    <w:rsid w:val="778931A2"/>
    <w:rsid w:val="778AF2C0"/>
    <w:rsid w:val="778C74B7"/>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7E357F"/>
    <w:rsid w:val="7A81A458"/>
    <w:rsid w:val="7A964710"/>
    <w:rsid w:val="7A9DF5B5"/>
    <w:rsid w:val="7AA47A1F"/>
    <w:rsid w:val="7AAB658C"/>
    <w:rsid w:val="7AAE4B48"/>
    <w:rsid w:val="7AB2B6C8"/>
    <w:rsid w:val="7AB80D0E"/>
    <w:rsid w:val="7ABAA86B"/>
    <w:rsid w:val="7ABD201F"/>
    <w:rsid w:val="7ABD982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6D5B46"/>
    <w:rsid w:val="7B6D9776"/>
    <w:rsid w:val="7B6F8B54"/>
    <w:rsid w:val="7B714E59"/>
    <w:rsid w:val="7B719385"/>
    <w:rsid w:val="7B71D9D9"/>
    <w:rsid w:val="7B81C223"/>
    <w:rsid w:val="7B8A83B6"/>
    <w:rsid w:val="7B98D40F"/>
    <w:rsid w:val="7B9D104D"/>
    <w:rsid w:val="7B9FB939"/>
    <w:rsid w:val="7BA23023"/>
    <w:rsid w:val="7BA6C3AA"/>
    <w:rsid w:val="7BB2D654"/>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8A3D"/>
    <w:rsid w:val="7BF7CFC4"/>
    <w:rsid w:val="7BF8898C"/>
    <w:rsid w:val="7BFB4FB5"/>
    <w:rsid w:val="7BFE597C"/>
    <w:rsid w:val="7C00B352"/>
    <w:rsid w:val="7C0BCCD4"/>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2A3E4"/>
    <w:rsid w:val="7C6529D3"/>
    <w:rsid w:val="7C698288"/>
    <w:rsid w:val="7C6A9985"/>
    <w:rsid w:val="7C6CAB48"/>
    <w:rsid w:val="7C6EA386"/>
    <w:rsid w:val="7C706BF1"/>
    <w:rsid w:val="7C714704"/>
    <w:rsid w:val="7C7155F5"/>
    <w:rsid w:val="7C7A3205"/>
    <w:rsid w:val="7C821F1A"/>
    <w:rsid w:val="7C822DA8"/>
    <w:rsid w:val="7C88292C"/>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E19C"/>
    <w:rsid w:val="7D9A8C93"/>
    <w:rsid w:val="7D9AFD9C"/>
    <w:rsid w:val="7D9B79E4"/>
    <w:rsid w:val="7D9E54BC"/>
    <w:rsid w:val="7DA50153"/>
    <w:rsid w:val="7DA5CE4D"/>
    <w:rsid w:val="7DAF84AD"/>
    <w:rsid w:val="7DB160F4"/>
    <w:rsid w:val="7DB918C5"/>
    <w:rsid w:val="7DBF56D5"/>
    <w:rsid w:val="7DC0621A"/>
    <w:rsid w:val="7DC2868A"/>
    <w:rsid w:val="7DC3098B"/>
    <w:rsid w:val="7DC53B47"/>
    <w:rsid w:val="7DD56B8E"/>
    <w:rsid w:val="7DD64080"/>
    <w:rsid w:val="7DD82BF8"/>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E289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CA0F5BD5-726E-4A20-B474-30BD4F4BE887}"/>
    <w:docVar w:name="dgnword-eventsink" w:val="2574847947776"/>
    <w:docVar w:name="dgnword-lastRevisionsView" w:val="0"/>
    <w:docVar w:name="__Grammarly_42___1" w:val="H4sIAAAAAAAEAKtWcslP9kxRslIyNDYytzQ3tjQ3sTQxs7Q0NjBT0lEKTi0uzszPAymwrAUA89KAN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7A60601A"/>
  <w15:docId w15:val="{B4E8DA50-17C2-430F-8E01-0087EFE02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235E"/>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character" w:customStyle="1" w:styleId="CommentSubjectChar1">
    <w:name w:val="Comment Subject Char1"/>
    <w:basedOn w:val="CommentTextChar"/>
    <w:uiPriority w:val="99"/>
    <w:semiHidden/>
    <w:rsid w:val="003756FA"/>
    <w:rPr>
      <w:b/>
      <w:bCs/>
      <w:sz w:val="20"/>
      <w:szCs w:val="20"/>
    </w:rPr>
  </w:style>
  <w:style w:type="character" w:styleId="Strong">
    <w:name w:val="Strong"/>
    <w:basedOn w:val="DefaultParagraphFont"/>
    <w:uiPriority w:val="22"/>
    <w:qFormat/>
    <w:rsid w:val="003756FA"/>
    <w:rPr>
      <w:b/>
      <w:bCs/>
    </w:rPr>
  </w:style>
  <w:style w:type="paragraph" w:styleId="Subtitle">
    <w:name w:val="Subtitle"/>
    <w:basedOn w:val="Normal"/>
    <w:next w:val="Normal"/>
    <w:link w:val="SubtitleChar"/>
    <w:uiPriority w:val="11"/>
    <w:qFormat/>
    <w:rsid w:val="00CD180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180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2.xml><?xml version="1.0" encoding="utf-8"?>
<ds:datastoreItem xmlns:ds="http://schemas.openxmlformats.org/officeDocument/2006/customXml" ds:itemID="{6EBB33B2-CCBC-4EF5-8677-1CE2EEF235A9}">
  <ds:schemaRefs>
    <ds:schemaRef ds:uri="http://schemas.microsoft.com/sharepoint/v3/contenttype/forms"/>
  </ds:schemaRefs>
</ds:datastoreItem>
</file>

<file path=customXml/itemProps3.xml><?xml version="1.0" encoding="utf-8"?>
<ds:datastoreItem xmlns:ds="http://schemas.openxmlformats.org/officeDocument/2006/customXml" ds:itemID="{8DE3D429-73FD-4C67-9CB7-8EAE27C0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53</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tomey, Natasha (CDC/DDID/NCHHSTP/DHP)</cp:lastModifiedBy>
  <cp:revision>2</cp:revision>
  <cp:lastPrinted>2019-10-19T19:59:00Z</cp:lastPrinted>
  <dcterms:created xsi:type="dcterms:W3CDTF">2022-12-22T17:40:00Z</dcterms:created>
  <dcterms:modified xsi:type="dcterms:W3CDTF">2022-12-2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Mendeley Recent Style Id 0_1">
    <vt:lpwstr>http://www.zotero.org/styles/american-medical-association</vt:lpwstr>
  </property>
  <property fmtid="{D5CDD505-2E9C-101B-9397-08002B2CF9AE}" pid="4" name="Mendeley Recent Style Id 1_1">
    <vt:lpwstr>http://www.zotero.org/styles/american-political-science-association</vt:lpwstr>
  </property>
  <property fmtid="{D5CDD505-2E9C-101B-9397-08002B2CF9AE}" pid="5" name="Mendeley Recent Style Id 2_1">
    <vt:lpwstr>http://www.zotero.org/styles/apa</vt:lpwstr>
  </property>
  <property fmtid="{D5CDD505-2E9C-101B-9397-08002B2CF9AE}" pid="6" name="Mendeley Recent Style Id 3_1">
    <vt:lpwstr>http://www.zotero.org/styles/american-sociological-association</vt:lpwstr>
  </property>
  <property fmtid="{D5CDD505-2E9C-101B-9397-08002B2CF9AE}" pid="7" name="Mendeley Recent Style Id 4_1">
    <vt:lpwstr>http://www.zotero.org/styles/chicago-author-date</vt:lpwstr>
  </property>
  <property fmtid="{D5CDD505-2E9C-101B-9397-08002B2CF9AE}" pid="8" name="Mendeley Recent Style Id 5_1">
    <vt:lpwstr>http://www.zotero.org/styles/harvard-cite-them-right</vt:lpwstr>
  </property>
  <property fmtid="{D5CDD505-2E9C-101B-9397-08002B2CF9AE}" pid="9" name="Mendeley Recent Style Id 6_1">
    <vt:lpwstr>http://www.zotero.org/styles/ieee</vt:lpwstr>
  </property>
  <property fmtid="{D5CDD505-2E9C-101B-9397-08002B2CF9AE}" pid="10" name="Mendeley Recent Style Id 7_1">
    <vt:lpwstr>http://www.zotero.org/styles/modern-humanities-research-association</vt:lpwstr>
  </property>
  <property fmtid="{D5CDD505-2E9C-101B-9397-08002B2CF9AE}" pid="11" name="Mendeley Recent Style Id 8_1">
    <vt:lpwstr>http://www.zotero.org/styles/modern-language-association</vt:lpwstr>
  </property>
  <property fmtid="{D5CDD505-2E9C-101B-9397-08002B2CF9AE}" pid="12" name="Mendeley Recent Style Id 9_1">
    <vt:lpwstr>http://www.zotero.org/styles/nature</vt:lpwstr>
  </property>
  <property fmtid="{D5CDD505-2E9C-101B-9397-08002B2CF9AE}" pid="13" name="Mendeley Recent Style Name 0_1">
    <vt:lpwstr>American Medical Association</vt:lpwstr>
  </property>
  <property fmtid="{D5CDD505-2E9C-101B-9397-08002B2CF9AE}" pid="14" name="Mendeley Recent Style Name 1_1">
    <vt:lpwstr>American Political Science Association</vt:lpwstr>
  </property>
  <property fmtid="{D5CDD505-2E9C-101B-9397-08002B2CF9AE}" pid="15" name="Mendeley Recent Style Name 2_1">
    <vt:lpwstr>American Psychological Association 6th edition</vt:lpwstr>
  </property>
  <property fmtid="{D5CDD505-2E9C-101B-9397-08002B2CF9AE}" pid="16" name="Mendeley Recent Style Name 3_1">
    <vt:lpwstr>American Sociological Association</vt:lpwstr>
  </property>
  <property fmtid="{D5CDD505-2E9C-101B-9397-08002B2CF9AE}" pid="17" name="Mendeley Recent Style Name 4_1">
    <vt:lpwstr>Chicago Manual of Style 17th edition (author-date)</vt:lpwstr>
  </property>
  <property fmtid="{D5CDD505-2E9C-101B-9397-08002B2CF9AE}" pid="18" name="Mendeley Recent Style Name 5_1">
    <vt:lpwstr>Cite Them Right 10th edition - Harvard</vt:lpwstr>
  </property>
  <property fmtid="{D5CDD505-2E9C-101B-9397-08002B2CF9AE}" pid="19" name="Mendeley Recent Style Name 6_1">
    <vt:lpwstr>IEEE</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Name 8_1">
    <vt:lpwstr>Modern Language Association 8th edition</vt:lpwstr>
  </property>
  <property fmtid="{D5CDD505-2E9C-101B-9397-08002B2CF9AE}" pid="22" name="Mendeley Recent Style Name 9_1">
    <vt:lpwstr>Nature</vt:lpwstr>
  </property>
  <property fmtid="{D5CDD505-2E9C-101B-9397-08002B2CF9AE}" pid="23" name="MSIP_Label_7b94a7b8-f06c-4dfe-bdcc-9b548fd58c31_ActionId">
    <vt:lpwstr>40588827-78a2-4ad3-9aee-81e20755ddce</vt:lpwstr>
  </property>
  <property fmtid="{D5CDD505-2E9C-101B-9397-08002B2CF9AE}" pid="24" name="MSIP_Label_7b94a7b8-f06c-4dfe-bdcc-9b548fd58c31_ContentBits">
    <vt:lpwstr>0</vt:lpwstr>
  </property>
  <property fmtid="{D5CDD505-2E9C-101B-9397-08002B2CF9AE}" pid="25" name="MSIP_Label_7b94a7b8-f06c-4dfe-bdcc-9b548fd58c31_Enabled">
    <vt:lpwstr>true</vt:lpwstr>
  </property>
  <property fmtid="{D5CDD505-2E9C-101B-9397-08002B2CF9AE}" pid="26" name="MSIP_Label_7b94a7b8-f06c-4dfe-bdcc-9b548fd58c31_Method">
    <vt:lpwstr>Privileged</vt:lpwstr>
  </property>
  <property fmtid="{D5CDD505-2E9C-101B-9397-08002B2CF9AE}" pid="27" name="MSIP_Label_7b94a7b8-f06c-4dfe-bdcc-9b548fd58c31_Name">
    <vt:lpwstr>7b94a7b8-f06c-4dfe-bdcc-9b548fd58c31</vt:lpwstr>
  </property>
  <property fmtid="{D5CDD505-2E9C-101B-9397-08002B2CF9AE}" pid="28" name="MSIP_Label_7b94a7b8-f06c-4dfe-bdcc-9b548fd58c31_SetDate">
    <vt:lpwstr>2021-01-15T03:23:28Z</vt:lpwstr>
  </property>
  <property fmtid="{D5CDD505-2E9C-101B-9397-08002B2CF9AE}" pid="29" name="MSIP_Label_7b94a7b8-f06c-4dfe-bdcc-9b548fd58c31_SiteId">
    <vt:lpwstr>9ce70869-60db-44fd-abe8-d2767077fc8f</vt:lpwstr>
  </property>
</Properties>
</file>